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4"/>
      </w:tblGrid>
      <w:tr w:rsidR="00C63D63" w:rsidRPr="00E02E32" w14:paraId="414E6A15" w14:textId="77777777" w:rsidTr="00E07DC5">
        <w:trPr>
          <w:trHeight w:val="467"/>
        </w:trPr>
        <w:tc>
          <w:tcPr>
            <w:tcW w:w="8204" w:type="dxa"/>
          </w:tcPr>
          <w:p w14:paraId="5FBB0AB7" w14:textId="77777777" w:rsidR="00E07DC5" w:rsidRPr="00E02E32" w:rsidRDefault="00E07DC5" w:rsidP="00AA6D59">
            <w:pPr>
              <w:bidi/>
              <w:spacing w:after="0" w:line="240" w:lineRule="auto"/>
              <w:jc w:val="center"/>
              <w:rPr>
                <w:rFonts w:ascii="00_Sarchia_ABC" w:hAnsi="00_Sarchia_ABC" w:cs="00_Sarchia_ABC"/>
                <w:b/>
                <w:bCs/>
                <w:sz w:val="28"/>
                <w:szCs w:val="28"/>
                <w:rtl/>
                <w:lang w:bidi="ku-Arab-IQ"/>
              </w:rPr>
            </w:pPr>
            <w:bookmarkStart w:id="0" w:name="_Hlk118202095"/>
            <w:r w:rsidRPr="00E02E32">
              <w:rPr>
                <w:rFonts w:ascii="00_Sarchia_ABC" w:hAnsi="00_Sarchia_ABC" w:cs="00_Sarchia_ABC"/>
                <w:b/>
                <w:bCs/>
                <w:sz w:val="28"/>
                <w:szCs w:val="28"/>
                <w:rtl/>
                <w:lang w:bidi="ku-Arab-IQ"/>
              </w:rPr>
              <w:t>ڕۆڵی مەلاژن لە رێورەسمی پرسەدا</w:t>
            </w:r>
          </w:p>
          <w:bookmarkEnd w:id="0"/>
          <w:p w14:paraId="7C180A41" w14:textId="7E3E6981" w:rsidR="00E60D60" w:rsidRPr="00E02E32" w:rsidRDefault="00E07DC5" w:rsidP="00AA6D59">
            <w:pPr>
              <w:autoSpaceDE w:val="0"/>
              <w:autoSpaceDN w:val="0"/>
              <w:bidi/>
              <w:adjustRightInd w:val="0"/>
              <w:spacing w:after="0" w:line="240" w:lineRule="auto"/>
              <w:jc w:val="center"/>
              <w:rPr>
                <w:rFonts w:ascii="00_Sarchia_ABC" w:hAnsi="00_Sarchia_ABC" w:cs="00_Sarchia_ABC"/>
                <w:b/>
                <w:bCs/>
                <w:sz w:val="28"/>
                <w:szCs w:val="28"/>
                <w:rtl/>
                <w:lang w:bidi="ku-Arab-IQ"/>
              </w:rPr>
            </w:pPr>
            <w:r w:rsidRPr="00E02E32">
              <w:rPr>
                <w:rFonts w:ascii="00_Sarchia_ABC" w:hAnsi="00_Sarchia_ABC" w:cs="00_Sarchia_ABC"/>
                <w:b/>
                <w:bCs/>
                <w:sz w:val="28"/>
                <w:szCs w:val="28"/>
                <w:rtl/>
                <w:lang w:bidi="ku-Arab-IQ"/>
              </w:rPr>
              <w:t>توێژینەوەیەکی ئەنترۆپۆلۆژییە لە سەنتەری شاری هەولێر</w:t>
            </w:r>
          </w:p>
        </w:tc>
      </w:tr>
      <w:tr w:rsidR="00C63D63" w:rsidRPr="00E02E32" w14:paraId="5C131B3E" w14:textId="77777777" w:rsidTr="00E07DC5">
        <w:trPr>
          <w:trHeight w:val="1311"/>
        </w:trPr>
        <w:tc>
          <w:tcPr>
            <w:tcW w:w="8204" w:type="dxa"/>
            <w:tcBorders>
              <w:right w:val="single" w:sz="18" w:space="0" w:color="808080" w:themeColor="background1" w:themeShade="80"/>
            </w:tcBorders>
          </w:tcPr>
          <w:p w14:paraId="7F14CD40" w14:textId="3B32C942" w:rsidR="003E5763" w:rsidRPr="00E02E32" w:rsidRDefault="003E5763" w:rsidP="00E07DC5">
            <w:pPr>
              <w:bidi/>
              <w:spacing w:line="240" w:lineRule="auto"/>
              <w:jc w:val="both"/>
              <w:rPr>
                <w:rFonts w:ascii="00_Sarchia_ABC" w:hAnsi="00_Sarchia_ABC" w:cs="00_Sarchia_ABC"/>
                <w:b/>
                <w:bCs/>
                <w:sz w:val="28"/>
                <w:szCs w:val="28"/>
                <w:lang w:bidi="ar-IQ"/>
              </w:rPr>
            </w:pPr>
          </w:p>
        </w:tc>
      </w:tr>
    </w:tbl>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0"/>
        <w:gridCol w:w="270"/>
        <w:gridCol w:w="5761"/>
      </w:tblGrid>
      <w:tr w:rsidR="00C63D63" w:rsidRPr="00E02E32" w14:paraId="7E15DA4A" w14:textId="77777777" w:rsidTr="00E07DC5">
        <w:trPr>
          <w:trHeight w:val="368"/>
        </w:trPr>
        <w:tc>
          <w:tcPr>
            <w:tcW w:w="2220" w:type="dxa"/>
            <w:tcBorders>
              <w:top w:val="single" w:sz="4" w:space="0" w:color="auto"/>
              <w:bottom w:val="single" w:sz="4" w:space="0" w:color="auto"/>
            </w:tcBorders>
            <w:vAlign w:val="center"/>
          </w:tcPr>
          <w:p w14:paraId="461C8C14" w14:textId="77777777" w:rsidR="00C63D63" w:rsidRPr="00E02E32" w:rsidRDefault="0087382E" w:rsidP="00E07DC5">
            <w:pPr>
              <w:bidi/>
              <w:spacing w:after="0" w:line="240" w:lineRule="auto"/>
              <w:jc w:val="center"/>
              <w:rPr>
                <w:rFonts w:ascii="00_Sarchia_ABC" w:hAnsi="00_Sarchia_ABC" w:cs="00_Sarchia_ABC"/>
                <w:b/>
                <w:bCs/>
                <w:color w:val="000000"/>
                <w:sz w:val="28"/>
                <w:szCs w:val="28"/>
                <w:rtl/>
                <w:lang w:bidi="ar-IQ"/>
              </w:rPr>
            </w:pPr>
            <w:r w:rsidRPr="00E02E32">
              <w:rPr>
                <w:rFonts w:ascii="00_Sarchia_ABC" w:hAnsi="00_Sarchia_ABC" w:cs="00_Sarchia_ABC"/>
                <w:b/>
                <w:bCs/>
                <w:color w:val="000000"/>
                <w:sz w:val="28"/>
                <w:szCs w:val="28"/>
                <w:rtl/>
                <w:lang w:bidi="ar-IQ"/>
              </w:rPr>
              <w:t>زانیاریەکانی توێژینەوە</w:t>
            </w:r>
          </w:p>
        </w:tc>
        <w:tc>
          <w:tcPr>
            <w:tcW w:w="270" w:type="dxa"/>
            <w:vAlign w:val="center"/>
          </w:tcPr>
          <w:p w14:paraId="5036B4F4" w14:textId="77777777" w:rsidR="00C63D63" w:rsidRPr="00E02E32" w:rsidRDefault="00C63D63" w:rsidP="00E07DC5">
            <w:pPr>
              <w:bidi/>
              <w:spacing w:after="0" w:line="240" w:lineRule="auto"/>
              <w:jc w:val="center"/>
              <w:rPr>
                <w:rFonts w:ascii="00_Sarchia_ABC" w:hAnsi="00_Sarchia_ABC" w:cs="00_Sarchia_ABC"/>
                <w:sz w:val="28"/>
                <w:szCs w:val="28"/>
                <w:rtl/>
              </w:rPr>
            </w:pPr>
          </w:p>
        </w:tc>
        <w:tc>
          <w:tcPr>
            <w:tcW w:w="5761" w:type="dxa"/>
            <w:tcBorders>
              <w:top w:val="single" w:sz="4" w:space="0" w:color="auto"/>
              <w:bottom w:val="single" w:sz="4" w:space="0" w:color="auto"/>
            </w:tcBorders>
            <w:vAlign w:val="center"/>
          </w:tcPr>
          <w:p w14:paraId="5DC8DEBD" w14:textId="77777777" w:rsidR="00C63D63" w:rsidRPr="00E02E32" w:rsidRDefault="0087382E" w:rsidP="00E07DC5">
            <w:pPr>
              <w:bidi/>
              <w:spacing w:after="0" w:line="240" w:lineRule="auto"/>
              <w:jc w:val="center"/>
              <w:rPr>
                <w:rFonts w:ascii="00_Sarchia_ABC" w:hAnsi="00_Sarchia_ABC" w:cs="00_Sarchia_ABC"/>
                <w:b/>
                <w:bCs/>
                <w:color w:val="000000"/>
                <w:sz w:val="28"/>
                <w:szCs w:val="28"/>
                <w:rtl/>
              </w:rPr>
            </w:pPr>
            <w:r w:rsidRPr="00E02E32">
              <w:rPr>
                <w:rFonts w:ascii="00_Sarchia_ABC" w:hAnsi="00_Sarchia_ABC" w:cs="00_Sarchia_ABC"/>
                <w:b/>
                <w:bCs/>
                <w:color w:val="000000"/>
                <w:sz w:val="28"/>
                <w:szCs w:val="28"/>
                <w:rtl/>
              </w:rPr>
              <w:t>پوختە</w:t>
            </w:r>
          </w:p>
        </w:tc>
      </w:tr>
      <w:tr w:rsidR="001D4004" w:rsidRPr="001D4004" w14:paraId="2DC70235" w14:textId="77777777" w:rsidTr="001A39B0">
        <w:tc>
          <w:tcPr>
            <w:tcW w:w="2220" w:type="dxa"/>
            <w:tcBorders>
              <w:top w:val="single" w:sz="4" w:space="0" w:color="auto"/>
              <w:bottom w:val="single" w:sz="4" w:space="0" w:color="auto"/>
            </w:tcBorders>
          </w:tcPr>
          <w:p w14:paraId="27643CB9" w14:textId="77777777" w:rsidR="00C63D63" w:rsidRPr="00E02E32" w:rsidRDefault="0087382E" w:rsidP="00263EDE">
            <w:pPr>
              <w:bidi/>
              <w:spacing w:after="0" w:line="240" w:lineRule="auto"/>
              <w:rPr>
                <w:rFonts w:ascii="00_Sarchia_ABC" w:hAnsi="00_Sarchia_ABC" w:cs="00_Sarchia_ABC"/>
                <w:b/>
                <w:bCs/>
                <w:sz w:val="28"/>
                <w:szCs w:val="28"/>
                <w:rtl/>
              </w:rPr>
            </w:pPr>
            <w:r w:rsidRPr="00E02E32">
              <w:rPr>
                <w:rFonts w:ascii="00_Sarchia_ABC" w:hAnsi="00_Sarchia_ABC" w:cs="00_Sarchia_ABC"/>
                <w:b/>
                <w:bCs/>
                <w:sz w:val="28"/>
                <w:szCs w:val="28"/>
                <w:rtl/>
              </w:rPr>
              <w:t>بەرواری توێژینەوە:</w:t>
            </w:r>
          </w:p>
          <w:p w14:paraId="4B7A5827" w14:textId="77777777" w:rsidR="00365160" w:rsidRPr="00E02E32" w:rsidRDefault="00F230BD" w:rsidP="00263EDE">
            <w:pPr>
              <w:bidi/>
              <w:spacing w:after="0" w:line="240" w:lineRule="auto"/>
              <w:rPr>
                <w:rFonts w:ascii="00_Sarchia_ABC" w:hAnsi="00_Sarchia_ABC" w:cs="00_Sarchia_ABC"/>
                <w:sz w:val="28"/>
                <w:szCs w:val="28"/>
                <w:rtl/>
              </w:rPr>
            </w:pPr>
            <w:r w:rsidRPr="00E02E32">
              <w:rPr>
                <w:rFonts w:ascii="00_Sarchia_ABC" w:hAnsi="00_Sarchia_ABC" w:cs="00_Sarchia_ABC"/>
                <w:sz w:val="28"/>
                <w:szCs w:val="28"/>
                <w:rtl/>
              </w:rPr>
              <w:t>وەرگرتن:</w:t>
            </w:r>
          </w:p>
          <w:p w14:paraId="2F94ACEE" w14:textId="77777777" w:rsidR="00365160" w:rsidRPr="00E02E32" w:rsidRDefault="00F230BD" w:rsidP="00263EDE">
            <w:pPr>
              <w:bidi/>
              <w:spacing w:after="0" w:line="240" w:lineRule="auto"/>
              <w:rPr>
                <w:rFonts w:ascii="00_Sarchia_ABC" w:hAnsi="00_Sarchia_ABC" w:cs="00_Sarchia_ABC"/>
                <w:sz w:val="28"/>
                <w:szCs w:val="28"/>
                <w:rtl/>
              </w:rPr>
            </w:pPr>
            <w:r w:rsidRPr="00E02E32">
              <w:rPr>
                <w:rFonts w:ascii="00_Sarchia_ABC" w:hAnsi="00_Sarchia_ABC" w:cs="00_Sarchia_ABC"/>
                <w:sz w:val="28"/>
                <w:szCs w:val="28"/>
                <w:rtl/>
              </w:rPr>
              <w:t>پەسەندکردن:</w:t>
            </w:r>
          </w:p>
          <w:p w14:paraId="75BAFB5A" w14:textId="77777777" w:rsidR="00C63D63" w:rsidRPr="00E02E32" w:rsidRDefault="00F230BD" w:rsidP="00263EDE">
            <w:pPr>
              <w:bidi/>
              <w:spacing w:line="240" w:lineRule="auto"/>
              <w:rPr>
                <w:rFonts w:ascii="00_Sarchia_ABC" w:hAnsi="00_Sarchia_ABC" w:cs="00_Sarchia_ABC"/>
                <w:sz w:val="28"/>
                <w:szCs w:val="28"/>
                <w:rtl/>
              </w:rPr>
            </w:pPr>
            <w:r w:rsidRPr="00E02E32">
              <w:rPr>
                <w:rFonts w:ascii="00_Sarchia_ABC" w:hAnsi="00_Sarchia_ABC" w:cs="00_Sarchia_ABC"/>
                <w:sz w:val="28"/>
                <w:szCs w:val="28"/>
                <w:rtl/>
              </w:rPr>
              <w:t>بڵاو کردنەوە:</w:t>
            </w:r>
          </w:p>
        </w:tc>
        <w:tc>
          <w:tcPr>
            <w:tcW w:w="270" w:type="dxa"/>
          </w:tcPr>
          <w:p w14:paraId="2149A42F" w14:textId="77777777" w:rsidR="00C63D63" w:rsidRPr="00E02E32" w:rsidRDefault="00C63D63" w:rsidP="00C63D63">
            <w:pPr>
              <w:bidi/>
              <w:rPr>
                <w:rFonts w:ascii="00_Sarchia_ABC" w:hAnsi="00_Sarchia_ABC" w:cs="00_Sarchia_ABC"/>
                <w:sz w:val="28"/>
                <w:szCs w:val="28"/>
                <w:rtl/>
              </w:rPr>
            </w:pPr>
          </w:p>
        </w:tc>
        <w:tc>
          <w:tcPr>
            <w:tcW w:w="5761" w:type="dxa"/>
            <w:vMerge w:val="restart"/>
            <w:tcBorders>
              <w:top w:val="single" w:sz="4" w:space="0" w:color="auto"/>
            </w:tcBorders>
          </w:tcPr>
          <w:p w14:paraId="02EED917" w14:textId="3B51F8FD" w:rsidR="00EF39CE" w:rsidRPr="001D4004" w:rsidRDefault="00EF39CE" w:rsidP="00EF39CE">
            <w:pPr>
              <w:bidi/>
              <w:spacing w:after="0" w:line="240" w:lineRule="auto"/>
              <w:jc w:val="both"/>
              <w:rPr>
                <w:rFonts w:ascii="00_Sarchia_ABC" w:hAnsi="00_Sarchia_ABC" w:cs="00_Sarchia_ABC"/>
                <w:sz w:val="28"/>
                <w:szCs w:val="28"/>
                <w:rtl/>
                <w:lang w:bidi="ku-Arab-IQ"/>
              </w:rPr>
            </w:pPr>
            <w:r w:rsidRPr="001D4004">
              <w:rPr>
                <w:rFonts w:ascii="00_Sarchia_ABC" w:hAnsi="00_Sarchia_ABC" w:cs="00_Sarchia_ABC"/>
                <w:sz w:val="28"/>
                <w:szCs w:val="28"/>
                <w:rtl/>
                <w:lang w:bidi="ku-Arab-IQ"/>
              </w:rPr>
              <w:t>لەم توێژینەوەیەدا هەوڵدراوە ڕۆڵی مەلاژن لە ڕێوڕەسمی پرسەدا لە شاری هەولێر بخرێتە</w:t>
            </w:r>
            <w:r w:rsidRPr="001D4004">
              <w:rPr>
                <w:rFonts w:ascii="00_Sarchia_ABC" w:hAnsi="00_Sarchia_ABC" w:cs="00_Sarchia_ABC" w:hint="cs"/>
                <w:sz w:val="28"/>
                <w:szCs w:val="28"/>
                <w:rtl/>
                <w:lang w:bidi="ku-Arab-IQ"/>
              </w:rPr>
              <w:t xml:space="preserve"> ڕ</w:t>
            </w:r>
            <w:r w:rsidRPr="001D4004">
              <w:rPr>
                <w:rFonts w:ascii="00_Sarchia_ABC" w:hAnsi="00_Sarchia_ABC" w:cs="00_Sarchia_ABC"/>
                <w:sz w:val="28"/>
                <w:szCs w:val="28"/>
                <w:rtl/>
                <w:lang w:bidi="ku-Arab-IQ"/>
              </w:rPr>
              <w:t>وو لە</w:t>
            </w:r>
            <w:r w:rsidRPr="001D4004">
              <w:rPr>
                <w:rFonts w:ascii="00_Sarchia_ABC" w:hAnsi="00_Sarchia_ABC" w:cs="00_Sarchia_ABC" w:hint="cs"/>
                <w:sz w:val="28"/>
                <w:szCs w:val="28"/>
                <w:rtl/>
                <w:lang w:bidi="ku-Arab-IQ"/>
              </w:rPr>
              <w:t xml:space="preserve"> </w:t>
            </w:r>
            <w:r w:rsidRPr="001D4004">
              <w:rPr>
                <w:rFonts w:ascii="00_Sarchia_ABC" w:hAnsi="00_Sarchia_ABC" w:cs="00_Sarchia_ABC"/>
                <w:sz w:val="28"/>
                <w:szCs w:val="28"/>
                <w:rtl/>
                <w:lang w:bidi="ku-Arab-IQ"/>
              </w:rPr>
              <w:t xml:space="preserve"> بوار</w:t>
            </w:r>
            <w:r w:rsidRPr="001D4004">
              <w:rPr>
                <w:rFonts w:ascii="00_Sarchia_ABC" w:hAnsi="00_Sarchia_ABC" w:cs="00_Sarchia_ABC" w:hint="cs"/>
                <w:sz w:val="28"/>
                <w:szCs w:val="28"/>
                <w:rtl/>
                <w:lang w:bidi="ku-Arab-IQ"/>
              </w:rPr>
              <w:t>ی</w:t>
            </w:r>
            <w:r w:rsidRPr="001D4004">
              <w:rPr>
                <w:rFonts w:ascii="00_Sarchia_ABC" w:hAnsi="00_Sarchia_ABC" w:cs="00_Sarchia_ABC"/>
                <w:sz w:val="28"/>
                <w:szCs w:val="28"/>
                <w:rtl/>
                <w:lang w:bidi="ku-Arab-IQ"/>
              </w:rPr>
              <w:t xml:space="preserve"> کۆمەڵایەتی، دەروونی، ئایینی و ئابووریدا.</w:t>
            </w:r>
            <w:r w:rsidRPr="001D4004">
              <w:rPr>
                <w:rFonts w:ascii="00_Sarchia_ABC" w:hAnsi="00_Sarchia_ABC" w:cs="00_Sarchia_ABC"/>
                <w:sz w:val="28"/>
                <w:szCs w:val="28"/>
                <w:lang w:bidi="ku-Arab-IQ"/>
              </w:rPr>
              <w:t xml:space="preserve"> </w:t>
            </w:r>
            <w:r w:rsidRPr="001D4004">
              <w:rPr>
                <w:rFonts w:ascii="00_Sarchia_ABC" w:hAnsi="00_Sarchia_ABC" w:cs="00_Sarchia_ABC" w:hint="cs"/>
                <w:sz w:val="28"/>
                <w:szCs w:val="28"/>
                <w:rtl/>
                <w:lang w:bidi="ku-Arab-IQ"/>
              </w:rPr>
              <w:t xml:space="preserve"> گرنگیی توێژینەوەکە</w:t>
            </w:r>
            <w:r w:rsidRPr="001D4004">
              <w:rPr>
                <w:rFonts w:ascii="00_Sarchia_ABC" w:hAnsi="00_Sarchia_ABC" w:cs="00_Sarchia_ABC"/>
                <w:sz w:val="28"/>
                <w:szCs w:val="28"/>
                <w:rtl/>
                <w:lang w:bidi="ku-Arab-IQ"/>
              </w:rPr>
              <w:t xml:space="preserve"> ب</w:t>
            </w:r>
            <w:r w:rsidRPr="001D4004">
              <w:rPr>
                <w:rFonts w:ascii="00_Sarchia_ABC" w:hAnsi="00_Sarchia_ABC" w:cs="00_Sarchia_ABC" w:hint="cs"/>
                <w:sz w:val="28"/>
                <w:szCs w:val="28"/>
                <w:rtl/>
                <w:lang w:bidi="ku-Arab-IQ"/>
              </w:rPr>
              <w:t>ە</w:t>
            </w:r>
            <w:r w:rsidRPr="001D4004">
              <w:rPr>
                <w:rFonts w:ascii="00_Sarchia_ABC" w:hAnsi="00_Sarchia_ABC" w:cs="00_Sarchia_ABC"/>
                <w:sz w:val="28"/>
                <w:szCs w:val="28"/>
                <w:rtl/>
                <w:lang w:bidi="ku-Arab-IQ"/>
              </w:rPr>
              <w:t xml:space="preserve"> ه</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ند</w:t>
            </w:r>
            <w:r w:rsidRPr="001D4004">
              <w:rPr>
                <w:rFonts w:ascii="00_Sarchia_ABC" w:hAnsi="00_Sarchia_ABC" w:cs="00_Sarchia_ABC"/>
                <w:sz w:val="28"/>
                <w:szCs w:val="28"/>
                <w:rtl/>
                <w:lang w:bidi="ku-Arab-IQ"/>
              </w:rPr>
              <w:t xml:space="preserve"> و</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رگرتن</w:t>
            </w:r>
            <w:r w:rsidRPr="001D4004">
              <w:rPr>
                <w:rFonts w:ascii="00_Sarchia_ABC" w:hAnsi="00_Sarchia_ABC" w:cs="00_Sarchia_ABC" w:hint="cs"/>
                <w:sz w:val="28"/>
                <w:szCs w:val="28"/>
                <w:rtl/>
                <w:lang w:bidi="ku-Arab-IQ"/>
              </w:rPr>
              <w:t>ی</w:t>
            </w:r>
            <w:r w:rsidRPr="001D4004">
              <w:rPr>
                <w:rFonts w:ascii="00_Sarchia_ABC" w:hAnsi="00_Sarchia_ABC" w:cs="00_Sarchia_ABC"/>
                <w:sz w:val="28"/>
                <w:szCs w:val="28"/>
                <w:rtl/>
                <w:lang w:bidi="ku-Arab-IQ"/>
              </w:rPr>
              <w:t xml:space="preserve"> ئ</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م</w:t>
            </w:r>
            <w:r w:rsidRPr="001D4004">
              <w:rPr>
                <w:rFonts w:ascii="00_Sarchia_ABC" w:hAnsi="00_Sarchia_ABC" w:cs="00_Sarchia_ABC"/>
                <w:sz w:val="28"/>
                <w:szCs w:val="28"/>
                <w:rtl/>
                <w:lang w:bidi="ku-Arab-IQ"/>
              </w:rPr>
              <w:t xml:space="preserve"> </w:t>
            </w:r>
            <w:r w:rsidRPr="001D4004">
              <w:rPr>
                <w:rFonts w:ascii="00_Sarchia_ABC" w:hAnsi="00_Sarchia_ABC" w:cs="00_Sarchia_ABC" w:hint="cs"/>
                <w:sz w:val="28"/>
                <w:szCs w:val="28"/>
                <w:rtl/>
                <w:lang w:bidi="ku-Arab-IQ"/>
              </w:rPr>
              <w:t>ڕێ</w:t>
            </w:r>
            <w:r w:rsidRPr="001D4004">
              <w:rPr>
                <w:rFonts w:ascii="00_Sarchia_ABC" w:hAnsi="00_Sarchia_ABC" w:cs="00_Sarchia_ABC" w:hint="eastAsia"/>
                <w:sz w:val="28"/>
                <w:szCs w:val="28"/>
                <w:rtl/>
                <w:lang w:bidi="ku-Arab-IQ"/>
              </w:rPr>
              <w:t>و</w:t>
            </w:r>
            <w:r w:rsidRPr="001D4004">
              <w:rPr>
                <w:rFonts w:ascii="00_Sarchia_ABC" w:hAnsi="00_Sarchia_ABC" w:cs="00_Sarchia_ABC" w:hint="cs"/>
                <w:sz w:val="28"/>
                <w:szCs w:val="28"/>
                <w:rtl/>
                <w:lang w:bidi="ku-Arab-IQ"/>
              </w:rPr>
              <w:t>ڕە</w:t>
            </w:r>
            <w:r w:rsidRPr="001D4004">
              <w:rPr>
                <w:rFonts w:ascii="00_Sarchia_ABC" w:hAnsi="00_Sarchia_ABC" w:cs="00_Sarchia_ABC" w:hint="eastAsia"/>
                <w:sz w:val="28"/>
                <w:szCs w:val="28"/>
                <w:rtl/>
                <w:lang w:bidi="ku-Arab-IQ"/>
              </w:rPr>
              <w:t>سم</w:t>
            </w:r>
            <w:r w:rsidRPr="001D4004">
              <w:rPr>
                <w:rFonts w:ascii="00_Sarchia_ABC" w:hAnsi="00_Sarchia_ABC" w:cs="00_Sarchia_ABC" w:hint="cs"/>
                <w:sz w:val="28"/>
                <w:szCs w:val="28"/>
                <w:rtl/>
                <w:lang w:bidi="ku-Arab-IQ"/>
              </w:rPr>
              <w:t>ەیە</w:t>
            </w:r>
            <w:r w:rsidRPr="001D4004">
              <w:rPr>
                <w:rFonts w:ascii="00_Sarchia_ABC" w:hAnsi="00_Sarchia_ABC" w:cs="00_Sarchia_ABC"/>
                <w:sz w:val="28"/>
                <w:szCs w:val="28"/>
                <w:rtl/>
                <w:lang w:bidi="ku-Arab-IQ"/>
              </w:rPr>
              <w:t xml:space="preserve"> ل</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لا</w:t>
            </w:r>
            <w:r w:rsidRPr="001D4004">
              <w:rPr>
                <w:rFonts w:ascii="00_Sarchia_ABC" w:hAnsi="00_Sarchia_ABC" w:cs="00_Sarchia_ABC" w:hint="cs"/>
                <w:sz w:val="28"/>
                <w:szCs w:val="28"/>
                <w:rtl/>
                <w:lang w:bidi="ku-Arab-IQ"/>
              </w:rPr>
              <w:t>یە</w:t>
            </w:r>
            <w:r w:rsidRPr="001D4004">
              <w:rPr>
                <w:rFonts w:ascii="00_Sarchia_ABC" w:hAnsi="00_Sarchia_ABC" w:cs="00_Sarchia_ABC" w:hint="eastAsia"/>
                <w:sz w:val="28"/>
                <w:szCs w:val="28"/>
                <w:rtl/>
                <w:lang w:bidi="ku-Arab-IQ"/>
              </w:rPr>
              <w:t>ن</w:t>
            </w:r>
            <w:r w:rsidRPr="001D4004">
              <w:rPr>
                <w:rFonts w:ascii="00_Sarchia_ABC" w:hAnsi="00_Sarchia_ABC" w:cs="00_Sarchia_ABC"/>
                <w:sz w:val="28"/>
                <w:szCs w:val="28"/>
                <w:rtl/>
                <w:lang w:bidi="ku-Arab-IQ"/>
              </w:rPr>
              <w:t xml:space="preserve"> ک</w:t>
            </w:r>
            <w:r w:rsidRPr="001D4004">
              <w:rPr>
                <w:rFonts w:ascii="00_Sarchia_ABC" w:hAnsi="00_Sarchia_ABC" w:cs="00_Sarchia_ABC" w:hint="cs"/>
                <w:sz w:val="28"/>
                <w:szCs w:val="28"/>
                <w:rtl/>
                <w:lang w:bidi="ku-Arab-IQ"/>
              </w:rPr>
              <w:t>ۆ</w:t>
            </w:r>
            <w:r w:rsidRPr="001D4004">
              <w:rPr>
                <w:rFonts w:ascii="00_Sarchia_ABC" w:hAnsi="00_Sarchia_ABC" w:cs="00_Sarchia_ABC" w:hint="eastAsia"/>
                <w:sz w:val="28"/>
                <w:szCs w:val="28"/>
                <w:rtl/>
                <w:lang w:bidi="ku-Arab-IQ"/>
              </w:rPr>
              <w:t>م</w:t>
            </w:r>
            <w:r w:rsidRPr="001D4004">
              <w:rPr>
                <w:rFonts w:ascii="00_Sarchia_ABC" w:hAnsi="00_Sarchia_ABC" w:cs="00_Sarchia_ABC" w:hint="cs"/>
                <w:sz w:val="28"/>
                <w:szCs w:val="28"/>
                <w:rtl/>
                <w:lang w:bidi="ku-Arab-IQ"/>
              </w:rPr>
              <w:t>ەڵ</w:t>
            </w:r>
            <w:r w:rsidRPr="001D4004">
              <w:rPr>
                <w:rFonts w:ascii="00_Sarchia_ABC" w:hAnsi="00_Sarchia_ABC" w:cs="00_Sarchia_ABC" w:hint="eastAsia"/>
                <w:sz w:val="28"/>
                <w:szCs w:val="28"/>
                <w:rtl/>
                <w:lang w:bidi="ku-Arab-IQ"/>
              </w:rPr>
              <w:t>گا</w:t>
            </w:r>
            <w:r w:rsidRPr="001D4004">
              <w:rPr>
                <w:rFonts w:ascii="00_Sarchia_ABC" w:hAnsi="00_Sarchia_ABC" w:cs="00_Sarchia_ABC" w:hint="cs"/>
                <w:sz w:val="28"/>
                <w:szCs w:val="28"/>
                <w:rtl/>
                <w:lang w:bidi="ku-Arab-IQ"/>
              </w:rPr>
              <w:t>ی</w:t>
            </w:r>
            <w:r w:rsidRPr="001D4004">
              <w:rPr>
                <w:rFonts w:ascii="00_Sarchia_ABC" w:hAnsi="00_Sarchia_ABC" w:cs="00_Sarchia_ABC"/>
                <w:sz w:val="28"/>
                <w:szCs w:val="28"/>
                <w:rtl/>
                <w:lang w:bidi="ku-Arab-IQ"/>
              </w:rPr>
              <w:t xml:space="preserve"> کورد</w:t>
            </w:r>
            <w:r w:rsidRPr="001D4004">
              <w:rPr>
                <w:rFonts w:ascii="00_Sarchia_ABC" w:hAnsi="00_Sarchia_ABC" w:cs="00_Sarchia_ABC" w:hint="cs"/>
                <w:sz w:val="28"/>
                <w:szCs w:val="28"/>
                <w:rtl/>
                <w:lang w:bidi="ku-Arab-IQ"/>
              </w:rPr>
              <w:t>ی</w:t>
            </w:r>
            <w:r w:rsidRPr="001D4004">
              <w:rPr>
                <w:rFonts w:ascii="00_Sarchia_ABC" w:hAnsi="00_Sarchia_ABC" w:cs="00_Sarchia_ABC"/>
                <w:sz w:val="28"/>
                <w:szCs w:val="28"/>
                <w:rtl/>
                <w:lang w:bidi="ku-Arab-IQ"/>
              </w:rPr>
              <w:t xml:space="preserve"> ب</w:t>
            </w:r>
            <w:r w:rsidRPr="001D4004">
              <w:rPr>
                <w:rFonts w:ascii="00_Sarchia_ABC" w:hAnsi="00_Sarchia_ABC" w:cs="00_Sarchia_ABC" w:hint="cs"/>
                <w:sz w:val="28"/>
                <w:szCs w:val="28"/>
                <w:rtl/>
                <w:lang w:bidi="ku-Arab-IQ"/>
              </w:rPr>
              <w:t>ە</w:t>
            </w:r>
            <w:r w:rsidRPr="001D4004">
              <w:rPr>
                <w:rFonts w:ascii="00_Sarchia_ABC" w:hAnsi="00_Sarchia_ABC" w:cs="00_Sarchia_ABC"/>
                <w:sz w:val="28"/>
                <w:szCs w:val="28"/>
                <w:rtl/>
                <w:lang w:bidi="ku-Arab-IQ"/>
              </w:rPr>
              <w:t xml:space="preserve"> گشت</w:t>
            </w:r>
            <w:r w:rsidRPr="001D4004">
              <w:rPr>
                <w:rFonts w:ascii="00_Sarchia_ABC" w:hAnsi="00_Sarchia_ABC" w:cs="00_Sarchia_ABC" w:hint="cs"/>
                <w:sz w:val="28"/>
                <w:szCs w:val="28"/>
                <w:rtl/>
                <w:lang w:bidi="ku-Arab-IQ"/>
              </w:rPr>
              <w:t>ی</w:t>
            </w:r>
            <w:r w:rsidRPr="001D4004">
              <w:rPr>
                <w:rFonts w:ascii="00_Sarchia_ABC" w:hAnsi="00_Sarchia_ABC" w:cs="00_Sarchia_ABC"/>
                <w:sz w:val="28"/>
                <w:szCs w:val="28"/>
                <w:rtl/>
                <w:lang w:bidi="ku-Arab-IQ"/>
              </w:rPr>
              <w:t xml:space="preserve"> و شار</w:t>
            </w:r>
            <w:r w:rsidRPr="001D4004">
              <w:rPr>
                <w:rFonts w:ascii="00_Sarchia_ABC" w:hAnsi="00_Sarchia_ABC" w:cs="00_Sarchia_ABC" w:hint="cs"/>
                <w:sz w:val="28"/>
                <w:szCs w:val="28"/>
                <w:rtl/>
                <w:lang w:bidi="ku-Arab-IQ"/>
              </w:rPr>
              <w:t>ی</w:t>
            </w:r>
            <w:r w:rsidRPr="001D4004">
              <w:rPr>
                <w:rFonts w:ascii="00_Sarchia_ABC" w:hAnsi="00_Sarchia_ABC" w:cs="00_Sarchia_ABC"/>
                <w:sz w:val="28"/>
                <w:szCs w:val="28"/>
                <w:rtl/>
                <w:lang w:bidi="ku-Arab-IQ"/>
              </w:rPr>
              <w:t xml:space="preserve"> ه</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ول</w:t>
            </w:r>
            <w:r w:rsidRPr="001D4004">
              <w:rPr>
                <w:rFonts w:ascii="00_Sarchia_ABC" w:hAnsi="00_Sarchia_ABC" w:cs="00_Sarchia_ABC" w:hint="cs"/>
                <w:sz w:val="28"/>
                <w:szCs w:val="28"/>
                <w:rtl/>
                <w:lang w:bidi="ku-Arab-IQ"/>
              </w:rPr>
              <w:t>ێ</w:t>
            </w:r>
            <w:r w:rsidRPr="001D4004">
              <w:rPr>
                <w:rFonts w:ascii="00_Sarchia_ABC" w:hAnsi="00_Sarchia_ABC" w:cs="00_Sarchia_ABC" w:hint="eastAsia"/>
                <w:sz w:val="28"/>
                <w:szCs w:val="28"/>
                <w:rtl/>
                <w:lang w:bidi="ku-Arab-IQ"/>
              </w:rPr>
              <w:t>ر</w:t>
            </w:r>
            <w:r w:rsidRPr="001D4004">
              <w:rPr>
                <w:rFonts w:ascii="00_Sarchia_ABC" w:hAnsi="00_Sarchia_ABC" w:cs="00_Sarchia_ABC"/>
                <w:sz w:val="28"/>
                <w:szCs w:val="28"/>
                <w:rtl/>
                <w:lang w:bidi="ku-Arab-IQ"/>
              </w:rPr>
              <w:t xml:space="preserve"> </w:t>
            </w:r>
            <w:r w:rsidR="004F3B78" w:rsidRPr="001D4004">
              <w:rPr>
                <w:rFonts w:ascii="00_Sarchia_ABC" w:hAnsi="00_Sarchia_ABC" w:cs="00_Sarchia_ABC"/>
                <w:sz w:val="28"/>
                <w:szCs w:val="28"/>
                <w:rtl/>
                <w:lang w:bidi="ku-Arab-IQ"/>
              </w:rPr>
              <w:t>بە تایبەت</w:t>
            </w:r>
            <w:r w:rsidRPr="001D4004">
              <w:rPr>
                <w:rFonts w:ascii="00_Sarchia_ABC" w:hAnsi="00_Sarchia_ABC" w:cs="00_Sarchia_ABC" w:hint="cs"/>
                <w:sz w:val="28"/>
                <w:szCs w:val="28"/>
                <w:rtl/>
                <w:lang w:bidi="ku-Arab-IQ"/>
              </w:rPr>
              <w:t>ی</w:t>
            </w:r>
            <w:r w:rsidRPr="001D4004">
              <w:rPr>
                <w:rFonts w:ascii="00_Sarchia_ABC" w:hAnsi="00_Sarchia_ABC" w:cs="00_Sarchia_ABC"/>
                <w:sz w:val="28"/>
                <w:szCs w:val="28"/>
                <w:rtl/>
                <w:lang w:bidi="ku-Arab-IQ"/>
              </w:rPr>
              <w:t xml:space="preserve"> و</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ک</w:t>
            </w:r>
            <w:r w:rsidRPr="001D4004">
              <w:rPr>
                <w:rFonts w:ascii="00_Sarchia_ABC" w:hAnsi="00_Sarchia_ABC" w:cs="00_Sarchia_ABC"/>
                <w:sz w:val="28"/>
                <w:szCs w:val="28"/>
                <w:rtl/>
                <w:lang w:bidi="ku-Arab-IQ"/>
              </w:rPr>
              <w:t xml:space="preserve"> د</w:t>
            </w:r>
            <w:r w:rsidRPr="001D4004">
              <w:rPr>
                <w:rFonts w:ascii="00_Sarchia_ABC" w:hAnsi="00_Sarchia_ABC" w:cs="00_Sarchia_ABC" w:hint="cs"/>
                <w:sz w:val="28"/>
                <w:szCs w:val="28"/>
                <w:rtl/>
                <w:lang w:bidi="ku-Arab-IQ"/>
              </w:rPr>
              <w:t>ی</w:t>
            </w:r>
            <w:r w:rsidRPr="001D4004">
              <w:rPr>
                <w:rFonts w:ascii="00_Sarchia_ABC" w:hAnsi="00_Sarchia_ABC" w:cs="00_Sarchia_ABC" w:hint="eastAsia"/>
                <w:sz w:val="28"/>
                <w:szCs w:val="28"/>
                <w:rtl/>
                <w:lang w:bidi="ku-Arab-IQ"/>
              </w:rPr>
              <w:t>ارد</w:t>
            </w:r>
            <w:r w:rsidRPr="001D4004">
              <w:rPr>
                <w:rFonts w:ascii="00_Sarchia_ABC" w:hAnsi="00_Sarchia_ABC" w:cs="00_Sarchia_ABC" w:hint="cs"/>
                <w:sz w:val="28"/>
                <w:szCs w:val="28"/>
                <w:rtl/>
                <w:lang w:bidi="ku-Arab-IQ"/>
              </w:rPr>
              <w:t>ەیە</w:t>
            </w:r>
            <w:r w:rsidRPr="001D4004">
              <w:rPr>
                <w:rFonts w:ascii="00_Sarchia_ABC" w:hAnsi="00_Sarchia_ABC" w:cs="00_Sarchia_ABC" w:hint="eastAsia"/>
                <w:sz w:val="28"/>
                <w:szCs w:val="28"/>
                <w:rtl/>
                <w:lang w:bidi="ku-Arab-IQ"/>
              </w:rPr>
              <w:t>ک</w:t>
            </w:r>
            <w:r w:rsidRPr="001D4004">
              <w:rPr>
                <w:rFonts w:ascii="00_Sarchia_ABC" w:hAnsi="00_Sarchia_ABC" w:cs="00_Sarchia_ABC" w:hint="cs"/>
                <w:sz w:val="28"/>
                <w:szCs w:val="28"/>
                <w:rtl/>
                <w:lang w:bidi="ku-Arab-IQ"/>
              </w:rPr>
              <w:t>ی</w:t>
            </w:r>
            <w:r w:rsidRPr="001D4004">
              <w:rPr>
                <w:rFonts w:ascii="00_Sarchia_ABC" w:hAnsi="00_Sarchia_ABC" w:cs="00_Sarchia_ABC"/>
                <w:sz w:val="28"/>
                <w:szCs w:val="28"/>
                <w:rtl/>
                <w:lang w:bidi="ku-Arab-IQ"/>
              </w:rPr>
              <w:t xml:space="preserve"> ک</w:t>
            </w:r>
            <w:r w:rsidRPr="001D4004">
              <w:rPr>
                <w:rFonts w:ascii="00_Sarchia_ABC" w:hAnsi="00_Sarchia_ABC" w:cs="00_Sarchia_ABC" w:hint="cs"/>
                <w:sz w:val="28"/>
                <w:szCs w:val="28"/>
                <w:rtl/>
                <w:lang w:bidi="ku-Arab-IQ"/>
              </w:rPr>
              <w:t>ۆ</w:t>
            </w:r>
            <w:r w:rsidRPr="001D4004">
              <w:rPr>
                <w:rFonts w:ascii="00_Sarchia_ABC" w:hAnsi="00_Sarchia_ABC" w:cs="00_Sarchia_ABC" w:hint="eastAsia"/>
                <w:sz w:val="28"/>
                <w:szCs w:val="28"/>
                <w:rtl/>
                <w:lang w:bidi="ku-Arab-IQ"/>
              </w:rPr>
              <w:t>م</w:t>
            </w:r>
            <w:r w:rsidRPr="001D4004">
              <w:rPr>
                <w:rFonts w:ascii="00_Sarchia_ABC" w:hAnsi="00_Sarchia_ABC" w:cs="00_Sarchia_ABC" w:hint="cs"/>
                <w:sz w:val="28"/>
                <w:szCs w:val="28"/>
                <w:rtl/>
                <w:lang w:bidi="ku-Arab-IQ"/>
              </w:rPr>
              <w:t>ەڵ</w:t>
            </w:r>
            <w:r w:rsidRPr="001D4004">
              <w:rPr>
                <w:rFonts w:ascii="00_Sarchia_ABC" w:hAnsi="00_Sarchia_ABC" w:cs="00_Sarchia_ABC" w:hint="eastAsia"/>
                <w:sz w:val="28"/>
                <w:szCs w:val="28"/>
                <w:rtl/>
                <w:lang w:bidi="ku-Arab-IQ"/>
              </w:rPr>
              <w:t>ا</w:t>
            </w:r>
            <w:r w:rsidRPr="001D4004">
              <w:rPr>
                <w:rFonts w:ascii="00_Sarchia_ABC" w:hAnsi="00_Sarchia_ABC" w:cs="00_Sarchia_ABC" w:hint="cs"/>
                <w:sz w:val="28"/>
                <w:szCs w:val="28"/>
                <w:rtl/>
                <w:lang w:bidi="ku-Arab-IQ"/>
              </w:rPr>
              <w:t>یە</w:t>
            </w:r>
            <w:r w:rsidRPr="001D4004">
              <w:rPr>
                <w:rFonts w:ascii="00_Sarchia_ABC" w:hAnsi="00_Sarchia_ABC" w:cs="00_Sarchia_ABC" w:hint="eastAsia"/>
                <w:sz w:val="28"/>
                <w:szCs w:val="28"/>
                <w:rtl/>
                <w:lang w:bidi="ku-Arab-IQ"/>
              </w:rPr>
              <w:t>ت</w:t>
            </w:r>
            <w:r w:rsidRPr="001D4004">
              <w:rPr>
                <w:rFonts w:ascii="00_Sarchia_ABC" w:hAnsi="00_Sarchia_ABC" w:cs="00_Sarchia_ABC" w:hint="cs"/>
                <w:sz w:val="28"/>
                <w:szCs w:val="28"/>
                <w:rtl/>
                <w:lang w:bidi="ku-Arab-IQ"/>
              </w:rPr>
              <w:t>ی</w:t>
            </w:r>
            <w:r w:rsidRPr="001D4004">
              <w:rPr>
                <w:rFonts w:ascii="00_Sarchia_ABC" w:hAnsi="00_Sarchia_ABC" w:cs="00_Sarchia_ABC"/>
                <w:sz w:val="28"/>
                <w:szCs w:val="28"/>
                <w:rtl/>
                <w:lang w:bidi="ku-Arab-IQ"/>
              </w:rPr>
              <w:t xml:space="preserve"> و کولتوور</w:t>
            </w:r>
            <w:r w:rsidRPr="001D4004">
              <w:rPr>
                <w:rFonts w:ascii="00_Sarchia_ABC" w:hAnsi="00_Sarchia_ABC" w:cs="00_Sarchia_ABC" w:hint="cs"/>
                <w:sz w:val="28"/>
                <w:szCs w:val="28"/>
                <w:rtl/>
                <w:lang w:bidi="ku-Arab-IQ"/>
              </w:rPr>
              <w:t>ی، هەروەها</w:t>
            </w:r>
            <w:r w:rsidRPr="001D4004">
              <w:rPr>
                <w:rFonts w:ascii="00_Sarchia_ABC" w:hAnsi="00_Sarchia_ABC" w:cs="00_Sarchia_ABC"/>
                <w:sz w:val="28"/>
                <w:szCs w:val="28"/>
                <w:rtl/>
                <w:lang w:bidi="ku-Arab-IQ"/>
              </w:rPr>
              <w:t xml:space="preserve"> خستنەڕووی </w:t>
            </w:r>
            <w:r w:rsidRPr="001D4004">
              <w:rPr>
                <w:rFonts w:ascii="00_Sarchia_ABC" w:hAnsi="00_Sarchia_ABC" w:cs="00_Sarchia_ABC" w:hint="cs"/>
                <w:sz w:val="28"/>
                <w:szCs w:val="28"/>
                <w:rtl/>
                <w:lang w:bidi="ku-Arab-IQ"/>
              </w:rPr>
              <w:t>ڕەوش</w:t>
            </w:r>
            <w:r w:rsidRPr="001D4004">
              <w:rPr>
                <w:rFonts w:ascii="00_Sarchia_ABC" w:hAnsi="00_Sarchia_ABC" w:cs="00_Sarchia_ABC"/>
                <w:sz w:val="28"/>
                <w:szCs w:val="28"/>
                <w:rtl/>
                <w:lang w:bidi="ku-Arab-IQ"/>
              </w:rPr>
              <w:t xml:space="preserve"> و ڕۆڵ</w:t>
            </w:r>
            <w:r w:rsidRPr="001D4004">
              <w:rPr>
                <w:rFonts w:ascii="00_Sarchia_ABC" w:hAnsi="00_Sarchia_ABC" w:cs="00_Sarchia_ABC" w:hint="cs"/>
                <w:sz w:val="28"/>
                <w:szCs w:val="28"/>
                <w:rtl/>
                <w:lang w:bidi="ku-Arab-IQ"/>
              </w:rPr>
              <w:t>ی</w:t>
            </w:r>
            <w:r w:rsidRPr="001D4004">
              <w:rPr>
                <w:rFonts w:ascii="00_Sarchia_ABC" w:hAnsi="00_Sarchia_ABC" w:cs="00_Sarchia_ABC"/>
                <w:sz w:val="28"/>
                <w:szCs w:val="28"/>
                <w:rtl/>
                <w:lang w:bidi="ku-Arab-IQ"/>
              </w:rPr>
              <w:t xml:space="preserve"> ئەرێنی و نەرێنیی</w:t>
            </w:r>
            <w:r w:rsidRPr="001D4004">
              <w:rPr>
                <w:rFonts w:ascii="00_Sarchia_ABC" w:hAnsi="00_Sarchia_ABC" w:cs="00_Sarchia_ABC" w:hint="cs"/>
                <w:sz w:val="28"/>
                <w:szCs w:val="28"/>
                <w:rtl/>
                <w:lang w:bidi="ku-Arab-IQ"/>
              </w:rPr>
              <w:t xml:space="preserve"> </w:t>
            </w:r>
            <w:r w:rsidRPr="001D4004">
              <w:rPr>
                <w:rFonts w:ascii="00_Sarchia_ABC" w:hAnsi="00_Sarchia_ABC" w:cs="00_Sarchia_ABC"/>
                <w:sz w:val="28"/>
                <w:szCs w:val="28"/>
                <w:rtl/>
                <w:lang w:bidi="ku-Arab-IQ"/>
              </w:rPr>
              <w:t xml:space="preserve">مەلاژن و </w:t>
            </w:r>
            <w:r w:rsidRPr="001D4004">
              <w:rPr>
                <w:rFonts w:ascii="00_Sarchia_ABC" w:hAnsi="00_Sarchia_ABC" w:cs="00_Sarchia_ABC" w:hint="cs"/>
                <w:sz w:val="28"/>
                <w:szCs w:val="28"/>
                <w:rtl/>
                <w:lang w:bidi="ku-Arab-IQ"/>
              </w:rPr>
              <w:t>پێویستیی</w:t>
            </w:r>
            <w:r w:rsidRPr="001D4004">
              <w:rPr>
                <w:rFonts w:ascii="00_Sarchia_ABC" w:hAnsi="00_Sarchia_ABC" w:cs="00_Sarchia_ABC"/>
                <w:sz w:val="28"/>
                <w:szCs w:val="28"/>
                <w:rtl/>
                <w:lang w:bidi="ku-Arab-IQ"/>
              </w:rPr>
              <w:t xml:space="preserve"> </w:t>
            </w:r>
            <w:r w:rsidRPr="001D4004">
              <w:rPr>
                <w:rFonts w:ascii="00_Sarchia_ABC" w:hAnsi="00_Sarchia_ABC" w:cs="00_Sarchia_ABC" w:hint="cs"/>
                <w:sz w:val="28"/>
                <w:szCs w:val="28"/>
                <w:rtl/>
                <w:lang w:bidi="ku-Arab-IQ"/>
              </w:rPr>
              <w:t>ئامادەبوونێتی</w:t>
            </w:r>
            <w:r w:rsidRPr="001D4004">
              <w:rPr>
                <w:rFonts w:ascii="00_Sarchia_ABC" w:hAnsi="00_Sarchia_ABC" w:cs="00_Sarchia_ABC"/>
                <w:sz w:val="28"/>
                <w:szCs w:val="28"/>
                <w:rtl/>
                <w:lang w:bidi="ku-Arab-IQ"/>
              </w:rPr>
              <w:t xml:space="preserve"> لە پرسە</w:t>
            </w:r>
            <w:r w:rsidRPr="001D4004">
              <w:rPr>
                <w:rFonts w:ascii="00_Sarchia_ABC" w:hAnsi="00_Sarchia_ABC" w:cs="00_Sarchia_ABC" w:hint="cs"/>
                <w:sz w:val="28"/>
                <w:szCs w:val="28"/>
                <w:rtl/>
                <w:lang w:bidi="ku-Arab-IQ"/>
              </w:rPr>
              <w:t>دا، لەگەڵ</w:t>
            </w:r>
            <w:r w:rsidRPr="001D4004">
              <w:rPr>
                <w:rFonts w:ascii="00_Sarchia_ABC" w:hAnsi="00_Sarchia_ABC" w:cs="00_Sarchia_ABC"/>
                <w:sz w:val="28"/>
                <w:szCs w:val="28"/>
                <w:rtl/>
                <w:lang w:bidi="ku-Arab-IQ"/>
              </w:rPr>
              <w:t xml:space="preserve"> کاریگەرییە</w:t>
            </w:r>
            <w:r w:rsidRPr="001D4004">
              <w:rPr>
                <w:rFonts w:ascii="00_Sarchia_ABC" w:hAnsi="00_Sarchia_ABC" w:cs="00_Sarchia_ABC" w:hint="cs"/>
                <w:sz w:val="28"/>
                <w:szCs w:val="28"/>
                <w:rtl/>
                <w:lang w:bidi="ku-Arab-IQ"/>
              </w:rPr>
              <w:t>کە</w:t>
            </w:r>
            <w:r w:rsidRPr="001D4004">
              <w:rPr>
                <w:rFonts w:ascii="00_Sarchia_ABC" w:hAnsi="00_Sarchia_ABC" w:cs="00_Sarchia_ABC"/>
                <w:sz w:val="28"/>
                <w:szCs w:val="28"/>
                <w:rtl/>
                <w:lang w:bidi="ku-Arab-IQ"/>
              </w:rPr>
              <w:t>ی</w:t>
            </w:r>
            <w:r w:rsidRPr="001D4004">
              <w:rPr>
                <w:rFonts w:ascii="00_Sarchia_ABC" w:hAnsi="00_Sarchia_ABC" w:cs="00_Sarchia_ABC" w:hint="cs"/>
                <w:sz w:val="28"/>
                <w:szCs w:val="28"/>
                <w:rtl/>
                <w:lang w:bidi="ku-Arab-IQ"/>
              </w:rPr>
              <w:t xml:space="preserve"> لەم </w:t>
            </w:r>
            <w:r w:rsidRPr="001D4004">
              <w:rPr>
                <w:rFonts w:ascii="00_Sarchia_ABC" w:hAnsi="00_Sarchia_ABC" w:cs="00_Sarchia_ABC"/>
                <w:sz w:val="28"/>
                <w:szCs w:val="28"/>
                <w:rtl/>
                <w:lang w:bidi="ku-Arab-IQ"/>
              </w:rPr>
              <w:t>ێوڕەسم</w:t>
            </w:r>
            <w:r w:rsidRPr="001D4004">
              <w:rPr>
                <w:rFonts w:ascii="00_Sarchia_ABC" w:hAnsi="00_Sarchia_ABC" w:cs="00_Sarchia_ABC" w:hint="cs"/>
                <w:sz w:val="28"/>
                <w:szCs w:val="28"/>
                <w:rtl/>
                <w:lang w:bidi="ku-Arab-IQ"/>
              </w:rPr>
              <w:t>ە</w:t>
            </w:r>
            <w:r w:rsidRPr="001D4004">
              <w:rPr>
                <w:rFonts w:ascii="00_Sarchia_ABC" w:hAnsi="00_Sarchia_ABC" w:cs="00_Sarchia_ABC"/>
                <w:sz w:val="28"/>
                <w:szCs w:val="28"/>
                <w:rtl/>
                <w:lang w:bidi="ku-Arab-IQ"/>
              </w:rPr>
              <w:t>دا</w:t>
            </w:r>
            <w:r w:rsidRPr="001D4004">
              <w:rPr>
                <w:rFonts w:ascii="00_Sarchia_ABC" w:hAnsi="00_Sarchia_ABC" w:cs="00_Sarchia_ABC"/>
                <w:sz w:val="28"/>
                <w:szCs w:val="28"/>
                <w:lang w:bidi="ku-Arab-IQ"/>
              </w:rPr>
              <w:t>.</w:t>
            </w:r>
          </w:p>
          <w:p w14:paraId="200AF4D7" w14:textId="77777777" w:rsidR="00EF39CE" w:rsidRPr="001D4004" w:rsidRDefault="00EF39CE" w:rsidP="00EF39CE">
            <w:pPr>
              <w:bidi/>
              <w:spacing w:after="0" w:line="240" w:lineRule="auto"/>
              <w:jc w:val="both"/>
              <w:rPr>
                <w:rFonts w:ascii="00_Sarchia_ABC" w:hAnsi="00_Sarchia_ABC" w:cs="00_Sarchia_ABC"/>
                <w:sz w:val="28"/>
                <w:szCs w:val="28"/>
                <w:lang w:bidi="ku-Arab-IQ"/>
              </w:rPr>
            </w:pPr>
            <w:r w:rsidRPr="001D4004">
              <w:rPr>
                <w:rFonts w:ascii="00_Sarchia_ABC" w:hAnsi="00_Sarchia_ABC" w:cs="00_Sarchia_ABC" w:hint="cs"/>
                <w:sz w:val="28"/>
                <w:szCs w:val="28"/>
                <w:rtl/>
                <w:lang w:bidi="ku-Arab-IQ"/>
              </w:rPr>
              <w:t xml:space="preserve">گرفتی توێژینەوەکە، </w:t>
            </w:r>
            <w:r w:rsidRPr="001D4004">
              <w:rPr>
                <w:rFonts w:ascii="00_Sarchia_ABC" w:hAnsi="00_Sarchia_ABC" w:cs="00_Sarchia_ABC"/>
                <w:sz w:val="28"/>
                <w:szCs w:val="28"/>
                <w:rtl/>
                <w:lang w:bidi="ku-Arab-IQ"/>
              </w:rPr>
              <w:t>پرس</w:t>
            </w:r>
            <w:r w:rsidRPr="001D4004">
              <w:rPr>
                <w:rFonts w:ascii="00_Sarchia_ABC" w:hAnsi="00_Sarchia_ABC" w:cs="00_Sarchia_ABC" w:hint="cs"/>
                <w:sz w:val="28"/>
                <w:szCs w:val="28"/>
                <w:rtl/>
                <w:lang w:bidi="ku-Arab-IQ"/>
              </w:rPr>
              <w:t>ەی</w:t>
            </w:r>
            <w:r w:rsidRPr="001D4004">
              <w:rPr>
                <w:rFonts w:ascii="00_Sarchia_ABC" w:hAnsi="00_Sarchia_ABC" w:cs="00_Sarchia_ABC"/>
                <w:sz w:val="28"/>
                <w:szCs w:val="28"/>
                <w:rtl/>
                <w:lang w:bidi="ku-Arab-IQ"/>
              </w:rPr>
              <w:t xml:space="preserve"> ژنان </w:t>
            </w:r>
            <w:r w:rsidRPr="001D4004">
              <w:rPr>
                <w:rFonts w:ascii="00_Sarchia_ABC" w:hAnsi="00_Sarchia_ABC" w:cs="00_Sarchia_ABC" w:hint="cs"/>
                <w:sz w:val="28"/>
                <w:szCs w:val="28"/>
                <w:rtl/>
                <w:lang w:bidi="ku-Arab-IQ"/>
              </w:rPr>
              <w:t>یە</w:t>
            </w:r>
            <w:r w:rsidRPr="001D4004">
              <w:rPr>
                <w:rFonts w:ascii="00_Sarchia_ABC" w:hAnsi="00_Sarchia_ABC" w:cs="00_Sarchia_ABC" w:hint="eastAsia"/>
                <w:sz w:val="28"/>
                <w:szCs w:val="28"/>
                <w:rtl/>
                <w:lang w:bidi="ku-Arab-IQ"/>
              </w:rPr>
              <w:t>ک</w:t>
            </w:r>
            <w:r w:rsidRPr="001D4004">
              <w:rPr>
                <w:rFonts w:ascii="00_Sarchia_ABC" w:hAnsi="00_Sarchia_ABC" w:cs="00_Sarchia_ABC" w:hint="cs"/>
                <w:sz w:val="28"/>
                <w:szCs w:val="28"/>
                <w:rtl/>
                <w:lang w:bidi="ku-Arab-IQ"/>
              </w:rPr>
              <w:t>ێ</w:t>
            </w:r>
            <w:r w:rsidRPr="001D4004">
              <w:rPr>
                <w:rFonts w:ascii="00_Sarchia_ABC" w:hAnsi="00_Sarchia_ABC" w:cs="00_Sarchia_ABC" w:hint="eastAsia"/>
                <w:sz w:val="28"/>
                <w:szCs w:val="28"/>
                <w:rtl/>
                <w:lang w:bidi="ku-Arab-IQ"/>
              </w:rPr>
              <w:t>ک</w:t>
            </w:r>
            <w:r w:rsidRPr="001D4004">
              <w:rPr>
                <w:rFonts w:ascii="00_Sarchia_ABC" w:hAnsi="00_Sarchia_ABC" w:cs="00_Sarchia_ABC" w:hint="cs"/>
                <w:sz w:val="28"/>
                <w:szCs w:val="28"/>
                <w:rtl/>
                <w:lang w:bidi="ku-Arab-IQ"/>
              </w:rPr>
              <w:t>ە</w:t>
            </w:r>
            <w:r w:rsidRPr="001D4004">
              <w:rPr>
                <w:rFonts w:ascii="00_Sarchia_ABC" w:hAnsi="00_Sarchia_ABC" w:cs="00_Sarchia_ABC"/>
                <w:sz w:val="28"/>
                <w:szCs w:val="28"/>
                <w:rtl/>
                <w:lang w:bidi="ku-Arab-IQ"/>
              </w:rPr>
              <w:t xml:space="preserve"> ل</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و</w:t>
            </w:r>
            <w:r w:rsidRPr="001D4004">
              <w:rPr>
                <w:rFonts w:ascii="00_Sarchia_ABC" w:hAnsi="00_Sarchia_ABC" w:cs="00_Sarchia_ABC"/>
                <w:sz w:val="28"/>
                <w:szCs w:val="28"/>
                <w:rtl/>
                <w:lang w:bidi="ku-Arab-IQ"/>
              </w:rPr>
              <w:t xml:space="preserve"> </w:t>
            </w:r>
            <w:r w:rsidRPr="001D4004">
              <w:rPr>
                <w:rFonts w:ascii="00_Sarchia_ABC" w:hAnsi="00_Sarchia_ABC" w:cs="00_Sarchia_ABC" w:hint="cs"/>
                <w:sz w:val="28"/>
                <w:szCs w:val="28"/>
                <w:rtl/>
                <w:lang w:bidi="ku-Arab-IQ"/>
              </w:rPr>
              <w:t>ڕێ</w:t>
            </w:r>
            <w:r w:rsidRPr="001D4004">
              <w:rPr>
                <w:rFonts w:ascii="00_Sarchia_ABC" w:hAnsi="00_Sarchia_ABC" w:cs="00_Sarchia_ABC" w:hint="eastAsia"/>
                <w:sz w:val="28"/>
                <w:szCs w:val="28"/>
                <w:rtl/>
                <w:lang w:bidi="ku-Arab-IQ"/>
              </w:rPr>
              <w:t>و</w:t>
            </w:r>
            <w:r w:rsidRPr="001D4004">
              <w:rPr>
                <w:rFonts w:ascii="00_Sarchia_ABC" w:hAnsi="00_Sarchia_ABC" w:cs="00_Sarchia_ABC" w:hint="cs"/>
                <w:sz w:val="28"/>
                <w:szCs w:val="28"/>
                <w:rtl/>
                <w:lang w:bidi="ku-Arab-IQ"/>
              </w:rPr>
              <w:t>ڕە</w:t>
            </w:r>
            <w:r w:rsidRPr="001D4004">
              <w:rPr>
                <w:rFonts w:ascii="00_Sarchia_ABC" w:hAnsi="00_Sarchia_ABC" w:cs="00_Sarchia_ABC" w:hint="eastAsia"/>
                <w:sz w:val="28"/>
                <w:szCs w:val="28"/>
                <w:rtl/>
                <w:lang w:bidi="ku-Arab-IQ"/>
              </w:rPr>
              <w:t>سم</w:t>
            </w:r>
            <w:r w:rsidRPr="001D4004">
              <w:rPr>
                <w:rFonts w:ascii="00_Sarchia_ABC" w:hAnsi="00_Sarchia_ABC" w:cs="00_Sarchia_ABC" w:hint="cs"/>
                <w:sz w:val="28"/>
                <w:szCs w:val="28"/>
                <w:rtl/>
                <w:lang w:bidi="ku-Arab-IQ"/>
              </w:rPr>
              <w:t>انەی</w:t>
            </w:r>
            <w:r w:rsidRPr="001D4004">
              <w:rPr>
                <w:rFonts w:ascii="00_Sarchia_ABC" w:hAnsi="00_Sarchia_ABC" w:cs="00_Sarchia_ABC"/>
                <w:sz w:val="28"/>
                <w:szCs w:val="28"/>
                <w:rtl/>
                <w:lang w:bidi="ku-Arab-IQ"/>
              </w:rPr>
              <w:t xml:space="preserve"> ل</w:t>
            </w:r>
            <w:r w:rsidRPr="001D4004">
              <w:rPr>
                <w:rFonts w:ascii="00_Sarchia_ABC" w:hAnsi="00_Sarchia_ABC" w:cs="00_Sarchia_ABC" w:hint="cs"/>
                <w:sz w:val="28"/>
                <w:szCs w:val="28"/>
                <w:rtl/>
                <w:lang w:bidi="ku-Arab-IQ"/>
              </w:rPr>
              <w:t>ە</w:t>
            </w:r>
            <w:r w:rsidRPr="001D4004">
              <w:rPr>
                <w:rFonts w:ascii="00_Sarchia_ABC" w:hAnsi="00_Sarchia_ABC" w:cs="00_Sarchia_ABC"/>
                <w:sz w:val="28"/>
                <w:szCs w:val="28"/>
                <w:rtl/>
                <w:lang w:bidi="ku-Arab-IQ"/>
              </w:rPr>
              <w:t xml:space="preserve"> ک</w:t>
            </w:r>
            <w:r w:rsidRPr="001D4004">
              <w:rPr>
                <w:rFonts w:ascii="00_Sarchia_ABC" w:hAnsi="00_Sarchia_ABC" w:cs="00_Sarchia_ABC" w:hint="cs"/>
                <w:sz w:val="28"/>
                <w:szCs w:val="28"/>
                <w:rtl/>
                <w:lang w:bidi="ku-Arab-IQ"/>
              </w:rPr>
              <w:t>ۆ</w:t>
            </w:r>
            <w:r w:rsidRPr="001D4004">
              <w:rPr>
                <w:rFonts w:ascii="00_Sarchia_ABC" w:hAnsi="00_Sarchia_ABC" w:cs="00_Sarchia_ABC" w:hint="eastAsia"/>
                <w:sz w:val="28"/>
                <w:szCs w:val="28"/>
                <w:rtl/>
                <w:lang w:bidi="ku-Arab-IQ"/>
              </w:rPr>
              <w:t>م</w:t>
            </w:r>
            <w:r w:rsidRPr="001D4004">
              <w:rPr>
                <w:rFonts w:ascii="00_Sarchia_ABC" w:hAnsi="00_Sarchia_ABC" w:cs="00_Sarchia_ABC" w:hint="cs"/>
                <w:sz w:val="28"/>
                <w:szCs w:val="28"/>
                <w:rtl/>
                <w:lang w:bidi="ku-Arab-IQ"/>
              </w:rPr>
              <w:t>ەڵ</w:t>
            </w:r>
            <w:r w:rsidRPr="001D4004">
              <w:rPr>
                <w:rFonts w:ascii="00_Sarchia_ABC" w:hAnsi="00_Sarchia_ABC" w:cs="00_Sarchia_ABC" w:hint="eastAsia"/>
                <w:sz w:val="28"/>
                <w:szCs w:val="28"/>
                <w:rtl/>
                <w:lang w:bidi="ku-Arab-IQ"/>
              </w:rPr>
              <w:t>گا</w:t>
            </w:r>
            <w:r w:rsidRPr="001D4004">
              <w:rPr>
                <w:rFonts w:ascii="00_Sarchia_ABC" w:hAnsi="00_Sarchia_ABC" w:cs="00_Sarchia_ABC" w:hint="cs"/>
                <w:sz w:val="28"/>
                <w:szCs w:val="28"/>
                <w:rtl/>
                <w:lang w:bidi="ku-Arab-IQ"/>
              </w:rPr>
              <w:t>ی</w:t>
            </w:r>
            <w:r w:rsidRPr="001D4004">
              <w:rPr>
                <w:rFonts w:ascii="00_Sarchia_ABC" w:hAnsi="00_Sarchia_ABC" w:cs="00_Sarchia_ABC"/>
                <w:sz w:val="28"/>
                <w:szCs w:val="28"/>
                <w:rtl/>
                <w:lang w:bidi="ku-Arab-IQ"/>
              </w:rPr>
              <w:t xml:space="preserve"> کورد</w:t>
            </w:r>
            <w:r w:rsidRPr="001D4004">
              <w:rPr>
                <w:rFonts w:ascii="00_Sarchia_ABC" w:hAnsi="00_Sarchia_ABC" w:cs="00_Sarchia_ABC" w:hint="cs"/>
                <w:sz w:val="28"/>
                <w:szCs w:val="28"/>
                <w:rtl/>
                <w:lang w:bidi="ku-Arab-IQ"/>
              </w:rPr>
              <w:t>ی</w:t>
            </w:r>
            <w:r w:rsidRPr="001D4004">
              <w:rPr>
                <w:rFonts w:ascii="00_Sarchia_ABC" w:hAnsi="00_Sarchia_ABC" w:cs="00_Sarchia_ABC" w:hint="eastAsia"/>
                <w:sz w:val="28"/>
                <w:szCs w:val="28"/>
                <w:rtl/>
                <w:lang w:bidi="ku-Arab-IQ"/>
              </w:rPr>
              <w:t>دا</w:t>
            </w:r>
            <w:r w:rsidRPr="001D4004">
              <w:rPr>
                <w:rFonts w:ascii="00_Sarchia_ABC" w:hAnsi="00_Sarchia_ABC" w:cs="00_Sarchia_ABC"/>
                <w:sz w:val="28"/>
                <w:szCs w:val="28"/>
                <w:rtl/>
                <w:lang w:bidi="ku-Arab-IQ"/>
              </w:rPr>
              <w:t xml:space="preserve"> </w:t>
            </w:r>
            <w:r w:rsidRPr="001D4004">
              <w:rPr>
                <w:rFonts w:ascii="00_Sarchia_ABC" w:hAnsi="00_Sarchia_ABC" w:cs="00_Sarchia_ABC" w:hint="cs"/>
                <w:sz w:val="28"/>
                <w:szCs w:val="28"/>
                <w:rtl/>
                <w:lang w:bidi="ku-Arab-IQ"/>
              </w:rPr>
              <w:t>جێی بایەخە</w:t>
            </w:r>
            <w:r w:rsidRPr="001D4004">
              <w:rPr>
                <w:rFonts w:ascii="00_Sarchia_ABC" w:hAnsi="00_Sarchia_ABC" w:cs="00_Sarchia_ABC" w:hint="eastAsia"/>
                <w:sz w:val="28"/>
                <w:szCs w:val="28"/>
                <w:rtl/>
                <w:lang w:bidi="ku-Arab-IQ"/>
              </w:rPr>
              <w:t>؛</w:t>
            </w:r>
            <w:r w:rsidRPr="001D4004">
              <w:rPr>
                <w:rFonts w:ascii="00_Sarchia_ABC" w:hAnsi="00_Sarchia_ABC" w:cs="00_Sarchia_ABC"/>
                <w:sz w:val="28"/>
                <w:szCs w:val="28"/>
                <w:rtl/>
                <w:lang w:bidi="ku-Arab-IQ"/>
              </w:rPr>
              <w:t xml:space="preserve"> </w:t>
            </w:r>
            <w:r w:rsidRPr="001D4004">
              <w:rPr>
                <w:rFonts w:ascii="00_Sarchia_ABC" w:hAnsi="00_Sarchia_ABC" w:cs="00_Sarchia_ABC" w:hint="cs"/>
                <w:sz w:val="28"/>
                <w:szCs w:val="28"/>
                <w:rtl/>
                <w:lang w:bidi="ku-Arab-IQ"/>
              </w:rPr>
              <w:t>جیاوازی</w:t>
            </w:r>
            <w:r w:rsidRPr="001D4004">
              <w:rPr>
                <w:rFonts w:ascii="00_Sarchia_ABC" w:hAnsi="00_Sarchia_ABC" w:cs="00_Sarchia_ABC"/>
                <w:sz w:val="28"/>
                <w:szCs w:val="28"/>
                <w:rtl/>
                <w:lang w:bidi="ku-Arab-IQ"/>
              </w:rPr>
              <w:t xml:space="preserve"> ل</w:t>
            </w:r>
            <w:r w:rsidRPr="001D4004">
              <w:rPr>
                <w:rFonts w:ascii="00_Sarchia_ABC" w:hAnsi="00_Sarchia_ABC" w:cs="00_Sarchia_ABC" w:hint="cs"/>
                <w:sz w:val="28"/>
                <w:szCs w:val="28"/>
                <w:rtl/>
                <w:lang w:bidi="ku-Arab-IQ"/>
              </w:rPr>
              <w:t>ە</w:t>
            </w:r>
            <w:r w:rsidRPr="001D4004">
              <w:rPr>
                <w:rFonts w:ascii="00_Sarchia_ABC" w:hAnsi="00_Sarchia_ABC" w:cs="00_Sarchia_ABC"/>
                <w:sz w:val="28"/>
                <w:szCs w:val="28"/>
                <w:rtl/>
                <w:lang w:bidi="ku-Arab-IQ"/>
              </w:rPr>
              <w:t xml:space="preserve"> ش</w:t>
            </w:r>
            <w:r w:rsidRPr="001D4004">
              <w:rPr>
                <w:rFonts w:ascii="00_Sarchia_ABC" w:hAnsi="00_Sarchia_ABC" w:cs="00_Sarchia_ABC" w:hint="cs"/>
                <w:sz w:val="28"/>
                <w:szCs w:val="28"/>
                <w:rtl/>
                <w:lang w:bidi="ku-Arab-IQ"/>
              </w:rPr>
              <w:t>ێ</w:t>
            </w:r>
            <w:r w:rsidRPr="001D4004">
              <w:rPr>
                <w:rFonts w:ascii="00_Sarchia_ABC" w:hAnsi="00_Sarchia_ABC" w:cs="00_Sarchia_ABC" w:hint="eastAsia"/>
                <w:sz w:val="28"/>
                <w:szCs w:val="28"/>
                <w:rtl/>
                <w:lang w:bidi="ku-Arab-IQ"/>
              </w:rPr>
              <w:t>واز</w:t>
            </w:r>
            <w:r w:rsidRPr="001D4004">
              <w:rPr>
                <w:rFonts w:ascii="00_Sarchia_ABC" w:hAnsi="00_Sarchia_ABC" w:cs="00_Sarchia_ABC" w:hint="cs"/>
                <w:sz w:val="28"/>
                <w:szCs w:val="28"/>
                <w:rtl/>
                <w:lang w:bidi="ku-Arab-IQ"/>
              </w:rPr>
              <w:t>ی</w:t>
            </w:r>
            <w:r w:rsidRPr="001D4004">
              <w:rPr>
                <w:rFonts w:ascii="00_Sarchia_ABC" w:hAnsi="00_Sarchia_ABC" w:cs="00_Sarchia_ABC"/>
                <w:sz w:val="28"/>
                <w:szCs w:val="28"/>
                <w:rtl/>
                <w:lang w:bidi="ku-Arab-IQ"/>
              </w:rPr>
              <w:t xml:space="preserve"> پرس</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داناندا</w:t>
            </w:r>
            <w:r w:rsidRPr="001D4004">
              <w:rPr>
                <w:rFonts w:ascii="00_Sarchia_ABC" w:hAnsi="00_Sarchia_ABC" w:cs="00_Sarchia_ABC"/>
                <w:sz w:val="28"/>
                <w:szCs w:val="28"/>
                <w:rtl/>
                <w:lang w:bidi="ku-Arab-IQ"/>
              </w:rPr>
              <w:t xml:space="preserve"> کار</w:t>
            </w:r>
            <w:r w:rsidRPr="001D4004">
              <w:rPr>
                <w:rFonts w:ascii="00_Sarchia_ABC" w:hAnsi="00_Sarchia_ABC" w:cs="00_Sarchia_ABC" w:hint="cs"/>
                <w:sz w:val="28"/>
                <w:szCs w:val="28"/>
                <w:rtl/>
                <w:lang w:bidi="ku-Arab-IQ"/>
              </w:rPr>
              <w:t>ی</w:t>
            </w:r>
            <w:r w:rsidRPr="001D4004">
              <w:rPr>
                <w:rFonts w:ascii="00_Sarchia_ABC" w:hAnsi="00_Sarchia_ABC" w:cs="00_Sarchia_ABC" w:hint="eastAsia"/>
                <w:sz w:val="28"/>
                <w:szCs w:val="28"/>
                <w:rtl/>
                <w:lang w:bidi="ku-Arab-IQ"/>
              </w:rPr>
              <w:t>گ</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ر</w:t>
            </w:r>
            <w:r w:rsidRPr="001D4004">
              <w:rPr>
                <w:rFonts w:ascii="00_Sarchia_ABC" w:hAnsi="00_Sarchia_ABC" w:cs="00_Sarchia_ABC" w:hint="cs"/>
                <w:sz w:val="28"/>
                <w:szCs w:val="28"/>
                <w:rtl/>
                <w:lang w:bidi="ku-Arab-IQ"/>
              </w:rPr>
              <w:t>یی</w:t>
            </w:r>
            <w:r w:rsidRPr="001D4004">
              <w:rPr>
                <w:rFonts w:ascii="00_Sarchia_ABC" w:hAnsi="00_Sarchia_ABC" w:cs="00_Sarchia_ABC"/>
                <w:sz w:val="28"/>
                <w:szCs w:val="28"/>
                <w:rtl/>
                <w:lang w:bidi="ku-Arab-IQ"/>
              </w:rPr>
              <w:t xml:space="preserve"> </w:t>
            </w:r>
            <w:r w:rsidRPr="001D4004">
              <w:rPr>
                <w:rFonts w:ascii="00_Sarchia_ABC" w:hAnsi="00_Sarchia_ABC" w:cs="00_Sarchia_ABC" w:hint="cs"/>
                <w:sz w:val="28"/>
                <w:szCs w:val="28"/>
                <w:rtl/>
                <w:lang w:bidi="ku-Arab-IQ"/>
              </w:rPr>
              <w:t>ڕ</w:t>
            </w:r>
            <w:r w:rsidRPr="001D4004">
              <w:rPr>
                <w:rFonts w:ascii="00_Sarchia_ABC" w:hAnsi="00_Sarchia_ABC" w:cs="00_Sarchia_ABC"/>
                <w:sz w:val="28"/>
                <w:szCs w:val="28"/>
                <w:rtl/>
                <w:lang w:bidi="ku-Arab-IQ"/>
              </w:rPr>
              <w:t>است</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وخ</w:t>
            </w:r>
            <w:r w:rsidRPr="001D4004">
              <w:rPr>
                <w:rFonts w:ascii="00_Sarchia_ABC" w:hAnsi="00_Sarchia_ABC" w:cs="00_Sarchia_ABC" w:hint="cs"/>
                <w:sz w:val="28"/>
                <w:szCs w:val="28"/>
                <w:rtl/>
                <w:lang w:bidi="ku-Arab-IQ"/>
              </w:rPr>
              <w:t>ۆ</w:t>
            </w:r>
            <w:r w:rsidRPr="001D4004">
              <w:rPr>
                <w:rFonts w:ascii="00_Sarchia_ABC" w:hAnsi="00_Sarchia_ABC" w:cs="00_Sarchia_ABC"/>
                <w:sz w:val="28"/>
                <w:szCs w:val="28"/>
                <w:rtl/>
                <w:lang w:bidi="ku-Arab-IQ"/>
              </w:rPr>
              <w:t xml:space="preserve"> و نا</w:t>
            </w:r>
            <w:r w:rsidRPr="001D4004">
              <w:rPr>
                <w:rFonts w:ascii="00_Sarchia_ABC" w:hAnsi="00_Sarchia_ABC" w:cs="00_Sarchia_ABC" w:hint="cs"/>
                <w:sz w:val="28"/>
                <w:szCs w:val="28"/>
                <w:rtl/>
                <w:lang w:bidi="ku-Arab-IQ"/>
              </w:rPr>
              <w:t>ڕ</w:t>
            </w:r>
            <w:r w:rsidRPr="001D4004">
              <w:rPr>
                <w:rFonts w:ascii="00_Sarchia_ABC" w:hAnsi="00_Sarchia_ABC" w:cs="00_Sarchia_ABC" w:hint="eastAsia"/>
                <w:sz w:val="28"/>
                <w:szCs w:val="28"/>
                <w:rtl/>
                <w:lang w:bidi="ku-Arab-IQ"/>
              </w:rPr>
              <w:t>است</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وخ</w:t>
            </w:r>
            <w:r w:rsidRPr="001D4004">
              <w:rPr>
                <w:rFonts w:ascii="00_Sarchia_ABC" w:hAnsi="00_Sarchia_ABC" w:cs="00_Sarchia_ABC" w:hint="cs"/>
                <w:sz w:val="28"/>
                <w:szCs w:val="28"/>
                <w:rtl/>
                <w:lang w:bidi="ku-Arab-IQ"/>
              </w:rPr>
              <w:t>ۆی</w:t>
            </w:r>
            <w:r w:rsidRPr="001D4004">
              <w:rPr>
                <w:rFonts w:ascii="00_Sarchia_ABC" w:hAnsi="00_Sarchia_ABC" w:cs="00_Sarchia_ABC"/>
                <w:sz w:val="28"/>
                <w:szCs w:val="28"/>
                <w:rtl/>
                <w:lang w:bidi="ku-Arab-IQ"/>
              </w:rPr>
              <w:t xml:space="preserve"> ل</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س</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ر</w:t>
            </w:r>
            <w:r w:rsidRPr="001D4004">
              <w:rPr>
                <w:rFonts w:ascii="00_Sarchia_ABC" w:hAnsi="00_Sarchia_ABC" w:cs="00_Sarchia_ABC"/>
                <w:sz w:val="28"/>
                <w:szCs w:val="28"/>
                <w:rtl/>
                <w:lang w:bidi="ku-Arab-IQ"/>
              </w:rPr>
              <w:t xml:space="preserve"> ب</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شداربووان</w:t>
            </w:r>
            <w:r w:rsidRPr="001D4004">
              <w:rPr>
                <w:rFonts w:ascii="00_Sarchia_ABC" w:hAnsi="00_Sarchia_ABC" w:cs="00_Sarchia_ABC"/>
                <w:sz w:val="28"/>
                <w:szCs w:val="28"/>
                <w:rtl/>
                <w:lang w:bidi="ku-Arab-IQ"/>
              </w:rPr>
              <w:t xml:space="preserve"> و خاو</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ن</w:t>
            </w:r>
            <w:r w:rsidRPr="001D4004">
              <w:rPr>
                <w:rFonts w:ascii="00_Sarchia_ABC" w:hAnsi="00_Sarchia_ABC" w:cs="00_Sarchia_ABC"/>
                <w:sz w:val="28"/>
                <w:szCs w:val="28"/>
                <w:rtl/>
                <w:lang w:bidi="ku-Arab-IQ"/>
              </w:rPr>
              <w:t xml:space="preserve"> </w:t>
            </w:r>
            <w:r w:rsidRPr="001D4004">
              <w:rPr>
                <w:rFonts w:ascii="00_Sarchia_ABC" w:hAnsi="00_Sarchia_ABC" w:cs="00_Sarchia_ABC" w:hint="cs"/>
                <w:sz w:val="28"/>
                <w:szCs w:val="28"/>
                <w:rtl/>
                <w:lang w:bidi="ku-Arab-IQ"/>
              </w:rPr>
              <w:t>پرسە</w:t>
            </w:r>
            <w:r w:rsidRPr="001D4004">
              <w:rPr>
                <w:rFonts w:ascii="00_Sarchia_ABC" w:hAnsi="00_Sarchia_ABC" w:cs="00_Sarchia_ABC" w:hint="eastAsia"/>
                <w:sz w:val="28"/>
                <w:szCs w:val="28"/>
                <w:rtl/>
                <w:lang w:bidi="ku-Arab-IQ"/>
              </w:rPr>
              <w:t>ک</w:t>
            </w:r>
            <w:r w:rsidRPr="001D4004">
              <w:rPr>
                <w:rFonts w:ascii="00_Sarchia_ABC" w:hAnsi="00_Sarchia_ABC" w:cs="00_Sarchia_ABC" w:hint="cs"/>
                <w:sz w:val="28"/>
                <w:szCs w:val="28"/>
                <w:rtl/>
                <w:lang w:bidi="ku-Arab-IQ"/>
              </w:rPr>
              <w:t>ە</w:t>
            </w:r>
            <w:r w:rsidRPr="001D4004">
              <w:rPr>
                <w:rFonts w:ascii="00_Sarchia_ABC" w:hAnsi="00_Sarchia_ABC" w:cs="00_Sarchia_ABC" w:hint="eastAsia"/>
                <w:sz w:val="28"/>
                <w:szCs w:val="28"/>
                <w:rtl/>
                <w:lang w:bidi="ku-Arab-IQ"/>
              </w:rPr>
              <w:t>ش</w:t>
            </w:r>
            <w:r w:rsidRPr="001D4004">
              <w:rPr>
                <w:rFonts w:ascii="00_Sarchia_ABC" w:hAnsi="00_Sarchia_ABC" w:cs="00_Sarchia_ABC"/>
                <w:sz w:val="28"/>
                <w:szCs w:val="28"/>
                <w:rtl/>
                <w:lang w:bidi="ku-Arab-IQ"/>
              </w:rPr>
              <w:t xml:space="preserve"> ه</w:t>
            </w:r>
            <w:r w:rsidRPr="001D4004">
              <w:rPr>
                <w:rFonts w:ascii="00_Sarchia_ABC" w:hAnsi="00_Sarchia_ABC" w:cs="00_Sarchia_ABC" w:hint="cs"/>
                <w:sz w:val="28"/>
                <w:szCs w:val="28"/>
                <w:rtl/>
                <w:lang w:bidi="ku-Arab-IQ"/>
              </w:rPr>
              <w:t>ەیە.</w:t>
            </w:r>
            <w:r w:rsidRPr="001D4004">
              <w:rPr>
                <w:rFonts w:ascii="00_Sarchia_ABC" w:hAnsi="00_Sarchia_ABC" w:cs="00_Sarchia_ABC"/>
                <w:sz w:val="28"/>
                <w:szCs w:val="28"/>
                <w:rtl/>
                <w:lang w:bidi="ku-Arab-IQ"/>
              </w:rPr>
              <w:t xml:space="preserve"> کەم پرسەی ژنان هەیە، مەلاژن وەک کاراکتەرێک ڕۆڵ</w:t>
            </w:r>
            <w:r w:rsidRPr="001D4004">
              <w:rPr>
                <w:rFonts w:ascii="00_Sarchia_ABC" w:hAnsi="00_Sarchia_ABC" w:cs="00_Sarchia_ABC" w:hint="cs"/>
                <w:sz w:val="28"/>
                <w:szCs w:val="28"/>
                <w:rtl/>
                <w:lang w:bidi="ku-Arab-IQ"/>
              </w:rPr>
              <w:t>ێکی کاریگەری</w:t>
            </w:r>
            <w:r w:rsidRPr="001D4004">
              <w:rPr>
                <w:rFonts w:ascii="00_Sarchia_ABC" w:hAnsi="00_Sarchia_ABC" w:cs="00_Sarchia_ABC"/>
                <w:sz w:val="28"/>
                <w:szCs w:val="28"/>
                <w:rtl/>
                <w:lang w:bidi="ku-Arab-IQ"/>
              </w:rPr>
              <w:t xml:space="preserve"> </w:t>
            </w:r>
            <w:r w:rsidRPr="001D4004">
              <w:rPr>
                <w:rFonts w:ascii="00_Sarchia_ABC" w:hAnsi="00_Sarchia_ABC" w:cs="00_Sarchia_ABC" w:hint="cs"/>
                <w:sz w:val="28"/>
                <w:szCs w:val="28"/>
                <w:rtl/>
                <w:lang w:bidi="ku-Arab-IQ"/>
              </w:rPr>
              <w:t>تێدا نەبینێت</w:t>
            </w:r>
            <w:r w:rsidRPr="001D4004">
              <w:rPr>
                <w:rFonts w:ascii="00_Sarchia_ABC" w:hAnsi="00_Sarchia_ABC" w:cs="00_Sarchia_ABC"/>
                <w:sz w:val="28"/>
                <w:szCs w:val="28"/>
                <w:rtl/>
                <w:lang w:bidi="ku-Arab-IQ"/>
              </w:rPr>
              <w:t>، ئەگەرچی پەتای کۆ</w:t>
            </w:r>
            <w:r w:rsidRPr="001D4004">
              <w:rPr>
                <w:rFonts w:ascii="00_Sarchia_ABC" w:hAnsi="00_Sarchia_ABC" w:cs="00_Sarchia_ABC" w:hint="cs"/>
                <w:sz w:val="28"/>
                <w:szCs w:val="28"/>
                <w:rtl/>
                <w:lang w:bidi="ku-Arab-IQ"/>
              </w:rPr>
              <w:t>ر</w:t>
            </w:r>
            <w:r w:rsidRPr="001D4004">
              <w:rPr>
                <w:rFonts w:ascii="00_Sarchia_ABC" w:hAnsi="00_Sarchia_ABC" w:cs="00_Sarchia_ABC"/>
                <w:sz w:val="28"/>
                <w:szCs w:val="28"/>
                <w:rtl/>
                <w:lang w:bidi="ku-Arab-IQ"/>
              </w:rPr>
              <w:t xml:space="preserve">ۆنا تا ڕاددەیەکی زۆر </w:t>
            </w:r>
            <w:r w:rsidRPr="001D4004">
              <w:rPr>
                <w:rFonts w:ascii="00_Sarchia_ABC" w:hAnsi="00_Sarchia_ABC" w:cs="00_Sarchia_ABC" w:hint="cs"/>
                <w:sz w:val="28"/>
                <w:szCs w:val="28"/>
                <w:rtl/>
                <w:lang w:bidi="ku-Arab-IQ"/>
              </w:rPr>
              <w:t>ڕ</w:t>
            </w:r>
            <w:r w:rsidRPr="001D4004">
              <w:rPr>
                <w:rFonts w:ascii="00_Sarchia_ABC" w:hAnsi="00_Sarchia_ABC" w:cs="00_Sarchia_ABC"/>
                <w:sz w:val="28"/>
                <w:szCs w:val="28"/>
                <w:rtl/>
                <w:lang w:bidi="ku-Arab-IQ"/>
              </w:rPr>
              <w:t>ێوڕەسمی پرسەدانانی بەرەو کەمبوونەوە و کاڵبوونەوە برد</w:t>
            </w:r>
            <w:r w:rsidRPr="001D4004">
              <w:rPr>
                <w:rFonts w:ascii="00_Sarchia_ABC" w:hAnsi="00_Sarchia_ABC" w:cs="00_Sarchia_ABC" w:hint="cs"/>
                <w:sz w:val="28"/>
                <w:szCs w:val="28"/>
                <w:rtl/>
                <w:lang w:bidi="ku-Arab-IQ"/>
              </w:rPr>
              <w:t>ووە.</w:t>
            </w:r>
          </w:p>
          <w:p w14:paraId="5F5F9966" w14:textId="77777777" w:rsidR="00EF39CE" w:rsidRPr="001D4004" w:rsidRDefault="00EF39CE" w:rsidP="00EF39CE">
            <w:pPr>
              <w:bidi/>
              <w:spacing w:after="0" w:line="240" w:lineRule="auto"/>
              <w:jc w:val="both"/>
              <w:rPr>
                <w:rFonts w:ascii="00_Sarchia_ABC" w:hAnsi="00_Sarchia_ABC" w:cs="00_Sarchia_ABC"/>
                <w:sz w:val="28"/>
                <w:szCs w:val="28"/>
                <w:rtl/>
                <w:lang w:bidi="ku-Arab-IQ"/>
              </w:rPr>
            </w:pPr>
            <w:r w:rsidRPr="001D4004">
              <w:rPr>
                <w:rFonts w:ascii="00_Sarchia_ABC" w:hAnsi="00_Sarchia_ABC" w:cs="00_Sarchia_ABC"/>
                <w:sz w:val="28"/>
                <w:szCs w:val="28"/>
                <w:rtl/>
                <w:lang w:bidi="ku-Arab-IQ"/>
              </w:rPr>
              <w:t xml:space="preserve"> ئامانجی توێژینەوەکە زانینی کەسایەتی</w:t>
            </w:r>
            <w:r w:rsidRPr="001D4004">
              <w:rPr>
                <w:rFonts w:ascii="00_Sarchia_ABC" w:hAnsi="00_Sarchia_ABC" w:cs="00_Sarchia_ABC" w:hint="cs"/>
                <w:sz w:val="28"/>
                <w:szCs w:val="28"/>
                <w:rtl/>
                <w:lang w:bidi="ku-Arab-IQ"/>
              </w:rPr>
              <w:t>ی</w:t>
            </w:r>
            <w:r w:rsidRPr="001D4004">
              <w:rPr>
                <w:rFonts w:ascii="00_Sarchia_ABC" w:hAnsi="00_Sarchia_ABC" w:cs="00_Sarchia_ABC"/>
                <w:sz w:val="28"/>
                <w:szCs w:val="28"/>
                <w:rtl/>
                <w:lang w:bidi="ku-Arab-IQ"/>
              </w:rPr>
              <w:t xml:space="preserve"> مەلاژن و </w:t>
            </w:r>
            <w:r w:rsidRPr="001D4004">
              <w:rPr>
                <w:rFonts w:ascii="00_Sarchia_ABC" w:hAnsi="00_Sarchia_ABC" w:cs="00_Sarchia_ABC" w:hint="cs"/>
                <w:sz w:val="28"/>
                <w:szCs w:val="28"/>
                <w:rtl/>
                <w:lang w:bidi="ku-Arab-IQ"/>
              </w:rPr>
              <w:t xml:space="preserve">پێویستیی ئامادەبوون و </w:t>
            </w:r>
            <w:r w:rsidRPr="001D4004">
              <w:rPr>
                <w:rFonts w:ascii="00_Sarchia_ABC" w:hAnsi="00_Sarchia_ABC" w:cs="00_Sarchia_ABC"/>
                <w:sz w:val="28"/>
                <w:szCs w:val="28"/>
                <w:rtl/>
                <w:lang w:bidi="ku-Arab-IQ"/>
              </w:rPr>
              <w:t xml:space="preserve">کاریگەری و </w:t>
            </w:r>
            <w:r w:rsidRPr="001D4004">
              <w:rPr>
                <w:rFonts w:ascii="00_Sarchia_ABC" w:hAnsi="00_Sarchia_ABC" w:cs="00_Sarchia_ABC" w:hint="cs"/>
                <w:sz w:val="28"/>
                <w:szCs w:val="28"/>
                <w:rtl/>
                <w:lang w:bidi="ku-Arab-IQ"/>
              </w:rPr>
              <w:t>ئەرکیتی</w:t>
            </w:r>
            <w:r w:rsidRPr="001D4004">
              <w:rPr>
                <w:rFonts w:ascii="00_Sarchia_ABC" w:hAnsi="00_Sarchia_ABC" w:cs="00_Sarchia_ABC"/>
                <w:sz w:val="28"/>
                <w:szCs w:val="28"/>
                <w:rtl/>
                <w:lang w:bidi="ku-Arab-IQ"/>
              </w:rPr>
              <w:t xml:space="preserve"> لە پرسەدا، دیاریکردنی ئەو خستنەسەرەی</w:t>
            </w:r>
            <w:r w:rsidRPr="001D4004">
              <w:rPr>
                <w:rFonts w:ascii="00_Sarchia_ABC" w:hAnsi="00_Sarchia_ABC" w:cs="00_Sarchia_ABC" w:hint="cs"/>
                <w:sz w:val="28"/>
                <w:szCs w:val="28"/>
                <w:rtl/>
                <w:lang w:bidi="ku-Arab-IQ"/>
              </w:rPr>
              <w:t>ە کە</w:t>
            </w:r>
            <w:r w:rsidRPr="001D4004">
              <w:rPr>
                <w:rFonts w:ascii="00_Sarchia_ABC" w:hAnsi="00_Sarchia_ABC" w:cs="00_Sarchia_ABC"/>
                <w:sz w:val="28"/>
                <w:szCs w:val="28"/>
                <w:rtl/>
                <w:lang w:bidi="ku-Arab-IQ"/>
              </w:rPr>
              <w:t xml:space="preserve"> مەلاژن لە پرسەی ژناندا هەیەتی</w:t>
            </w:r>
            <w:r w:rsidRPr="001D4004">
              <w:rPr>
                <w:rFonts w:ascii="00_Sarchia_ABC" w:hAnsi="00_Sarchia_ABC" w:cs="00_Sarchia_ABC" w:hint="cs"/>
                <w:sz w:val="28"/>
                <w:szCs w:val="28"/>
                <w:rtl/>
                <w:lang w:bidi="ku-Arab-IQ"/>
              </w:rPr>
              <w:t>.</w:t>
            </w:r>
          </w:p>
          <w:p w14:paraId="718CBEDC" w14:textId="77777777" w:rsidR="00EF39CE" w:rsidRPr="001D4004" w:rsidRDefault="00EF39CE" w:rsidP="00EF39CE">
            <w:pPr>
              <w:bidi/>
              <w:spacing w:after="0" w:line="240" w:lineRule="auto"/>
              <w:jc w:val="both"/>
              <w:rPr>
                <w:rFonts w:ascii="00_Sarchia_ABC" w:hAnsi="00_Sarchia_ABC" w:cs="00_Sarchia_ABC"/>
                <w:sz w:val="28"/>
                <w:szCs w:val="28"/>
                <w:rtl/>
                <w:lang w:bidi="ku-Arab-IQ"/>
              </w:rPr>
            </w:pPr>
            <w:r w:rsidRPr="001D4004">
              <w:rPr>
                <w:rFonts w:ascii="00_Sarchia_ABC" w:hAnsi="00_Sarchia_ABC" w:cs="00_Sarchia_ABC"/>
                <w:sz w:val="28"/>
                <w:szCs w:val="28"/>
                <w:rtl/>
                <w:lang w:bidi="ku-Arab-IQ"/>
              </w:rPr>
              <w:t xml:space="preserve"> </w:t>
            </w:r>
            <w:r w:rsidRPr="001D4004">
              <w:rPr>
                <w:rFonts w:ascii="00_Sarchia_ABC" w:hAnsi="00_Sarchia_ABC" w:cs="00_Sarchia_ABC" w:hint="cs"/>
                <w:sz w:val="28"/>
                <w:szCs w:val="28"/>
                <w:rtl/>
                <w:lang w:bidi="ku-Arab-IQ"/>
              </w:rPr>
              <w:t xml:space="preserve">میتۆدی توێژینەوەکە، میتۆدی ئێتنۆگرافییە و ئامرازەکانی کۆکردنەوەی زانیاری بریتین لە تێبینیکردن و تێبینیکردن بە بەشداریکردن و چاوپێکەوتن. کۆمەڵگای توێژینەوەکە بریتییە لە مەلاژن لە سەنتەری شاری هەولێر، نموونەکەش مەبەستدارە، </w:t>
            </w:r>
            <w:r w:rsidRPr="001D4004">
              <w:rPr>
                <w:rFonts w:ascii="00_Sarchia_ABC" w:hAnsi="00_Sarchia_ABC" w:cs="00_Sarchia_ABC" w:hint="cs"/>
                <w:sz w:val="28"/>
                <w:szCs w:val="28"/>
                <w:rtl/>
                <w:lang w:bidi="ku-Arab-IQ"/>
              </w:rPr>
              <w:lastRenderedPageBreak/>
              <w:t>کە مەلاژن و کۆمەڵێک بەشداربووی پرسەی ژنانن، لەگەڵ چەندین پسپۆڕی بواری جیاجیا.</w:t>
            </w:r>
          </w:p>
          <w:p w14:paraId="3F82F1D6" w14:textId="77777777" w:rsidR="00EF39CE" w:rsidRPr="001D4004" w:rsidRDefault="00EF39CE" w:rsidP="00EF39CE">
            <w:pPr>
              <w:bidi/>
              <w:spacing w:after="0" w:line="240" w:lineRule="auto"/>
              <w:jc w:val="both"/>
              <w:rPr>
                <w:rFonts w:ascii="00_Sarchia_ABC" w:hAnsi="00_Sarchia_ABC" w:cs="00_Sarchia_ABC"/>
                <w:sz w:val="28"/>
                <w:szCs w:val="28"/>
                <w:rtl/>
                <w:lang w:bidi="ku-Arab-IQ"/>
              </w:rPr>
            </w:pPr>
            <w:r w:rsidRPr="001D4004">
              <w:rPr>
                <w:rFonts w:ascii="00_Sarchia_ABC" w:hAnsi="00_Sarchia_ABC" w:cs="00_Sarchia_ABC"/>
                <w:sz w:val="28"/>
                <w:szCs w:val="28"/>
                <w:rtl/>
                <w:lang w:bidi="ku-Arab-IQ"/>
              </w:rPr>
              <w:t xml:space="preserve"> </w:t>
            </w:r>
            <w:r w:rsidRPr="001D4004">
              <w:rPr>
                <w:rFonts w:ascii="00_Sarchia_ABC" w:hAnsi="00_Sarchia_ABC" w:cs="00_Sarchia_ABC" w:hint="cs"/>
                <w:sz w:val="28"/>
                <w:szCs w:val="28"/>
                <w:rtl/>
                <w:lang w:bidi="ku-Arab-IQ"/>
              </w:rPr>
              <w:t>ئەنجامەکانی توێژینەوە،</w:t>
            </w:r>
            <w:r w:rsidRPr="001D4004">
              <w:rPr>
                <w:rFonts w:ascii="00_Sarchia_ABC" w:hAnsi="00_Sarchia_ABC" w:cs="00_Sarchia_ABC"/>
                <w:sz w:val="28"/>
                <w:szCs w:val="28"/>
                <w:rtl/>
                <w:lang w:bidi="ku-Arab-IQ"/>
              </w:rPr>
              <w:t xml:space="preserve"> لە کۆندا سەردولکەبێژ هەبووە کاری لاواندنەوەی کردووە، بەڵام ئ</w:t>
            </w:r>
            <w:r w:rsidRPr="001D4004">
              <w:rPr>
                <w:rFonts w:ascii="00_Sarchia_ABC" w:hAnsi="00_Sarchia_ABC" w:cs="00_Sarchia_ABC" w:hint="cs"/>
                <w:sz w:val="28"/>
                <w:szCs w:val="28"/>
                <w:rtl/>
                <w:lang w:bidi="ku-Arab-IQ"/>
              </w:rPr>
              <w:t>ێ</w:t>
            </w:r>
            <w:r w:rsidRPr="001D4004">
              <w:rPr>
                <w:rFonts w:ascii="00_Sarchia_ABC" w:hAnsi="00_Sarchia_ABC" w:cs="00_Sarchia_ABC"/>
                <w:sz w:val="28"/>
                <w:szCs w:val="28"/>
                <w:rtl/>
                <w:lang w:bidi="ku-Arab-IQ"/>
              </w:rPr>
              <w:t>ستا</w:t>
            </w:r>
            <w:r w:rsidRPr="001D4004">
              <w:rPr>
                <w:rFonts w:ascii="00_Sarchia_ABC" w:hAnsi="00_Sarchia_ABC" w:cs="00_Sarchia_ABC" w:hint="cs"/>
                <w:sz w:val="28"/>
                <w:szCs w:val="28"/>
                <w:rtl/>
                <w:lang w:bidi="ku-Arab-IQ"/>
              </w:rPr>
              <w:t xml:space="preserve"> </w:t>
            </w:r>
            <w:r w:rsidRPr="001D4004">
              <w:rPr>
                <w:rFonts w:ascii="00_Sarchia_ABC" w:hAnsi="00_Sarchia_ABC" w:cs="00_Sarchia_ABC"/>
                <w:sz w:val="28"/>
                <w:szCs w:val="28"/>
                <w:rtl/>
                <w:lang w:bidi="ku-Arab-IQ"/>
              </w:rPr>
              <w:t xml:space="preserve">مەلاژن  پرسە </w:t>
            </w:r>
            <w:r w:rsidRPr="001D4004">
              <w:rPr>
                <w:rFonts w:ascii="00_Sarchia_ABC" w:hAnsi="00_Sarchia_ABC" w:cs="00_Sarchia_ABC" w:hint="cs"/>
                <w:sz w:val="28"/>
                <w:szCs w:val="28"/>
                <w:rtl/>
                <w:lang w:bidi="ku-Arab-IQ"/>
              </w:rPr>
              <w:t>بەڕێوە دەبات،</w:t>
            </w:r>
            <w:r w:rsidRPr="001D4004">
              <w:rPr>
                <w:rFonts w:ascii="00_Sarchia_ABC" w:hAnsi="00_Sarchia_ABC" w:cs="00_Sarchia_ABC"/>
                <w:sz w:val="28"/>
                <w:szCs w:val="28"/>
                <w:rtl/>
                <w:lang w:bidi="ku-Arab-IQ"/>
              </w:rPr>
              <w:t xml:space="preserve"> مەلاژن</w:t>
            </w:r>
            <w:r w:rsidRPr="001D4004">
              <w:rPr>
                <w:rFonts w:ascii="00_Sarchia_ABC" w:hAnsi="00_Sarchia_ABC" w:cs="00_Sarchia_ABC" w:hint="cs"/>
                <w:sz w:val="28"/>
                <w:szCs w:val="28"/>
                <w:rtl/>
                <w:lang w:bidi="ku-Arab-IQ"/>
              </w:rPr>
              <w:t xml:space="preserve"> خاوەن</w:t>
            </w:r>
            <w:r w:rsidRPr="001D4004">
              <w:rPr>
                <w:rFonts w:ascii="00_Sarchia_ABC" w:hAnsi="00_Sarchia_ABC" w:cs="00_Sarchia_ABC"/>
                <w:sz w:val="28"/>
                <w:szCs w:val="28"/>
                <w:rtl/>
                <w:lang w:bidi="ku-Arab-IQ"/>
              </w:rPr>
              <w:t xml:space="preserve"> پێگە و ڕۆڵ</w:t>
            </w:r>
            <w:r w:rsidRPr="001D4004">
              <w:rPr>
                <w:rFonts w:ascii="00_Sarchia_ABC" w:hAnsi="00_Sarchia_ABC" w:cs="00_Sarchia_ABC" w:hint="cs"/>
                <w:sz w:val="28"/>
                <w:szCs w:val="28"/>
                <w:rtl/>
                <w:lang w:bidi="ku-Arab-IQ"/>
              </w:rPr>
              <w:t>ێکی کۆمەڵایەتییە</w:t>
            </w:r>
            <w:r w:rsidRPr="001D4004">
              <w:rPr>
                <w:rFonts w:ascii="00_Sarchia_ABC" w:hAnsi="00_Sarchia_ABC" w:cs="00_Sarchia_ABC"/>
                <w:sz w:val="28"/>
                <w:szCs w:val="28"/>
                <w:rtl/>
                <w:lang w:bidi="ku-Arab-IQ"/>
              </w:rPr>
              <w:t>. بەهۆی قورئان</w:t>
            </w:r>
            <w:r w:rsidRPr="001D4004">
              <w:rPr>
                <w:rFonts w:ascii="00_Sarchia_ABC" w:hAnsi="00_Sarchia_ABC" w:cs="00_Sarchia_ABC" w:hint="cs"/>
                <w:sz w:val="28"/>
                <w:szCs w:val="28"/>
                <w:rtl/>
                <w:lang w:bidi="ku-Arab-IQ"/>
              </w:rPr>
              <w:t xml:space="preserve"> </w:t>
            </w:r>
            <w:r w:rsidRPr="001D4004">
              <w:rPr>
                <w:rFonts w:ascii="00_Sarchia_ABC" w:hAnsi="00_Sarchia_ABC" w:cs="00_Sarchia_ABC"/>
                <w:sz w:val="28"/>
                <w:szCs w:val="28"/>
                <w:rtl/>
                <w:lang w:bidi="ku-Arab-IQ"/>
              </w:rPr>
              <w:t>خوێندن</w:t>
            </w:r>
            <w:r w:rsidRPr="001D4004">
              <w:rPr>
                <w:rFonts w:ascii="00_Sarchia_ABC" w:hAnsi="00_Sarchia_ABC" w:cs="00_Sarchia_ABC" w:hint="cs"/>
                <w:sz w:val="28"/>
                <w:szCs w:val="28"/>
                <w:rtl/>
                <w:lang w:bidi="ku-Arab-IQ"/>
              </w:rPr>
              <w:t>یەوە</w:t>
            </w:r>
            <w:r w:rsidRPr="001D4004">
              <w:rPr>
                <w:rFonts w:ascii="00_Sarchia_ABC" w:hAnsi="00_Sarchia_ABC" w:cs="00_Sarchia_ABC"/>
                <w:sz w:val="28"/>
                <w:szCs w:val="28"/>
                <w:rtl/>
                <w:lang w:bidi="ku-Arab-IQ"/>
              </w:rPr>
              <w:t xml:space="preserve"> لە پرسەدا ئەو خواردن و خواردنەوانەی </w:t>
            </w:r>
            <w:r w:rsidRPr="001D4004">
              <w:rPr>
                <w:rFonts w:ascii="00_Sarchia_ABC" w:hAnsi="00_Sarchia_ABC" w:cs="00_Sarchia_ABC" w:hint="cs"/>
                <w:sz w:val="28"/>
                <w:szCs w:val="28"/>
                <w:rtl/>
                <w:lang w:bidi="ku-Arab-IQ"/>
              </w:rPr>
              <w:t>بۆی دادەنرێن</w:t>
            </w:r>
            <w:r w:rsidRPr="001D4004">
              <w:rPr>
                <w:rFonts w:ascii="00_Sarchia_ABC" w:hAnsi="00_Sarchia_ABC" w:cs="00_Sarchia_ABC"/>
                <w:sz w:val="28"/>
                <w:szCs w:val="28"/>
                <w:rtl/>
                <w:lang w:bidi="ku-Arab-IQ"/>
              </w:rPr>
              <w:t xml:space="preserve"> لای بەشێک لە بەشداربووانی پرسە بە پیرۆز سەیردەکرێ</w:t>
            </w:r>
            <w:r w:rsidRPr="001D4004">
              <w:rPr>
                <w:rFonts w:ascii="00_Sarchia_ABC" w:hAnsi="00_Sarchia_ABC" w:cs="00_Sarchia_ABC" w:hint="cs"/>
                <w:sz w:val="28"/>
                <w:szCs w:val="28"/>
                <w:rtl/>
                <w:lang w:bidi="ku-Arab-IQ"/>
              </w:rPr>
              <w:t xml:space="preserve">ن. </w:t>
            </w:r>
            <w:r w:rsidRPr="001D4004">
              <w:rPr>
                <w:rFonts w:ascii="00_Sarchia_ABC" w:hAnsi="00_Sarchia_ABC" w:cs="00_Sarchia_ABC"/>
                <w:sz w:val="28"/>
                <w:szCs w:val="28"/>
                <w:rtl/>
                <w:lang w:bidi="ku-Arab-IQ"/>
              </w:rPr>
              <w:t xml:space="preserve">بوونی مەلاژن لە پرسەدا وەک پیشەیەک وایە و لەو ڕێیەوە پێداویستییە مادییەکانیان بەدەستدەهێنن. لە </w:t>
            </w:r>
            <w:r w:rsidRPr="001D4004">
              <w:rPr>
                <w:rFonts w:ascii="00_Sarchia_ABC" w:hAnsi="00_Sarchia_ABC" w:cs="00_Sarchia_ABC" w:hint="cs"/>
                <w:sz w:val="28"/>
                <w:szCs w:val="28"/>
                <w:rtl/>
                <w:lang w:bidi="ku-Arab-IQ"/>
              </w:rPr>
              <w:t>ڕ</w:t>
            </w:r>
            <w:r w:rsidRPr="001D4004">
              <w:rPr>
                <w:rFonts w:ascii="00_Sarchia_ABC" w:hAnsi="00_Sarchia_ABC" w:cs="00_Sarchia_ABC"/>
                <w:sz w:val="28"/>
                <w:szCs w:val="28"/>
                <w:rtl/>
                <w:lang w:bidi="ku-Arab-IQ"/>
              </w:rPr>
              <w:t>ووی دەروونییەوە مەلاژنەکان و پسپۆ</w:t>
            </w:r>
            <w:r w:rsidRPr="001D4004">
              <w:rPr>
                <w:rFonts w:ascii="00_Sarchia_ABC" w:hAnsi="00_Sarchia_ABC" w:cs="00_Sarchia_ABC" w:hint="cs"/>
                <w:sz w:val="28"/>
                <w:szCs w:val="28"/>
                <w:rtl/>
                <w:lang w:bidi="ku-Arab-IQ"/>
              </w:rPr>
              <w:t>ڕ</w:t>
            </w:r>
            <w:r w:rsidRPr="001D4004">
              <w:rPr>
                <w:rFonts w:ascii="00_Sarchia_ABC" w:hAnsi="00_Sarchia_ABC" w:cs="00_Sarchia_ABC"/>
                <w:sz w:val="28"/>
                <w:szCs w:val="28"/>
                <w:rtl/>
                <w:lang w:bidi="ku-Arab-IQ"/>
              </w:rPr>
              <w:t>ەکان  پێچەوانەی یەکتر دەڕواننە پ</w:t>
            </w:r>
            <w:r w:rsidRPr="001D4004">
              <w:rPr>
                <w:rFonts w:ascii="00_Sarchia_ABC" w:hAnsi="00_Sarchia_ABC" w:cs="00_Sarchia_ABC" w:hint="cs"/>
                <w:sz w:val="28"/>
                <w:szCs w:val="28"/>
                <w:rtl/>
                <w:lang w:bidi="ku-Arab-IQ"/>
              </w:rPr>
              <w:t>ێویستیی</w:t>
            </w:r>
            <w:r w:rsidRPr="001D4004">
              <w:rPr>
                <w:rFonts w:ascii="00_Sarchia_ABC" w:hAnsi="00_Sarchia_ABC" w:cs="00_Sarchia_ABC"/>
                <w:sz w:val="28"/>
                <w:szCs w:val="28"/>
                <w:rtl/>
                <w:lang w:bidi="ku-Arab-IQ"/>
              </w:rPr>
              <w:t xml:space="preserve">  مەلاژن لە پرسەدا، لە </w:t>
            </w:r>
            <w:r w:rsidRPr="001D4004">
              <w:rPr>
                <w:rFonts w:ascii="00_Sarchia_ABC" w:hAnsi="00_Sarchia_ABC" w:cs="00_Sarchia_ABC" w:hint="cs"/>
                <w:sz w:val="28"/>
                <w:szCs w:val="28"/>
                <w:rtl/>
                <w:lang w:bidi="ku-Arab-IQ"/>
              </w:rPr>
              <w:t>ڕ</w:t>
            </w:r>
            <w:r w:rsidRPr="001D4004">
              <w:rPr>
                <w:rFonts w:ascii="00_Sarchia_ABC" w:hAnsi="00_Sarchia_ABC" w:cs="00_Sarchia_ABC"/>
                <w:sz w:val="28"/>
                <w:szCs w:val="28"/>
                <w:rtl/>
                <w:lang w:bidi="ku-Arab-IQ"/>
              </w:rPr>
              <w:t xml:space="preserve">ووی ئایینیشەوە سەرباری قورئان خوێندن و فەرموودەکان، بەڵام </w:t>
            </w:r>
            <w:r w:rsidRPr="001D4004">
              <w:rPr>
                <w:rFonts w:ascii="00_Sarchia_ABC" w:hAnsi="00_Sarchia_ABC" w:cs="00_Sarchia_ABC" w:hint="cs"/>
                <w:sz w:val="28"/>
                <w:szCs w:val="28"/>
                <w:rtl/>
                <w:lang w:bidi="ku-Arab-IQ"/>
              </w:rPr>
              <w:t>شارەزایانی ئایین</w:t>
            </w:r>
            <w:r w:rsidRPr="001D4004">
              <w:rPr>
                <w:rFonts w:ascii="00_Sarchia_ABC" w:hAnsi="00_Sarchia_ABC" w:cs="00_Sarchia_ABC"/>
                <w:sz w:val="28"/>
                <w:szCs w:val="28"/>
                <w:rtl/>
                <w:lang w:bidi="ku-Arab-IQ"/>
              </w:rPr>
              <w:t xml:space="preserve"> پێیان وایە دروست نییە و پێچەوانەی شەریعەتیشە. لە کۆتاییدا، </w:t>
            </w:r>
            <w:r w:rsidRPr="001D4004">
              <w:rPr>
                <w:rFonts w:ascii="00_Sarchia_ABC" w:hAnsi="00_Sarchia_ABC" w:cs="00_Sarchia_ABC" w:hint="cs"/>
                <w:sz w:val="28"/>
                <w:szCs w:val="28"/>
                <w:rtl/>
                <w:lang w:bidi="ku-Arab-IQ"/>
              </w:rPr>
              <w:t>زۆربەی مەلاژنەکان</w:t>
            </w:r>
            <w:r w:rsidRPr="001D4004">
              <w:rPr>
                <w:rFonts w:ascii="00_Sarchia_ABC" w:hAnsi="00_Sarchia_ABC" w:cs="00_Sarchia_ABC"/>
                <w:sz w:val="28"/>
                <w:szCs w:val="28"/>
                <w:rtl/>
                <w:lang w:bidi="ku-Arab-IQ"/>
              </w:rPr>
              <w:t xml:space="preserve"> ئەکاونتی تایبەت</w:t>
            </w:r>
            <w:r w:rsidRPr="001D4004">
              <w:rPr>
                <w:rFonts w:ascii="00_Sarchia_ABC" w:hAnsi="00_Sarchia_ABC" w:cs="00_Sarchia_ABC" w:hint="cs"/>
                <w:sz w:val="28"/>
                <w:szCs w:val="28"/>
                <w:rtl/>
                <w:lang w:bidi="ku-Arab-IQ"/>
              </w:rPr>
              <w:t>یان</w:t>
            </w:r>
            <w:r w:rsidRPr="001D4004">
              <w:rPr>
                <w:rFonts w:ascii="00_Sarchia_ABC" w:hAnsi="00_Sarchia_ABC" w:cs="00_Sarchia_ABC"/>
                <w:sz w:val="28"/>
                <w:szCs w:val="28"/>
                <w:rtl/>
                <w:lang w:bidi="ku-Arab-IQ"/>
              </w:rPr>
              <w:t xml:space="preserve"> لە تۆڕە کۆمەڵایەتییەکان هەیە</w:t>
            </w:r>
            <w:r w:rsidRPr="001D4004">
              <w:rPr>
                <w:rFonts w:ascii="00_Sarchia_ABC" w:hAnsi="00_Sarchia_ABC" w:cs="00_Sarchia_ABC" w:hint="cs"/>
                <w:sz w:val="28"/>
                <w:szCs w:val="28"/>
                <w:rtl/>
                <w:lang w:bidi="ku-Arab-IQ"/>
              </w:rPr>
              <w:t xml:space="preserve"> و</w:t>
            </w:r>
            <w:r w:rsidRPr="001D4004">
              <w:rPr>
                <w:rFonts w:ascii="00_Sarchia_ABC" w:hAnsi="00_Sarchia_ABC" w:cs="00_Sarchia_ABC"/>
                <w:sz w:val="28"/>
                <w:szCs w:val="28"/>
                <w:rtl/>
                <w:lang w:bidi="ku-Arab-IQ"/>
              </w:rPr>
              <w:t>چالاکی</w:t>
            </w:r>
            <w:r w:rsidRPr="001D4004">
              <w:rPr>
                <w:rFonts w:ascii="00_Sarchia_ABC" w:hAnsi="00_Sarchia_ABC" w:cs="00_Sarchia_ABC" w:hint="cs"/>
                <w:sz w:val="28"/>
                <w:szCs w:val="28"/>
                <w:rtl/>
                <w:lang w:bidi="ku-Arab-IQ"/>
              </w:rPr>
              <w:t>یەکانیان</w:t>
            </w:r>
            <w:r w:rsidRPr="001D4004">
              <w:rPr>
                <w:rFonts w:ascii="00_Sarchia_ABC" w:hAnsi="00_Sarchia_ABC" w:cs="00_Sarchia_ABC"/>
                <w:sz w:val="28"/>
                <w:szCs w:val="28"/>
                <w:rtl/>
                <w:lang w:bidi="ku-Arab-IQ"/>
              </w:rPr>
              <w:t xml:space="preserve"> بڵاودەکەنەوە.</w:t>
            </w:r>
          </w:p>
          <w:p w14:paraId="3CDAB7B9" w14:textId="6BD5AE8A" w:rsidR="00A57AC1" w:rsidRPr="001D4004" w:rsidRDefault="00A57AC1" w:rsidP="00EF39CE">
            <w:pPr>
              <w:bidi/>
              <w:spacing w:after="0" w:line="240" w:lineRule="auto"/>
              <w:jc w:val="both"/>
              <w:rPr>
                <w:rFonts w:ascii="00_Sarchia_ABC" w:hAnsi="00_Sarchia_ABC" w:cs="00_Sarchia_ABC"/>
                <w:sz w:val="28"/>
                <w:szCs w:val="28"/>
                <w:rtl/>
                <w:lang w:bidi="ku-Arab-IQ"/>
              </w:rPr>
            </w:pPr>
          </w:p>
        </w:tc>
      </w:tr>
      <w:tr w:rsidR="001D4004" w:rsidRPr="001D4004" w14:paraId="451A8F03" w14:textId="77777777" w:rsidTr="001A39B0">
        <w:tc>
          <w:tcPr>
            <w:tcW w:w="2220" w:type="dxa"/>
            <w:tcBorders>
              <w:top w:val="single" w:sz="4" w:space="0" w:color="auto"/>
            </w:tcBorders>
          </w:tcPr>
          <w:p w14:paraId="2642B0EB" w14:textId="77777777" w:rsidR="00812FE6" w:rsidRPr="00E02E32" w:rsidRDefault="00064BE5" w:rsidP="00E40F4E">
            <w:pPr>
              <w:bidi/>
              <w:spacing w:after="0" w:line="240" w:lineRule="auto"/>
              <w:rPr>
                <w:rFonts w:ascii="00_Sarchia_ABC" w:hAnsi="00_Sarchia_ABC" w:cs="00_Sarchia_ABC"/>
                <w:b/>
                <w:bCs/>
                <w:sz w:val="28"/>
                <w:szCs w:val="28"/>
              </w:rPr>
            </w:pPr>
            <w:r w:rsidRPr="00E02E32">
              <w:rPr>
                <w:rFonts w:ascii="00_Sarchia_ABC" w:hAnsi="00_Sarchia_ABC" w:cs="00_Sarchia_ABC"/>
                <w:b/>
                <w:bCs/>
                <w:sz w:val="28"/>
                <w:szCs w:val="28"/>
                <w:rtl/>
              </w:rPr>
              <w:t xml:space="preserve">ووشە </w:t>
            </w:r>
            <w:r w:rsidR="00741999" w:rsidRPr="00E02E32">
              <w:rPr>
                <w:rFonts w:ascii="00_Sarchia_ABC" w:hAnsi="00_Sarchia_ABC" w:cs="00_Sarchia_ABC"/>
                <w:b/>
                <w:bCs/>
                <w:sz w:val="28"/>
                <w:szCs w:val="28"/>
                <w:rtl/>
              </w:rPr>
              <w:t>سەرەکییەکان</w:t>
            </w:r>
            <w:r w:rsidR="000354B0" w:rsidRPr="00E02E32">
              <w:rPr>
                <w:rFonts w:ascii="00_Sarchia_ABC" w:hAnsi="00_Sarchia_ABC" w:cs="00_Sarchia_ABC"/>
                <w:b/>
                <w:bCs/>
                <w:sz w:val="28"/>
                <w:szCs w:val="28"/>
              </w:rPr>
              <w:t>:</w:t>
            </w:r>
          </w:p>
          <w:p w14:paraId="58D461CC" w14:textId="7A3C515A" w:rsidR="000354B0" w:rsidRPr="00E02E32" w:rsidRDefault="00E60D60" w:rsidP="00E60D60">
            <w:pPr>
              <w:spacing w:line="240" w:lineRule="auto"/>
              <w:jc w:val="both"/>
              <w:rPr>
                <w:rFonts w:ascii="00_Sarchia_ABC" w:hAnsi="00_Sarchia_ABC" w:cs="00_Sarchia_ABC"/>
                <w:sz w:val="28"/>
                <w:szCs w:val="28"/>
                <w:lang w:bidi="ar-IQ"/>
              </w:rPr>
            </w:pPr>
            <w:r w:rsidRPr="00E02E32">
              <w:rPr>
                <w:rFonts w:ascii="00_Sarchia_ABC" w:hAnsi="00_Sarchia_ABC" w:cs="00_Sarchia_ABC"/>
                <w:sz w:val="28"/>
                <w:szCs w:val="28"/>
                <w:lang w:bidi="ar-IQ"/>
              </w:rPr>
              <w:t xml:space="preserve">Mullah, Ritual, Funeral </w:t>
            </w:r>
          </w:p>
        </w:tc>
        <w:tc>
          <w:tcPr>
            <w:tcW w:w="270" w:type="dxa"/>
          </w:tcPr>
          <w:p w14:paraId="66B8AE31" w14:textId="77777777" w:rsidR="00C63D63" w:rsidRPr="00E02E32" w:rsidRDefault="00C63D63" w:rsidP="00C63D63">
            <w:pPr>
              <w:bidi/>
              <w:rPr>
                <w:rFonts w:ascii="00_Sarchia_ABC" w:hAnsi="00_Sarchia_ABC" w:cs="00_Sarchia_ABC"/>
                <w:sz w:val="28"/>
                <w:szCs w:val="28"/>
                <w:rtl/>
              </w:rPr>
            </w:pPr>
          </w:p>
        </w:tc>
        <w:tc>
          <w:tcPr>
            <w:tcW w:w="5761" w:type="dxa"/>
            <w:vMerge/>
          </w:tcPr>
          <w:p w14:paraId="55FF7AE5" w14:textId="77777777" w:rsidR="00C63D63" w:rsidRPr="001D4004" w:rsidRDefault="00C63D63" w:rsidP="00C63D63">
            <w:pPr>
              <w:bidi/>
              <w:rPr>
                <w:rFonts w:ascii="00_Sarchia_ABC" w:hAnsi="00_Sarchia_ABC" w:cs="00_Sarchia_ABC"/>
                <w:sz w:val="28"/>
                <w:szCs w:val="28"/>
                <w:rtl/>
              </w:rPr>
            </w:pPr>
          </w:p>
        </w:tc>
      </w:tr>
    </w:tbl>
    <w:p w14:paraId="2652096F" w14:textId="329317E3" w:rsidR="00534284" w:rsidRPr="00E02E32" w:rsidRDefault="00534284" w:rsidP="00A14439">
      <w:pPr>
        <w:bidi/>
        <w:spacing w:after="0" w:line="240" w:lineRule="auto"/>
        <w:rPr>
          <w:rFonts w:ascii="00_Sarchia_ABC" w:hAnsi="00_Sarchia_ABC" w:cs="00_Sarchia_ABC"/>
          <w:b/>
          <w:bCs/>
          <w:sz w:val="28"/>
          <w:szCs w:val="28"/>
          <w:rtl/>
          <w:lang w:bidi="ar-IQ"/>
        </w:rPr>
      </w:pPr>
      <w:r w:rsidRPr="00E02E32">
        <w:rPr>
          <w:rFonts w:ascii="00_Sarchia_ABC" w:hAnsi="00_Sarchia_ABC" w:cs="00_Sarchia_ABC"/>
          <w:b/>
          <w:bCs/>
          <w:sz w:val="28"/>
          <w:szCs w:val="28"/>
          <w:rtl/>
          <w:lang w:bidi="ar-IQ"/>
        </w:rPr>
        <w:t>پێشەکی</w:t>
      </w:r>
    </w:p>
    <w:p w14:paraId="3A8AF770" w14:textId="16C29C67" w:rsidR="00E60D60" w:rsidRPr="00E02E32" w:rsidRDefault="00E60D60"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کۆمەڵگای کوردی وەک هەر کۆمەڵگایەکی دیکە</w:t>
      </w:r>
      <w:r w:rsidR="00BD66B2">
        <w:rPr>
          <w:rFonts w:ascii="00_Sarchia_ABC" w:hAnsi="00_Sarchia_ABC" w:cs="00_Sarchia_ABC"/>
          <w:sz w:val="28"/>
          <w:szCs w:val="28"/>
          <w:rtl/>
          <w:lang w:bidi="ku-Arab-IQ"/>
        </w:rPr>
        <w:t xml:space="preserve">ی مرۆیی بەردەوام کولتوور </w:t>
      </w:r>
      <w:r w:rsidR="00BD66B2" w:rsidRPr="00BD66B2">
        <w:rPr>
          <w:rFonts w:ascii="00_Sarchia_ABC" w:hAnsi="00_Sarchia_ABC" w:cs="00_Sarchia_ABC"/>
          <w:color w:val="000000" w:themeColor="text1"/>
          <w:sz w:val="28"/>
          <w:szCs w:val="28"/>
          <w:rtl/>
          <w:lang w:bidi="ku-Arab-IQ"/>
        </w:rPr>
        <w:t>و دابو</w:t>
      </w:r>
      <w:r w:rsidRPr="00BD66B2">
        <w:rPr>
          <w:rFonts w:ascii="00_Sarchia_ABC" w:hAnsi="00_Sarchia_ABC" w:cs="00_Sarchia_ABC"/>
          <w:color w:val="000000" w:themeColor="text1"/>
          <w:sz w:val="28"/>
          <w:szCs w:val="28"/>
          <w:rtl/>
          <w:lang w:bidi="ku-Arab-IQ"/>
        </w:rPr>
        <w:t>ن</w:t>
      </w:r>
      <w:r w:rsidR="00BD66B2" w:rsidRPr="00BD66B2">
        <w:rPr>
          <w:rFonts w:ascii="00_Sarchia_ABC" w:hAnsi="00_Sarchia_ABC" w:cs="00_Sarchia_ABC" w:hint="cs"/>
          <w:color w:val="000000" w:themeColor="text1"/>
          <w:sz w:val="28"/>
          <w:szCs w:val="28"/>
          <w:rtl/>
          <w:lang w:bidi="ku-Arab-IQ"/>
        </w:rPr>
        <w:t>ە</w:t>
      </w:r>
      <w:r w:rsidRPr="00BD66B2">
        <w:rPr>
          <w:rFonts w:ascii="00_Sarchia_ABC" w:hAnsi="00_Sarchia_ABC" w:cs="00_Sarchia_ABC"/>
          <w:color w:val="000000" w:themeColor="text1"/>
          <w:sz w:val="28"/>
          <w:szCs w:val="28"/>
          <w:rtl/>
          <w:lang w:bidi="ku-Arab-IQ"/>
        </w:rPr>
        <w:t xml:space="preserve">ریت </w:t>
      </w:r>
      <w:r w:rsidRPr="00E02E32">
        <w:rPr>
          <w:rFonts w:ascii="00_Sarchia_ABC" w:hAnsi="00_Sarchia_ABC" w:cs="00_Sarchia_ABC"/>
          <w:sz w:val="28"/>
          <w:szCs w:val="28"/>
          <w:rtl/>
          <w:lang w:bidi="ku-Arab-IQ"/>
        </w:rPr>
        <w:t xml:space="preserve">هەژموونی خۆی بەسەر تاکەکانیدا چەسپاندووە، بەجۆرێک زۆر لە تاکەکانی بە شێوەیەکی گرنگ و وەک بەهایەک دەڕواننە ئەم دابو نەریت و ڕێوڕەسمانەی کە لە کۆندا ماوەتەوە و پارێزگارییان لێدەکەن، ئەم بەهاو نەریتانە لەگەڵ مانەوەیاندا بەردەوام لە گۆڕانکاریدان و شێوازی گۆڕانکارییەکان زۆرجار لەدەرەوەی ویست و ئیرادەی خەڵک خۆی دەسەپێنێت، بەم شێوەیە هەمووان پابەند دەبن پێی، پرسەی ژنان یەکێکە لەو ڕێورەسمە ئایینیی بە کۆمەڵایەتی رووپۆشکراوەی کە لەکۆنەوە وەکو نەریت هەبووە و ئێستاش هەیە، بەڵام ئەوەی ئێستا جیادەکاتەوە لە کۆن، بەڕێوەچوونی شێوازی پرسەدانانە لە باشووری کوردستان و </w:t>
      </w:r>
      <w:r w:rsidR="004F3B78">
        <w:rPr>
          <w:rFonts w:ascii="00_Sarchia_ABC" w:hAnsi="00_Sarchia_ABC" w:cs="00_Sarchia_ABC"/>
          <w:sz w:val="28"/>
          <w:szCs w:val="28"/>
          <w:rtl/>
          <w:lang w:bidi="ku-Arab-IQ"/>
        </w:rPr>
        <w:t>بە تایبەت</w:t>
      </w:r>
      <w:r w:rsidRPr="00E02E32">
        <w:rPr>
          <w:rFonts w:ascii="00_Sarchia_ABC" w:hAnsi="00_Sarchia_ABC" w:cs="00_Sarchia_ABC"/>
          <w:sz w:val="28"/>
          <w:szCs w:val="28"/>
          <w:rtl/>
          <w:lang w:bidi="ku-Arab-IQ"/>
        </w:rPr>
        <w:t xml:space="preserve"> لە شاری هەولێردا، بۆ ئەم مەبەستە دەبینین کە گۆڕانکارییەکی زۆر بەرچاو</w:t>
      </w:r>
      <w:r w:rsidR="004F3B78">
        <w:rPr>
          <w:rFonts w:ascii="00_Sarchia_ABC" w:hAnsi="00_Sarchia_ABC" w:cs="00_Sarchia_ABC"/>
          <w:sz w:val="28"/>
          <w:szCs w:val="28"/>
          <w:lang w:bidi="ku-Arab-IQ"/>
        </w:rPr>
        <w:t xml:space="preserve"> </w:t>
      </w:r>
      <w:r w:rsidRPr="00E02E32">
        <w:rPr>
          <w:rFonts w:ascii="00_Sarchia_ABC" w:hAnsi="00_Sarchia_ABC" w:cs="00_Sarchia_ABC"/>
          <w:sz w:val="28"/>
          <w:szCs w:val="28"/>
          <w:rtl/>
          <w:lang w:bidi="ku-Arab-IQ"/>
        </w:rPr>
        <w:t xml:space="preserve">و زەق دەبینرێ لە سروت و رێورەسمی پرسەی ژنان کە تیایدا مەلاژن </w:t>
      </w:r>
      <w:r w:rsidR="008429C7">
        <w:rPr>
          <w:rFonts w:ascii="00_Sarchia_ABC" w:hAnsi="00_Sarchia_ABC" w:cs="00_Sarchia_ABC"/>
          <w:sz w:val="28"/>
          <w:szCs w:val="28"/>
          <w:rtl/>
          <w:lang w:bidi="ku-Arab-IQ"/>
        </w:rPr>
        <w:t>ڕۆڵ</w:t>
      </w:r>
      <w:r w:rsidRPr="00E02E32">
        <w:rPr>
          <w:rFonts w:ascii="00_Sarchia_ABC" w:hAnsi="00_Sarchia_ABC" w:cs="00_Sarchia_ABC"/>
          <w:sz w:val="28"/>
          <w:szCs w:val="28"/>
          <w:rtl/>
          <w:lang w:bidi="ku-Arab-IQ"/>
        </w:rPr>
        <w:t xml:space="preserve"> و کاریگەرییەکی گەورەی هەیە لە پرسەی ژنان و بڵاوبوونەو و دیدگای مەلاژن لە نێو کۆمەڵگادا، ئەم کاریگەرییەی مەلاژن هەیەتی بە شێوەیەکی راستەوخۆ و ناڕاستەوخۆ کاریگەری دروست دەکات لەسەر ژنان و بەشداربووانی پرسە و خاوەن پرسەکان، کە ڕەنگە بەشێک لەو کاریگەرییە گەورەیە لایەنی ئەرێنی هەبێت و بەشێکی زۆریش کاریگەری نەرێنی دروست بکات لەکۆمەڵگادا. </w:t>
      </w:r>
    </w:p>
    <w:p w14:paraId="00435391" w14:textId="3A5D0EB2" w:rsidR="00E60D60" w:rsidRPr="00E02E32" w:rsidRDefault="00E60D60"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lastRenderedPageBreak/>
        <w:t xml:space="preserve">ئەوەی لەم توێژینەوەیەدا جەختی لێوەدەکرێ </w:t>
      </w:r>
      <w:r w:rsidR="008429C7">
        <w:rPr>
          <w:rFonts w:ascii="00_Sarchia_ABC" w:hAnsi="00_Sarchia_ABC" w:cs="00_Sarchia_ABC"/>
          <w:sz w:val="28"/>
          <w:szCs w:val="28"/>
          <w:rtl/>
          <w:lang w:bidi="ku-Arab-IQ"/>
        </w:rPr>
        <w:t>ڕۆڵ</w:t>
      </w:r>
      <w:r w:rsidRPr="00E02E32">
        <w:rPr>
          <w:rFonts w:ascii="00_Sarchia_ABC" w:hAnsi="00_Sarchia_ABC" w:cs="00_Sarchia_ABC"/>
          <w:sz w:val="28"/>
          <w:szCs w:val="28"/>
          <w:rtl/>
          <w:lang w:bidi="ku-Arab-IQ"/>
        </w:rPr>
        <w:t xml:space="preserve">ی کارەکتەری مەلاژنە لە رێوڕەسمی پرسەی ژنان و ئەو خستنەسەرەی کە مەلاژن دروستیدەکات لە بەرامبەر وەرگرتنی پارە، ناوبانگ و پێگەی دیار لە ناو کۆمەڵگادا. لەم توێژینەوەیەدا هەوڵدراوە </w:t>
      </w:r>
      <w:r w:rsidR="008429C7">
        <w:rPr>
          <w:rFonts w:ascii="00_Sarchia_ABC" w:hAnsi="00_Sarchia_ABC" w:cs="00_Sarchia_ABC"/>
          <w:sz w:val="28"/>
          <w:szCs w:val="28"/>
          <w:rtl/>
          <w:lang w:bidi="ku-Arab-IQ"/>
        </w:rPr>
        <w:t>ڕۆڵ</w:t>
      </w:r>
      <w:r w:rsidRPr="00E02E32">
        <w:rPr>
          <w:rFonts w:ascii="00_Sarchia_ABC" w:hAnsi="00_Sarchia_ABC" w:cs="00_Sarchia_ABC"/>
          <w:sz w:val="28"/>
          <w:szCs w:val="28"/>
          <w:rtl/>
          <w:lang w:bidi="ku-Arab-IQ"/>
        </w:rPr>
        <w:t xml:space="preserve">ی مەلاژن لە سەرجەم بوارەکانی کۆمەڵایەتی و ئابووری و ئایینی و دەروونیدا بخرێتەروو، کە تاچ ئەندازەیەک </w:t>
      </w:r>
      <w:r w:rsidR="008429C7">
        <w:rPr>
          <w:rFonts w:ascii="00_Sarchia_ABC" w:hAnsi="00_Sarchia_ABC" w:cs="00_Sarchia_ABC"/>
          <w:sz w:val="28"/>
          <w:szCs w:val="28"/>
          <w:rtl/>
          <w:lang w:bidi="ku-Arab-IQ"/>
        </w:rPr>
        <w:t>ڕۆڵ</w:t>
      </w:r>
      <w:r w:rsidRPr="00E02E32">
        <w:rPr>
          <w:rFonts w:ascii="00_Sarchia_ABC" w:hAnsi="00_Sarchia_ABC" w:cs="00_Sarchia_ABC"/>
          <w:sz w:val="28"/>
          <w:szCs w:val="28"/>
          <w:rtl/>
          <w:lang w:bidi="ku-Arab-IQ"/>
        </w:rPr>
        <w:t xml:space="preserve">ەکەی لە پێناو بەرژەوەندی گشتی و دڵنەوایی و ئارامکردنەوەی پرسەی ژنانە. </w:t>
      </w:r>
    </w:p>
    <w:p w14:paraId="5ADD2553" w14:textId="77777777" w:rsidR="00F100C5" w:rsidRDefault="00F100C5" w:rsidP="00445D90">
      <w:pPr>
        <w:bidi/>
        <w:spacing w:after="0" w:line="240" w:lineRule="auto"/>
        <w:rPr>
          <w:rFonts w:ascii="00_Sarchia_ABC" w:hAnsi="00_Sarchia_ABC" w:cs="00_Sarchia_ABC"/>
          <w:b/>
          <w:bCs/>
          <w:sz w:val="28"/>
          <w:szCs w:val="28"/>
          <w:rtl/>
          <w:lang w:bidi="ku-Arab-IQ"/>
        </w:rPr>
      </w:pPr>
    </w:p>
    <w:p w14:paraId="07B02740" w14:textId="28C5F1FC" w:rsidR="00087DDC" w:rsidRPr="00E02E32" w:rsidRDefault="00F100C5" w:rsidP="00A14439">
      <w:pPr>
        <w:bidi/>
        <w:spacing w:after="0" w:line="240" w:lineRule="auto"/>
        <w:jc w:val="both"/>
        <w:rPr>
          <w:rFonts w:ascii="00_Sarchia_ABC" w:hAnsi="00_Sarchia_ABC" w:cs="00_Sarchia_ABC"/>
          <w:b/>
          <w:bCs/>
          <w:sz w:val="28"/>
          <w:szCs w:val="28"/>
          <w:rtl/>
          <w:lang w:bidi="ku-Arab-IQ"/>
        </w:rPr>
      </w:pPr>
      <w:r w:rsidRPr="00492986">
        <w:rPr>
          <w:rFonts w:ascii="00_Sarchia_ABC" w:hAnsi="00_Sarchia_ABC" w:cs="00_Sarchia_ABC" w:hint="cs"/>
          <w:b/>
          <w:bCs/>
          <w:sz w:val="28"/>
          <w:szCs w:val="28"/>
          <w:rtl/>
          <w:lang w:bidi="ku-Arab-IQ"/>
        </w:rPr>
        <w:t>یەکەم:</w:t>
      </w:r>
      <w:r w:rsidR="00087DDC" w:rsidRPr="00492986">
        <w:rPr>
          <w:rFonts w:ascii="00_Sarchia_ABC" w:hAnsi="00_Sarchia_ABC" w:cs="00_Sarchia_ABC"/>
          <w:b/>
          <w:bCs/>
          <w:sz w:val="28"/>
          <w:szCs w:val="28"/>
          <w:rtl/>
          <w:lang w:bidi="ku-Arab-IQ"/>
        </w:rPr>
        <w:t xml:space="preserve">  گرنگی توێژینەوەکە:       </w:t>
      </w:r>
    </w:p>
    <w:p w14:paraId="0BDE87B6" w14:textId="2E4215A6" w:rsidR="00087DDC" w:rsidRPr="00E02E32" w:rsidRDefault="00087DDC" w:rsidP="000B16C6">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١.بەهۆی بوونی پرسە وەک دیاردەیەکی کۆمەڵایەتی و کولتووری  لە دێرزەمانەوە، بە هەند وەرگرتنی ئەم ڕێوڕەسمە لەلایەن کۆمەڵگای کوردی بە گشتی و دانیشتوانی شاری هەولێر بە</w:t>
      </w:r>
      <w:r w:rsidR="00BF1EA3">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 xml:space="preserve">تایبەتی، هەروەها جیاوازی لە شێوە و شێوازی بەڕێوەچوونی پرسە بەهۆی گۆرانکاری و کاریگەرییە یەک لە دوای یەکەکانی وەک کۆمەڵایەتی و ئابووری و سیاسی و </w:t>
      </w:r>
      <w:r w:rsidR="000B16C6" w:rsidRPr="000B16C6">
        <w:rPr>
          <w:rFonts w:ascii="00_Sarchia_ABC" w:hAnsi="00_Sarchia_ABC" w:cs="00_Sarchia_ABC"/>
          <w:color w:val="000000" w:themeColor="text1"/>
          <w:sz w:val="28"/>
          <w:szCs w:val="28"/>
          <w:rtl/>
          <w:lang w:bidi="ku-Arab-IQ"/>
        </w:rPr>
        <w:t>پ</w:t>
      </w:r>
      <w:r w:rsidR="000B16C6" w:rsidRPr="000B16C6">
        <w:rPr>
          <w:rFonts w:ascii="00_Sarchia_ABC" w:hAnsi="00_Sarchia_ABC" w:cs="00_Sarchia_ABC" w:hint="cs"/>
          <w:color w:val="000000" w:themeColor="text1"/>
          <w:sz w:val="28"/>
          <w:szCs w:val="28"/>
          <w:rtl/>
          <w:lang w:bidi="ku-Arab-IQ"/>
        </w:rPr>
        <w:t>ێ</w:t>
      </w:r>
      <w:r w:rsidRPr="000B16C6">
        <w:rPr>
          <w:rFonts w:ascii="00_Sarchia_ABC" w:hAnsi="00_Sarchia_ABC" w:cs="00_Sarchia_ABC"/>
          <w:color w:val="000000" w:themeColor="text1"/>
          <w:sz w:val="28"/>
          <w:szCs w:val="28"/>
          <w:rtl/>
          <w:lang w:bidi="ku-Arab-IQ"/>
        </w:rPr>
        <w:t>ش</w:t>
      </w:r>
      <w:r w:rsidR="000B16C6" w:rsidRPr="000B16C6">
        <w:rPr>
          <w:rFonts w:ascii="00_Sarchia_ABC" w:hAnsi="00_Sarchia_ABC" w:cs="00_Sarchia_ABC" w:hint="cs"/>
          <w:color w:val="000000" w:themeColor="text1"/>
          <w:sz w:val="28"/>
          <w:szCs w:val="28"/>
          <w:rtl/>
          <w:lang w:bidi="ku-Arab-IQ"/>
        </w:rPr>
        <w:t>کەوتنی</w:t>
      </w:r>
      <w:r w:rsidRPr="002542D2">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تەکنەلۆژی و  فەرهەنگییەی کە لە  بوارە جیاجیاکاندا هەیە، بە هەمان</w:t>
      </w:r>
      <w:r w:rsidR="00BF1EA3">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شێوەش بەسەر پرۆسە و رێوڕەسمی پرسە</w:t>
      </w:r>
      <w:r w:rsidR="00BF1EA3">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داهاتووە، ئەمە وای کردووە، بەردەوام ببێتە بابەتی پرس و توێژینەوەی ئەنترۆپۆلۆژی.</w:t>
      </w:r>
    </w:p>
    <w:p w14:paraId="7B6A7044" w14:textId="1684FBEF" w:rsidR="00267F8D" w:rsidRPr="00E02E32" w:rsidRDefault="00087DDC" w:rsidP="00267F8D">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٢. خستنەڕووی </w:t>
      </w:r>
      <w:r w:rsidR="00165F56" w:rsidRPr="00165F56">
        <w:rPr>
          <w:rFonts w:ascii="00_Sarchia_ABC" w:hAnsi="00_Sarchia_ABC" w:cs="00_Sarchia_ABC" w:hint="cs"/>
          <w:color w:val="000000" w:themeColor="text1"/>
          <w:sz w:val="28"/>
          <w:szCs w:val="28"/>
          <w:rtl/>
          <w:lang w:bidi="ku-Arab-IQ"/>
        </w:rPr>
        <w:t>ڕەوش</w:t>
      </w:r>
      <w:r w:rsidRPr="002542D2">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و </w:t>
      </w:r>
      <w:r w:rsidR="008429C7">
        <w:rPr>
          <w:rFonts w:ascii="00_Sarchia_ABC" w:hAnsi="00_Sarchia_ABC" w:cs="00_Sarchia_ABC"/>
          <w:sz w:val="28"/>
          <w:szCs w:val="28"/>
          <w:rtl/>
          <w:lang w:bidi="ku-Arab-IQ"/>
        </w:rPr>
        <w:t>ڕۆڵ</w:t>
      </w:r>
      <w:r w:rsidRPr="00E02E32">
        <w:rPr>
          <w:rFonts w:ascii="00_Sarchia_ABC" w:hAnsi="00_Sarchia_ABC" w:cs="00_Sarchia_ABC"/>
          <w:sz w:val="28"/>
          <w:szCs w:val="28"/>
          <w:rtl/>
          <w:lang w:bidi="ku-Arab-IQ"/>
        </w:rPr>
        <w:t xml:space="preserve">ە ئەرێنی و نەرێنییەکانی مەلاژن و </w:t>
      </w:r>
      <w:r w:rsidR="00165F56" w:rsidRPr="003B3FB6">
        <w:rPr>
          <w:rFonts w:ascii="00_Sarchia_ABC" w:hAnsi="00_Sarchia_ABC" w:cs="00_Sarchia_ABC" w:hint="cs"/>
          <w:sz w:val="28"/>
          <w:szCs w:val="28"/>
          <w:rtl/>
          <w:lang w:bidi="ku-Arab-IQ"/>
        </w:rPr>
        <w:t>پێویستی</w:t>
      </w:r>
      <w:r w:rsidRPr="003B3FB6">
        <w:rPr>
          <w:rFonts w:ascii="00_Sarchia_ABC" w:hAnsi="00_Sarchia_ABC" w:cs="00_Sarchia_ABC"/>
          <w:sz w:val="28"/>
          <w:szCs w:val="28"/>
          <w:rtl/>
          <w:lang w:bidi="ku-Arab-IQ"/>
        </w:rPr>
        <w:t xml:space="preserve"> </w:t>
      </w:r>
      <w:r w:rsidRPr="00E02E32">
        <w:rPr>
          <w:rFonts w:ascii="00_Sarchia_ABC" w:hAnsi="00_Sarchia_ABC" w:cs="00_Sarchia_ABC"/>
          <w:sz w:val="28"/>
          <w:szCs w:val="28"/>
          <w:rtl/>
          <w:lang w:bidi="ku-Arab-IQ"/>
        </w:rPr>
        <w:t>بوونی مەلاژن لە پرسە و ئەو کاریگەرییەی کە مەلاژن هەیەتی لە میانەی رێوڕەسمی پرسەدا</w:t>
      </w:r>
      <w:r w:rsidRPr="00E02E32">
        <w:rPr>
          <w:rFonts w:ascii="00_Sarchia_ABC" w:hAnsi="00_Sarchia_ABC" w:cs="00_Sarchia_ABC"/>
          <w:sz w:val="28"/>
          <w:szCs w:val="28"/>
          <w:lang w:bidi="ku-Arab-IQ"/>
        </w:rPr>
        <w:t>.</w:t>
      </w:r>
    </w:p>
    <w:p w14:paraId="355808F9" w14:textId="3FF33A9F" w:rsidR="00087DDC" w:rsidRPr="00E02E32" w:rsidRDefault="00F100C5" w:rsidP="00A14439">
      <w:pPr>
        <w:bidi/>
        <w:spacing w:after="0" w:line="240" w:lineRule="auto"/>
        <w:jc w:val="both"/>
        <w:rPr>
          <w:rFonts w:ascii="00_Sarchia_ABC" w:hAnsi="00_Sarchia_ABC" w:cs="00_Sarchia_ABC"/>
          <w:b/>
          <w:bCs/>
          <w:sz w:val="28"/>
          <w:szCs w:val="28"/>
          <w:rtl/>
          <w:lang w:bidi="ku-Arab-IQ"/>
        </w:rPr>
      </w:pPr>
      <w:r w:rsidRPr="003B3FB6">
        <w:rPr>
          <w:rFonts w:ascii="00_Sarchia_ABC" w:hAnsi="00_Sarchia_ABC" w:cs="00_Sarchia_ABC" w:hint="cs"/>
          <w:b/>
          <w:bCs/>
          <w:sz w:val="28"/>
          <w:szCs w:val="28"/>
          <w:rtl/>
          <w:lang w:bidi="ku-Arab-IQ"/>
        </w:rPr>
        <w:t>دووەم</w:t>
      </w:r>
      <w:r w:rsidR="00087DDC" w:rsidRPr="003B3FB6">
        <w:rPr>
          <w:rFonts w:ascii="00_Sarchia_ABC" w:hAnsi="00_Sarchia_ABC" w:cs="00_Sarchia_ABC"/>
          <w:b/>
          <w:bCs/>
          <w:sz w:val="28"/>
          <w:szCs w:val="28"/>
          <w:rtl/>
          <w:lang w:bidi="ku-Arab-IQ"/>
        </w:rPr>
        <w:t>: ئامانجی توێژینەوەکە</w:t>
      </w:r>
      <w:r w:rsidR="00087DDC" w:rsidRPr="00E02E32">
        <w:rPr>
          <w:rFonts w:ascii="00_Sarchia_ABC" w:hAnsi="00_Sarchia_ABC" w:cs="00_Sarchia_ABC"/>
          <w:b/>
          <w:bCs/>
          <w:sz w:val="28"/>
          <w:szCs w:val="28"/>
          <w:rtl/>
          <w:lang w:bidi="ku-Arab-IQ"/>
        </w:rPr>
        <w:t>:</w:t>
      </w:r>
    </w:p>
    <w:p w14:paraId="0D5D09FC" w14:textId="77777777" w:rsidR="00087DDC" w:rsidRPr="00E02E32" w:rsidRDefault="00087DDC"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ئامانجە سەرەکییەکانی ئەم توێژینەوەیە خۆی دەبینێتەوە لە:</w:t>
      </w:r>
    </w:p>
    <w:p w14:paraId="4554ADA3" w14:textId="139B8118" w:rsidR="00087DDC" w:rsidRPr="00E02E32" w:rsidRDefault="00087DDC" w:rsidP="00894468">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١. وەسفکردنی کاراکتەری مەلاژن و </w:t>
      </w:r>
      <w:r w:rsidR="00894468" w:rsidRPr="00894468">
        <w:rPr>
          <w:rFonts w:ascii="00_Sarchia_ABC" w:hAnsi="00_Sarchia_ABC" w:cs="00_Sarchia_ABC" w:hint="cs"/>
          <w:color w:val="000000" w:themeColor="text1"/>
          <w:sz w:val="28"/>
          <w:szCs w:val="28"/>
          <w:rtl/>
          <w:lang w:bidi="ku-Arab-IQ"/>
        </w:rPr>
        <w:t>پێویستی</w:t>
      </w:r>
      <w:r w:rsidRPr="00E02E32">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بوونی مەلاژن </w:t>
      </w:r>
    </w:p>
    <w:p w14:paraId="5C961CAE" w14:textId="38525F29" w:rsidR="00087DDC" w:rsidRPr="00E02E32" w:rsidRDefault="00087DDC" w:rsidP="00894468">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٢. خستنەڕووی کاریگەری و </w:t>
      </w:r>
      <w:r w:rsidR="00894468" w:rsidRPr="00894468">
        <w:rPr>
          <w:rFonts w:ascii="00_Sarchia_ABC" w:hAnsi="00_Sarchia_ABC" w:cs="00_Sarchia_ABC" w:hint="cs"/>
          <w:color w:val="000000" w:themeColor="text1"/>
          <w:sz w:val="28"/>
          <w:szCs w:val="28"/>
          <w:rtl/>
          <w:lang w:bidi="ku-Arab-IQ"/>
        </w:rPr>
        <w:t>ئەرکی</w:t>
      </w:r>
      <w:r w:rsidRPr="00E02E32">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مەلاژن  لە پرسەدا</w:t>
      </w:r>
    </w:p>
    <w:p w14:paraId="05D73095" w14:textId="77777777" w:rsidR="00087DDC" w:rsidRPr="00E02E32" w:rsidRDefault="00087DDC"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٣. تیشکخستنە سەر واتا و ئاماژەکانی بوونی مەلاژن لە پرسەدا.</w:t>
      </w:r>
    </w:p>
    <w:p w14:paraId="2B000155" w14:textId="77777777" w:rsidR="00267F8D" w:rsidRDefault="00087DDC" w:rsidP="00267F8D">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٤. ڕوونکردنەوەی ئەو لایەنانەی ژیانی کۆمەڵایەتی کە ئامادەیی مەلاژن لە پرسەدا دەکات بە </w:t>
      </w:r>
      <w:r w:rsidR="00445D90">
        <w:rPr>
          <w:rFonts w:ascii="00_Sarchia_ABC" w:hAnsi="00_Sarchia_ABC" w:cs="00_Sarchia_ABC" w:hint="cs"/>
          <w:sz w:val="28"/>
          <w:szCs w:val="28"/>
          <w:rtl/>
          <w:lang w:bidi="ku-Arab-IQ"/>
        </w:rPr>
        <w:t xml:space="preserve">دیاردیەکی </w:t>
      </w:r>
      <w:r w:rsidR="00445D90" w:rsidRPr="00445D90">
        <w:rPr>
          <w:rFonts w:ascii="00_Sarchia_ABC" w:hAnsi="00_Sarchia_ABC" w:cs="00_Sarchia_ABC"/>
          <w:color w:val="000000" w:themeColor="text1"/>
          <w:sz w:val="28"/>
          <w:szCs w:val="28"/>
          <w:rtl/>
          <w:lang w:bidi="ku-Arab-IQ"/>
        </w:rPr>
        <w:t>پێو</w:t>
      </w:r>
      <w:r w:rsidR="00445D90" w:rsidRPr="00445D90">
        <w:rPr>
          <w:rFonts w:ascii="00_Sarchia_ABC" w:hAnsi="00_Sarchia_ABC" w:cs="00_Sarchia_ABC" w:hint="cs"/>
          <w:color w:val="000000" w:themeColor="text1"/>
          <w:sz w:val="28"/>
          <w:szCs w:val="28"/>
          <w:rtl/>
          <w:lang w:bidi="ku-Arab-IQ"/>
        </w:rPr>
        <w:t>یست</w:t>
      </w:r>
      <w:r w:rsidRPr="00E02E32">
        <w:rPr>
          <w:rFonts w:ascii="00_Sarchia_ABC" w:hAnsi="00_Sarchia_ABC" w:cs="00_Sarchia_ABC"/>
          <w:sz w:val="28"/>
          <w:szCs w:val="28"/>
          <w:rtl/>
          <w:lang w:bidi="ku-Arab-IQ"/>
        </w:rPr>
        <w:t>.</w:t>
      </w:r>
    </w:p>
    <w:p w14:paraId="454A3F73" w14:textId="77777777" w:rsidR="00267F8D" w:rsidRDefault="00F100C5" w:rsidP="00267F8D">
      <w:pPr>
        <w:bidi/>
        <w:spacing w:after="0" w:line="240" w:lineRule="auto"/>
        <w:jc w:val="both"/>
        <w:rPr>
          <w:rFonts w:ascii="00_Sarchia_ABC" w:hAnsi="00_Sarchia_ABC" w:cs="00_Sarchia_ABC"/>
          <w:sz w:val="28"/>
          <w:szCs w:val="28"/>
          <w:rtl/>
          <w:lang w:bidi="ku-Arab-IQ"/>
        </w:rPr>
      </w:pPr>
      <w:r w:rsidRPr="003B3FB6">
        <w:rPr>
          <w:rFonts w:ascii="00_Sarchia_ABC" w:hAnsi="00_Sarchia_ABC" w:cs="00_Sarchia_ABC" w:hint="cs"/>
          <w:b/>
          <w:bCs/>
          <w:sz w:val="28"/>
          <w:szCs w:val="28"/>
          <w:rtl/>
          <w:lang w:bidi="ku-Arab-IQ"/>
        </w:rPr>
        <w:t>سێیەم</w:t>
      </w:r>
      <w:r w:rsidRPr="003B3FB6">
        <w:rPr>
          <w:rFonts w:ascii="00_Sarchia_ABC" w:hAnsi="00_Sarchia_ABC" w:cs="00_Sarchia_ABC"/>
          <w:b/>
          <w:bCs/>
          <w:sz w:val="28"/>
          <w:szCs w:val="28"/>
          <w:rtl/>
          <w:lang w:bidi="ku-Arab-IQ"/>
        </w:rPr>
        <w:t xml:space="preserve">: </w:t>
      </w:r>
      <w:r w:rsidRPr="003B3FB6">
        <w:rPr>
          <w:rFonts w:ascii="00_Sarchia_ABC" w:hAnsi="00_Sarchia_ABC" w:cs="00_Sarchia_ABC" w:hint="cs"/>
          <w:b/>
          <w:bCs/>
          <w:sz w:val="28"/>
          <w:szCs w:val="28"/>
          <w:rtl/>
          <w:lang w:bidi="ku-Arab-IQ"/>
        </w:rPr>
        <w:t>گرفتی</w:t>
      </w:r>
      <w:r w:rsidRPr="003B3FB6">
        <w:rPr>
          <w:rFonts w:ascii="00_Sarchia_ABC" w:hAnsi="00_Sarchia_ABC" w:cs="00_Sarchia_ABC"/>
          <w:b/>
          <w:bCs/>
          <w:sz w:val="28"/>
          <w:szCs w:val="28"/>
          <w:rtl/>
          <w:lang w:bidi="ku-Arab-IQ"/>
        </w:rPr>
        <w:t xml:space="preserve"> توێژینەوە:</w:t>
      </w:r>
      <w:r w:rsidRPr="00960116">
        <w:rPr>
          <w:rFonts w:ascii="00_Sarchia_ABC" w:hAnsi="00_Sarchia_ABC" w:cs="00_Sarchia_ABC"/>
          <w:b/>
          <w:bCs/>
          <w:color w:val="FF0000"/>
          <w:sz w:val="28"/>
          <w:szCs w:val="28"/>
          <w:lang w:bidi="ku-Arab-IQ"/>
        </w:rPr>
        <w:t xml:space="preserve">   </w:t>
      </w:r>
    </w:p>
    <w:p w14:paraId="1EE0B506" w14:textId="12BF05B2" w:rsidR="00F100C5" w:rsidRPr="00F100C5" w:rsidRDefault="00F100C5" w:rsidP="00267F8D">
      <w:pPr>
        <w:bidi/>
        <w:spacing w:after="0" w:line="240" w:lineRule="auto"/>
        <w:jc w:val="both"/>
        <w:rPr>
          <w:rFonts w:ascii="00_Sarchia_ABC" w:hAnsi="00_Sarchia_ABC" w:cs="00_Sarchia_ABC"/>
          <w:sz w:val="28"/>
          <w:szCs w:val="28"/>
          <w:rtl/>
          <w:lang w:bidi="ku-Arab-IQ"/>
        </w:rPr>
      </w:pPr>
      <w:r w:rsidRPr="00F100C5">
        <w:rPr>
          <w:rFonts w:ascii="00_Sarchia_ABC" w:hAnsi="00_Sarchia_ABC" w:cs="00_Sarchia_ABC"/>
          <w:sz w:val="28"/>
          <w:szCs w:val="28"/>
          <w:rtl/>
          <w:lang w:bidi="ku-Arab-IQ"/>
        </w:rPr>
        <w:t>پرسە بریتییە لە نەریتێکی کۆمەڵایەتیی ئایینی، کە خۆی لە هاوخەمی و  دڵنەوایی دانەوەی خاوەن مردوودا دەبینێتەوە. لەهەر کۆمەڵگایەک بە جۆرێک پرسە دەگێڕدرێت، بەڵام شێوازەکەی لە چۆنییەتی رێورەسم و سروتی پرسەکەدا دەبینێتەوە، بە شێوەیەک کە رەنگدانەوەی کولتووری کۆمەڵگاکە و خاوەن مردووەکەی تیادا بەرجەستە دەبێ.</w:t>
      </w:r>
    </w:p>
    <w:p w14:paraId="2D8D7601" w14:textId="77777777" w:rsidR="00F100C5" w:rsidRPr="00F100C5" w:rsidRDefault="00F100C5" w:rsidP="00F100C5">
      <w:pPr>
        <w:bidi/>
        <w:spacing w:before="240" w:after="0" w:line="240" w:lineRule="auto"/>
        <w:jc w:val="both"/>
        <w:rPr>
          <w:rFonts w:ascii="00_Sarchia_ABC" w:hAnsi="00_Sarchia_ABC" w:cs="00_Sarchia_ABC"/>
          <w:sz w:val="28"/>
          <w:szCs w:val="28"/>
          <w:rtl/>
          <w:lang w:bidi="ku-Arab-IQ"/>
        </w:rPr>
      </w:pPr>
      <w:r w:rsidRPr="00F100C5">
        <w:rPr>
          <w:rFonts w:ascii="00_Sarchia_ABC" w:hAnsi="00_Sarchia_ABC" w:cs="00_Sarchia_ABC"/>
          <w:sz w:val="28"/>
          <w:szCs w:val="28"/>
          <w:rtl/>
          <w:lang w:bidi="ku-Arab-IQ"/>
        </w:rPr>
        <w:t xml:space="preserve">لە کۆمەڵگای کوردیدا هەر لە کۆنەوە پرسەگێڕان هەبووە، بەڵام قۆناغ بە قۆناغ گۆڕانی بەسەرداهاتووە، پرسەی ژنانیش یەکێکە لەو رێوڕەسم و نەریتانەی کە لە کۆمەڵگای کوردیدا </w:t>
      </w:r>
      <w:r w:rsidRPr="00F100C5">
        <w:rPr>
          <w:rFonts w:ascii="00_Sarchia_ABC" w:hAnsi="00_Sarchia_ABC" w:cs="00_Sarchia_ABC"/>
          <w:sz w:val="28"/>
          <w:szCs w:val="28"/>
          <w:rtl/>
          <w:lang w:bidi="ku-Arab-IQ"/>
        </w:rPr>
        <w:lastRenderedPageBreak/>
        <w:t>زۆر بایەخی پێدەدرێ؛ ئەم جیاوازییە لە شێوازی پرسەداناندا کاریگەری راستەوخۆ و ناڕاستەوخۆی لەسەر بەشداربووان و خاوەن مردووەکەش هەیە.</w:t>
      </w:r>
    </w:p>
    <w:p w14:paraId="26F4E180" w14:textId="77777777" w:rsidR="00F100C5" w:rsidRPr="00F100C5" w:rsidRDefault="00F100C5" w:rsidP="00F100C5">
      <w:pPr>
        <w:bidi/>
        <w:spacing w:before="240" w:after="0" w:line="240" w:lineRule="auto"/>
        <w:jc w:val="both"/>
        <w:rPr>
          <w:rFonts w:ascii="00_Sarchia_ABC" w:hAnsi="00_Sarchia_ABC" w:cs="00_Sarchia_ABC"/>
          <w:sz w:val="28"/>
          <w:szCs w:val="28"/>
          <w:lang w:bidi="ku-Arab-IQ"/>
        </w:rPr>
      </w:pPr>
      <w:r w:rsidRPr="00F100C5">
        <w:rPr>
          <w:rFonts w:ascii="00_Sarchia_ABC" w:hAnsi="00_Sarchia_ABC" w:cs="00_Sarchia_ABC"/>
          <w:sz w:val="28"/>
          <w:szCs w:val="28"/>
          <w:rtl/>
          <w:lang w:bidi="ku-Arab-IQ"/>
        </w:rPr>
        <w:t>ئێستا کەم پرسەی ژنان هەیە، مەلاژن وەک کاراکتەرێک ڕۆڵی خۆی تیادا بەرجەستە نەکات، جا ئەم ڕۆڵە چ ڕۆڵێکی کۆمەڵایەتی، دەروونی، ئایینی یان ئابووری بێ، ئەگەرچی پەتای کۆڕۆنا تا ڕاددەیەکی زۆر رێوڕەسمی پرسەدانانی بەرەو کەمبوونەوە و کاڵبوونەوە برد، سەرباری بریاری قەدەغەکردنی مەلاژن لە پرسەدا لەلایەن وەزارەتی ئاوقافی هەرێمی کوردستان، بەڵام تا ئێستاش بوونی مەلاژن لە پرسەی ژناندا ڕۆڵێکی کارا و چالاکە کە لە شاری هەولێردا بەدەگمەن پرسەیەکی ئافرەتان دەبینیت مەلاژن ئامادەیەکی تەواوی نەبێت تیایاندا</w:t>
      </w:r>
      <w:r w:rsidRPr="00F100C5">
        <w:rPr>
          <w:rFonts w:ascii="00_Sarchia_ABC" w:hAnsi="00_Sarchia_ABC" w:cs="00_Sarchia_ABC"/>
          <w:sz w:val="28"/>
          <w:szCs w:val="28"/>
          <w:vertAlign w:val="superscript"/>
          <w:rtl/>
          <w:lang w:bidi="ku-Arab-IQ"/>
        </w:rPr>
        <w:footnoteReference w:id="1"/>
      </w:r>
      <w:r w:rsidRPr="00F100C5">
        <w:rPr>
          <w:rFonts w:ascii="00_Sarchia_ABC" w:hAnsi="00_Sarchia_ABC" w:cs="00_Sarchia_ABC"/>
          <w:sz w:val="28"/>
          <w:szCs w:val="28"/>
          <w:rtl/>
          <w:lang w:bidi="ku-Arab-IQ"/>
        </w:rPr>
        <w:t xml:space="preserve">. </w:t>
      </w:r>
    </w:p>
    <w:p w14:paraId="7830D127" w14:textId="77777777" w:rsidR="00E02E32" w:rsidRPr="00F100C5" w:rsidRDefault="00E02E32" w:rsidP="00E02E32">
      <w:pPr>
        <w:bidi/>
        <w:spacing w:before="240" w:after="0" w:line="240" w:lineRule="auto"/>
        <w:jc w:val="both"/>
        <w:rPr>
          <w:rFonts w:ascii="00_Sarchia_ABC" w:hAnsi="00_Sarchia_ABC" w:cs="00_Sarchia_ABC"/>
          <w:sz w:val="28"/>
          <w:szCs w:val="28"/>
          <w:lang w:bidi="ku-Arab-IQ"/>
        </w:rPr>
      </w:pPr>
    </w:p>
    <w:p w14:paraId="3D969C9D" w14:textId="407C3602" w:rsidR="005D6FE5" w:rsidRPr="00E02E32" w:rsidRDefault="005D6FE5" w:rsidP="00E02E32">
      <w:pPr>
        <w:bidi/>
        <w:spacing w:before="240" w:after="0" w:line="240" w:lineRule="auto"/>
        <w:jc w:val="both"/>
        <w:rPr>
          <w:rFonts w:ascii="00_Sarchia_ABC" w:hAnsi="00_Sarchia_ABC" w:cs="00_Sarchia_ABC"/>
          <w:b/>
          <w:bCs/>
          <w:sz w:val="28"/>
          <w:szCs w:val="28"/>
          <w:rtl/>
          <w:lang w:bidi="ku-Arab-IQ"/>
        </w:rPr>
      </w:pPr>
      <w:r w:rsidRPr="003B3FB6">
        <w:rPr>
          <w:rFonts w:ascii="00_Sarchia_ABC" w:hAnsi="00_Sarchia_ABC" w:cs="00_Sarchia_ABC"/>
          <w:b/>
          <w:bCs/>
          <w:sz w:val="28"/>
          <w:szCs w:val="28"/>
          <w:rtl/>
          <w:lang w:bidi="ku-Arab-IQ"/>
        </w:rPr>
        <w:t>چوارەم</w:t>
      </w:r>
      <w:r w:rsidRPr="00E02E32">
        <w:rPr>
          <w:rFonts w:ascii="00_Sarchia_ABC" w:hAnsi="00_Sarchia_ABC" w:cs="00_Sarchia_ABC"/>
          <w:b/>
          <w:bCs/>
          <w:sz w:val="28"/>
          <w:szCs w:val="28"/>
          <w:rtl/>
          <w:lang w:bidi="ku-Arab-IQ"/>
        </w:rPr>
        <w:t>: ناساندنی چەمکەکانی توێژینەوەکە:</w:t>
      </w:r>
    </w:p>
    <w:p w14:paraId="56031245" w14:textId="77777777" w:rsidR="005D6FE5" w:rsidRPr="00E02E32" w:rsidRDefault="005D6FE5" w:rsidP="00A14439">
      <w:pPr>
        <w:bidi/>
        <w:spacing w:after="0" w:line="240" w:lineRule="auto"/>
        <w:jc w:val="both"/>
        <w:rPr>
          <w:rFonts w:ascii="00_Sarchia_ABC" w:hAnsi="00_Sarchia_ABC" w:cs="00_Sarchia_ABC"/>
          <w:sz w:val="28"/>
          <w:szCs w:val="28"/>
          <w:lang w:bidi="ku-Arab-IQ"/>
        </w:rPr>
      </w:pPr>
      <w:r w:rsidRPr="00E02E32">
        <w:rPr>
          <w:rFonts w:ascii="00_Sarchia_ABC" w:hAnsi="00_Sarchia_ABC" w:cs="00_Sarchia_ABC"/>
          <w:b/>
          <w:bCs/>
          <w:sz w:val="28"/>
          <w:szCs w:val="28"/>
          <w:rtl/>
          <w:lang w:bidi="ku-Arab-IQ"/>
        </w:rPr>
        <w:t>١.پرسە</w:t>
      </w:r>
      <w:r w:rsidRPr="00E02E32">
        <w:rPr>
          <w:rFonts w:ascii="00_Sarchia_ABC" w:hAnsi="00_Sarchia_ABC" w:cs="00_Sarchia_ABC"/>
          <w:b/>
          <w:bCs/>
          <w:sz w:val="28"/>
          <w:szCs w:val="28"/>
          <w:lang w:bidi="ku-Arab-IQ"/>
        </w:rPr>
        <w:t xml:space="preserve"> Funeral</w:t>
      </w:r>
      <w:r w:rsidRPr="00E02E32">
        <w:rPr>
          <w:rFonts w:ascii="00_Sarchia_ABC" w:hAnsi="00_Sarchia_ABC" w:cs="00_Sarchia_ABC"/>
          <w:b/>
          <w:bCs/>
          <w:sz w:val="28"/>
          <w:szCs w:val="28"/>
          <w:rtl/>
          <w:lang w:bidi="ku-Arab-IQ"/>
        </w:rPr>
        <w:t xml:space="preserve">: </w:t>
      </w:r>
    </w:p>
    <w:p w14:paraId="4EE0B5BC" w14:textId="77777777" w:rsidR="005D6FE5" w:rsidRPr="00E02E32" w:rsidRDefault="005D6FE5" w:rsidP="00A14439">
      <w:pPr>
        <w:bidi/>
        <w:spacing w:after="0" w:line="240" w:lineRule="auto"/>
        <w:jc w:val="both"/>
        <w:rPr>
          <w:rFonts w:ascii="00_Sarchia_ABC" w:hAnsi="00_Sarchia_ABC" w:cs="00_Sarchia_ABC"/>
          <w:sz w:val="28"/>
          <w:szCs w:val="28"/>
          <w:rtl/>
        </w:rPr>
      </w:pPr>
      <w:r w:rsidRPr="00E02E32">
        <w:rPr>
          <w:rFonts w:ascii="00_Sarchia_ABC" w:hAnsi="00_Sarchia_ABC" w:cs="00_Sarchia_ABC"/>
          <w:sz w:val="28"/>
          <w:szCs w:val="28"/>
          <w:rtl/>
        </w:rPr>
        <w:t>پرسە وەک بۆنەیەکی سەرەکی تایبەت وایە کە خەڵکی سەرەخۆشیی لەکە</w:t>
      </w:r>
      <w:r w:rsidRPr="00E02E32">
        <w:rPr>
          <w:rFonts w:ascii="00_Sarchia_ABC" w:hAnsi="00_Sarchia_ABC" w:cs="00_Sarchia_ABC"/>
          <w:sz w:val="28"/>
          <w:szCs w:val="28"/>
          <w:rtl/>
          <w:lang w:bidi="ku-Arab-IQ"/>
        </w:rPr>
        <w:t>س</w:t>
      </w:r>
      <w:r w:rsidRPr="00E02E32">
        <w:rPr>
          <w:rFonts w:ascii="00_Sarchia_ABC" w:hAnsi="00_Sarchia_ABC" w:cs="00_Sarchia_ABC"/>
          <w:sz w:val="28"/>
          <w:szCs w:val="28"/>
          <w:rtl/>
        </w:rPr>
        <w:t xml:space="preserve"> و کاری مردووەکە دەکەن، ئەم پرسەیە سیستمێکی ووردی هەیە و ماڵی مردووەکە و سەرەخۆشیکاران پابەندن پێوەی، ئینجا، دەرچوون لەم سیستمە وەک لادان و سەرپێچیکردنی بەهاکانی گروپ وایە (الصفر و العقیبة ، ٧٦٢، ٢٠٠٧)</w:t>
      </w:r>
    </w:p>
    <w:p w14:paraId="1DA8D0E1" w14:textId="67092F88" w:rsidR="005D6FE5" w:rsidRPr="00E02E32" w:rsidRDefault="005D6FE5" w:rsidP="000B16C6">
      <w:pPr>
        <w:bidi/>
        <w:spacing w:after="0" w:line="240" w:lineRule="auto"/>
        <w:jc w:val="both"/>
        <w:rPr>
          <w:rFonts w:ascii="00_Sarchia_ABC" w:hAnsi="00_Sarchia_ABC" w:cs="00_Sarchia_ABC"/>
          <w:sz w:val="28"/>
          <w:szCs w:val="28"/>
          <w:rtl/>
        </w:rPr>
      </w:pPr>
      <w:r w:rsidRPr="00E02E32">
        <w:rPr>
          <w:rFonts w:ascii="00_Sarchia_ABC" w:hAnsi="00_Sarchia_ABC" w:cs="00_Sarchia_ABC"/>
          <w:sz w:val="28"/>
          <w:szCs w:val="28"/>
          <w:rtl/>
        </w:rPr>
        <w:t xml:space="preserve">لێرەدا پرسە وەک بەهاییەکی کۆمەڵایەتی بەرز دەنرخێندرێت و تاکەکانی کۆمەڵگا وەک یەکێک لە بەها هەرە </w:t>
      </w:r>
      <w:r w:rsidR="000B16C6" w:rsidRPr="000B16C6">
        <w:rPr>
          <w:rFonts w:ascii="00_Sarchia_ABC" w:hAnsi="00_Sarchia_ABC" w:cs="00_Sarchia_ABC" w:hint="cs"/>
          <w:color w:val="000000" w:themeColor="text1"/>
          <w:sz w:val="28"/>
          <w:szCs w:val="28"/>
          <w:rtl/>
        </w:rPr>
        <w:t>پێویست</w:t>
      </w:r>
      <w:r w:rsidRPr="00E02E32">
        <w:rPr>
          <w:rFonts w:ascii="00_Sarchia_ABC" w:hAnsi="00_Sarchia_ABC" w:cs="00_Sarchia_ABC"/>
          <w:color w:val="FF0000"/>
          <w:sz w:val="28"/>
          <w:szCs w:val="28"/>
          <w:rtl/>
        </w:rPr>
        <w:t xml:space="preserve"> </w:t>
      </w:r>
      <w:r w:rsidRPr="00E02E32">
        <w:rPr>
          <w:rFonts w:ascii="00_Sarchia_ABC" w:hAnsi="00_Sarchia_ABC" w:cs="00_Sarchia_ABC"/>
          <w:sz w:val="28"/>
          <w:szCs w:val="28"/>
          <w:rtl/>
        </w:rPr>
        <w:t xml:space="preserve">و جوانەکان سەیردەکەن، کە خۆی لە دڵنەوایی و سەرەخۆشی خاوەن مردوودا دەبینێتەوە بە مەبەستی کەمکردنەوەی خەمی لەدەستدان و بەخشینی ئارامی بە خاوەن پرسەکە. بێگومان پرسە لە کۆمەڵگای کوردەواریدا بە شێوەی جیاواز ئەنجامدەدرێت، بەوەی کە پرسەی ژنان لەگەڵ پیاوان جیاوازە و شێوازی بەڕێوچوونی پرسەکەش جیاوازە، بە جۆرێک </w:t>
      </w:r>
      <w:r w:rsidRPr="00E02E32">
        <w:rPr>
          <w:rFonts w:ascii="00_Sarchia_ABC" w:hAnsi="00_Sarchia_ABC" w:cs="00_Sarchia_ABC"/>
          <w:sz w:val="28"/>
          <w:szCs w:val="28"/>
          <w:rtl/>
        </w:rPr>
        <w:lastRenderedPageBreak/>
        <w:t>کە لە پرسەی ژناندا کەسێک لەژێر ناوی مامۆستا یا (مەلاژن) ئامادەیی هەیە، تیایدا قورئان دەخوێنێ، ئەمە بۆ خۆی بابەتێکی کۆمەڵایەتی تێکەڵ بە ئایینە.</w:t>
      </w:r>
    </w:p>
    <w:p w14:paraId="70620A92" w14:textId="77777777" w:rsidR="005D6FE5" w:rsidRPr="00E02E32" w:rsidRDefault="005D6FE5" w:rsidP="00A14439">
      <w:pPr>
        <w:bidi/>
        <w:spacing w:before="240" w:after="0" w:line="240" w:lineRule="auto"/>
        <w:jc w:val="both"/>
        <w:rPr>
          <w:rFonts w:ascii="00_Sarchia_ABC" w:hAnsi="00_Sarchia_ABC" w:cs="00_Sarchia_ABC"/>
          <w:sz w:val="28"/>
          <w:szCs w:val="28"/>
          <w:rtl/>
        </w:rPr>
      </w:pPr>
      <w:r w:rsidRPr="00E02E32">
        <w:rPr>
          <w:rFonts w:ascii="00_Sarchia_ABC" w:hAnsi="00_Sarchia_ABC" w:cs="00_Sarchia_ABC"/>
          <w:sz w:val="28"/>
          <w:szCs w:val="28"/>
          <w:rtl/>
        </w:rPr>
        <w:t>٣.</w:t>
      </w:r>
      <w:r w:rsidRPr="00E02E32">
        <w:rPr>
          <w:rFonts w:ascii="00_Sarchia_ABC" w:hAnsi="00_Sarchia_ABC" w:cs="00_Sarchia_ABC"/>
          <w:b/>
          <w:bCs/>
          <w:sz w:val="28"/>
          <w:szCs w:val="28"/>
          <w:rtl/>
        </w:rPr>
        <w:t>مەلاژن</w:t>
      </w:r>
      <w:r w:rsidRPr="00E02E32">
        <w:rPr>
          <w:rFonts w:ascii="00_Sarchia_ABC" w:hAnsi="00_Sarchia_ABC" w:cs="00_Sarchia_ABC"/>
          <w:sz w:val="28"/>
          <w:szCs w:val="28"/>
          <w:rtl/>
        </w:rPr>
        <w:t>:</w:t>
      </w:r>
    </w:p>
    <w:p w14:paraId="7C3C8423" w14:textId="77777777" w:rsidR="005D6FE5" w:rsidRPr="00E02E32" w:rsidRDefault="005D6FE5" w:rsidP="00A14439">
      <w:pPr>
        <w:bidi/>
        <w:spacing w:after="0" w:line="240" w:lineRule="auto"/>
        <w:jc w:val="both"/>
        <w:rPr>
          <w:rFonts w:ascii="00_Sarchia_ABC" w:hAnsi="00_Sarchia_ABC" w:cs="00_Sarchia_ABC"/>
          <w:sz w:val="28"/>
          <w:szCs w:val="28"/>
          <w:rtl/>
        </w:rPr>
      </w:pPr>
      <w:r w:rsidRPr="00E02E32">
        <w:rPr>
          <w:rFonts w:ascii="00_Sarchia_ABC" w:hAnsi="00_Sarchia_ABC" w:cs="00_Sarchia_ABC"/>
          <w:sz w:val="28"/>
          <w:szCs w:val="28"/>
          <w:rtl/>
        </w:rPr>
        <w:t xml:space="preserve">لە کۆندا </w:t>
      </w:r>
      <w:r w:rsidRPr="00E02E32">
        <w:rPr>
          <w:rFonts w:ascii="00_Sarchia_ABC" w:hAnsi="00_Sarchia_ABC" w:cs="00_Sarchia_ABC"/>
          <w:b/>
          <w:bCs/>
          <w:sz w:val="28"/>
          <w:szCs w:val="28"/>
          <w:rtl/>
        </w:rPr>
        <w:t>مەلاژن</w:t>
      </w:r>
      <w:r w:rsidRPr="00E02E32">
        <w:rPr>
          <w:rFonts w:ascii="00_Sarchia_ABC" w:hAnsi="00_Sarchia_ABC" w:cs="00_Sarchia_ABC"/>
          <w:sz w:val="28"/>
          <w:szCs w:val="28"/>
          <w:rtl/>
        </w:rPr>
        <w:t xml:space="preserve"> ئەو ئافرەتە یا ژنە بووە کە خۆی </w:t>
      </w:r>
      <w:r w:rsidRPr="00E02E32">
        <w:rPr>
          <w:rFonts w:ascii="00_Sarchia_ABC" w:hAnsi="00_Sarchia_ABC" w:cs="00_Sarchia_ABC"/>
          <w:b/>
          <w:bCs/>
          <w:sz w:val="28"/>
          <w:szCs w:val="28"/>
          <w:rtl/>
        </w:rPr>
        <w:t>(ژنی مەلا)</w:t>
      </w:r>
      <w:r w:rsidRPr="00E02E32">
        <w:rPr>
          <w:rFonts w:ascii="00_Sarchia_ABC" w:hAnsi="00_Sarchia_ABC" w:cs="00_Sarchia_ABC"/>
          <w:sz w:val="28"/>
          <w:szCs w:val="28"/>
          <w:rtl/>
        </w:rPr>
        <w:t xml:space="preserve">بووە (هەژار، ١٣٩١، ل٨٣٢) و پێگەیەکی تایبەتی هەبووە بەوەی کە ژنی پیاوێکی شارەزا و خوێنەواری ئایینی بووە، بەڵام ئەوەی لەم توێژینەوەیەدا باسی لێوەدەکەین </w:t>
      </w:r>
      <w:r w:rsidRPr="00E02E32">
        <w:rPr>
          <w:rFonts w:ascii="00_Sarchia_ABC" w:hAnsi="00_Sarchia_ABC" w:cs="00_Sarchia_ABC"/>
          <w:b/>
          <w:bCs/>
          <w:sz w:val="28"/>
          <w:szCs w:val="28"/>
          <w:rtl/>
        </w:rPr>
        <w:t>(مەلاژن):</w:t>
      </w:r>
      <w:r w:rsidRPr="00E02E32">
        <w:rPr>
          <w:rFonts w:ascii="00_Sarchia_ABC" w:hAnsi="00_Sarchia_ABC" w:cs="00_Sarchia_ABC"/>
          <w:sz w:val="28"/>
          <w:szCs w:val="28"/>
          <w:rtl/>
        </w:rPr>
        <w:t xml:space="preserve"> ئەم ئافرەتەیە کە لەمیانەی بەڕێوەچوونی رێوڕەسمی پرسەی ژنانی موسڵماندا قورئان دەخوێنێ و دەف لێدەدات و فاتیحا دەخوێنێ هەروەها سروودی ئایینی دەڵێتەوە، کە لەناو پرسەی ژناندا شوێنێکی تایبەتی بۆ دانراوە و جیاکراوەتەوە لە بەشداربووانی پرسەکە و خاوەن مردووەکەش.</w:t>
      </w:r>
    </w:p>
    <w:p w14:paraId="38A631B8" w14:textId="77777777" w:rsidR="005D6FE5" w:rsidRPr="00E02E32" w:rsidRDefault="005D6FE5" w:rsidP="00A14439">
      <w:pPr>
        <w:bidi/>
        <w:spacing w:after="0" w:line="240" w:lineRule="auto"/>
        <w:jc w:val="both"/>
        <w:rPr>
          <w:rFonts w:ascii="00_Sarchia_ABC" w:hAnsi="00_Sarchia_ABC" w:cs="00_Sarchia_ABC"/>
          <w:sz w:val="28"/>
          <w:szCs w:val="28"/>
          <w:rtl/>
        </w:rPr>
      </w:pPr>
      <w:r w:rsidRPr="00E02E32">
        <w:rPr>
          <w:rFonts w:ascii="00_Sarchia_ABC" w:hAnsi="00_Sarchia_ABC" w:cs="00_Sarchia_ABC"/>
          <w:sz w:val="28"/>
          <w:szCs w:val="28"/>
          <w:rtl/>
        </w:rPr>
        <w:t xml:space="preserve">زۆرجار لەناو خەڵک بە تایبەت لە ناو ئافرەتاندا بە (مەلا، مامۆستا. مەلاژن)یش ناویان دێت، بەجۆرێک کە بەشێک لەو مەلاژنانە، خۆیان بە ناوی (مەلا فلان) یان (مامۆستا فلان) بانگ دەکەن. بەڵام خەڵکی زیاتر بە (مەلاژن)ناوزەدیان دەکەن. </w:t>
      </w:r>
    </w:p>
    <w:p w14:paraId="5ACE3530"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پێشتر</w:t>
      </w:r>
      <w:r w:rsidRPr="00E02E32">
        <w:rPr>
          <w:rFonts w:ascii="00_Sarchia_ABC" w:hAnsi="00_Sarchia_ABC" w:cs="00_Sarchia_ABC"/>
          <w:sz w:val="28"/>
          <w:szCs w:val="28"/>
          <w:rtl/>
        </w:rPr>
        <w:t xml:space="preserve"> مەلاژن نەبووە لە پرسەکاندا کە قورئان بخوێنێ و دەفیش بژەنێ، بەڵکو (سەردولکەبێژ) هەبووە، کە کاری لاوانەوە و پێدا هەڵگوتن بووە بە مردووەکە، کە جاری وابووە ئەم سەردولکەبێژە ڕەنگە کەسی نزیکی مردووەکەش نەبووبێ، بەڵام توانای دەربڕین و لاوانەوەی هەبووە و بانگکراوە تا کەشی نێو پرسەکە گەرمتر بکات، کەئەمەش لە کولتووری کۆنی کوردواریدا تەنیا لە نێو پرسەی ژناندا بەدیکراوە. </w:t>
      </w:r>
    </w:p>
    <w:p w14:paraId="33DB4802" w14:textId="77777777" w:rsidR="005D6FE5" w:rsidRPr="00E02E32" w:rsidRDefault="005D6FE5" w:rsidP="00A14439">
      <w:pPr>
        <w:bidi/>
        <w:spacing w:before="240" w:after="0" w:line="240" w:lineRule="auto"/>
        <w:jc w:val="both"/>
        <w:rPr>
          <w:rFonts w:ascii="00_Sarchia_ABC" w:hAnsi="00_Sarchia_ABC" w:cs="00_Sarchia_ABC"/>
          <w:b/>
          <w:bCs/>
          <w:sz w:val="28"/>
          <w:szCs w:val="28"/>
          <w:rtl/>
          <w:lang w:bidi="ku-Arab-IQ"/>
        </w:rPr>
      </w:pPr>
      <w:r w:rsidRPr="00E02E32">
        <w:rPr>
          <w:rFonts w:ascii="00_Sarchia_ABC" w:hAnsi="00_Sarchia_ABC" w:cs="00_Sarchia_ABC"/>
          <w:b/>
          <w:bCs/>
          <w:sz w:val="28"/>
          <w:szCs w:val="28"/>
          <w:rtl/>
          <w:lang w:bidi="ku-Arab-IQ"/>
        </w:rPr>
        <w:t>٢.رێورەسم(</w:t>
      </w:r>
      <w:r w:rsidRPr="00E02E32">
        <w:rPr>
          <w:rFonts w:ascii="00_Sarchia_ABC" w:hAnsi="00_Sarchia_ABC" w:cs="00_Sarchia_ABC"/>
          <w:b/>
          <w:bCs/>
          <w:sz w:val="28"/>
          <w:szCs w:val="28"/>
          <w:lang w:bidi="ar-IQ"/>
        </w:rPr>
        <w:t>Ritual</w:t>
      </w:r>
      <w:r w:rsidRPr="00E02E32">
        <w:rPr>
          <w:rFonts w:ascii="00_Sarchia_ABC" w:hAnsi="00_Sarchia_ABC" w:cs="00_Sarchia_ABC"/>
          <w:b/>
          <w:bCs/>
          <w:sz w:val="28"/>
          <w:szCs w:val="28"/>
          <w:rtl/>
          <w:lang w:bidi="ku-Arab-IQ"/>
        </w:rPr>
        <w:t>):</w:t>
      </w:r>
    </w:p>
    <w:p w14:paraId="74B4AFD8" w14:textId="665F235D" w:rsidR="00A153C7" w:rsidRPr="00A153C7" w:rsidRDefault="005D6FE5" w:rsidP="00A153C7">
      <w:pPr>
        <w:bidi/>
        <w:spacing w:after="0" w:line="240" w:lineRule="auto"/>
        <w:jc w:val="both"/>
        <w:rPr>
          <w:rFonts w:ascii="00_Sarchia_ABC" w:hAnsi="00_Sarchia_ABC" w:cs="00_Sarchia_ABC"/>
          <w:sz w:val="28"/>
          <w:szCs w:val="28"/>
        </w:rPr>
      </w:pPr>
      <w:r w:rsidRPr="00E02E32">
        <w:rPr>
          <w:rFonts w:ascii="00_Sarchia_ABC" w:hAnsi="00_Sarchia_ABC" w:cs="00_Sarchia_ABC"/>
          <w:sz w:val="28"/>
          <w:szCs w:val="28"/>
          <w:rtl/>
        </w:rPr>
        <w:t>ڕێوڕەسمەکان، یان کردارە ڕێوڕەسمییەکان، هەموویان سروتی ئایینی نین بۆ نموونە ڕێوڕەسمەکانی دەرچوونی کۆلێژ....تد، بەڵکو ئەوانەی کە ڕۆڵێکی گرنگ دەگێڕن لە</w:t>
      </w:r>
      <w:r w:rsidRPr="00E02E32">
        <w:rPr>
          <w:rFonts w:ascii="00_Sarchia_ABC" w:hAnsi="00_Sarchia_ABC" w:cs="00_Sarchia_ABC"/>
          <w:sz w:val="28"/>
          <w:szCs w:val="28"/>
          <w:lang w:bidi="ku-Arab-IQ"/>
        </w:rPr>
        <w:t xml:space="preserve"> </w:t>
      </w:r>
      <w:r w:rsidRPr="00E02E32">
        <w:rPr>
          <w:rFonts w:ascii="00_Sarchia_ABC" w:hAnsi="00_Sarchia_ABC" w:cs="00_Sarchia_ABC"/>
          <w:sz w:val="28"/>
          <w:szCs w:val="28"/>
          <w:rtl/>
        </w:rPr>
        <w:t>چالاکی ئایینیدا.</w:t>
      </w:r>
      <w:r w:rsidRPr="00E02E32">
        <w:rPr>
          <w:rFonts w:ascii="00_Sarchia_ABC" w:hAnsi="00_Sarchia_ABC" w:cs="00_Sarchia_ABC"/>
          <w:sz w:val="28"/>
          <w:szCs w:val="28"/>
          <w:rtl/>
          <w:lang w:bidi="ku-Arab-IQ"/>
        </w:rPr>
        <w:t xml:space="preserve"> </w:t>
      </w:r>
      <w:r w:rsidRPr="00E02E32">
        <w:rPr>
          <w:rFonts w:ascii="00_Sarchia_ABC" w:hAnsi="00_Sarchia_ABC" w:cs="00_Sarchia_ABC"/>
          <w:sz w:val="28"/>
          <w:szCs w:val="28"/>
          <w:rtl/>
        </w:rPr>
        <w:t>ڕێوڕەسمی ئایینی ئامرازە لەڕێگەیەوە مرۆڤەکان پەیوەندییان بە شتە سەروو سروشتیەکانەوە هەیە؛ ئەوە ئایینە لە کرداردا.</w:t>
      </w:r>
      <w:r w:rsidRPr="00E02E32">
        <w:rPr>
          <w:rFonts w:ascii="00_Sarchia_ABC" w:hAnsi="00_Sarchia_ABC" w:cs="00_Sarchia_ABC"/>
          <w:sz w:val="28"/>
          <w:szCs w:val="28"/>
          <w:rtl/>
          <w:lang w:bidi="ku-Arab-IQ"/>
        </w:rPr>
        <w:t xml:space="preserve"> </w:t>
      </w:r>
      <w:r w:rsidRPr="00E02E32">
        <w:rPr>
          <w:rFonts w:ascii="00_Sarchia_ABC" w:hAnsi="00_Sarchia_ABC" w:cs="00_Sarchia_ABC"/>
          <w:sz w:val="28"/>
          <w:szCs w:val="28"/>
          <w:rtl/>
        </w:rPr>
        <w:t xml:space="preserve">ڕێوڕەسم خزمەت بە ڕزگارکردنی گرژییە کۆمەڵایەتییەکان و بەهێزکردنی پەیوەندییە </w:t>
      </w:r>
      <w:r w:rsidR="005F4B48" w:rsidRPr="005F4B48">
        <w:rPr>
          <w:rFonts w:ascii="00_Sarchia_ABC" w:hAnsi="00_Sarchia_ABC" w:cs="00_Sarchia_ABC"/>
          <w:color w:val="000000" w:themeColor="text1"/>
          <w:sz w:val="28"/>
          <w:szCs w:val="28"/>
          <w:rtl/>
        </w:rPr>
        <w:t>کۆمەڵ</w:t>
      </w:r>
      <w:r w:rsidR="005F4B48" w:rsidRPr="005F4B48">
        <w:rPr>
          <w:rFonts w:ascii="00_Sarchia_ABC" w:hAnsi="00_Sarchia_ABC" w:cs="00_Sarchia_ABC" w:hint="cs"/>
          <w:color w:val="000000" w:themeColor="text1"/>
          <w:sz w:val="28"/>
          <w:szCs w:val="28"/>
          <w:rtl/>
        </w:rPr>
        <w:t>ایەتییەکانی</w:t>
      </w:r>
      <w:r w:rsidRPr="000607DC">
        <w:rPr>
          <w:rFonts w:ascii="00_Sarchia_ABC" w:hAnsi="00_Sarchia_ABC" w:cs="00_Sarchia_ABC"/>
          <w:color w:val="FF0000"/>
          <w:sz w:val="28"/>
          <w:szCs w:val="28"/>
          <w:rtl/>
        </w:rPr>
        <w:t xml:space="preserve"> </w:t>
      </w:r>
      <w:r w:rsidRPr="00E02E32">
        <w:rPr>
          <w:rFonts w:ascii="00_Sarchia_ABC" w:hAnsi="00_Sarchia_ABC" w:cs="00_Sarchia_ABC"/>
          <w:sz w:val="28"/>
          <w:szCs w:val="28"/>
          <w:rtl/>
        </w:rPr>
        <w:t>گروپێک دەکات</w:t>
      </w:r>
      <w:r w:rsidRPr="00E02E32">
        <w:rPr>
          <w:rFonts w:ascii="00_Sarchia_ABC" w:hAnsi="00_Sarchia_ABC" w:cs="00_Sarchia_ABC"/>
          <w:sz w:val="28"/>
          <w:szCs w:val="28"/>
          <w:lang w:bidi="ku-Arab-IQ"/>
        </w:rPr>
        <w:t xml:space="preserve">. </w:t>
      </w:r>
      <w:r w:rsidRPr="00E02E32">
        <w:rPr>
          <w:rFonts w:ascii="00_Sarchia_ABC" w:hAnsi="00_Sarchia_ABC" w:cs="00_Sarchia_ABC"/>
          <w:sz w:val="28"/>
          <w:szCs w:val="28"/>
          <w:rtl/>
        </w:rPr>
        <w:t xml:space="preserve">زیاتر لەمەش، ئامرازێک بۆ نیشاندانی زۆرێک لە ڕووداوە گرنگەکان و کەمکردنەوەی تێکچوونی کۆمەڵایەتی و ئازاری ئەوانەی </w:t>
      </w:r>
      <w:r w:rsidRPr="00E02E32">
        <w:rPr>
          <w:rFonts w:ascii="00_Sarchia_ABC" w:hAnsi="00_Sarchia_ABC" w:cs="00_Sarchia_ABC"/>
          <w:sz w:val="28"/>
          <w:szCs w:val="28"/>
          <w:rtl/>
          <w:lang w:bidi="ku-Arab-IQ"/>
        </w:rPr>
        <w:t>تاکانەی لە تەنگەژەدان</w:t>
      </w:r>
      <w:r w:rsidRPr="00E02E32">
        <w:rPr>
          <w:rFonts w:ascii="00_Sarchia_ABC" w:hAnsi="00_Sarchia_ABC" w:cs="00_Sarchia_ABC"/>
          <w:sz w:val="28"/>
          <w:szCs w:val="28"/>
          <w:rtl/>
        </w:rPr>
        <w:t>، وەک مردن، دابین دەکات</w:t>
      </w:r>
      <w:r w:rsidRPr="00E02E32">
        <w:rPr>
          <w:rFonts w:ascii="00_Sarchia_ABC" w:hAnsi="00_Sarchia_ABC" w:cs="00_Sarchia_ABC"/>
          <w:sz w:val="28"/>
          <w:szCs w:val="28"/>
          <w:lang w:bidi="ku-Arab-IQ"/>
        </w:rPr>
        <w:t xml:space="preserve">. </w:t>
      </w:r>
      <w:r w:rsidRPr="00E02E32">
        <w:rPr>
          <w:rFonts w:ascii="00_Sarchia_ABC" w:hAnsi="00_Sarchia_ABC" w:cs="00_Sarchia_ABC"/>
          <w:sz w:val="28"/>
          <w:szCs w:val="28"/>
        </w:rPr>
        <w:t xml:space="preserve">(HAVILAND, </w:t>
      </w:r>
      <w:proofErr w:type="spellStart"/>
      <w:r w:rsidRPr="00E02E32">
        <w:rPr>
          <w:rFonts w:ascii="00_Sarchia_ABC" w:hAnsi="00_Sarchia_ABC" w:cs="00_Sarchia_ABC"/>
          <w:sz w:val="28"/>
          <w:szCs w:val="28"/>
        </w:rPr>
        <w:t>Walrath</w:t>
      </w:r>
      <w:proofErr w:type="spellEnd"/>
      <w:r w:rsidRPr="00E02E32">
        <w:rPr>
          <w:rFonts w:ascii="00_Sarchia_ABC" w:hAnsi="00_Sarchia_ABC" w:cs="00_Sarchia_ABC"/>
          <w:sz w:val="28"/>
          <w:szCs w:val="28"/>
        </w:rPr>
        <w:t xml:space="preserve"> and </w:t>
      </w:r>
      <w:proofErr w:type="spellStart"/>
      <w:r w:rsidRPr="00E02E32">
        <w:rPr>
          <w:rFonts w:ascii="00_Sarchia_ABC" w:hAnsi="00_Sarchia_ABC" w:cs="00_Sarchia_ABC"/>
          <w:sz w:val="28"/>
          <w:szCs w:val="28"/>
        </w:rPr>
        <w:t>Mcmride</w:t>
      </w:r>
      <w:proofErr w:type="spellEnd"/>
      <w:r w:rsidRPr="00E02E32">
        <w:rPr>
          <w:rFonts w:ascii="00_Sarchia_ABC" w:hAnsi="00_Sarchia_ABC" w:cs="00_Sarchia_ABC"/>
          <w:sz w:val="28"/>
          <w:szCs w:val="28"/>
        </w:rPr>
        <w:t>, 2008.p563</w:t>
      </w:r>
    </w:p>
    <w:p w14:paraId="31FE9D6E" w14:textId="0B3E6BA8" w:rsidR="005D6FE5" w:rsidRPr="003B3FB6" w:rsidRDefault="005D6FE5" w:rsidP="00A153C7">
      <w:pPr>
        <w:bidi/>
        <w:spacing w:before="240" w:after="0" w:line="240" w:lineRule="auto"/>
        <w:jc w:val="both"/>
        <w:rPr>
          <w:rFonts w:ascii="00_Sarchia_ABC" w:hAnsi="00_Sarchia_ABC" w:cs="00_Sarchia_ABC"/>
          <w:b/>
          <w:bCs/>
          <w:sz w:val="28"/>
          <w:szCs w:val="28"/>
          <w:rtl/>
          <w:lang w:bidi="ku-Arab-IQ"/>
        </w:rPr>
      </w:pPr>
      <w:r w:rsidRPr="003B3FB6">
        <w:rPr>
          <w:rFonts w:ascii="00_Sarchia_ABC" w:hAnsi="00_Sarchia_ABC" w:cs="00_Sarchia_ABC"/>
          <w:b/>
          <w:bCs/>
          <w:sz w:val="28"/>
          <w:szCs w:val="28"/>
          <w:rtl/>
          <w:lang w:bidi="ku-Arab-IQ"/>
        </w:rPr>
        <w:t>پێنجەم: توێژینەوەی پێشوو</w:t>
      </w:r>
    </w:p>
    <w:p w14:paraId="0FEA4747" w14:textId="15AD84FF" w:rsidR="005D6FE5" w:rsidRPr="003B3FB6" w:rsidRDefault="005D6FE5" w:rsidP="00677649">
      <w:pPr>
        <w:bidi/>
        <w:spacing w:after="0" w:line="240" w:lineRule="auto"/>
        <w:jc w:val="both"/>
        <w:rPr>
          <w:rFonts w:ascii="00_Sarchia_ABC" w:hAnsi="00_Sarchia_ABC" w:cs="00_Sarchia_ABC"/>
          <w:sz w:val="28"/>
          <w:szCs w:val="28"/>
          <w:rtl/>
        </w:rPr>
      </w:pPr>
      <w:r w:rsidRPr="003B3FB6">
        <w:rPr>
          <w:rFonts w:ascii="00_Sarchia_ABC" w:hAnsi="00_Sarchia_ABC" w:cs="00_Sarchia_ABC"/>
          <w:sz w:val="28"/>
          <w:szCs w:val="28"/>
          <w:rtl/>
          <w:lang w:bidi="ku-Arab-IQ"/>
        </w:rPr>
        <w:t>یەکەم</w:t>
      </w:r>
      <w:r w:rsidR="00BD4629" w:rsidRPr="003B3FB6">
        <w:rPr>
          <w:rFonts w:ascii="00_Sarchia_ABC" w:hAnsi="00_Sarchia_ABC" w:cs="00_Sarchia_ABC" w:hint="cs"/>
          <w:sz w:val="28"/>
          <w:szCs w:val="28"/>
          <w:rtl/>
          <w:lang w:bidi="ku-Arab-IQ"/>
        </w:rPr>
        <w:t xml:space="preserve"> (جبار ٢٠١٦) بە ناونیشانی (پرسەی ژنان-</w:t>
      </w:r>
      <w:r w:rsidR="00BF1EA3" w:rsidRPr="003B3FB6">
        <w:rPr>
          <w:rFonts w:ascii="00_Sarchia_ABC" w:hAnsi="00_Sarchia_ABC" w:cs="00_Sarchia_ABC" w:hint="cs"/>
          <w:sz w:val="28"/>
          <w:szCs w:val="28"/>
          <w:rtl/>
          <w:lang w:bidi="ku-Arab-IQ"/>
        </w:rPr>
        <w:t xml:space="preserve"> </w:t>
      </w:r>
      <w:r w:rsidR="00BD4629" w:rsidRPr="003B3FB6">
        <w:rPr>
          <w:rFonts w:ascii="00_Sarchia_ABC" w:hAnsi="00_Sarchia_ABC" w:cs="00_Sarchia_ABC" w:hint="cs"/>
          <w:sz w:val="28"/>
          <w:szCs w:val="28"/>
          <w:rtl/>
          <w:lang w:bidi="ku-Arab-IQ"/>
        </w:rPr>
        <w:t>توێژینەوەیەکی ئەنترۆپۆلۆژییە لە شاری هەولێر)</w:t>
      </w:r>
      <w:r w:rsidRPr="003B3FB6">
        <w:rPr>
          <w:rFonts w:ascii="00_Sarchia_ABC" w:hAnsi="00_Sarchia_ABC" w:cs="00_Sarchia_ABC"/>
          <w:sz w:val="28"/>
          <w:szCs w:val="28"/>
          <w:rtl/>
        </w:rPr>
        <w:t xml:space="preserve"> </w:t>
      </w:r>
    </w:p>
    <w:p w14:paraId="29BD18C1" w14:textId="2B0277FF"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rPr>
        <w:lastRenderedPageBreak/>
        <w:t>ئامانجی توێژینەوەکە هەوڵدانە بۆ وەسفکردن و لێکدانەوەی دابونەریتەکانی پەیوەست بە</w:t>
      </w:r>
      <w:r w:rsidRPr="00E02E32">
        <w:rPr>
          <w:rFonts w:ascii="00_Sarchia_ABC" w:hAnsi="00_Sarchia_ABC" w:cs="00_Sarchia_ABC"/>
          <w:sz w:val="28"/>
          <w:szCs w:val="28"/>
          <w:rtl/>
          <w:lang w:bidi="ku-Arab-IQ"/>
        </w:rPr>
        <w:t xml:space="preserve"> پرسەی ژنان هەروەها دەرخستنی کاریگەریی گۆڕانی(کۆمەڵایەتی، ئابووری و کولتووری) لەسەر دەرکەوتنی </w:t>
      </w:r>
      <w:r w:rsidR="00BD40F4" w:rsidRPr="00BD40F4">
        <w:rPr>
          <w:rFonts w:ascii="00_Sarchia_ABC" w:hAnsi="00_Sarchia_ABC" w:cs="00_Sarchia_ABC"/>
          <w:color w:val="000000" w:themeColor="text1"/>
          <w:sz w:val="28"/>
          <w:szCs w:val="28"/>
          <w:rtl/>
          <w:lang w:bidi="ku-Arab-IQ"/>
        </w:rPr>
        <w:t>ش</w:t>
      </w:r>
      <w:r w:rsidR="00BD40F4" w:rsidRPr="00BD40F4">
        <w:rPr>
          <w:rFonts w:ascii="00_Sarchia_ABC" w:hAnsi="00_Sarchia_ABC" w:cs="00_Sarchia_ABC" w:hint="cs"/>
          <w:color w:val="000000" w:themeColor="text1"/>
          <w:sz w:val="28"/>
          <w:szCs w:val="28"/>
          <w:rtl/>
          <w:lang w:bidi="ku-Arab-IQ"/>
        </w:rPr>
        <w:t>ێ</w:t>
      </w:r>
      <w:r w:rsidRPr="00BD40F4">
        <w:rPr>
          <w:rFonts w:ascii="00_Sarchia_ABC" w:hAnsi="00_Sarchia_ABC" w:cs="00_Sarchia_ABC"/>
          <w:color w:val="000000" w:themeColor="text1"/>
          <w:sz w:val="28"/>
          <w:szCs w:val="28"/>
          <w:rtl/>
          <w:lang w:bidi="ku-Arab-IQ"/>
        </w:rPr>
        <w:t>وازی</w:t>
      </w:r>
      <w:r w:rsidRPr="000607DC">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نوێ و نەریتی نوێی پەیوەست بە پرسەی ژنانەوە.</w:t>
      </w:r>
    </w:p>
    <w:p w14:paraId="566B7329" w14:textId="31F828B6" w:rsidR="005D6FE5" w:rsidRPr="00E02E32" w:rsidRDefault="005D6FE5" w:rsidP="00BD40F4">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هەروەها جەختکراوەتە سەر چۆنیەتی بەڕێوەبردنی پرسەی ژنان و </w:t>
      </w:r>
      <w:r w:rsidR="00BD40F4" w:rsidRPr="00BD40F4">
        <w:rPr>
          <w:rFonts w:ascii="00_Sarchia_ABC" w:hAnsi="00_Sarchia_ABC" w:cs="00_Sarchia_ABC" w:hint="cs"/>
          <w:color w:val="000000" w:themeColor="text1"/>
          <w:sz w:val="28"/>
          <w:szCs w:val="28"/>
          <w:rtl/>
          <w:lang w:bidi="ku-Arab-IQ"/>
        </w:rPr>
        <w:t>ئەرکی</w:t>
      </w:r>
      <w:r w:rsidR="00BD40F4">
        <w:rPr>
          <w:rFonts w:ascii="00_Sarchia_ABC" w:hAnsi="00_Sarchia_ABC" w:cs="00_Sarchia_ABC" w:hint="cs"/>
          <w:color w:val="FF0000"/>
          <w:sz w:val="28"/>
          <w:szCs w:val="28"/>
          <w:rtl/>
          <w:lang w:bidi="ku-Arab-IQ"/>
        </w:rPr>
        <w:t xml:space="preserve"> </w:t>
      </w:r>
      <w:r w:rsidRPr="00E02E32">
        <w:rPr>
          <w:rFonts w:ascii="00_Sarchia_ABC" w:hAnsi="00_Sarchia_ABC" w:cs="00_Sarchia_ABC"/>
          <w:sz w:val="28"/>
          <w:szCs w:val="28"/>
          <w:rtl/>
          <w:lang w:bidi="ku-Arab-IQ"/>
        </w:rPr>
        <w:t>کۆمەڵایەتی و گۆڕانی نەریت و شیوەنگێڕان و یادکردنەوەی مردوو، شێوازی نوێی پرسە کە لە کۆندا چۆن بووە و چ گۆڕانێکی هەیە لەگەڵ ئێستادا</w:t>
      </w:r>
      <w:r w:rsidR="006A19F8">
        <w:rPr>
          <w:rFonts w:ascii="00_Sarchia_ABC" w:hAnsi="00_Sarchia_ABC" w:cs="00_Sarchia_ABC"/>
          <w:sz w:val="28"/>
          <w:szCs w:val="28"/>
          <w:lang w:bidi="ku-Arab-IQ"/>
        </w:rPr>
        <w:t>.</w:t>
      </w:r>
    </w:p>
    <w:p w14:paraId="732DDDEF"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لەم توێژینەوەیەدا دووجۆر میتۆد بەکارهاتووە کە بریتین لە میتۆدی ئێتنۆگرافیا  بۆ تێگەیشتنێکی قووڵ لەم نەریتە و میتۆدی بەراوردکاری بۆ دەرخستنی جیاوازی پرسە لە کۆن و ئێستادا</w:t>
      </w:r>
    </w:p>
    <w:p w14:paraId="41A80532"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هەریەک لە ئامرازەکانی چاوپێکەوتن و تێبینیکردن  و تێبینیکردن بە بەشداریکردن بەکاهاتووە.</w:t>
      </w:r>
    </w:p>
    <w:p w14:paraId="1AC0173F" w14:textId="764D8B87" w:rsidR="00960116" w:rsidRPr="00E02E32" w:rsidRDefault="005D6FE5" w:rsidP="00960116">
      <w:pPr>
        <w:bidi/>
        <w:spacing w:after="0" w:line="240" w:lineRule="auto"/>
        <w:jc w:val="both"/>
        <w:rPr>
          <w:rFonts w:ascii="00_Sarchia_ABC" w:hAnsi="00_Sarchia_ABC" w:cs="00_Sarchia_ABC"/>
          <w:sz w:val="28"/>
          <w:szCs w:val="28"/>
          <w:lang w:bidi="ku-Arab-IQ"/>
        </w:rPr>
      </w:pPr>
      <w:r w:rsidRPr="00E02E32">
        <w:rPr>
          <w:rFonts w:ascii="00_Sarchia_ABC" w:hAnsi="00_Sarchia_ABC" w:cs="00_Sarchia_ABC"/>
          <w:sz w:val="28"/>
          <w:szCs w:val="28"/>
          <w:rtl/>
          <w:lang w:bidi="ku-Arab-IQ"/>
        </w:rPr>
        <w:t xml:space="preserve">لە ئەنجامدا توێژینەوەکە گەیشتووە بەوەی کە سەرباری گۆڕان لە شێوازی نەریتەکە و ژیانی تاکەکانی کۆمەڵگاکە و </w:t>
      </w:r>
      <w:r w:rsidR="00B20B96" w:rsidRPr="00B20B96">
        <w:rPr>
          <w:rFonts w:ascii="00_Sarchia_ABC" w:hAnsi="00_Sarchia_ABC" w:cs="00_Sarchia_ABC" w:hint="cs"/>
          <w:color w:val="000000" w:themeColor="text1"/>
          <w:sz w:val="28"/>
          <w:szCs w:val="28"/>
          <w:rtl/>
          <w:lang w:bidi="ku-Arab-IQ"/>
        </w:rPr>
        <w:t>ئەرکە</w:t>
      </w:r>
      <w:r w:rsidR="00B20B96">
        <w:rPr>
          <w:rFonts w:ascii="00_Sarchia_ABC" w:hAnsi="00_Sarchia_ABC" w:cs="00_Sarchia_ABC" w:hint="cs"/>
          <w:color w:val="FF0000"/>
          <w:sz w:val="28"/>
          <w:szCs w:val="28"/>
          <w:rtl/>
          <w:lang w:bidi="ku-Arab-IQ"/>
        </w:rPr>
        <w:t xml:space="preserve"> </w:t>
      </w:r>
      <w:r w:rsidRPr="00E02E32">
        <w:rPr>
          <w:rFonts w:ascii="00_Sarchia_ABC" w:hAnsi="00_Sarchia_ABC" w:cs="00_Sarchia_ABC"/>
          <w:sz w:val="28"/>
          <w:szCs w:val="28"/>
          <w:rtl/>
          <w:lang w:bidi="ku-Arab-IQ"/>
        </w:rPr>
        <w:t xml:space="preserve">کۆمەڵایەتییەی، بەڵام ئێستاش هەندێ </w:t>
      </w:r>
      <w:r w:rsidR="00C27B7E" w:rsidRPr="00C27B7E">
        <w:rPr>
          <w:rFonts w:ascii="00_Sarchia_ABC" w:hAnsi="00_Sarchia_ABC" w:cs="00_Sarchia_ABC" w:hint="cs"/>
          <w:color w:val="000000" w:themeColor="text1"/>
          <w:sz w:val="28"/>
          <w:szCs w:val="28"/>
          <w:rtl/>
          <w:lang w:bidi="ku-Arab-IQ"/>
        </w:rPr>
        <w:t>ل</w:t>
      </w:r>
      <w:r w:rsidR="00C27B7E" w:rsidRPr="00C27B7E">
        <w:rPr>
          <w:rFonts w:ascii="00_Sarchia_ABC" w:hAnsi="00_Sarchia_ABC" w:cs="00_Sarchia_ABC"/>
          <w:color w:val="000000" w:themeColor="text1"/>
          <w:sz w:val="28"/>
          <w:szCs w:val="28"/>
          <w:rtl/>
          <w:lang w:bidi="ku-Arab-IQ"/>
        </w:rPr>
        <w:t>ایەن</w:t>
      </w:r>
      <w:r w:rsidRPr="006A19F8">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هەن هێشتا وەک جاران رێورەسمەکە بەڕێوەدەچێت وەک ئافرەتان لە دوای مردنی مێردەکانیان پێویستە زۆرتر لە ماڵەوە بمێننەوە و گرنگی بە خۆیان نەدەن و وەک لە ئیسلامدا هاتووە تاوەک و (٤)مانگ و (١٠)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 ژنان ناتوانن هاوسەرگیری بکەنەوە.</w:t>
      </w:r>
    </w:p>
    <w:p w14:paraId="37292886" w14:textId="77777777" w:rsidR="005D6FE5" w:rsidRPr="00E02E32" w:rsidRDefault="005D6FE5" w:rsidP="00A14439">
      <w:pPr>
        <w:bidi/>
        <w:spacing w:after="0" w:line="240" w:lineRule="auto"/>
        <w:jc w:val="both"/>
        <w:rPr>
          <w:rFonts w:ascii="00_Sarchia_ABC" w:hAnsi="00_Sarchia_ABC" w:cs="00_Sarchia_ABC"/>
          <w:b/>
          <w:bCs/>
          <w:sz w:val="28"/>
          <w:szCs w:val="28"/>
          <w:lang w:bidi="ku-Arab-IQ"/>
        </w:rPr>
      </w:pPr>
      <w:r w:rsidRPr="003B3FB6">
        <w:rPr>
          <w:rFonts w:ascii="00_Sarchia_ABC" w:hAnsi="00_Sarchia_ABC" w:cs="00_Sarchia_ABC"/>
          <w:sz w:val="28"/>
          <w:szCs w:val="28"/>
          <w:rtl/>
          <w:lang w:bidi="ku-Arab-IQ"/>
        </w:rPr>
        <w:t>شەشەم:</w:t>
      </w:r>
      <w:r w:rsidRPr="00E02E32">
        <w:rPr>
          <w:rFonts w:ascii="00_Sarchia_ABC" w:hAnsi="00_Sarchia_ABC" w:cs="00_Sarchia_ABC"/>
          <w:b/>
          <w:bCs/>
          <w:sz w:val="28"/>
          <w:szCs w:val="28"/>
          <w:rtl/>
          <w:lang w:bidi="ku-Arab-IQ"/>
        </w:rPr>
        <w:t xml:space="preserve"> میتۆدەکانی توێژینەوەکە:</w:t>
      </w:r>
    </w:p>
    <w:p w14:paraId="410467FC" w14:textId="24696C96" w:rsidR="005D6FE5" w:rsidRPr="00E02E32" w:rsidRDefault="005D6FE5" w:rsidP="0067764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b/>
          <w:bCs/>
          <w:sz w:val="28"/>
          <w:szCs w:val="28"/>
          <w:rtl/>
          <w:lang w:bidi="ku-Arab-IQ"/>
        </w:rPr>
        <w:t>١.میتۆدی ئێتنۆگرافی</w:t>
      </w:r>
      <w:r w:rsidRPr="00E02E32">
        <w:rPr>
          <w:rFonts w:ascii="00_Sarchia_ABC" w:hAnsi="00_Sarchia_ABC" w:cs="00_Sarchia_ABC"/>
          <w:sz w:val="28"/>
          <w:szCs w:val="28"/>
          <w:rtl/>
          <w:lang w:bidi="ku-Arab-IQ"/>
        </w:rPr>
        <w:t>:</w:t>
      </w:r>
    </w:p>
    <w:p w14:paraId="6115F713"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توێژینەوەی ئێتنۆگرافی بریتییە لە توێژینەوەی رووپێوی، یان گەڕان بە دوای تێروانینەکانی خەڵک بەرامبەر بەو شتانەی کە ڕوودەدەن، ئەم توێژینەوەیانە بە زۆری لەسەر ئەو بوارانەن کە کەمێک لە بارەیانەوە دەزانرێت یان پێشتر لێکۆڵینەوەیان تێدا نەکراوە.</w:t>
      </w:r>
    </w:p>
    <w:p w14:paraId="22B48D83" w14:textId="1B864A3A"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توێژینەوەی ئێتنۆگرافی شیکاری </w:t>
      </w:r>
      <w:r w:rsidR="005A23D1" w:rsidRPr="005A23D1">
        <w:rPr>
          <w:rFonts w:ascii="00_Sarchia_ABC" w:hAnsi="00_Sarchia_ABC" w:cs="00_Sarchia_ABC"/>
          <w:color w:val="000000" w:themeColor="text1"/>
          <w:sz w:val="28"/>
          <w:szCs w:val="28"/>
          <w:rtl/>
          <w:lang w:bidi="ku-Arab-IQ"/>
        </w:rPr>
        <w:t>کارلێک</w:t>
      </w:r>
      <w:r w:rsidR="005A23D1" w:rsidRPr="005A23D1">
        <w:rPr>
          <w:rFonts w:ascii="00_Sarchia_ABC" w:hAnsi="00_Sarchia_ABC" w:cs="00_Sarchia_ABC" w:hint="cs"/>
          <w:color w:val="000000" w:themeColor="text1"/>
          <w:sz w:val="28"/>
          <w:szCs w:val="28"/>
          <w:rtl/>
          <w:lang w:bidi="ku-Arab-IQ"/>
        </w:rPr>
        <w:t>ی</w:t>
      </w:r>
      <w:r w:rsidRPr="006A19F8">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ژیانی کۆمەڵایەتی دەکات، بیرکردنەوەی ستاندارد لە کۆکردنەوەی زانیاری و بیرکردنەوەی </w:t>
      </w:r>
      <w:r w:rsidRPr="005A23D1">
        <w:rPr>
          <w:rFonts w:ascii="00_Sarchia_ABC" w:hAnsi="00_Sarchia_ABC" w:cs="00_Sarchia_ABC"/>
          <w:color w:val="000000" w:themeColor="text1"/>
          <w:sz w:val="28"/>
          <w:szCs w:val="28"/>
          <w:rtl/>
          <w:lang w:bidi="ku-Arab-IQ"/>
        </w:rPr>
        <w:t>ب</w:t>
      </w:r>
      <w:r w:rsidR="005A23D1" w:rsidRPr="005A23D1">
        <w:rPr>
          <w:rFonts w:ascii="00_Sarchia_ABC" w:hAnsi="00_Sarchia_ABC" w:cs="00_Sarchia_ABC" w:hint="cs"/>
          <w:color w:val="000000" w:themeColor="text1"/>
          <w:sz w:val="28"/>
          <w:szCs w:val="28"/>
          <w:rtl/>
          <w:lang w:bidi="ku-Arab-IQ"/>
        </w:rPr>
        <w:t>ن</w:t>
      </w:r>
      <w:r w:rsidRPr="005A23D1">
        <w:rPr>
          <w:rFonts w:ascii="00_Sarchia_ABC" w:hAnsi="00_Sarchia_ABC" w:cs="00_Sarchia_ABC"/>
          <w:color w:val="000000" w:themeColor="text1"/>
          <w:sz w:val="28"/>
          <w:szCs w:val="28"/>
          <w:rtl/>
          <w:lang w:bidi="ku-Arab-IQ"/>
        </w:rPr>
        <w:t>یاتنەر</w:t>
      </w:r>
      <w:r w:rsidRPr="006A19F8">
        <w:rPr>
          <w:rFonts w:ascii="00_Sarchia_ABC" w:hAnsi="00_Sarchia_ABC" w:cs="00_Sarchia_ABC"/>
          <w:color w:val="FF0000"/>
          <w:sz w:val="28"/>
          <w:szCs w:val="28"/>
          <w:lang w:bidi="ku-Arab-IQ"/>
        </w:rPr>
        <w:t xml:space="preserve"> </w:t>
      </w:r>
      <w:r w:rsidRPr="00E02E32">
        <w:rPr>
          <w:rFonts w:ascii="00_Sarchia_ABC" w:hAnsi="00_Sarchia_ABC" w:cs="00_Sarchia_ABC"/>
          <w:sz w:val="28"/>
          <w:szCs w:val="28"/>
          <w:rtl/>
          <w:lang w:bidi="ku-Arab-IQ"/>
        </w:rPr>
        <w:t>(الاستدلالي-</w:t>
      </w:r>
      <w:r w:rsidRPr="00E02E32">
        <w:rPr>
          <w:rFonts w:ascii="00_Sarchia_ABC" w:hAnsi="00_Sarchia_ABC" w:cs="00_Sarchia_ABC"/>
          <w:sz w:val="28"/>
          <w:szCs w:val="28"/>
          <w:lang w:bidi="ar-IQ"/>
        </w:rPr>
        <w:t>constructive</w:t>
      </w:r>
      <w:r w:rsidRPr="00E02E32">
        <w:rPr>
          <w:rFonts w:ascii="00_Sarchia_ABC" w:hAnsi="00_Sarchia_ABC" w:cs="00_Sarchia_ABC"/>
          <w:sz w:val="28"/>
          <w:szCs w:val="28"/>
          <w:lang w:bidi="ku-Arab-IQ"/>
        </w:rPr>
        <w:t xml:space="preserve"> </w:t>
      </w:r>
      <w:r w:rsidRPr="00E02E32">
        <w:rPr>
          <w:rFonts w:ascii="00_Sarchia_ABC" w:hAnsi="00_Sarchia_ABC" w:cs="00_Sarchia_ABC"/>
          <w:sz w:val="28"/>
          <w:szCs w:val="28"/>
          <w:rtl/>
          <w:lang w:bidi="ku-Arab-IQ"/>
        </w:rPr>
        <w:t>) بیرکردنەوەی خوێندنەوەیی (استقرائیة-</w:t>
      </w:r>
      <w:r w:rsidRPr="00E02E32">
        <w:rPr>
          <w:rFonts w:ascii="00_Sarchia_ABC" w:hAnsi="00_Sarchia_ABC" w:cs="00_Sarchia_ABC"/>
          <w:sz w:val="28"/>
          <w:szCs w:val="28"/>
          <w:lang w:bidi="ku-Arab-IQ"/>
        </w:rPr>
        <w:t xml:space="preserve"> inductive</w:t>
      </w:r>
      <w:r w:rsidRPr="00E02E32">
        <w:rPr>
          <w:rFonts w:ascii="00_Sarchia_ABC" w:hAnsi="00_Sarchia_ABC" w:cs="00_Sarchia_ABC"/>
          <w:sz w:val="28"/>
          <w:szCs w:val="28"/>
          <w:rtl/>
          <w:lang w:bidi="ku-Arab-IQ"/>
        </w:rPr>
        <w:t>)، پراکتیزە دەکات.</w:t>
      </w:r>
    </w:p>
    <w:p w14:paraId="03A5ACDD" w14:textId="76F2AB14" w:rsidR="005D6FE5" w:rsidRPr="00E02E32" w:rsidRDefault="005D6FE5" w:rsidP="005A25B4">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توێژەری ئێتنۆگرافی لە ڕێگەی چاودێری (تێبینیکردن) و چاوپێکەوتنەوە دەگاتە ئەنجامەکانی کە بەدوای </w:t>
      </w:r>
      <w:r w:rsidR="00876A38" w:rsidRPr="00876A38">
        <w:rPr>
          <w:rFonts w:ascii="00_Sarchia_ABC" w:hAnsi="00_Sarchia_ABC" w:cs="00_Sarchia_ABC" w:hint="cs"/>
          <w:color w:val="000000" w:themeColor="text1"/>
          <w:sz w:val="28"/>
          <w:szCs w:val="28"/>
          <w:rtl/>
          <w:lang w:bidi="ku-Arab-IQ"/>
        </w:rPr>
        <w:t>ڕەوش</w:t>
      </w:r>
      <w:r w:rsidRPr="006A19F8">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یان </w:t>
      </w:r>
      <w:r w:rsidR="00876A38" w:rsidRPr="00876A38">
        <w:rPr>
          <w:rFonts w:ascii="00_Sarchia_ABC" w:hAnsi="00_Sarchia_ABC" w:cs="00_Sarchia_ABC" w:hint="cs"/>
          <w:color w:val="000000" w:themeColor="text1"/>
          <w:sz w:val="28"/>
          <w:szCs w:val="28"/>
          <w:rtl/>
          <w:lang w:bidi="ku-Arab-IQ"/>
        </w:rPr>
        <w:t>ڕاستیدا</w:t>
      </w:r>
      <w:r w:rsidRPr="006A19F8">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دەگەڕێت، چونکە هەر کۆمەڵێک راستی ئەبستراکت  یان بابەتی نییە کە توێژەر بە دوای دۆزینەوەدا دەگەڕێت، بەڵکو پێکهاتەیەکی کۆمەڵایەتییە و جوڵەیەکی کارلێککردنە لە نێوان کۆمەڵیک فاکتەری مرۆیی کە کاریگەری لەسەر </w:t>
      </w:r>
      <w:r w:rsidRPr="005A25B4">
        <w:rPr>
          <w:rFonts w:ascii="00_Sarchia_ABC" w:hAnsi="00_Sarchia_ABC" w:cs="00_Sarchia_ABC"/>
          <w:color w:val="000000" w:themeColor="text1"/>
          <w:sz w:val="28"/>
          <w:szCs w:val="28"/>
          <w:rtl/>
          <w:lang w:bidi="ku-Arab-IQ"/>
        </w:rPr>
        <w:t>دیاردەی</w:t>
      </w:r>
      <w:r w:rsidR="005F3E45" w:rsidRPr="005A25B4">
        <w:rPr>
          <w:rFonts w:ascii="00_Sarchia_ABC" w:hAnsi="00_Sarchia_ABC" w:cs="00_Sarchia_ABC"/>
          <w:color w:val="000000" w:themeColor="text1"/>
          <w:sz w:val="28"/>
          <w:szCs w:val="28"/>
          <w:lang w:bidi="ku-Arab-IQ"/>
        </w:rPr>
        <w:t xml:space="preserve"> </w:t>
      </w:r>
      <w:r w:rsidR="005F3E45" w:rsidRPr="005A25B4">
        <w:rPr>
          <w:rFonts w:ascii="00_Sarchia_ABC" w:hAnsi="00_Sarchia_ABC" w:cs="00_Sarchia_ABC" w:hint="cs"/>
          <w:color w:val="000000" w:themeColor="text1"/>
          <w:sz w:val="28"/>
          <w:szCs w:val="28"/>
          <w:rtl/>
          <w:lang w:bidi="ar-IQ"/>
        </w:rPr>
        <w:t xml:space="preserve"> </w:t>
      </w:r>
      <w:r w:rsidR="005A25B4" w:rsidRPr="005A25B4">
        <w:rPr>
          <w:rFonts w:ascii="00_Sarchia_ABC" w:hAnsi="00_Sarchia_ABC" w:cs="00_Sarchia_ABC" w:hint="cs"/>
          <w:color w:val="000000" w:themeColor="text1"/>
          <w:sz w:val="28"/>
          <w:szCs w:val="28"/>
          <w:rtl/>
          <w:lang w:bidi="ar-IQ"/>
        </w:rPr>
        <w:t>لێتوێژراو</w:t>
      </w:r>
      <w:r w:rsidR="005F3E45" w:rsidRPr="005A25B4">
        <w:rPr>
          <w:rFonts w:ascii="00_Sarchia_ABC" w:hAnsi="00_Sarchia_ABC" w:cs="00_Sarchia_ABC" w:hint="cs"/>
          <w:color w:val="000000" w:themeColor="text1"/>
          <w:sz w:val="28"/>
          <w:szCs w:val="28"/>
          <w:rtl/>
          <w:lang w:bidi="ar-IQ"/>
        </w:rPr>
        <w:t xml:space="preserve"> </w:t>
      </w:r>
      <w:r w:rsidRPr="005A25B4">
        <w:rPr>
          <w:rFonts w:ascii="00_Sarchia_ABC" w:hAnsi="00_Sarchia_ABC" w:cs="00_Sarchia_ABC"/>
          <w:color w:val="000000" w:themeColor="text1"/>
          <w:sz w:val="28"/>
          <w:szCs w:val="28"/>
          <w:rtl/>
          <w:lang w:bidi="ku-Arab-IQ"/>
        </w:rPr>
        <w:t xml:space="preserve"> </w:t>
      </w:r>
      <w:r w:rsidRPr="00E02E32">
        <w:rPr>
          <w:rFonts w:ascii="00_Sarchia_ABC" w:hAnsi="00_Sarchia_ABC" w:cs="00_Sarchia_ABC"/>
          <w:sz w:val="28"/>
          <w:szCs w:val="28"/>
          <w:rtl/>
          <w:lang w:bidi="ku-Arab-IQ"/>
        </w:rPr>
        <w:t>هەیە(عبیدات ، ابو السمید ، ٢٠٠٢ص٢٠٤).</w:t>
      </w:r>
    </w:p>
    <w:p w14:paraId="05E55EB3" w14:textId="2B64655A" w:rsidR="005D6FE5" w:rsidRPr="00E02E32" w:rsidRDefault="005D6FE5" w:rsidP="00F95E7F">
      <w:pPr>
        <w:bidi/>
        <w:spacing w:before="240" w:after="0" w:line="240" w:lineRule="auto"/>
        <w:jc w:val="both"/>
        <w:rPr>
          <w:rFonts w:ascii="00_Sarchia_ABC" w:hAnsi="00_Sarchia_ABC" w:cs="00_Sarchia_ABC"/>
          <w:b/>
          <w:bCs/>
          <w:sz w:val="28"/>
          <w:szCs w:val="28"/>
          <w:lang w:bidi="ku-Arab-IQ"/>
        </w:rPr>
      </w:pPr>
      <w:r w:rsidRPr="00E02E32">
        <w:rPr>
          <w:rFonts w:ascii="00_Sarchia_ABC" w:hAnsi="00_Sarchia_ABC" w:cs="00_Sarchia_ABC"/>
          <w:b/>
          <w:bCs/>
          <w:sz w:val="28"/>
          <w:szCs w:val="28"/>
          <w:rtl/>
          <w:lang w:bidi="ku-Arab-IQ"/>
        </w:rPr>
        <w:t>٢</w:t>
      </w:r>
      <w:r w:rsidRPr="003B3FB6">
        <w:rPr>
          <w:rFonts w:ascii="00_Sarchia_ABC" w:hAnsi="00_Sarchia_ABC" w:cs="00_Sarchia_ABC"/>
          <w:b/>
          <w:bCs/>
          <w:sz w:val="28"/>
          <w:szCs w:val="28"/>
          <w:rtl/>
          <w:lang w:bidi="ku-Arab-IQ"/>
        </w:rPr>
        <w:t>.</w:t>
      </w:r>
      <w:r w:rsidR="00677649" w:rsidRPr="003B3FB6">
        <w:rPr>
          <w:rFonts w:ascii="00_Sarchia_ABC" w:hAnsi="00_Sarchia_ABC" w:cs="00_Sarchia_ABC" w:hint="cs"/>
          <w:b/>
          <w:bCs/>
          <w:sz w:val="28"/>
          <w:szCs w:val="28"/>
          <w:rtl/>
          <w:lang w:bidi="ku-Arab-IQ"/>
        </w:rPr>
        <w:t>ئامرازی</w:t>
      </w:r>
      <w:r w:rsidRPr="003B3FB6">
        <w:rPr>
          <w:rFonts w:ascii="00_Sarchia_ABC" w:hAnsi="00_Sarchia_ABC" w:cs="00_Sarchia_ABC"/>
          <w:b/>
          <w:bCs/>
          <w:sz w:val="28"/>
          <w:szCs w:val="28"/>
          <w:rtl/>
          <w:lang w:bidi="ku-Arab-IQ"/>
        </w:rPr>
        <w:t xml:space="preserve"> تێبینیکردن</w:t>
      </w:r>
      <w:r w:rsidRPr="003B3FB6">
        <w:rPr>
          <w:rFonts w:ascii="00_Sarchia_ABC" w:hAnsi="00_Sarchia_ABC" w:cs="00_Sarchia_ABC"/>
          <w:b/>
          <w:bCs/>
          <w:sz w:val="28"/>
          <w:szCs w:val="28"/>
          <w:lang w:bidi="ku-Arab-IQ"/>
        </w:rPr>
        <w:t>:</w:t>
      </w:r>
    </w:p>
    <w:p w14:paraId="4B6EA649" w14:textId="3DF3A066" w:rsidR="005D6FE5" w:rsidRPr="00E02E32" w:rsidRDefault="00BD40F4" w:rsidP="00A14439">
      <w:pPr>
        <w:bidi/>
        <w:spacing w:after="0" w:line="240" w:lineRule="auto"/>
        <w:jc w:val="both"/>
        <w:rPr>
          <w:rFonts w:ascii="00_Sarchia_ABC" w:hAnsi="00_Sarchia_ABC" w:cs="00_Sarchia_ABC"/>
          <w:sz w:val="28"/>
          <w:szCs w:val="28"/>
          <w:rtl/>
          <w:lang w:bidi="ku-Arab-IQ"/>
        </w:rPr>
      </w:pPr>
      <w:r w:rsidRPr="00BD40F4">
        <w:rPr>
          <w:rFonts w:ascii="00_Sarchia_ABC" w:hAnsi="00_Sarchia_ABC" w:cs="00_Sarchia_ABC" w:hint="cs"/>
          <w:color w:val="000000" w:themeColor="text1"/>
          <w:sz w:val="28"/>
          <w:szCs w:val="28"/>
          <w:rtl/>
        </w:rPr>
        <w:t>ت</w:t>
      </w:r>
      <w:r w:rsidR="005D6FE5" w:rsidRPr="00BD40F4">
        <w:rPr>
          <w:rFonts w:ascii="00_Sarchia_ABC" w:hAnsi="00_Sarchia_ABC" w:cs="00_Sarchia_ABC"/>
          <w:color w:val="000000" w:themeColor="text1"/>
          <w:sz w:val="28"/>
          <w:szCs w:val="28"/>
          <w:rtl/>
        </w:rPr>
        <w:t>ێبین</w:t>
      </w:r>
      <w:r>
        <w:rPr>
          <w:rFonts w:ascii="00_Sarchia_ABC" w:hAnsi="00_Sarchia_ABC" w:cs="00_Sarchia_ABC" w:hint="cs"/>
          <w:color w:val="000000" w:themeColor="text1"/>
          <w:sz w:val="28"/>
          <w:szCs w:val="28"/>
          <w:rtl/>
        </w:rPr>
        <w:t>ی</w:t>
      </w:r>
      <w:r w:rsidR="005D6FE5" w:rsidRPr="00BD40F4">
        <w:rPr>
          <w:rFonts w:ascii="00_Sarchia_ABC" w:hAnsi="00_Sarchia_ABC" w:cs="00_Sarchia_ABC"/>
          <w:color w:val="000000" w:themeColor="text1"/>
          <w:sz w:val="28"/>
          <w:szCs w:val="28"/>
          <w:rtl/>
        </w:rPr>
        <w:t>کردن</w:t>
      </w:r>
      <w:r w:rsidR="005D6FE5" w:rsidRPr="00525A89">
        <w:rPr>
          <w:rFonts w:ascii="00_Sarchia_ABC" w:hAnsi="00_Sarchia_ABC" w:cs="00_Sarchia_ABC"/>
          <w:color w:val="FF0000"/>
          <w:sz w:val="28"/>
          <w:szCs w:val="28"/>
          <w:rtl/>
        </w:rPr>
        <w:t xml:space="preserve"> </w:t>
      </w:r>
      <w:r w:rsidR="005D6FE5" w:rsidRPr="00E02E32">
        <w:rPr>
          <w:rFonts w:ascii="00_Sarchia_ABC" w:hAnsi="00_Sarchia_ABC" w:cs="00_Sarchia_ABC"/>
          <w:sz w:val="28"/>
          <w:szCs w:val="28"/>
          <w:rtl/>
        </w:rPr>
        <w:t>یان چاودێریکردن، یەکێکە لە گرنگترین شێوازەکانی توێژینەوە لە زانستە کۆمەڵایەتییەکان و لە هەمانکاتدا یەکێکە لە هەمەچەشنترین شێوازەکان</w:t>
      </w:r>
      <w:r w:rsidR="005D6FE5" w:rsidRPr="00E02E32">
        <w:rPr>
          <w:rFonts w:ascii="00_Sarchia_ABC" w:hAnsi="00_Sarchia_ABC" w:cs="00_Sarchia_ABC"/>
          <w:sz w:val="28"/>
          <w:szCs w:val="28"/>
          <w:lang w:bidi="ku-Arab-IQ"/>
        </w:rPr>
        <w:t>.</w:t>
      </w:r>
      <w:r w:rsidR="005D6FE5" w:rsidRPr="00E02E32">
        <w:rPr>
          <w:rFonts w:ascii="00_Sarchia_ABC" w:hAnsi="00_Sarchia_ABC" w:cs="00_Sarchia_ABC"/>
          <w:sz w:val="28"/>
          <w:szCs w:val="28"/>
          <w:rtl/>
        </w:rPr>
        <w:t xml:space="preserve"> یان ستراتیژییەکانی </w:t>
      </w:r>
      <w:r w:rsidR="005D6FE5" w:rsidRPr="00E02E32">
        <w:rPr>
          <w:rFonts w:ascii="00_Sarchia_ABC" w:hAnsi="00_Sarchia_ABC" w:cs="00_Sarchia_ABC"/>
          <w:sz w:val="28"/>
          <w:szCs w:val="28"/>
          <w:rtl/>
        </w:rPr>
        <w:lastRenderedPageBreak/>
        <w:t>توێژینەوە (توێژینەوەی کەیس، ئێتنۆگرافی و هتد)</w:t>
      </w:r>
      <w:r w:rsidR="005D6FE5" w:rsidRPr="00E02E32">
        <w:rPr>
          <w:rFonts w:ascii="00_Sarchia_ABC" w:hAnsi="00_Sarchia_ABC" w:cs="00_Sarchia_ABC"/>
          <w:sz w:val="28"/>
          <w:szCs w:val="28"/>
          <w:rtl/>
          <w:lang w:bidi="ku-Arab-IQ"/>
        </w:rPr>
        <w:t>(</w:t>
      </w:r>
      <w:proofErr w:type="spellStart"/>
      <w:r w:rsidR="005D6FE5" w:rsidRPr="00E02E32">
        <w:rPr>
          <w:rFonts w:ascii="00_Sarchia_ABC" w:hAnsi="00_Sarchia_ABC" w:cs="00_Sarchia_ABC"/>
          <w:sz w:val="28"/>
          <w:szCs w:val="28"/>
          <w:lang w:bidi="ku-Arab-IQ"/>
        </w:rPr>
        <w:t>Bostrom</w:t>
      </w:r>
      <w:proofErr w:type="spellEnd"/>
      <w:r w:rsidR="005D6FE5" w:rsidRPr="00E02E32">
        <w:rPr>
          <w:rFonts w:ascii="00_Sarchia_ABC" w:hAnsi="00_Sarchia_ABC" w:cs="00_Sarchia_ABC"/>
          <w:sz w:val="28"/>
          <w:szCs w:val="28"/>
          <w:lang w:bidi="ku-Arab-IQ"/>
        </w:rPr>
        <w:t xml:space="preserve"> and </w:t>
      </w:r>
      <w:proofErr w:type="spellStart"/>
      <w:r w:rsidR="005D6FE5" w:rsidRPr="00E02E32">
        <w:rPr>
          <w:rFonts w:ascii="00_Sarchia_ABC" w:hAnsi="00_Sarchia_ABC" w:cs="00_Sarchia_ABC"/>
          <w:sz w:val="28"/>
          <w:szCs w:val="28"/>
          <w:lang w:bidi="ku-Arab-IQ"/>
        </w:rPr>
        <w:t>Ohlander</w:t>
      </w:r>
      <w:proofErr w:type="spellEnd"/>
      <w:r w:rsidR="005D6FE5" w:rsidRPr="00E02E32">
        <w:rPr>
          <w:rFonts w:ascii="00_Sarchia_ABC" w:hAnsi="00_Sarchia_ABC" w:cs="00_Sarchia_ABC"/>
          <w:sz w:val="28"/>
          <w:szCs w:val="28"/>
          <w:lang w:bidi="ku-Arab-IQ"/>
        </w:rPr>
        <w:t>, 2018,p33</w:t>
      </w:r>
      <w:r w:rsidR="005D6FE5" w:rsidRPr="00E02E32">
        <w:rPr>
          <w:rFonts w:ascii="00_Sarchia_ABC" w:hAnsi="00_Sarchia_ABC" w:cs="00_Sarchia_ABC"/>
          <w:sz w:val="28"/>
          <w:szCs w:val="28"/>
          <w:rtl/>
          <w:lang w:bidi="ku-Arab-IQ"/>
        </w:rPr>
        <w:t>)</w:t>
      </w:r>
    </w:p>
    <w:p w14:paraId="6EEE0D44" w14:textId="77777777" w:rsidR="005D6FE5" w:rsidRPr="00E02E32" w:rsidRDefault="005D6FE5" w:rsidP="00A14439">
      <w:pPr>
        <w:bidi/>
        <w:spacing w:after="0" w:line="240" w:lineRule="auto"/>
        <w:jc w:val="both"/>
        <w:rPr>
          <w:rFonts w:ascii="00_Sarchia_ABC" w:hAnsi="00_Sarchia_ABC" w:cs="00_Sarchia_ABC"/>
          <w:sz w:val="28"/>
          <w:szCs w:val="28"/>
          <w:lang w:bidi="ku-Arab-IQ"/>
        </w:rPr>
      </w:pPr>
      <w:r w:rsidRPr="00E02E32">
        <w:rPr>
          <w:rFonts w:ascii="00_Sarchia_ABC" w:hAnsi="00_Sarchia_ABC" w:cs="00_Sarchia_ABC"/>
          <w:sz w:val="28"/>
          <w:szCs w:val="28"/>
          <w:rtl/>
        </w:rPr>
        <w:t>توێژینەوەی تێبینیکردن "سەرکەوتووە" تا ئەو ڕادەیەی کە ئامانجەکانی توێژینەوەکە بە گرتنی ڕووداو و بەشداربووانی پەیوەندیدار لەگەڵ بنیاتەکانی سەرنجڕاکێشدا جێبەجێ دەکات</w:t>
      </w:r>
      <w:r w:rsidRPr="00E02E32">
        <w:rPr>
          <w:rFonts w:ascii="00_Sarchia_ABC" w:hAnsi="00_Sarchia_ABC" w:cs="00_Sarchia_ABC"/>
          <w:sz w:val="28"/>
          <w:szCs w:val="28"/>
          <w:lang w:bidi="ku-Arab-IQ"/>
        </w:rPr>
        <w:t>.</w:t>
      </w:r>
    </w:p>
    <w:p w14:paraId="3D7FE63C" w14:textId="20FB3361" w:rsidR="005D6FE5" w:rsidRPr="00E02E32" w:rsidRDefault="005D6FE5" w:rsidP="0067764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لێرەدا توێژەر بە ئەندازەیەکی زۆر پشتیبەستووە بەم میتۆدە و وەک رێبازێکی سەرەکی توێژینەوەکە دەیناسێنێ و ماوەیەکی زۆر لە پرسەکاندا بەشداربووە و لە نزیکەوە تێبینی رەفتار و جوڵە و بیرکردنەوە و شێوازی بەڕێوەچوونی پرسەی ژنان و رەفتار و گوفتار و کردەوەی مەلاژنی کردۆتە رێگایەک بۆ وەرگرتنی زۆرترین زانیاری و هەوڵیداوە خۆی لەگەڵیاندا لەنزیکەوە لە هەڵسوکەوت و ئەو ئامرازانە تێبگات کە ئەم رێگایانە کامانەن کە مەلاژن لە میانەی بەڕێوەچوونی پرۆسەکە بەکاریان دەهێنێ بۆ نمایشکردن و بەڕێوەچوون و ئیدارەدانی پرسەکە، هەروەها رەنگادانەوەی خاوەن پرسە و </w:t>
      </w:r>
      <w:r w:rsidR="00A359D6" w:rsidRPr="00A359D6">
        <w:rPr>
          <w:rFonts w:ascii="00_Sarchia_ABC" w:hAnsi="00_Sarchia_ABC" w:cs="00_Sarchia_ABC"/>
          <w:color w:val="000000" w:themeColor="text1"/>
          <w:sz w:val="28"/>
          <w:szCs w:val="28"/>
          <w:rtl/>
          <w:lang w:bidi="ku-Arab-IQ"/>
        </w:rPr>
        <w:t>بەشدار</w:t>
      </w:r>
      <w:r w:rsidRPr="00A359D6">
        <w:rPr>
          <w:rFonts w:ascii="00_Sarchia_ABC" w:hAnsi="00_Sarchia_ABC" w:cs="00_Sarchia_ABC"/>
          <w:color w:val="000000" w:themeColor="text1"/>
          <w:sz w:val="28"/>
          <w:szCs w:val="28"/>
          <w:rtl/>
          <w:lang w:bidi="ku-Arab-IQ"/>
        </w:rPr>
        <w:t>انی</w:t>
      </w:r>
      <w:r w:rsidRPr="00525A89">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پرسەکە، لە میانەی بەڕێوەچوونیدا.</w:t>
      </w:r>
    </w:p>
    <w:p w14:paraId="6EB06170" w14:textId="1ED806D1" w:rsidR="005D6FE5" w:rsidRPr="00E02E32" w:rsidRDefault="00B61EB4" w:rsidP="00A14439">
      <w:pPr>
        <w:bidi/>
        <w:spacing w:before="240" w:after="0" w:line="240" w:lineRule="auto"/>
        <w:jc w:val="both"/>
        <w:rPr>
          <w:rFonts w:ascii="00_Sarchia_ABC" w:hAnsi="00_Sarchia_ABC" w:cs="00_Sarchia_ABC"/>
          <w:b/>
          <w:bCs/>
          <w:sz w:val="28"/>
          <w:szCs w:val="28"/>
          <w:rtl/>
        </w:rPr>
      </w:pPr>
      <w:r w:rsidRPr="00597C5E">
        <w:rPr>
          <w:rFonts w:ascii="00_Sarchia_ABC" w:hAnsi="00_Sarchia_ABC" w:cs="00_Sarchia_ABC" w:hint="cs"/>
          <w:b/>
          <w:bCs/>
          <w:sz w:val="28"/>
          <w:szCs w:val="28"/>
          <w:rtl/>
        </w:rPr>
        <w:t>حەوتەم:</w:t>
      </w:r>
      <w:r>
        <w:rPr>
          <w:rFonts w:ascii="00_Sarchia_ABC" w:hAnsi="00_Sarchia_ABC" w:cs="00_Sarchia_ABC" w:hint="cs"/>
          <w:b/>
          <w:bCs/>
          <w:sz w:val="28"/>
          <w:szCs w:val="28"/>
          <w:rtl/>
        </w:rPr>
        <w:t xml:space="preserve"> </w:t>
      </w:r>
      <w:r w:rsidR="005D6FE5" w:rsidRPr="00E02E32">
        <w:rPr>
          <w:rFonts w:ascii="00_Sarchia_ABC" w:hAnsi="00_Sarchia_ABC" w:cs="00_Sarchia_ABC"/>
          <w:b/>
          <w:bCs/>
          <w:sz w:val="28"/>
          <w:szCs w:val="28"/>
          <w:rtl/>
        </w:rPr>
        <w:t>کۆمەڵگا و نموونەی توێژینەوە:</w:t>
      </w:r>
    </w:p>
    <w:p w14:paraId="7F96F720" w14:textId="77777777" w:rsidR="005D6FE5" w:rsidRPr="00E02E32" w:rsidRDefault="005D6FE5" w:rsidP="00A14439">
      <w:pPr>
        <w:bidi/>
        <w:spacing w:after="0" w:line="240" w:lineRule="auto"/>
        <w:jc w:val="both"/>
        <w:rPr>
          <w:rFonts w:ascii="00_Sarchia_ABC" w:hAnsi="00_Sarchia_ABC" w:cs="00_Sarchia_ABC"/>
          <w:b/>
          <w:bCs/>
          <w:sz w:val="28"/>
          <w:szCs w:val="28"/>
          <w:rtl/>
        </w:rPr>
      </w:pPr>
      <w:r w:rsidRPr="00E02E32">
        <w:rPr>
          <w:rFonts w:ascii="00_Sarchia_ABC" w:hAnsi="00_Sarchia_ABC" w:cs="00_Sarchia_ABC"/>
          <w:b/>
          <w:bCs/>
          <w:sz w:val="28"/>
          <w:szCs w:val="28"/>
          <w:rtl/>
        </w:rPr>
        <w:t>١.کۆمەڵگای توێژینەوە:</w:t>
      </w:r>
    </w:p>
    <w:p w14:paraId="5D938720" w14:textId="360293F7" w:rsidR="005D6FE5" w:rsidRPr="00E02E32" w:rsidRDefault="005D6FE5" w:rsidP="002236FB">
      <w:pPr>
        <w:bidi/>
        <w:spacing w:after="0" w:line="240" w:lineRule="auto"/>
        <w:jc w:val="both"/>
        <w:rPr>
          <w:rFonts w:ascii="00_Sarchia_ABC" w:hAnsi="00_Sarchia_ABC" w:cs="00_Sarchia_ABC"/>
          <w:sz w:val="28"/>
          <w:szCs w:val="28"/>
          <w:rtl/>
        </w:rPr>
      </w:pPr>
      <w:r w:rsidRPr="00E02E32">
        <w:rPr>
          <w:rFonts w:ascii="00_Sarchia_ABC" w:hAnsi="00_Sarchia_ABC" w:cs="00_Sarchia_ABC"/>
          <w:sz w:val="28"/>
          <w:szCs w:val="28"/>
          <w:rtl/>
        </w:rPr>
        <w:t xml:space="preserve">ئەم توێژینەوەیە کە بریتییە لە: </w:t>
      </w:r>
      <w:r w:rsidR="008429C7">
        <w:rPr>
          <w:rFonts w:ascii="00_Sarchia_ABC" w:hAnsi="00_Sarchia_ABC" w:cs="00_Sarchia_ABC"/>
          <w:sz w:val="28"/>
          <w:szCs w:val="28"/>
          <w:rtl/>
          <w:lang w:bidi="ku-Arab-IQ"/>
        </w:rPr>
        <w:t>ڕۆڵ</w:t>
      </w:r>
      <w:r w:rsidRPr="00E02E32">
        <w:rPr>
          <w:rFonts w:ascii="00_Sarchia_ABC" w:hAnsi="00_Sarchia_ABC" w:cs="00_Sarchia_ABC"/>
          <w:sz w:val="28"/>
          <w:szCs w:val="28"/>
          <w:rtl/>
          <w:lang w:bidi="ku-Arab-IQ"/>
        </w:rPr>
        <w:t>ی مەلاژن لە ڕێوڕەسمی پرسەدا</w:t>
      </w:r>
      <w:r w:rsidRPr="00E02E32">
        <w:rPr>
          <w:rFonts w:ascii="00_Sarchia_ABC" w:hAnsi="00_Sarchia_ABC" w:cs="00_Sarchia_ABC"/>
          <w:sz w:val="28"/>
          <w:szCs w:val="28"/>
          <w:rtl/>
        </w:rPr>
        <w:t>- توێژینەوەیەکی ئەنترۆپۆلۆژییە لە شاری هەولێر، کۆمەڵگای توێژینەوەکە بریتییە لە مەلاژن</w:t>
      </w:r>
      <w:r w:rsidR="002236FB">
        <w:rPr>
          <w:rFonts w:ascii="00_Sarchia_ABC" w:hAnsi="00_Sarchia_ABC" w:cs="00_Sarchia_ABC" w:hint="cs"/>
          <w:sz w:val="28"/>
          <w:szCs w:val="28"/>
          <w:rtl/>
        </w:rPr>
        <w:t xml:space="preserve">، </w:t>
      </w:r>
      <w:r w:rsidR="007F3229">
        <w:rPr>
          <w:rFonts w:ascii="00_Sarchia_ABC" w:hAnsi="00_Sarchia_ABC" w:cs="00_Sarchia_ABC" w:hint="cs"/>
          <w:sz w:val="28"/>
          <w:szCs w:val="28"/>
          <w:rtl/>
        </w:rPr>
        <w:t xml:space="preserve"> </w:t>
      </w:r>
      <w:r w:rsidRPr="00E02E32">
        <w:rPr>
          <w:rFonts w:ascii="00_Sarchia_ABC" w:hAnsi="00_Sarchia_ABC" w:cs="00_Sarchia_ABC"/>
          <w:sz w:val="28"/>
          <w:szCs w:val="28"/>
          <w:rtl/>
        </w:rPr>
        <w:t>ئەو کەسانەی لە نزیکەوە بەشداری پرسەی ژنانیان کردووە کە مەلاژن لە پرسەکەدا ئامادەگی هەبووە لە کات و شوێنی جیاواز لە شاری هەولێردا.</w:t>
      </w:r>
    </w:p>
    <w:p w14:paraId="7FB3C43E" w14:textId="7619033E" w:rsidR="005D6FE5" w:rsidRPr="00E02E32" w:rsidRDefault="005D6FE5" w:rsidP="00760E16">
      <w:pPr>
        <w:bidi/>
        <w:spacing w:before="240" w:after="0" w:line="240" w:lineRule="auto"/>
        <w:jc w:val="both"/>
        <w:rPr>
          <w:rFonts w:ascii="00_Sarchia_ABC" w:hAnsi="00_Sarchia_ABC" w:cs="00_Sarchia_ABC"/>
          <w:b/>
          <w:bCs/>
          <w:sz w:val="28"/>
          <w:szCs w:val="28"/>
          <w:rtl/>
        </w:rPr>
      </w:pPr>
      <w:r w:rsidRPr="00E02E32">
        <w:rPr>
          <w:rFonts w:ascii="00_Sarchia_ABC" w:hAnsi="00_Sarchia_ABC" w:cs="00_Sarchia_ABC"/>
          <w:b/>
          <w:bCs/>
          <w:sz w:val="28"/>
          <w:szCs w:val="28"/>
          <w:rtl/>
        </w:rPr>
        <w:t>٢.نموونەی توێژینەوە:</w:t>
      </w:r>
    </w:p>
    <w:p w14:paraId="2E7C74C3" w14:textId="403B72CC" w:rsidR="005D6FE5" w:rsidRDefault="005D6FE5" w:rsidP="006B259D">
      <w:pPr>
        <w:bidi/>
        <w:spacing w:after="0" w:line="240" w:lineRule="auto"/>
        <w:jc w:val="both"/>
        <w:rPr>
          <w:rFonts w:ascii="00_Sarchia_ABC" w:hAnsi="00_Sarchia_ABC" w:cs="00_Sarchia_ABC"/>
          <w:sz w:val="28"/>
          <w:szCs w:val="28"/>
        </w:rPr>
      </w:pPr>
      <w:r w:rsidRPr="00E02E32">
        <w:rPr>
          <w:rFonts w:ascii="00_Sarchia_ABC" w:hAnsi="00_Sarchia_ABC" w:cs="00_Sarchia_ABC"/>
          <w:sz w:val="28"/>
          <w:szCs w:val="28"/>
          <w:rtl/>
        </w:rPr>
        <w:t>لەم توێژینەوەیەدا پشتبەستراوە بە نموونەی مەبەستدار لە مەلاژن</w:t>
      </w:r>
      <w:r w:rsidRPr="00E02E32">
        <w:rPr>
          <w:rFonts w:ascii="00_Sarchia_ABC" w:hAnsi="00_Sarchia_ABC" w:cs="00_Sarchia_ABC"/>
          <w:sz w:val="28"/>
          <w:szCs w:val="28"/>
          <w:rtl/>
          <w:lang w:bidi="ku-Arab-IQ"/>
        </w:rPr>
        <w:t xml:space="preserve">، </w:t>
      </w:r>
      <w:r w:rsidRPr="00E02E32">
        <w:rPr>
          <w:rFonts w:ascii="00_Sarchia_ABC" w:hAnsi="00_Sarchia_ABC" w:cs="00_Sarchia_ABC"/>
          <w:sz w:val="28"/>
          <w:szCs w:val="28"/>
          <w:rtl/>
        </w:rPr>
        <w:t xml:space="preserve">کە خۆی ئەزموونی هەیە و بەردەوامە لەم بوارەدا، سەر بە کۆمەڵەی </w:t>
      </w:r>
      <w:r w:rsidRPr="00E9196B">
        <w:rPr>
          <w:rFonts w:ascii="00_Sarchia_ABC" w:hAnsi="00_Sarchia_ABC" w:cs="00_Sarchia_ABC"/>
          <w:color w:val="000000" w:themeColor="text1"/>
          <w:sz w:val="28"/>
          <w:szCs w:val="28"/>
          <w:rtl/>
        </w:rPr>
        <w:t>قورئان</w:t>
      </w:r>
      <w:r w:rsidR="00E9196B" w:rsidRPr="00E9196B">
        <w:rPr>
          <w:rFonts w:ascii="00_Sarchia_ABC" w:hAnsi="00_Sarchia_ABC" w:cs="00_Sarchia_ABC" w:hint="cs"/>
          <w:color w:val="000000" w:themeColor="text1"/>
          <w:sz w:val="28"/>
          <w:szCs w:val="28"/>
          <w:rtl/>
        </w:rPr>
        <w:t xml:space="preserve"> </w:t>
      </w:r>
      <w:r w:rsidRPr="00E9196B">
        <w:rPr>
          <w:rFonts w:ascii="00_Sarchia_ABC" w:hAnsi="00_Sarchia_ABC" w:cs="00_Sarchia_ABC"/>
          <w:color w:val="000000" w:themeColor="text1"/>
          <w:sz w:val="28"/>
          <w:szCs w:val="28"/>
          <w:rtl/>
        </w:rPr>
        <w:t xml:space="preserve">خوێنانی </w:t>
      </w:r>
      <w:r w:rsidRPr="00E02E32">
        <w:rPr>
          <w:rFonts w:ascii="00_Sarchia_ABC" w:hAnsi="00_Sarchia_ABC" w:cs="00_Sarchia_ABC"/>
          <w:sz w:val="28"/>
          <w:szCs w:val="28"/>
          <w:rtl/>
        </w:rPr>
        <w:t xml:space="preserve">وەزارەتی ئاوقافی هەرێمی کوردستانە هەشیانە ئەندام نییە لە کۆمەڵەکە، بەشداربووانی پرسەی ژنان کەسانی خاوەن بڕوانامەی جیاواز و تەمەنی جیاوازی لە خۆگرتووە لێرەدا ئەو کەسانە وەرگیراون کە بەشداربووی پرسەی ژنانن کە خۆیان ئافرەتن و چوونەتە ئەم جۆرە پرسانەی کە مەلاژن تیایدا ڕۆڵی هەبووە، ئەمانە هەموویان موسڵمانن، چونکە توێژینەوەکەی ئێمە بریتییە لە پرسەی ژنان لە لای موسڵمانانی شاری هەولێر،  لەگەڵ بەڕێوەبەری کۆمەڵەی </w:t>
      </w:r>
      <w:r w:rsidRPr="006B259D">
        <w:rPr>
          <w:rFonts w:ascii="00_Sarchia_ABC" w:hAnsi="00_Sarchia_ABC" w:cs="00_Sarchia_ABC"/>
          <w:color w:val="000000" w:themeColor="text1"/>
          <w:sz w:val="28"/>
          <w:szCs w:val="28"/>
          <w:rtl/>
        </w:rPr>
        <w:t>قورئان</w:t>
      </w:r>
      <w:r w:rsidR="006B259D" w:rsidRPr="006B259D">
        <w:rPr>
          <w:rFonts w:ascii="00_Sarchia_ABC" w:hAnsi="00_Sarchia_ABC" w:cs="00_Sarchia_ABC" w:hint="cs"/>
          <w:color w:val="000000" w:themeColor="text1"/>
          <w:sz w:val="28"/>
          <w:szCs w:val="28"/>
          <w:rtl/>
        </w:rPr>
        <w:t xml:space="preserve"> </w:t>
      </w:r>
      <w:r w:rsidRPr="006B259D">
        <w:rPr>
          <w:rFonts w:ascii="00_Sarchia_ABC" w:hAnsi="00_Sarchia_ABC" w:cs="00_Sarchia_ABC"/>
          <w:color w:val="000000" w:themeColor="text1"/>
          <w:sz w:val="28"/>
          <w:szCs w:val="28"/>
          <w:rtl/>
        </w:rPr>
        <w:t xml:space="preserve">خوێنان </w:t>
      </w:r>
      <w:r w:rsidRPr="00E02E32">
        <w:rPr>
          <w:rFonts w:ascii="00_Sarchia_ABC" w:hAnsi="00_Sarchia_ABC" w:cs="00_Sarchia_ABC"/>
          <w:sz w:val="28"/>
          <w:szCs w:val="28"/>
          <w:rtl/>
        </w:rPr>
        <w:t xml:space="preserve">لە وەزارەتی ئاوقاف و پسپۆڕانی بواری ئەنترۆپۆلۆژی، دەروونناسی و بواری شەریعە دەگرێتەوە، کە هەریەکەیان تێڕوانین و تێگەیشتن و ئاماژەی جیاواز لەخۆدەگرن سەبارەت بە </w:t>
      </w:r>
      <w:r w:rsidR="008429C7">
        <w:rPr>
          <w:rFonts w:ascii="00_Sarchia_ABC" w:hAnsi="00_Sarchia_ABC" w:cs="00_Sarchia_ABC"/>
          <w:sz w:val="28"/>
          <w:szCs w:val="28"/>
          <w:rtl/>
        </w:rPr>
        <w:t>ڕۆڵ</w:t>
      </w:r>
      <w:r w:rsidRPr="00E02E32">
        <w:rPr>
          <w:rFonts w:ascii="00_Sarchia_ABC" w:hAnsi="00_Sarchia_ABC" w:cs="00_Sarchia_ABC"/>
          <w:sz w:val="28"/>
          <w:szCs w:val="28"/>
          <w:rtl/>
        </w:rPr>
        <w:t>ی مەلاژن لە پرسەدا.</w:t>
      </w:r>
    </w:p>
    <w:p w14:paraId="1FD16EA3" w14:textId="77777777" w:rsidR="00760E16" w:rsidRDefault="00760E16" w:rsidP="00760E16">
      <w:pPr>
        <w:bidi/>
        <w:spacing w:after="0" w:line="240" w:lineRule="auto"/>
        <w:jc w:val="both"/>
        <w:rPr>
          <w:rFonts w:ascii="00_Sarchia_ABC" w:hAnsi="00_Sarchia_ABC" w:cs="00_Sarchia_ABC"/>
          <w:b/>
          <w:bCs/>
          <w:sz w:val="28"/>
          <w:szCs w:val="28"/>
          <w:rtl/>
          <w:lang w:bidi="ku-Arab-IQ"/>
        </w:rPr>
      </w:pPr>
    </w:p>
    <w:p w14:paraId="2A2DDE32" w14:textId="3D932060" w:rsidR="00760E16" w:rsidRPr="005F4750" w:rsidRDefault="00EB0A4F" w:rsidP="00760E16">
      <w:pPr>
        <w:bidi/>
        <w:spacing w:after="0" w:line="240" w:lineRule="auto"/>
        <w:jc w:val="both"/>
        <w:rPr>
          <w:rFonts w:ascii="00_Sarchia_ABC" w:hAnsi="00_Sarchia_ABC" w:cs="00_Sarchia_ABC"/>
          <w:b/>
          <w:bCs/>
          <w:sz w:val="28"/>
          <w:szCs w:val="28"/>
          <w:rtl/>
          <w:lang w:bidi="ku-Arab-IQ"/>
        </w:rPr>
      </w:pPr>
      <w:r>
        <w:rPr>
          <w:rFonts w:ascii="00_Sarchia_ABC" w:hAnsi="00_Sarchia_ABC" w:cs="00_Sarchia_ABC" w:hint="cs"/>
          <w:b/>
          <w:bCs/>
          <w:sz w:val="28"/>
          <w:szCs w:val="28"/>
          <w:rtl/>
          <w:lang w:bidi="ku-Arab-IQ"/>
        </w:rPr>
        <w:lastRenderedPageBreak/>
        <w:t>٣</w:t>
      </w:r>
      <w:r w:rsidRPr="005F4750">
        <w:rPr>
          <w:rFonts w:ascii="00_Sarchia_ABC" w:hAnsi="00_Sarchia_ABC" w:cs="00_Sarchia_ABC" w:hint="cs"/>
          <w:b/>
          <w:bCs/>
          <w:sz w:val="28"/>
          <w:szCs w:val="28"/>
          <w:rtl/>
          <w:lang w:bidi="ku-Arab-IQ"/>
        </w:rPr>
        <w:t>.</w:t>
      </w:r>
      <w:r w:rsidR="00760E16" w:rsidRPr="005F4750">
        <w:rPr>
          <w:rFonts w:ascii="00_Sarchia_ABC" w:hAnsi="00_Sarchia_ABC" w:cs="00_Sarchia_ABC" w:hint="cs"/>
          <w:b/>
          <w:bCs/>
          <w:sz w:val="28"/>
          <w:szCs w:val="28"/>
          <w:rtl/>
          <w:lang w:bidi="ku-Arab-IQ"/>
        </w:rPr>
        <w:t>بوارەکانی توێژینەوە:</w:t>
      </w:r>
    </w:p>
    <w:p w14:paraId="3CB1F0E4" w14:textId="77777777" w:rsidR="00760E16" w:rsidRPr="005F4750" w:rsidRDefault="00760E16" w:rsidP="00760E16">
      <w:pPr>
        <w:bidi/>
        <w:spacing w:after="0" w:line="240" w:lineRule="auto"/>
        <w:jc w:val="both"/>
        <w:rPr>
          <w:rFonts w:ascii="00_Sarchia_ABC" w:hAnsi="00_Sarchia_ABC" w:cs="00_Sarchia_ABC"/>
          <w:sz w:val="28"/>
          <w:szCs w:val="28"/>
          <w:rtl/>
          <w:lang w:bidi="ku-Arab-IQ"/>
        </w:rPr>
      </w:pPr>
      <w:r w:rsidRPr="005F4750">
        <w:rPr>
          <w:rFonts w:ascii="00_Sarchia_ABC" w:hAnsi="00_Sarchia_ABC" w:cs="00_Sarchia_ABC" w:hint="cs"/>
          <w:sz w:val="28"/>
          <w:szCs w:val="28"/>
          <w:rtl/>
          <w:lang w:bidi="ku-Arab-IQ"/>
        </w:rPr>
        <w:t>١.بواری مرۆیی: ئەو مەلاژنانە وەرگیراون کە دانیشتووی شاری هەولێرن، هەروەها کۆمەڵێک ئافرەت کە لە کۆن و نوێ بەشداری پرسەیان کردووە کە مەلاژن هەبووە لە پرسەکە، سەرباری کۆەڵێک پسپۆڕی بواری ئەنترۆپۆلۆژی و دەروونی و شەریعە.</w:t>
      </w:r>
    </w:p>
    <w:p w14:paraId="117334AC" w14:textId="77777777" w:rsidR="00760E16" w:rsidRPr="005F4750" w:rsidRDefault="00760E16" w:rsidP="00760E16">
      <w:pPr>
        <w:bidi/>
        <w:spacing w:after="0" w:line="240" w:lineRule="auto"/>
        <w:jc w:val="both"/>
        <w:rPr>
          <w:rFonts w:ascii="00_Sarchia_ABC" w:hAnsi="00_Sarchia_ABC" w:cs="00_Sarchia_ABC"/>
          <w:sz w:val="28"/>
          <w:szCs w:val="28"/>
          <w:rtl/>
          <w:lang w:bidi="ku-Arab-IQ"/>
        </w:rPr>
      </w:pPr>
      <w:r w:rsidRPr="005F4750">
        <w:rPr>
          <w:rFonts w:ascii="00_Sarchia_ABC" w:hAnsi="00_Sarchia_ABC" w:cs="00_Sarchia_ABC" w:hint="cs"/>
          <w:sz w:val="28"/>
          <w:szCs w:val="28"/>
          <w:rtl/>
          <w:lang w:bidi="ku-Arab-IQ"/>
        </w:rPr>
        <w:t>بواری شوێن: سنووری جوگرافی توێژینەوەکە بریتییە لە شاری هەولێر</w:t>
      </w:r>
    </w:p>
    <w:p w14:paraId="0BB855CC" w14:textId="77777777" w:rsidR="00760E16" w:rsidRPr="005F4750" w:rsidRDefault="00760E16" w:rsidP="00760E16">
      <w:pPr>
        <w:bidi/>
        <w:spacing w:after="0" w:line="240" w:lineRule="auto"/>
        <w:jc w:val="both"/>
        <w:rPr>
          <w:rFonts w:ascii="00_Sarchia_ABC" w:hAnsi="00_Sarchia_ABC" w:cs="00_Sarchia_ABC"/>
          <w:sz w:val="28"/>
          <w:szCs w:val="28"/>
          <w:rtl/>
          <w:lang w:bidi="ku-Arab-IQ"/>
        </w:rPr>
      </w:pPr>
      <w:r w:rsidRPr="005F4750">
        <w:rPr>
          <w:rFonts w:ascii="00_Sarchia_ABC" w:hAnsi="00_Sarchia_ABC" w:cs="00_Sarchia_ABC" w:hint="cs"/>
          <w:sz w:val="28"/>
          <w:szCs w:val="28"/>
          <w:rtl/>
          <w:lang w:bidi="ku-Arab-IQ"/>
        </w:rPr>
        <w:t xml:space="preserve">بواری کاتی: مەبەست لەو کاتەیە کە بۆ لایەنی مەیدانی توێژینەوەکە تەرخانکراوە، کە ماوەی </w:t>
      </w:r>
      <w:r w:rsidRPr="005F4750">
        <w:rPr>
          <w:rFonts w:ascii="00_Sarchia_ABC" w:hAnsi="00_Sarchia_ABC" w:cs="00_Sarchia_ABC"/>
          <w:sz w:val="28"/>
          <w:szCs w:val="28"/>
          <w:rtl/>
          <w:lang w:bidi="ku-Arab-IQ"/>
        </w:rPr>
        <w:t>(٢/١/٢٠٢٢</w:t>
      </w:r>
      <w:r w:rsidRPr="005F4750">
        <w:rPr>
          <w:rFonts w:ascii="00_Sarchia_ABC" w:hAnsi="00_Sarchia_ABC" w:cs="00_Sarchia_ABC" w:hint="cs"/>
          <w:sz w:val="28"/>
          <w:szCs w:val="28"/>
          <w:rtl/>
          <w:lang w:bidi="ku-Arab-IQ"/>
        </w:rPr>
        <w:t xml:space="preserve">  - </w:t>
      </w:r>
      <w:r w:rsidRPr="005F4750">
        <w:rPr>
          <w:rFonts w:ascii="00_Sarchia_ABC" w:hAnsi="00_Sarchia_ABC" w:cs="00_Sarchia_ABC"/>
          <w:sz w:val="28"/>
          <w:szCs w:val="28"/>
          <w:rtl/>
          <w:lang w:bidi="ku-Arab-IQ"/>
        </w:rPr>
        <w:t>١/٩/٢٠٢٢)</w:t>
      </w:r>
      <w:r w:rsidRPr="005F4750">
        <w:rPr>
          <w:rFonts w:ascii="00_Sarchia_ABC" w:hAnsi="00_Sarchia_ABC" w:cs="00_Sarchia_ABC" w:hint="cs"/>
          <w:sz w:val="28"/>
          <w:szCs w:val="28"/>
          <w:rtl/>
          <w:lang w:bidi="ku-Arab-IQ"/>
        </w:rPr>
        <w:t xml:space="preserve"> بۆ کۆکردنەوەی زانیاری خایاندووە.</w:t>
      </w:r>
    </w:p>
    <w:p w14:paraId="43AFBFD8" w14:textId="77777777" w:rsidR="00760E16" w:rsidRPr="00E02E32" w:rsidRDefault="00760E16" w:rsidP="00760E16">
      <w:pPr>
        <w:bidi/>
        <w:spacing w:after="0" w:line="240" w:lineRule="auto"/>
        <w:jc w:val="both"/>
        <w:rPr>
          <w:rFonts w:ascii="00_Sarchia_ABC" w:hAnsi="00_Sarchia_ABC" w:cs="00_Sarchia_ABC"/>
          <w:sz w:val="28"/>
          <w:szCs w:val="28"/>
          <w:rtl/>
          <w:lang w:bidi="ku-Arab-IQ"/>
        </w:rPr>
      </w:pPr>
    </w:p>
    <w:p w14:paraId="64E18D0F" w14:textId="6E8256E3" w:rsidR="005D6FE5" w:rsidRPr="00597C5E" w:rsidRDefault="00B61EB4" w:rsidP="00A14439">
      <w:pPr>
        <w:bidi/>
        <w:spacing w:before="240" w:after="0" w:line="240" w:lineRule="auto"/>
        <w:jc w:val="both"/>
        <w:rPr>
          <w:rFonts w:ascii="00_Sarchia_ABC" w:hAnsi="00_Sarchia_ABC" w:cs="00_Sarchia_ABC"/>
          <w:b/>
          <w:bCs/>
          <w:sz w:val="28"/>
          <w:szCs w:val="28"/>
          <w:rtl/>
        </w:rPr>
      </w:pPr>
      <w:r w:rsidRPr="00597C5E">
        <w:rPr>
          <w:rFonts w:ascii="00_Sarchia_ABC" w:hAnsi="00_Sarchia_ABC" w:cs="00_Sarchia_ABC" w:hint="cs"/>
          <w:b/>
          <w:bCs/>
          <w:sz w:val="28"/>
          <w:szCs w:val="28"/>
          <w:rtl/>
        </w:rPr>
        <w:t xml:space="preserve">هەشتەم: </w:t>
      </w:r>
      <w:r w:rsidR="005D6FE5" w:rsidRPr="00597C5E">
        <w:rPr>
          <w:rFonts w:ascii="00_Sarchia_ABC" w:hAnsi="00_Sarchia_ABC" w:cs="00_Sarchia_ABC"/>
          <w:b/>
          <w:bCs/>
          <w:sz w:val="28"/>
          <w:szCs w:val="28"/>
          <w:rtl/>
        </w:rPr>
        <w:t>ئامرازەکانی کۆکردنەوەی زانیاری:</w:t>
      </w:r>
    </w:p>
    <w:p w14:paraId="510E3830" w14:textId="06254880" w:rsidR="00760E16" w:rsidRPr="00597C5E" w:rsidRDefault="005D6FE5" w:rsidP="00760E16">
      <w:pPr>
        <w:bidi/>
        <w:spacing w:after="0" w:line="240" w:lineRule="auto"/>
        <w:jc w:val="both"/>
        <w:rPr>
          <w:rFonts w:ascii="00_Sarchia_ABC" w:hAnsi="00_Sarchia_ABC" w:cs="00_Sarchia_ABC"/>
          <w:sz w:val="28"/>
          <w:szCs w:val="28"/>
        </w:rPr>
      </w:pPr>
      <w:r w:rsidRPr="00597C5E">
        <w:rPr>
          <w:rFonts w:ascii="00_Sarchia_ABC" w:hAnsi="00_Sarchia_ABC" w:cs="00_Sarchia_ABC"/>
          <w:b/>
          <w:bCs/>
          <w:sz w:val="28"/>
          <w:szCs w:val="28"/>
          <w:rtl/>
        </w:rPr>
        <w:t>١.چاوپێکەوتن(</w:t>
      </w:r>
      <w:r w:rsidRPr="00597C5E">
        <w:rPr>
          <w:rFonts w:ascii="00_Sarchia_ABC" w:hAnsi="00_Sarchia_ABC" w:cs="00_Sarchia_ABC"/>
          <w:b/>
          <w:bCs/>
          <w:sz w:val="28"/>
          <w:szCs w:val="28"/>
        </w:rPr>
        <w:t>- Interview</w:t>
      </w:r>
      <w:r w:rsidRPr="00597C5E">
        <w:rPr>
          <w:rFonts w:ascii="00_Sarchia_ABC" w:hAnsi="00_Sarchia_ABC" w:cs="00_Sarchia_ABC"/>
          <w:b/>
          <w:bCs/>
          <w:sz w:val="28"/>
          <w:szCs w:val="28"/>
          <w:rtl/>
        </w:rPr>
        <w:t>المقابلات)</w:t>
      </w:r>
      <w:r w:rsidRPr="00597C5E">
        <w:rPr>
          <w:rFonts w:ascii="00_Sarchia_ABC" w:hAnsi="00_Sarchia_ABC" w:cs="00_Sarchia_ABC"/>
          <w:b/>
          <w:bCs/>
          <w:sz w:val="28"/>
          <w:szCs w:val="28"/>
        </w:rPr>
        <w:t xml:space="preserve"> </w:t>
      </w:r>
      <w:r w:rsidRPr="00597C5E">
        <w:rPr>
          <w:rFonts w:ascii="00_Sarchia_ABC" w:hAnsi="00_Sarchia_ABC" w:cs="00_Sarchia_ABC"/>
          <w:b/>
          <w:bCs/>
          <w:sz w:val="28"/>
          <w:szCs w:val="28"/>
          <w:rtl/>
        </w:rPr>
        <w:t>:</w:t>
      </w:r>
      <w:r w:rsidRPr="00597C5E">
        <w:rPr>
          <w:rFonts w:ascii="00_Sarchia_ABC" w:hAnsi="00_Sarchia_ABC" w:cs="00_Sarchia_ABC"/>
          <w:sz w:val="28"/>
          <w:szCs w:val="28"/>
          <w:rtl/>
          <w:lang w:bidi="ku-Arab-IQ"/>
        </w:rPr>
        <w:t xml:space="preserve"> لەم توێژینەوەیەدا پشتمان بەستووە بە چاوپێکەوتن </w:t>
      </w:r>
    </w:p>
    <w:p w14:paraId="3AB5CE6F" w14:textId="17D26646" w:rsidR="005D6FE5" w:rsidRPr="00597C5E" w:rsidRDefault="005D6FE5" w:rsidP="00B61EB4">
      <w:pPr>
        <w:bidi/>
        <w:spacing w:after="0" w:line="240" w:lineRule="auto"/>
        <w:jc w:val="both"/>
        <w:rPr>
          <w:rFonts w:ascii="00_Sarchia_ABC" w:hAnsi="00_Sarchia_ABC" w:cs="00_Sarchia_ABC"/>
          <w:sz w:val="28"/>
          <w:szCs w:val="28"/>
          <w:rtl/>
        </w:rPr>
      </w:pPr>
    </w:p>
    <w:p w14:paraId="59002730" w14:textId="1AAEF7F5" w:rsidR="005D6FE5" w:rsidRPr="00597C5E" w:rsidRDefault="00D47D4D" w:rsidP="00FC5788">
      <w:pPr>
        <w:bidi/>
        <w:spacing w:after="0" w:line="240" w:lineRule="auto"/>
        <w:jc w:val="both"/>
        <w:rPr>
          <w:rFonts w:ascii="00_Sarchia_ABC" w:hAnsi="00_Sarchia_ABC" w:cs="00_Sarchia_ABC"/>
          <w:sz w:val="28"/>
          <w:szCs w:val="28"/>
          <w:rtl/>
        </w:rPr>
      </w:pPr>
      <w:r w:rsidRPr="00597C5E">
        <w:rPr>
          <w:rFonts w:ascii="00_Sarchia_ABC" w:hAnsi="00_Sarchia_ABC" w:cs="00_Sarchia_ABC" w:hint="cs"/>
          <w:sz w:val="28"/>
          <w:szCs w:val="28"/>
          <w:rtl/>
          <w:lang w:bidi="ku-Arab-IQ"/>
        </w:rPr>
        <w:t>١</w:t>
      </w:r>
      <w:r w:rsidR="00FC5788" w:rsidRPr="00597C5E">
        <w:rPr>
          <w:rFonts w:ascii="00_Sarchia_ABC" w:hAnsi="00_Sarchia_ABC" w:cs="00_Sarchia_ABC" w:hint="cs"/>
          <w:sz w:val="28"/>
          <w:szCs w:val="28"/>
          <w:rtl/>
        </w:rPr>
        <w:t xml:space="preserve">-١ </w:t>
      </w:r>
      <w:r w:rsidR="005D6FE5" w:rsidRPr="00597C5E">
        <w:rPr>
          <w:rFonts w:ascii="00_Sarchia_ABC" w:hAnsi="00_Sarchia_ABC" w:cs="00_Sarchia_ABC"/>
          <w:sz w:val="28"/>
          <w:szCs w:val="28"/>
          <w:rtl/>
        </w:rPr>
        <w:t xml:space="preserve">ئەو تاکانەی بۆ چاوپێکەوتن دەستنیشانکراون جیاوازن </w:t>
      </w:r>
      <w:r w:rsidR="00A359D6" w:rsidRPr="00597C5E">
        <w:rPr>
          <w:rFonts w:ascii="00_Sarchia_ABC" w:hAnsi="00_Sarchia_ABC" w:cs="00_Sarchia_ABC"/>
          <w:sz w:val="28"/>
          <w:szCs w:val="28"/>
          <w:rtl/>
        </w:rPr>
        <w:t>لە</w:t>
      </w:r>
      <w:r w:rsidR="005D6FE5" w:rsidRPr="00597C5E">
        <w:rPr>
          <w:rFonts w:ascii="00_Sarchia_ABC" w:hAnsi="00_Sarchia_ABC" w:cs="00_Sarchia_ABC"/>
          <w:sz w:val="28"/>
          <w:szCs w:val="28"/>
          <w:rtl/>
        </w:rPr>
        <w:t xml:space="preserve"> </w:t>
      </w:r>
      <w:r w:rsidR="00A359D6" w:rsidRPr="00597C5E">
        <w:rPr>
          <w:rFonts w:ascii="00_Sarchia_ABC" w:hAnsi="00_Sarchia_ABC" w:cs="00_Sarchia_ABC"/>
          <w:sz w:val="28"/>
          <w:szCs w:val="28"/>
          <w:rtl/>
        </w:rPr>
        <w:t>یەک</w:t>
      </w:r>
      <w:r w:rsidR="00A359D6" w:rsidRPr="00597C5E">
        <w:rPr>
          <w:rFonts w:ascii="00_Sarchia_ABC" w:hAnsi="00_Sarchia_ABC" w:cs="00_Sarchia_ABC" w:hint="cs"/>
          <w:sz w:val="28"/>
          <w:szCs w:val="28"/>
          <w:rtl/>
        </w:rPr>
        <w:t>دی</w:t>
      </w:r>
      <w:r w:rsidR="005D6FE5" w:rsidRPr="00597C5E">
        <w:rPr>
          <w:rFonts w:ascii="00_Sarchia_ABC" w:hAnsi="00_Sarchia_ABC" w:cs="00_Sarchia_ABC"/>
          <w:sz w:val="28"/>
          <w:szCs w:val="28"/>
          <w:rtl/>
        </w:rPr>
        <w:t>، چ لە ڕووی ئەزموونی کارکردن وەک مەلاژن و ئەوانەی کە لە پرسەکاندا تەنها بەشداربوون یان ئەوانەی کە شارەزا و پسپۆڕبوون لە بوارە جیاجیاکانی وەک (ئەنترۆپۆلۆژی و شەریعەتناسی و دەروونناسیدا)، کە هەریەکەیان دید و بۆچوون و رای جیاوازیان هەبوو سەبارەت بە پرسی مەلاژن و ڕۆڵ و کەریگەری مەلاژن لە کۆمەڵگادا.</w:t>
      </w:r>
    </w:p>
    <w:p w14:paraId="75EC3E11" w14:textId="133D6867" w:rsidR="005D6FE5" w:rsidRPr="00E02E32" w:rsidRDefault="00D47D4D" w:rsidP="00D47D4D">
      <w:pPr>
        <w:bidi/>
        <w:spacing w:after="0" w:line="240" w:lineRule="auto"/>
        <w:jc w:val="both"/>
        <w:rPr>
          <w:rFonts w:ascii="00_Sarchia_ABC" w:hAnsi="00_Sarchia_ABC" w:cs="00_Sarchia_ABC"/>
          <w:sz w:val="28"/>
          <w:szCs w:val="28"/>
          <w:rtl/>
        </w:rPr>
      </w:pPr>
      <w:r>
        <w:rPr>
          <w:rFonts w:ascii="00_Sarchia_ABC" w:hAnsi="00_Sarchia_ABC" w:cs="00_Sarchia_ABC" w:hint="cs"/>
          <w:sz w:val="28"/>
          <w:szCs w:val="28"/>
          <w:rtl/>
        </w:rPr>
        <w:t>١</w:t>
      </w:r>
      <w:r w:rsidR="00FC5788">
        <w:rPr>
          <w:rFonts w:ascii="00_Sarchia_ABC" w:hAnsi="00_Sarchia_ABC" w:cs="00_Sarchia_ABC" w:hint="cs"/>
          <w:sz w:val="28"/>
          <w:szCs w:val="28"/>
          <w:rtl/>
        </w:rPr>
        <w:t>-</w:t>
      </w:r>
      <w:r>
        <w:rPr>
          <w:rFonts w:ascii="00_Sarchia_ABC" w:hAnsi="00_Sarchia_ABC" w:cs="00_Sarchia_ABC" w:hint="cs"/>
          <w:sz w:val="28"/>
          <w:szCs w:val="28"/>
          <w:rtl/>
        </w:rPr>
        <w:t>٢</w:t>
      </w:r>
      <w:r w:rsidR="005D6FE5" w:rsidRPr="00E02E32">
        <w:rPr>
          <w:rFonts w:ascii="00_Sarchia_ABC" w:hAnsi="00_Sarchia_ABC" w:cs="00_Sarchia_ABC"/>
          <w:sz w:val="28"/>
          <w:szCs w:val="28"/>
          <w:rtl/>
        </w:rPr>
        <w:t xml:space="preserve"> چاوپێکەوتنەکان لە شوێنی جیاجیا ئەنجامدراون کە لە ماڵ و شوێنی کار و زانکۆ و تەنانەت لە کافتریا کراوە، بە جۆرێک بووە، لەهەر شوێنێک کە نموونەی توێژینەوەکە بە باشی زانیووە لە پێناو دروستکردنی کەشێکی گونجاو و تایبەت کە نموونەی توێژینەوەکە بتوانن بە ئاسانی و دروستی بە بێ هیچ فشار و کاریگەرییەکی دەرەکی </w:t>
      </w:r>
      <w:r w:rsidR="001D35BA" w:rsidRPr="001D35BA">
        <w:rPr>
          <w:rFonts w:ascii="00_Sarchia_ABC" w:hAnsi="00_Sarchia_ABC" w:cs="00_Sarchia_ABC" w:hint="cs"/>
          <w:color w:val="000000" w:themeColor="text1"/>
          <w:sz w:val="28"/>
          <w:szCs w:val="28"/>
          <w:rtl/>
        </w:rPr>
        <w:t>کە</w:t>
      </w:r>
      <w:r w:rsidR="005D6FE5" w:rsidRPr="00375611">
        <w:rPr>
          <w:rFonts w:ascii="00_Sarchia_ABC" w:hAnsi="00_Sarchia_ABC" w:cs="00_Sarchia_ABC"/>
          <w:color w:val="FF0000"/>
          <w:sz w:val="28"/>
          <w:szCs w:val="28"/>
          <w:rtl/>
        </w:rPr>
        <w:t xml:space="preserve"> </w:t>
      </w:r>
      <w:r w:rsidR="005D6FE5" w:rsidRPr="00E02E32">
        <w:rPr>
          <w:rFonts w:ascii="00_Sarchia_ABC" w:hAnsi="00_Sarchia_ABC" w:cs="00_Sarchia_ABC"/>
          <w:sz w:val="28"/>
          <w:szCs w:val="28"/>
          <w:rtl/>
        </w:rPr>
        <w:t>توێژەر بتوانێ بە سەرنج و پرسیار و تێبینی وردی خۆی زۆرترین زانیاری کۆبکاتەوە.</w:t>
      </w:r>
    </w:p>
    <w:p w14:paraId="03160605" w14:textId="64E98F47" w:rsidR="005D6FE5" w:rsidRPr="00E02E32" w:rsidRDefault="00D47D4D" w:rsidP="00D47D4D">
      <w:pPr>
        <w:bidi/>
        <w:spacing w:after="0" w:line="240" w:lineRule="auto"/>
        <w:jc w:val="both"/>
        <w:rPr>
          <w:rFonts w:ascii="00_Sarchia_ABC" w:hAnsi="00_Sarchia_ABC" w:cs="00_Sarchia_ABC"/>
          <w:sz w:val="28"/>
          <w:szCs w:val="28"/>
          <w:rtl/>
        </w:rPr>
      </w:pPr>
      <w:r>
        <w:rPr>
          <w:rFonts w:ascii="00_Sarchia_ABC" w:hAnsi="00_Sarchia_ABC" w:cs="00_Sarchia_ABC" w:hint="cs"/>
          <w:sz w:val="28"/>
          <w:szCs w:val="28"/>
          <w:rtl/>
        </w:rPr>
        <w:t>١</w:t>
      </w:r>
      <w:r w:rsidR="00621065">
        <w:rPr>
          <w:rFonts w:ascii="00_Sarchia_ABC" w:hAnsi="00_Sarchia_ABC" w:cs="00_Sarchia_ABC" w:hint="cs"/>
          <w:sz w:val="28"/>
          <w:szCs w:val="28"/>
          <w:rtl/>
        </w:rPr>
        <w:t>-</w:t>
      </w:r>
      <w:r>
        <w:rPr>
          <w:rFonts w:ascii="00_Sarchia_ABC" w:hAnsi="00_Sarchia_ABC" w:cs="00_Sarchia_ABC" w:hint="cs"/>
          <w:sz w:val="28"/>
          <w:szCs w:val="28"/>
          <w:rtl/>
        </w:rPr>
        <w:t>٣</w:t>
      </w:r>
      <w:r w:rsidR="005D6FE5" w:rsidRPr="00E02E32">
        <w:rPr>
          <w:rFonts w:ascii="00_Sarchia_ABC" w:hAnsi="00_Sarchia_ABC" w:cs="00_Sarchia_ABC"/>
          <w:sz w:val="28"/>
          <w:szCs w:val="28"/>
          <w:rtl/>
        </w:rPr>
        <w:t>سەرجەم چاوپێکەوتنەکان بە شێوەی ریکۆردکراو ئەنجامدراون، کە دواتر توێژەر یاداشتی کردوون.</w:t>
      </w:r>
    </w:p>
    <w:p w14:paraId="7EF19A65" w14:textId="77777777" w:rsidR="005D6FE5" w:rsidRPr="00E02E32" w:rsidRDefault="005D6FE5" w:rsidP="00A14439">
      <w:pPr>
        <w:bidi/>
        <w:spacing w:after="0" w:line="240" w:lineRule="auto"/>
        <w:jc w:val="both"/>
        <w:rPr>
          <w:rFonts w:ascii="00_Sarchia_ABC" w:hAnsi="00_Sarchia_ABC" w:cs="00_Sarchia_ABC"/>
          <w:sz w:val="28"/>
          <w:szCs w:val="28"/>
          <w:rtl/>
        </w:rPr>
      </w:pPr>
      <w:r w:rsidRPr="00E02E32">
        <w:rPr>
          <w:rFonts w:ascii="00_Sarchia_ABC" w:hAnsi="00_Sarchia_ABC" w:cs="00_Sarchia_ABC"/>
          <w:sz w:val="28"/>
          <w:szCs w:val="28"/>
          <w:rtl/>
        </w:rPr>
        <w:t>لێرەدا چاوپێکەوتنی تاکەکەسی ئەنجامدراوە، کە ئەویش بەنرخە بۆ پێشکەشکردنی زانیاری ورد سەبارەت بە مانای ڕووداوێک، دۆخێک یان زەمینەی کۆمەڵایەتی بۆ هەر بەشداربوویەک لە شوێنێکدا</w:t>
      </w:r>
      <w:r w:rsidRPr="00E02E32">
        <w:rPr>
          <w:rFonts w:ascii="00_Sarchia_ABC" w:hAnsi="00_Sarchia_ABC" w:cs="00_Sarchia_ABC"/>
          <w:sz w:val="28"/>
          <w:szCs w:val="28"/>
        </w:rPr>
        <w:t xml:space="preserve">. </w:t>
      </w:r>
      <w:r w:rsidRPr="00E02E32">
        <w:rPr>
          <w:rFonts w:ascii="00_Sarchia_ABC" w:hAnsi="00_Sarchia_ABC" w:cs="00_Sarchia_ABC"/>
          <w:sz w:val="28"/>
          <w:szCs w:val="28"/>
          <w:rtl/>
        </w:rPr>
        <w:t>ئەوان لە شوێنێکدا گونجاو دەبن کە ڕەنگە چاوەڕوان بین چەندین چیرۆکی جیاواز سەبارەت بە شوێنێک یان زەمینەیەک بگێڕدرێنەوە، لەو شوێنانەی کە ئێمە ئارەزووی فێربوونمان هەیە دەربارەی ئەم جۆرە</w:t>
      </w:r>
      <w:r w:rsidRPr="00E02E32">
        <w:rPr>
          <w:rFonts w:ascii="00_Sarchia_ABC" w:hAnsi="00_Sarchia_ABC" w:cs="00_Sarchia_ABC"/>
          <w:sz w:val="28"/>
          <w:szCs w:val="28"/>
        </w:rPr>
        <w:t>.</w:t>
      </w:r>
    </w:p>
    <w:p w14:paraId="15BD17D2" w14:textId="77777777" w:rsidR="005D6FE5" w:rsidRPr="00E02E32" w:rsidRDefault="005D6FE5" w:rsidP="00A14439">
      <w:pPr>
        <w:bidi/>
        <w:spacing w:after="0" w:line="240" w:lineRule="auto"/>
        <w:jc w:val="both"/>
        <w:rPr>
          <w:rFonts w:ascii="00_Sarchia_ABC" w:hAnsi="00_Sarchia_ABC" w:cs="00_Sarchia_ABC"/>
          <w:sz w:val="28"/>
          <w:szCs w:val="28"/>
          <w:rtl/>
        </w:rPr>
      </w:pPr>
      <w:r w:rsidRPr="00E02E32">
        <w:rPr>
          <w:rFonts w:ascii="00_Sarchia_ABC" w:hAnsi="00_Sarchia_ABC" w:cs="00_Sarchia_ABC"/>
          <w:sz w:val="28"/>
          <w:szCs w:val="28"/>
        </w:rPr>
        <w:t xml:space="preserve"> </w:t>
      </w:r>
      <w:r w:rsidRPr="00E02E32">
        <w:rPr>
          <w:rFonts w:ascii="00_Sarchia_ABC" w:hAnsi="00_Sarchia_ABC" w:cs="00_Sarchia_ABC"/>
          <w:sz w:val="28"/>
          <w:szCs w:val="28"/>
          <w:rtl/>
        </w:rPr>
        <w:t xml:space="preserve">هەروەها گونجاون لەو شوێنانەی کە بابەتەکە هەستیار بێت، کە ڕەنگە وەڵامدەرەوەیەک ئامادە نەبێت لە پێش چاوی کەسانی دیکەدا باس لە هەندێک لایەنی ئەزموونەکەی بکات، یان لەو </w:t>
      </w:r>
      <w:r w:rsidRPr="00E02E32">
        <w:rPr>
          <w:rFonts w:ascii="00_Sarchia_ABC" w:hAnsi="00_Sarchia_ABC" w:cs="00_Sarchia_ABC"/>
          <w:sz w:val="28"/>
          <w:szCs w:val="28"/>
          <w:rtl/>
        </w:rPr>
        <w:lastRenderedPageBreak/>
        <w:t>شوێنانەی کە ئەگەری ئەوە هەیە کە چیرۆکەکە کە دەگێڕدرێتەوە چیرۆکی بەشداربووانی دیکە ناشیرین بکات، بۆیە پێویستت پێیەتی بۆ دڵنیابوون لەوەی چاوپێکەوتنەکان بە شێوەیەکی تایبەت ئەنجام دەدرێن</w:t>
      </w:r>
      <w:r w:rsidRPr="00E02E32">
        <w:rPr>
          <w:rFonts w:ascii="00_Sarchia_ABC" w:hAnsi="00_Sarchia_ABC" w:cs="00_Sarchia_ABC"/>
          <w:sz w:val="28"/>
          <w:szCs w:val="28"/>
        </w:rPr>
        <w:t>.</w:t>
      </w:r>
      <w:r w:rsidRPr="00E02E32">
        <w:rPr>
          <w:rFonts w:ascii="00_Sarchia_ABC" w:hAnsi="00_Sarchia_ABC" w:cs="00_Sarchia_ABC"/>
          <w:sz w:val="28"/>
          <w:szCs w:val="28"/>
          <w:rtl/>
        </w:rPr>
        <w:t xml:space="preserve"> ئەگەر داتاکانی چاوپێکەوتنەکە بخرێتە ژێر شیکاری ئامارییەوە، پێویستە چاوپێکەوتنی تاکەکەسی ئەنجام بدرێت، بۆ دڵنیابوون لە سەربەخۆیی وەڵامدەرەوەکان</w:t>
      </w:r>
      <w:r w:rsidRPr="00E02E32">
        <w:rPr>
          <w:rFonts w:ascii="00_Sarchia_ABC" w:hAnsi="00_Sarchia_ABC" w:cs="00_Sarchia_ABC"/>
          <w:sz w:val="28"/>
          <w:szCs w:val="28"/>
        </w:rPr>
        <w:t>.</w:t>
      </w:r>
    </w:p>
    <w:p w14:paraId="124798E7" w14:textId="77777777" w:rsidR="005D6FE5" w:rsidRPr="00E02E32" w:rsidRDefault="005D6FE5" w:rsidP="00A14439">
      <w:pPr>
        <w:bidi/>
        <w:spacing w:after="0" w:line="240" w:lineRule="auto"/>
        <w:jc w:val="both"/>
        <w:rPr>
          <w:rFonts w:ascii="00_Sarchia_ABC" w:hAnsi="00_Sarchia_ABC" w:cs="00_Sarchia_ABC"/>
          <w:b/>
          <w:bCs/>
          <w:sz w:val="28"/>
          <w:szCs w:val="28"/>
          <w:rtl/>
        </w:rPr>
      </w:pPr>
      <w:r w:rsidRPr="00E02E32">
        <w:rPr>
          <w:rFonts w:ascii="00_Sarchia_ABC" w:hAnsi="00_Sarchia_ABC" w:cs="00_Sarchia_ABC"/>
          <w:b/>
          <w:bCs/>
          <w:sz w:val="28"/>
          <w:szCs w:val="28"/>
          <w:rtl/>
        </w:rPr>
        <w:t>٢. تێبینیکردنکردن بە بەشداریکردن:</w:t>
      </w:r>
    </w:p>
    <w:p w14:paraId="5FC17F94" w14:textId="628BFCC2" w:rsidR="005D6FE5" w:rsidRPr="00E02E32" w:rsidRDefault="005D6FE5" w:rsidP="00621065">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rPr>
        <w:t>لەم توێژینەوەیەدا تێبینی وەک میتۆد و ئامرازێکی سەرەکی دانراوە</w:t>
      </w:r>
      <w:r w:rsidR="00621065">
        <w:rPr>
          <w:rFonts w:ascii="00_Sarchia_ABC" w:hAnsi="00_Sarchia_ABC" w:cs="00_Sarchia_ABC" w:hint="cs"/>
          <w:sz w:val="28"/>
          <w:szCs w:val="28"/>
          <w:rtl/>
        </w:rPr>
        <w:t>،</w:t>
      </w:r>
      <w:r w:rsidRPr="00E02E32">
        <w:rPr>
          <w:rFonts w:ascii="00_Sarchia_ABC" w:hAnsi="00_Sarchia_ABC" w:cs="00_Sarchia_ABC"/>
          <w:sz w:val="28"/>
          <w:szCs w:val="28"/>
          <w:rtl/>
        </w:rPr>
        <w:t xml:space="preserve"> </w:t>
      </w:r>
      <w:r w:rsidRPr="00E02E32">
        <w:rPr>
          <w:rFonts w:ascii="00_Sarchia_ABC" w:hAnsi="00_Sarchia_ABC" w:cs="00_Sarchia_ABC"/>
          <w:sz w:val="28"/>
          <w:szCs w:val="28"/>
          <w:rtl/>
          <w:lang w:bidi="ku-Arab-IQ"/>
        </w:rPr>
        <w:t xml:space="preserve">تێبینیکردن بە بەشدارییەکی تەواو بەکارهاتووە کە ئەمیش </w:t>
      </w:r>
      <w:r w:rsidRPr="00E02E32">
        <w:rPr>
          <w:rFonts w:ascii="00_Sarchia_ABC" w:hAnsi="00_Sarchia_ABC" w:cs="00_Sarchia_ABC"/>
          <w:sz w:val="28"/>
          <w:szCs w:val="28"/>
          <w:rtl/>
        </w:rPr>
        <w:t>هەوڵدەدات تێکەڵ بە توێژینەوەکراوەکان بێت بۆ گونجاوی شێوازی ژیان و داب و نەریت، لێرەدا توێژەر هەوڵدەدات بەرەو "نقومبوون" لە کولتوورێکی دیاریکراودا، باشترە بۆ ماوەیەکی درێژتر، بۆ ئەوەی تێگەیشتنێکی ناوخۆیی لەم کولتوورە بەدەست بهێنرێت یان وەک ئەندامێکی (پەراوێز) یان وەک سەردانکەرێک</w:t>
      </w:r>
      <w:r w:rsidRPr="00E02E32">
        <w:rPr>
          <w:rFonts w:ascii="00_Sarchia_ABC" w:hAnsi="00_Sarchia_ABC" w:cs="00_Sarchia_ABC"/>
          <w:sz w:val="28"/>
          <w:szCs w:val="28"/>
        </w:rPr>
        <w:t>.</w:t>
      </w:r>
      <w:r w:rsidR="00621065">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rPr>
        <w:t>تاڕادەی شێوازی هەستکردنیان بە واقیع.</w:t>
      </w:r>
    </w:p>
    <w:p w14:paraId="1C29A6A2" w14:textId="7DEF6CD8" w:rsidR="005D6FE5" w:rsidRPr="00E02E32" w:rsidRDefault="00621065" w:rsidP="00621065">
      <w:pPr>
        <w:bidi/>
        <w:spacing w:before="240" w:after="0" w:line="240" w:lineRule="auto"/>
        <w:jc w:val="both"/>
        <w:rPr>
          <w:rFonts w:ascii="00_Sarchia_ABC" w:hAnsi="00_Sarchia_ABC" w:cs="00_Sarchia_ABC"/>
          <w:b/>
          <w:bCs/>
          <w:sz w:val="28"/>
          <w:szCs w:val="28"/>
          <w:rtl/>
          <w:lang w:bidi="ku-Arab-IQ"/>
        </w:rPr>
      </w:pPr>
      <w:r w:rsidRPr="0028256A">
        <w:rPr>
          <w:rFonts w:ascii="00_Sarchia_ABC" w:hAnsi="00_Sarchia_ABC" w:cs="00_Sarchia_ABC" w:hint="cs"/>
          <w:b/>
          <w:bCs/>
          <w:sz w:val="28"/>
          <w:szCs w:val="28"/>
          <w:rtl/>
          <w:lang w:bidi="ku-Arab-IQ"/>
        </w:rPr>
        <w:t>نۆیەم:</w:t>
      </w:r>
      <w:r>
        <w:rPr>
          <w:rFonts w:ascii="00_Sarchia_ABC" w:hAnsi="00_Sarchia_ABC" w:cs="00_Sarchia_ABC" w:hint="cs"/>
          <w:b/>
          <w:bCs/>
          <w:sz w:val="28"/>
          <w:szCs w:val="28"/>
          <w:rtl/>
          <w:lang w:bidi="ku-Arab-IQ"/>
        </w:rPr>
        <w:t xml:space="preserve"> </w:t>
      </w:r>
      <w:r w:rsidR="005D6FE5" w:rsidRPr="00E02E32">
        <w:rPr>
          <w:rFonts w:ascii="00_Sarchia_ABC" w:hAnsi="00_Sarchia_ABC" w:cs="00_Sarchia_ABC"/>
          <w:b/>
          <w:bCs/>
          <w:sz w:val="28"/>
          <w:szCs w:val="28"/>
          <w:rtl/>
          <w:lang w:bidi="ku-Arab-IQ"/>
        </w:rPr>
        <w:t xml:space="preserve">خستنەڕوو و شیکردنەوەی زانیارییەکانی </w:t>
      </w:r>
      <w:r>
        <w:rPr>
          <w:rFonts w:ascii="00_Sarchia_ABC" w:hAnsi="00_Sarchia_ABC" w:cs="00_Sarchia_ABC" w:hint="cs"/>
          <w:b/>
          <w:bCs/>
          <w:sz w:val="28"/>
          <w:szCs w:val="28"/>
          <w:rtl/>
          <w:lang w:bidi="ku-Arab-IQ"/>
        </w:rPr>
        <w:t>تایبەت بە ڕۆڵی مەلاژن لە ڕێوڕەسمی پرسەدا لە شاری هەولێر</w:t>
      </w:r>
      <w:r w:rsidR="005D6FE5" w:rsidRPr="00E02E32">
        <w:rPr>
          <w:rFonts w:ascii="00_Sarchia_ABC" w:hAnsi="00_Sarchia_ABC" w:cs="00_Sarchia_ABC"/>
          <w:b/>
          <w:bCs/>
          <w:sz w:val="28"/>
          <w:szCs w:val="28"/>
          <w:rtl/>
          <w:lang w:bidi="ku-Arab-IQ"/>
        </w:rPr>
        <w:t>:</w:t>
      </w:r>
    </w:p>
    <w:p w14:paraId="04EA4DCD" w14:textId="77777777" w:rsidR="005D6FE5" w:rsidRPr="00E02E32" w:rsidRDefault="005D6FE5" w:rsidP="00A14439">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b/>
          <w:bCs/>
          <w:sz w:val="28"/>
          <w:szCs w:val="28"/>
          <w:rtl/>
          <w:lang w:bidi="ku-Arab-IQ"/>
        </w:rPr>
        <w:t>لێرەدا هەوڵدەدرێت زانیاریەکانی توێژینەوەکە بخرێتەڕوو لە چوارچێوەی چەند تەوەرێکی دیاریکراودا:</w:t>
      </w:r>
    </w:p>
    <w:p w14:paraId="2BB766C0" w14:textId="111836B7" w:rsidR="005D6FE5" w:rsidRPr="00E02E32" w:rsidRDefault="005D6FE5" w:rsidP="00A14439">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b/>
          <w:bCs/>
          <w:sz w:val="28"/>
          <w:szCs w:val="28"/>
          <w:rtl/>
          <w:lang w:bidi="ku-Arab-IQ"/>
        </w:rPr>
        <w:t>١.</w:t>
      </w:r>
      <w:r w:rsidR="008429C7">
        <w:rPr>
          <w:rFonts w:ascii="00_Sarchia_ABC" w:hAnsi="00_Sarchia_ABC" w:cs="00_Sarchia_ABC"/>
          <w:b/>
          <w:bCs/>
          <w:sz w:val="28"/>
          <w:szCs w:val="28"/>
          <w:rtl/>
          <w:lang w:bidi="ku-Arab-IQ"/>
        </w:rPr>
        <w:t>ڕۆڵ</w:t>
      </w:r>
      <w:r w:rsidRPr="00E02E32">
        <w:rPr>
          <w:rFonts w:ascii="00_Sarchia_ABC" w:hAnsi="00_Sarchia_ABC" w:cs="00_Sarchia_ABC"/>
          <w:b/>
          <w:bCs/>
          <w:sz w:val="28"/>
          <w:szCs w:val="28"/>
          <w:rtl/>
          <w:lang w:bidi="ku-Arab-IQ"/>
        </w:rPr>
        <w:t>ی مەلاژن لە بواری کۆمەڵایەتیدا:</w:t>
      </w:r>
    </w:p>
    <w:p w14:paraId="35ED8CD9" w14:textId="7FB2842F" w:rsidR="005D6FE5" w:rsidRPr="00621065" w:rsidRDefault="00621065" w:rsidP="00621065">
      <w:pPr>
        <w:bidi/>
        <w:spacing w:after="0" w:line="240" w:lineRule="auto"/>
        <w:ind w:left="360"/>
        <w:jc w:val="both"/>
        <w:rPr>
          <w:rFonts w:ascii="00_Sarchia_ABC" w:hAnsi="00_Sarchia_ABC" w:cs="00_Sarchia_ABC"/>
          <w:b/>
          <w:bCs/>
          <w:sz w:val="28"/>
          <w:szCs w:val="28"/>
          <w:rtl/>
          <w:lang w:bidi="ku-Arab-IQ"/>
        </w:rPr>
      </w:pPr>
      <w:r>
        <w:rPr>
          <w:rFonts w:ascii="00_Sarchia_ABC" w:hAnsi="00_Sarchia_ABC" w:cs="00_Sarchia_ABC" w:hint="cs"/>
          <w:b/>
          <w:bCs/>
          <w:sz w:val="28"/>
          <w:szCs w:val="28"/>
          <w:rtl/>
          <w:lang w:bidi="ku-Arab-IQ"/>
        </w:rPr>
        <w:t xml:space="preserve">١-١ </w:t>
      </w:r>
      <w:r w:rsidR="005D6FE5" w:rsidRPr="00621065">
        <w:rPr>
          <w:rFonts w:ascii="00_Sarchia_ABC" w:hAnsi="00_Sarchia_ABC" w:cs="00_Sarchia_ABC"/>
          <w:b/>
          <w:bCs/>
          <w:sz w:val="28"/>
          <w:szCs w:val="28"/>
          <w:rtl/>
          <w:lang w:bidi="ku-Arab-IQ"/>
        </w:rPr>
        <w:t>مێژووی بوونی مەلاژن و شێوازی بەڕێوەچوونی پرسەی ژنان:</w:t>
      </w:r>
    </w:p>
    <w:p w14:paraId="7541240A" w14:textId="48C278A8"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بەگوێرەی تێبینی و تێبینیکردنی بەبەشداریکردنی توێژەر، پرسەگێڕانی ژنان لە شوێنێکەوە بۆ شوێنێکی دیکە و لە پرسەیەکەوە بۆ یەکێکی دیکە جیاواز</w:t>
      </w:r>
      <w:r w:rsidR="00621065">
        <w:rPr>
          <w:rFonts w:ascii="00_Sarchia_ABC" w:hAnsi="00_Sarchia_ABC" w:cs="00_Sarchia_ABC" w:hint="cs"/>
          <w:sz w:val="28"/>
          <w:szCs w:val="28"/>
          <w:rtl/>
          <w:lang w:bidi="ku-Arab-IQ"/>
        </w:rPr>
        <w:t>بوو</w:t>
      </w:r>
      <w:r w:rsidRPr="00E02E32">
        <w:rPr>
          <w:rFonts w:ascii="00_Sarchia_ABC" w:hAnsi="00_Sarchia_ABC" w:cs="00_Sarchia_ABC"/>
          <w:sz w:val="28"/>
          <w:szCs w:val="28"/>
          <w:rtl/>
          <w:lang w:bidi="ku-Arab-IQ"/>
        </w:rPr>
        <w:t>ە،</w:t>
      </w:r>
    </w:p>
    <w:p w14:paraId="5F109136" w14:textId="3FD95280"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 لە کۆندا لە نێوان ساڵانی (٦٠)</w:t>
      </w:r>
      <w:r w:rsidR="00BF1EA3">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و (٧٠) و (٨٠)</w:t>
      </w:r>
      <w:r w:rsidR="00BF1EA3">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کانی سەدەی رابردوودا ماوەی پرسە بە گشتی، (٧)</w:t>
      </w:r>
      <w:r w:rsidR="00BF1EA3">
        <w:rPr>
          <w:rFonts w:ascii="00_Sarchia_ABC" w:hAnsi="00_Sarchia_ABC" w:cs="00_Sarchia_ABC" w:hint="cs"/>
          <w:sz w:val="28"/>
          <w:szCs w:val="28"/>
          <w:rtl/>
          <w:lang w:bidi="ku-Arab-IQ"/>
        </w:rPr>
        <w:t xml:space="preserve">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ی خایاندووە و دواتر بووە بە (٥)</w:t>
      </w:r>
      <w:r w:rsidR="00BF1EA3">
        <w:rPr>
          <w:rFonts w:ascii="00_Sarchia_ABC" w:hAnsi="00_Sarchia_ABC" w:cs="00_Sarchia_ABC" w:hint="cs"/>
          <w:sz w:val="28"/>
          <w:szCs w:val="28"/>
          <w:rtl/>
          <w:lang w:bidi="ku-Arab-IQ"/>
        </w:rPr>
        <w:t xml:space="preserve">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 و لەم چەند ساڵانی دوایی بوو بە (٣)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 لەگەڵ هاتنی پەتای کۆڕۆنا بەتەواوی هەردوو پرسەی پیاوان و ئافرەتان قەدەغەکرا، دوای دووبارە دانانەوەی پرسە لەلایەن وەزارەتی ئاوقافی  حکومەتی هەرێمی کوردستانەوە لە سێ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 بووە (١)</w:t>
      </w:r>
      <w:r w:rsidR="00BF1EA3">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 xml:space="preserve">یەک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   </w:t>
      </w:r>
    </w:p>
    <w:p w14:paraId="199FAEF1" w14:textId="3A73CE28" w:rsidR="005D6FE5" w:rsidRPr="00E02E32" w:rsidRDefault="005D6FE5" w:rsidP="00C676D4">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هەروەها لەبەشێک لە شارەکانی کوردستان مەلاژن نییە لە پرسەی ژناندا وەک: (دهۆک)، هەروەها لە سلێمانی کەمترە، بەڵام لە هەولێر بە دەگمەن پرسەیەک هەیە تیایدا مەلاژن ئامادەییەکی </w:t>
      </w:r>
      <w:r w:rsidR="00C676D4" w:rsidRPr="00C676D4">
        <w:rPr>
          <w:rFonts w:ascii="00_Sarchia_ABC" w:hAnsi="00_Sarchia_ABC" w:cs="00_Sarchia_ABC" w:hint="cs"/>
          <w:color w:val="000000" w:themeColor="text1"/>
          <w:sz w:val="28"/>
          <w:szCs w:val="28"/>
          <w:rtl/>
          <w:lang w:bidi="ku-Arab-IQ"/>
        </w:rPr>
        <w:t>کارا</w:t>
      </w:r>
      <w:r w:rsidRPr="00E02E32">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نەبێ، لەگەڵ ئەوەشدا لە کۆندا وەک مەلاژنێکی تەمەن (٦٧)ساڵ ئاماژەی پێدەکات کە لە (٧٠)کانی سەدەی رابردوودا لە هەولێر مەلاژن نەبووە، </w:t>
      </w:r>
      <w:r w:rsidRPr="00C2322A">
        <w:rPr>
          <w:rFonts w:ascii="00_Sarchia_ABC" w:hAnsi="00_Sarchia_ABC" w:cs="00_Sarchia_ABC"/>
          <w:sz w:val="28"/>
          <w:szCs w:val="28"/>
          <w:rtl/>
          <w:lang w:bidi="ku-Arab-IQ"/>
        </w:rPr>
        <w:t>بەڵام "</w:t>
      </w:r>
      <w:r w:rsidRPr="00C2322A">
        <w:rPr>
          <w:rFonts w:ascii="00_Sarchia_ABC" w:hAnsi="00_Sarchia_ABC" w:cs="00_Sarchia_ABC"/>
          <w:b/>
          <w:bCs/>
          <w:sz w:val="28"/>
          <w:szCs w:val="28"/>
          <w:rtl/>
          <w:lang w:bidi="ku-Arab-IQ"/>
        </w:rPr>
        <w:t>یەکێک هەبووکە</w:t>
      </w:r>
      <w:r w:rsidRPr="00E02E32">
        <w:rPr>
          <w:rFonts w:ascii="00_Sarchia_ABC" w:hAnsi="00_Sarchia_ABC" w:cs="00_Sarchia_ABC"/>
          <w:b/>
          <w:bCs/>
          <w:sz w:val="28"/>
          <w:szCs w:val="28"/>
          <w:rtl/>
          <w:lang w:bidi="ku-Arab-IQ"/>
        </w:rPr>
        <w:t xml:space="preserve"> </w:t>
      </w:r>
      <w:r w:rsidR="00C676D4" w:rsidRPr="00C676D4">
        <w:rPr>
          <w:rFonts w:ascii="00_Sarchia_ABC" w:hAnsi="00_Sarchia_ABC" w:cs="00_Sarchia_ABC" w:hint="cs"/>
          <w:b/>
          <w:bCs/>
          <w:color w:val="000000" w:themeColor="text1"/>
          <w:sz w:val="28"/>
          <w:szCs w:val="28"/>
          <w:rtl/>
          <w:lang w:bidi="ku-Arab-IQ"/>
        </w:rPr>
        <w:t>خاوەن</w:t>
      </w:r>
      <w:r w:rsidRPr="00E02E32">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تازیە نەبوو، بەلکو سەردولکە(لاوانەوە)ی دەگووت، پێیان دەگووت (سەردولکەبێژ)، تەنیا کاریان سەردولکە بوو بەسەر مردیەکەیان دەگووت من بیرمە کە باوکم مرد دایکم </w:t>
      </w:r>
      <w:r w:rsidRPr="00E02E32">
        <w:rPr>
          <w:rFonts w:ascii="00_Sarchia_ABC" w:hAnsi="00_Sarchia_ABC" w:cs="00_Sarchia_ABC"/>
          <w:b/>
          <w:bCs/>
          <w:sz w:val="28"/>
          <w:szCs w:val="28"/>
          <w:rtl/>
          <w:lang w:bidi="ku-Arab-IQ"/>
        </w:rPr>
        <w:lastRenderedPageBreak/>
        <w:t>پارەی دەخستە ناو پەڕۆیەکی لەبن دۆشەکەکەی یان بن چۆکی سەردولکەبێژەکەی دادەنا، ئینجا ئەویش دەیزانی کە دەبوایە بەسەر مردییەکی ئەویش داهەڵبلێ، بە پێوە لە خۆیان دەداو شینیان دەکرد"</w:t>
      </w:r>
    </w:p>
    <w:p w14:paraId="1E0723BA" w14:textId="12147ACA" w:rsidR="005D6FE5" w:rsidRPr="00E02E32" w:rsidRDefault="005D6FE5" w:rsidP="00A14439">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وەک پسپۆرێکی بواری ئەنترۆپۆلۆژی ئاماژەی پێدەکات "بە </w:t>
      </w:r>
      <w:r w:rsidRPr="00E02E32">
        <w:rPr>
          <w:rFonts w:ascii="00_Sarchia_ABC" w:hAnsi="00_Sarchia_ABC" w:cs="00_Sarchia_ABC"/>
          <w:b/>
          <w:bCs/>
          <w:sz w:val="28"/>
          <w:szCs w:val="28"/>
          <w:rtl/>
          <w:lang w:bidi="ku-Arab-IQ"/>
        </w:rPr>
        <w:t xml:space="preserve">پێی ئەوەی کە  خێزان و خوشک و ناسیاوکانمان دەچنە تازیە و دێنەوە باسی دەکەن  و لەدەرەوەی پرسەکانیش گوێبیست دەبین، لە دوای راپەڕینی ساڵی ١٩٩١ و گۆڕانی دیمۆگرافیای کوردستانەوە هەست بە بوونی دیاردەی مەلاژن دەکرێت و هەوڵی رێکخستنی ژنان دەدەن لە تازیەدا، گەر بەرواردێک بکەین  وەک جاران نییە پرسەی ژنان تەنها گریان و لەخۆدان و جۆرێک لە قسە ودەنگە دەنگ هەبوو </w:t>
      </w:r>
      <w:r w:rsidR="00552CE8">
        <w:rPr>
          <w:rFonts w:ascii="00_Sarchia_ABC" w:hAnsi="00_Sarchia_ABC" w:cs="00_Sarchia_ABC"/>
          <w:b/>
          <w:bCs/>
          <w:sz w:val="28"/>
          <w:szCs w:val="28"/>
          <w:rtl/>
          <w:lang w:bidi="ku-Arab-IQ"/>
        </w:rPr>
        <w:t>قورئان خوێن</w:t>
      </w:r>
      <w:r w:rsidRPr="00E02E32">
        <w:rPr>
          <w:rFonts w:ascii="00_Sarchia_ABC" w:hAnsi="00_Sarchia_ABC" w:cs="00_Sarchia_ABC"/>
          <w:b/>
          <w:bCs/>
          <w:sz w:val="28"/>
          <w:szCs w:val="28"/>
          <w:rtl/>
          <w:lang w:bidi="ku-Arab-IQ"/>
        </w:rPr>
        <w:t xml:space="preserve">دن و فاتیحا نەبوو، بەڵام ئێستا دیاردەی نوێ پەیدا بووە کەسێک قورئان دەخوێنێ و هەموو ئافرەتان رێکدەخا" </w:t>
      </w:r>
    </w:p>
    <w:p w14:paraId="12F257B0" w14:textId="5F4B570F" w:rsidR="005D6FE5" w:rsidRPr="00E02E32" w:rsidRDefault="00960116" w:rsidP="006B259D">
      <w:pPr>
        <w:bidi/>
        <w:spacing w:after="0" w:line="240" w:lineRule="auto"/>
        <w:jc w:val="both"/>
        <w:rPr>
          <w:rFonts w:ascii="00_Sarchia_ABC" w:hAnsi="00_Sarchia_ABC" w:cs="00_Sarchia_ABC"/>
          <w:b/>
          <w:bCs/>
          <w:sz w:val="28"/>
          <w:szCs w:val="28"/>
          <w:rtl/>
          <w:lang w:bidi="ku-Arab-IQ"/>
        </w:rPr>
      </w:pPr>
      <w:r>
        <w:rPr>
          <w:rFonts w:ascii="00_Sarchia_ABC" w:hAnsi="00_Sarchia_ABC" w:cs="00_Sarchia_ABC"/>
          <w:sz w:val="28"/>
          <w:szCs w:val="28"/>
          <w:rtl/>
          <w:lang w:bidi="ku-Arab-IQ"/>
        </w:rPr>
        <w:t xml:space="preserve">لەگەڵ ئەوەشدا </w:t>
      </w:r>
      <w:r w:rsidRPr="00960116">
        <w:rPr>
          <w:rFonts w:ascii="00_Sarchia_ABC" w:hAnsi="00_Sarchia_ABC" w:cs="00_Sarchia_ABC"/>
          <w:sz w:val="28"/>
          <w:szCs w:val="28"/>
          <w:rtl/>
          <w:lang w:bidi="ku-Arab-IQ"/>
        </w:rPr>
        <w:t>پسپۆ</w:t>
      </w:r>
      <w:r>
        <w:rPr>
          <w:rFonts w:ascii="00_Sarchia_ABC" w:hAnsi="00_Sarchia_ABC" w:cs="00_Sarchia_ABC" w:hint="cs"/>
          <w:sz w:val="28"/>
          <w:szCs w:val="28"/>
          <w:rtl/>
          <w:lang w:bidi="ku-Arab-IQ"/>
        </w:rPr>
        <w:t>ڕ</w:t>
      </w:r>
      <w:r w:rsidR="005D6FE5" w:rsidRPr="00960116">
        <w:rPr>
          <w:rFonts w:ascii="00_Sarchia_ABC" w:hAnsi="00_Sarchia_ABC" w:cs="00_Sarchia_ABC"/>
          <w:sz w:val="28"/>
          <w:szCs w:val="28"/>
          <w:rtl/>
          <w:lang w:bidi="ku-Arab-IQ"/>
        </w:rPr>
        <w:t>ێکی</w:t>
      </w:r>
      <w:r w:rsidR="005D6FE5" w:rsidRPr="00E02E32">
        <w:rPr>
          <w:rFonts w:ascii="00_Sarchia_ABC" w:hAnsi="00_Sarchia_ABC" w:cs="00_Sarchia_ABC"/>
          <w:sz w:val="28"/>
          <w:szCs w:val="28"/>
          <w:rtl/>
          <w:lang w:bidi="ku-Arab-IQ"/>
        </w:rPr>
        <w:t xml:space="preserve"> بواری دەروونی کە خۆشی ئافرەتە باس لەوە </w:t>
      </w:r>
      <w:r w:rsidR="005D6FE5" w:rsidRPr="006B259D">
        <w:rPr>
          <w:rFonts w:ascii="00_Sarchia_ABC" w:hAnsi="00_Sarchia_ABC" w:cs="00_Sarchia_ABC"/>
          <w:color w:val="000000" w:themeColor="text1"/>
          <w:sz w:val="28"/>
          <w:szCs w:val="28"/>
          <w:rtl/>
          <w:lang w:bidi="ku-Arab-IQ"/>
        </w:rPr>
        <w:t>دەکا</w:t>
      </w:r>
      <w:r w:rsidR="006B259D" w:rsidRPr="006B259D">
        <w:rPr>
          <w:rFonts w:ascii="00_Sarchia_ABC" w:hAnsi="00_Sarchia_ABC" w:cs="00_Sarchia_ABC" w:hint="cs"/>
          <w:color w:val="000000" w:themeColor="text1"/>
          <w:sz w:val="28"/>
          <w:szCs w:val="28"/>
          <w:rtl/>
          <w:lang w:bidi="ku-Arab-IQ"/>
        </w:rPr>
        <w:t>ت</w:t>
      </w:r>
      <w:r w:rsidR="005D6FE5" w:rsidRPr="009725D4">
        <w:rPr>
          <w:rFonts w:ascii="00_Sarchia_ABC" w:hAnsi="00_Sarchia_ABC" w:cs="00_Sarchia_ABC"/>
          <w:color w:val="FF0000"/>
          <w:sz w:val="28"/>
          <w:szCs w:val="28"/>
          <w:rtl/>
          <w:lang w:bidi="ku-Arab-IQ"/>
        </w:rPr>
        <w:t xml:space="preserve"> </w:t>
      </w:r>
      <w:r w:rsidR="005D6FE5" w:rsidRPr="00E02E32">
        <w:rPr>
          <w:rFonts w:ascii="00_Sarchia_ABC" w:hAnsi="00_Sarchia_ABC" w:cs="00_Sarchia_ABC"/>
          <w:sz w:val="28"/>
          <w:szCs w:val="28"/>
          <w:rtl/>
          <w:lang w:bidi="ku-Arab-IQ"/>
        </w:rPr>
        <w:t>"</w:t>
      </w:r>
      <w:r w:rsidR="005D6FE5" w:rsidRPr="00E02E32">
        <w:rPr>
          <w:rFonts w:ascii="00_Sarchia_ABC" w:hAnsi="00_Sarchia_ABC" w:cs="00_Sarchia_ABC"/>
          <w:b/>
          <w:bCs/>
          <w:sz w:val="28"/>
          <w:szCs w:val="28"/>
          <w:rtl/>
          <w:lang w:bidi="ku-Arab-IQ"/>
        </w:rPr>
        <w:t xml:space="preserve">بەڵێ لەکۆندا کەسێک هەبوو بە ناوی سەردولکەبێژ، کە سەردولکەی دەگوت و ئەوانیدیکەی بە گریان </w:t>
      </w:r>
      <w:r w:rsidR="006B259D" w:rsidRPr="006B259D">
        <w:rPr>
          <w:rFonts w:ascii="00_Sarchia_ABC" w:hAnsi="00_Sarchia_ABC" w:cs="00_Sarchia_ABC" w:hint="cs"/>
          <w:b/>
          <w:bCs/>
          <w:color w:val="000000" w:themeColor="text1"/>
          <w:sz w:val="28"/>
          <w:szCs w:val="28"/>
          <w:rtl/>
          <w:lang w:bidi="ku-Arab-IQ"/>
        </w:rPr>
        <w:t>دەهێنا</w:t>
      </w:r>
      <w:r w:rsidR="006B259D">
        <w:rPr>
          <w:rFonts w:ascii="00_Sarchia_ABC" w:hAnsi="00_Sarchia_ABC" w:cs="00_Sarchia_ABC" w:hint="cs"/>
          <w:b/>
          <w:bCs/>
          <w:color w:val="FF0000"/>
          <w:sz w:val="28"/>
          <w:szCs w:val="28"/>
          <w:rtl/>
          <w:lang w:bidi="ku-Arab-IQ"/>
        </w:rPr>
        <w:t xml:space="preserve"> </w:t>
      </w:r>
      <w:r w:rsidR="005D6FE5" w:rsidRPr="00E02E32">
        <w:rPr>
          <w:rFonts w:ascii="00_Sarchia_ABC" w:hAnsi="00_Sarchia_ABC" w:cs="00_Sarchia_ABC"/>
          <w:b/>
          <w:bCs/>
          <w:sz w:val="28"/>
          <w:szCs w:val="28"/>
          <w:rtl/>
          <w:lang w:bidi="ku-Arab-IQ"/>
        </w:rPr>
        <w:t xml:space="preserve">و زیاتر هانی دەدان کە بگرێن و حوزن و خەفتەکانی خۆیان هەڵڕژن، هەتا لە خۆشیان دەدا، بەڵام لەگەڵ ئایین وردە وردە نەما و تەنها گریان هەیە، ئێستا </w:t>
      </w:r>
      <w:r w:rsidR="006B259D" w:rsidRPr="00C676D4">
        <w:rPr>
          <w:rFonts w:ascii="00_Sarchia_ABC" w:hAnsi="00_Sarchia_ABC" w:cs="00_Sarchia_ABC" w:hint="cs"/>
          <w:color w:val="000000" w:themeColor="text1"/>
          <w:sz w:val="28"/>
          <w:szCs w:val="28"/>
          <w:rtl/>
          <w:lang w:bidi="ku-Arab-IQ"/>
        </w:rPr>
        <w:t>بە</w:t>
      </w:r>
      <w:r w:rsidR="005D6FE5" w:rsidRPr="009725D4">
        <w:rPr>
          <w:rFonts w:ascii="00_Sarchia_ABC" w:hAnsi="00_Sarchia_ABC" w:cs="00_Sarchia_ABC"/>
          <w:b/>
          <w:bCs/>
          <w:color w:val="FF0000"/>
          <w:sz w:val="28"/>
          <w:szCs w:val="28"/>
          <w:rtl/>
          <w:lang w:bidi="ku-Arab-IQ"/>
        </w:rPr>
        <w:t xml:space="preserve"> </w:t>
      </w:r>
      <w:r w:rsidR="005D6FE5" w:rsidRPr="00E02E32">
        <w:rPr>
          <w:rFonts w:ascii="00_Sarchia_ABC" w:hAnsi="00_Sarchia_ABC" w:cs="00_Sarchia_ABC"/>
          <w:b/>
          <w:bCs/>
          <w:sz w:val="28"/>
          <w:szCs w:val="28"/>
          <w:rtl/>
          <w:lang w:bidi="ku-Arab-IQ"/>
        </w:rPr>
        <w:t>کەمی لەخۆدان هەیە"</w:t>
      </w:r>
    </w:p>
    <w:p w14:paraId="761AA87E" w14:textId="01900514" w:rsidR="005D6FE5" w:rsidRPr="00E02E32" w:rsidRDefault="005D6FE5" w:rsidP="00A14439">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لە سروتی پرسەی ژناندا کۆمەڵێک رێکاری هەن کە پێویستە هەبێت تاوەکو مەلاژن بتوانێ کارەکانی خۆی پێ ڕایی بکات وەک: بوونی (لاقیتە، سپیکەر، دەف، دەفتەر) هەروەها دانانی شوێنێکی دیارو تایبەت بۆ مەلاژن کە بتوانی کۆنت</w:t>
      </w:r>
      <w:r w:rsidR="008429C7">
        <w:rPr>
          <w:rFonts w:ascii="00_Sarchia_ABC" w:hAnsi="00_Sarchia_ABC" w:cs="00_Sarchia_ABC"/>
          <w:sz w:val="28"/>
          <w:szCs w:val="28"/>
          <w:rtl/>
          <w:lang w:bidi="ku-Arab-IQ"/>
        </w:rPr>
        <w:t>ڕۆڵ</w:t>
      </w:r>
      <w:r w:rsidRPr="00E02E32">
        <w:rPr>
          <w:rFonts w:ascii="00_Sarchia_ABC" w:hAnsi="00_Sarchia_ABC" w:cs="00_Sarchia_ABC"/>
          <w:sz w:val="28"/>
          <w:szCs w:val="28"/>
          <w:rtl/>
          <w:lang w:bidi="ku-Arab-IQ"/>
        </w:rPr>
        <w:t>ی پرسەکە بکات و هەمووانیش ببیبینن و بیبیستن، لەگەڵ بوونی مێزێک لەبەردەم مەلاژن، کە چەندین کەرەستە و پێویستی لەسەرە بە گوێرەی حەز و ئارەزوو و بیروڕای خاوەن پرسە و مەلاژن کە بریتین لە (</w:t>
      </w:r>
      <w:r w:rsidRPr="00E02E32">
        <w:rPr>
          <w:rFonts w:ascii="00_Sarchia_ABC" w:hAnsi="00_Sarchia_ABC" w:cs="00_Sarchia_ABC"/>
          <w:b/>
          <w:bCs/>
          <w:sz w:val="28"/>
          <w:szCs w:val="28"/>
          <w:rtl/>
          <w:lang w:bidi="ku-Arab-IQ"/>
        </w:rPr>
        <w:t>کلینیکس، ئاو، خوێ، حەڵوا، خورما، شەکر، مۆم، شیرینی، گوڵ، شەربەت، هێلکە، بوخورد و پارە)</w:t>
      </w:r>
      <w:r w:rsidRPr="00E02E32">
        <w:rPr>
          <w:rFonts w:ascii="00_Sarchia_ABC" w:hAnsi="00_Sarchia_ABC" w:cs="00_Sarchia_ABC"/>
          <w:sz w:val="28"/>
          <w:szCs w:val="28"/>
          <w:rtl/>
          <w:lang w:bidi="ku-Arab-IQ"/>
        </w:rPr>
        <w:t>، هەریەک لەم خواردن و پێداویستیانەی کە دادەنرێ لەسەر مێزی مەلاژن هەندێ بۆ رازاندنەوەیە و هەندێکی دیکە بەمەبەستی خواردنیان و بە پیرۆزی سەیر دەکرێ لەلایەن ئەو کەسەی کە دایدەنێت، بەمەبەستی گەیشتن بە مرازو شوکردن و ژنهێنان و منداڵبوون و رزق و زیادبوونی پارە و داهات، هەرچەندە بیروڕای جیاواز هەیە سەبارەت بە بوونی ئەم کەرەستانە لەبەردەم مەلاژندا، بۆ نموونە هێلکە یەکێکە لەو خواردنانەی کە لە هەندێ پرسە لەبەردەمی مەلاژن لەناو شەکر دادەنرێت، بەوەی گوایە دەبێتە (</w:t>
      </w:r>
      <w:r w:rsidRPr="00E02E32">
        <w:rPr>
          <w:rFonts w:ascii="00_Sarchia_ABC" w:hAnsi="00_Sarchia_ABC" w:cs="00_Sarchia_ABC"/>
          <w:b/>
          <w:bCs/>
          <w:sz w:val="28"/>
          <w:szCs w:val="28"/>
          <w:rtl/>
          <w:lang w:bidi="ku-Arab-IQ"/>
        </w:rPr>
        <w:t>موفەڕک</w:t>
      </w:r>
      <w:r w:rsidRPr="00E02E32">
        <w:rPr>
          <w:rFonts w:ascii="00_Sarchia_ABC" w:hAnsi="00_Sarchia_ABC" w:cs="00_Sarchia_ABC"/>
          <w:sz w:val="28"/>
          <w:szCs w:val="28"/>
          <w:rtl/>
          <w:lang w:bidi="ku-Arab-IQ"/>
        </w:rPr>
        <w:t xml:space="preserve">) بە </w:t>
      </w:r>
      <w:r w:rsidR="00552CE8">
        <w:rPr>
          <w:rFonts w:ascii="00_Sarchia_ABC" w:hAnsi="00_Sarchia_ABC" w:cs="00_Sarchia_ABC"/>
          <w:sz w:val="28"/>
          <w:szCs w:val="28"/>
          <w:rtl/>
          <w:lang w:bidi="ku-Arab-IQ"/>
        </w:rPr>
        <w:t>قورئان خوێن</w:t>
      </w:r>
      <w:r w:rsidRPr="00E02E32">
        <w:rPr>
          <w:rFonts w:ascii="00_Sarchia_ABC" w:hAnsi="00_Sarchia_ABC" w:cs="00_Sarchia_ABC"/>
          <w:sz w:val="28"/>
          <w:szCs w:val="28"/>
          <w:rtl/>
          <w:lang w:bidi="ku-Arab-IQ"/>
        </w:rPr>
        <w:t xml:space="preserve">دن لەسەری و بەمەش بەشێک لە ژنان خۆیان و هاوسەرەکانیان دەیخۆن تاوەکو ببێتە هۆکارێک بۆ منداڵبوون، مەلاژنێکی تەمەن </w:t>
      </w:r>
      <w:r w:rsidRPr="00E02E32">
        <w:rPr>
          <w:rFonts w:ascii="00_Sarchia_ABC" w:hAnsi="00_Sarchia_ABC" w:cs="00_Sarchia_ABC"/>
          <w:b/>
          <w:bCs/>
          <w:sz w:val="28"/>
          <w:szCs w:val="28"/>
          <w:rtl/>
          <w:lang w:bidi="ku-Arab-IQ"/>
        </w:rPr>
        <w:t xml:space="preserve">(٤٣)ساڵ </w:t>
      </w:r>
      <w:r w:rsidRPr="00E02E32">
        <w:rPr>
          <w:rFonts w:ascii="00_Sarchia_ABC" w:hAnsi="00_Sarchia_ABC" w:cs="00_Sarchia_ABC"/>
          <w:sz w:val="28"/>
          <w:szCs w:val="28"/>
          <w:rtl/>
          <w:lang w:bidi="ku-Arab-IQ"/>
        </w:rPr>
        <w:t>ئاماژە بەوەدەکات کە "</w:t>
      </w:r>
      <w:r w:rsidRPr="00E02E32">
        <w:rPr>
          <w:rFonts w:ascii="00_Sarchia_ABC" w:hAnsi="00_Sarchia_ABC" w:cs="00_Sarchia_ABC"/>
          <w:b/>
          <w:bCs/>
          <w:sz w:val="28"/>
          <w:szCs w:val="28"/>
          <w:rtl/>
          <w:lang w:bidi="ku-Arab-IQ"/>
        </w:rPr>
        <w:t xml:space="preserve">ئێمە دەزانین قورئان شیفایە و ئێمەش لەسەرەتاوە قورئان دەخوێنین ئەم شتانە (شیرینی و پاقلاوە و ئاو..) دەبێتە شیفا و دەبێتە تەبەڕوک، هێلکەش لەناو شەکر دادەنرێ و دەبێتە (تەبەڕوک) ئەدی کو مامۆستا </w:t>
      </w:r>
      <w:r w:rsidR="00C676D4" w:rsidRPr="00C676D4">
        <w:rPr>
          <w:rFonts w:ascii="00_Sarchia_ABC" w:hAnsi="00_Sarchia_ABC" w:cs="00_Sarchia_ABC"/>
          <w:b/>
          <w:bCs/>
          <w:color w:val="000000" w:themeColor="text1"/>
          <w:sz w:val="28"/>
          <w:szCs w:val="28"/>
          <w:rtl/>
          <w:lang w:bidi="ku-Arab-IQ"/>
        </w:rPr>
        <w:t>بەڕ</w:t>
      </w:r>
      <w:r w:rsidR="00C676D4" w:rsidRPr="00C676D4">
        <w:rPr>
          <w:rFonts w:ascii="00_Sarchia_ABC" w:hAnsi="00_Sarchia_ABC" w:cs="00_Sarchia_ABC" w:hint="cs"/>
          <w:b/>
          <w:bCs/>
          <w:color w:val="000000" w:themeColor="text1"/>
          <w:sz w:val="28"/>
          <w:szCs w:val="28"/>
          <w:rtl/>
          <w:lang w:bidi="ku-Arab-IQ"/>
        </w:rPr>
        <w:t>ێ</w:t>
      </w:r>
      <w:r w:rsidRPr="00C676D4">
        <w:rPr>
          <w:rFonts w:ascii="00_Sarchia_ABC" w:hAnsi="00_Sarchia_ABC" w:cs="00_Sarchia_ABC"/>
          <w:b/>
          <w:bCs/>
          <w:color w:val="000000" w:themeColor="text1"/>
          <w:sz w:val="28"/>
          <w:szCs w:val="28"/>
          <w:rtl/>
          <w:lang w:bidi="ku-Arab-IQ"/>
        </w:rPr>
        <w:t>زەکان</w:t>
      </w:r>
      <w:r w:rsidRPr="00877F19">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یان بابە شێخ جاری وایە لەسەر چوکلێتێکی قورئان دەخوێنن دەبیتە تەبەڕوک، لەسەر ئاوی، </w:t>
      </w:r>
      <w:r w:rsidRPr="00E02E32">
        <w:rPr>
          <w:rFonts w:ascii="00_Sarchia_ABC" w:hAnsi="00_Sarchia_ABC" w:cs="00_Sarchia_ABC"/>
          <w:b/>
          <w:bCs/>
          <w:sz w:val="28"/>
          <w:szCs w:val="28"/>
          <w:rtl/>
          <w:lang w:bidi="ku-Arab-IQ"/>
        </w:rPr>
        <w:lastRenderedPageBreak/>
        <w:t xml:space="preserve">قول ئەعوز و یان ئایەتی کورسی یان کۆتایی سورەتی بەقەرە یان یاسین دەبیتە تەبەڕوک و ئاوەکەی دەخواتەوە دەبیتە شیفا"  </w:t>
      </w:r>
      <w:r w:rsidRPr="00E02E32">
        <w:rPr>
          <w:rFonts w:ascii="00_Sarchia_ABC" w:hAnsi="00_Sarchia_ABC" w:cs="00_Sarchia_ABC"/>
          <w:sz w:val="28"/>
          <w:szCs w:val="28"/>
          <w:rtl/>
          <w:lang w:bidi="ku-Arab-IQ"/>
        </w:rPr>
        <w:t>هەمان مەلاژن باس لەوە دەکا "</w:t>
      </w:r>
      <w:r w:rsidRPr="00E02E32">
        <w:rPr>
          <w:rFonts w:ascii="00_Sarchia_ABC" w:hAnsi="00_Sarchia_ABC" w:cs="00_Sarchia_ABC"/>
          <w:b/>
          <w:bCs/>
          <w:sz w:val="28"/>
          <w:szCs w:val="28"/>
          <w:rtl/>
          <w:lang w:bidi="ku-Arab-IQ"/>
        </w:rPr>
        <w:t>هەیە هاتووە لە پرسە دەڵێ دوو هێلکەی لەناو شەکری دادەنێم چونکە منداڵم نییە گوتم ئاساییە ١٥ ساڵ پێش ئێستا گوتی چی لێبکەم گوتم بیخۆ یان بیکۆڵێنە بۆ خۆت و پیاوت بیخۆن</w:t>
      </w:r>
      <w:r w:rsidRPr="00E02E32">
        <w:rPr>
          <w:rFonts w:ascii="00_Sarchia_ABC" w:hAnsi="00_Sarchia_ABC" w:cs="00_Sarchia_ABC"/>
          <w:sz w:val="28"/>
          <w:szCs w:val="28"/>
          <w:rtl/>
          <w:lang w:bidi="ku-Arab-IQ"/>
        </w:rPr>
        <w:t>" لە بەرامبەر ئەوەدا مەلاژنێکی دیکە ئاماژە بەوە دەکات، کە "</w:t>
      </w:r>
      <w:r w:rsidRPr="00E02E32">
        <w:rPr>
          <w:rFonts w:ascii="00_Sarchia_ABC" w:hAnsi="00_Sarchia_ABC" w:cs="00_Sarchia_ABC"/>
          <w:b/>
          <w:bCs/>
          <w:sz w:val="28"/>
          <w:szCs w:val="28"/>
          <w:rtl/>
          <w:lang w:bidi="ku-Arab-IQ"/>
        </w:rPr>
        <w:t>هێلکە زیاتر لای کەرکوکیان باوە و دەیخۆن ، بەڵام ئەمە موعتەقیداتە ئەگەر نا خودا منداڵ دەدا نەک ئەم شتانە"</w:t>
      </w:r>
    </w:p>
    <w:p w14:paraId="77BED465" w14:textId="38F22CCF" w:rsidR="005D6FE5" w:rsidRPr="00E02E32" w:rsidRDefault="005D6FE5" w:rsidP="00162DBC">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پسپۆرەکەی بواری دەروونی سەبارەت بە بوونی خواردن و خواردنەوە لەبەردەم مەلاژن پێیوایە "</w:t>
      </w:r>
      <w:r w:rsidRPr="00E02E32">
        <w:rPr>
          <w:rFonts w:ascii="00_Sarchia_ABC" w:hAnsi="00_Sarchia_ABC" w:cs="00_Sarchia_ABC"/>
          <w:b/>
          <w:bCs/>
          <w:sz w:val="28"/>
          <w:szCs w:val="28"/>
          <w:rtl/>
          <w:lang w:bidi="ku-Arab-IQ"/>
        </w:rPr>
        <w:t xml:space="preserve">ئەوە خورافیاتە، </w:t>
      </w:r>
      <w:r w:rsidR="008F4D10" w:rsidRPr="008F4D10">
        <w:rPr>
          <w:rFonts w:ascii="00_Sarchia_ABC" w:hAnsi="00_Sarchia_ABC" w:cs="00_Sarchia_ABC" w:hint="cs"/>
          <w:b/>
          <w:bCs/>
          <w:color w:val="000000" w:themeColor="text1"/>
          <w:sz w:val="28"/>
          <w:szCs w:val="28"/>
          <w:rtl/>
          <w:lang w:bidi="ku-Arab-IQ"/>
        </w:rPr>
        <w:t>بیرکردنەوەیەکی نا</w:t>
      </w:r>
      <w:r w:rsidRPr="008F4D10">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 xml:space="preserve">عەقلانییە لە دەروونزانی، ئەو چینە ئەگەر هۆشیاربن ئەو شتانە ناکەن، بەڵام ئەگەر قورئانیش لەسەر شت بخوێنرێ تەنها لەسەر (ئاو)ە ئەمە بە دیراسات سەلمێنراوە کە هەتا شێواز و شکلی ئاوەکەش دەگۆڕێت، لە </w:t>
      </w:r>
      <w:r w:rsidR="00C86F6D" w:rsidRPr="00C86F6D">
        <w:rPr>
          <w:rFonts w:ascii="00_Sarchia_ABC" w:hAnsi="00_Sarchia_ABC" w:cs="00_Sarchia_ABC" w:hint="cs"/>
          <w:b/>
          <w:bCs/>
          <w:color w:val="000000" w:themeColor="text1"/>
          <w:sz w:val="28"/>
          <w:szCs w:val="28"/>
          <w:rtl/>
          <w:lang w:bidi="ku-Arab-IQ"/>
        </w:rPr>
        <w:t>چارەسەری دەروونیشدا</w:t>
      </w:r>
      <w:r w:rsidRPr="00C86F6D">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 xml:space="preserve">ئەوەمان هەیە، ئێستا بە خۆم قورئان لەسەر ئاو دەخوێنمەوە، کە منداڵەکانم نەخۆش بن دەیاندەمێ، بەڵام ئەوانی دیکە </w:t>
      </w:r>
      <w:r w:rsidR="00C86F6D" w:rsidRPr="00C86F6D">
        <w:rPr>
          <w:rFonts w:ascii="00_Sarchia_ABC" w:hAnsi="00_Sarchia_ABC" w:cs="00_Sarchia_ABC" w:hint="cs"/>
          <w:b/>
          <w:bCs/>
          <w:color w:val="000000" w:themeColor="text1"/>
          <w:sz w:val="28"/>
          <w:szCs w:val="28"/>
          <w:rtl/>
          <w:lang w:bidi="ku-Arab-IQ"/>
        </w:rPr>
        <w:t>ئەفسانەیە</w:t>
      </w:r>
      <w:r w:rsidRPr="00877F19">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و </w:t>
      </w:r>
      <w:r w:rsidR="00162DBC" w:rsidRPr="00162DBC">
        <w:rPr>
          <w:rFonts w:ascii="00_Sarchia_ABC" w:hAnsi="00_Sarchia_ABC" w:cs="00_Sarchia_ABC" w:hint="cs"/>
          <w:b/>
          <w:bCs/>
          <w:sz w:val="28"/>
          <w:szCs w:val="28"/>
          <w:rtl/>
          <w:lang w:bidi="ku-Arab-IQ"/>
        </w:rPr>
        <w:t>فێڵ</w:t>
      </w:r>
      <w:r w:rsidRPr="00877F19">
        <w:rPr>
          <w:rFonts w:ascii="00_Sarchia_ABC" w:hAnsi="00_Sarchia_ABC" w:cs="00_Sarchia_ABC"/>
          <w:b/>
          <w:bCs/>
          <w:color w:val="FF0000"/>
          <w:sz w:val="28"/>
          <w:szCs w:val="28"/>
          <w:rtl/>
          <w:lang w:bidi="ku-Arab-IQ"/>
        </w:rPr>
        <w:t xml:space="preserve"> </w:t>
      </w:r>
      <w:r w:rsidR="00162DBC">
        <w:rPr>
          <w:rFonts w:ascii="00_Sarchia_ABC" w:hAnsi="00_Sarchia_ABC" w:cs="00_Sarchia_ABC" w:hint="cs"/>
          <w:b/>
          <w:bCs/>
          <w:sz w:val="28"/>
          <w:szCs w:val="28"/>
          <w:rtl/>
          <w:lang w:bidi="ku-Arab-IQ"/>
        </w:rPr>
        <w:t>ل</w:t>
      </w:r>
      <w:r w:rsidRPr="00E02E32">
        <w:rPr>
          <w:rFonts w:ascii="00_Sarchia_ABC" w:hAnsi="00_Sarchia_ABC" w:cs="00_Sarchia_ABC"/>
          <w:b/>
          <w:bCs/>
          <w:sz w:val="28"/>
          <w:szCs w:val="28"/>
          <w:rtl/>
          <w:lang w:bidi="ku-Arab-IQ"/>
        </w:rPr>
        <w:t>ە</w:t>
      </w:r>
      <w:r w:rsidR="006737AA">
        <w:rPr>
          <w:rFonts w:ascii="00_Sarchia_ABC" w:hAnsi="00_Sarchia_ABC" w:cs="00_Sarchia_ABC"/>
          <w:b/>
          <w:bCs/>
          <w:sz w:val="28"/>
          <w:szCs w:val="28"/>
          <w:rtl/>
          <w:lang w:bidi="ku-Arab-IQ"/>
        </w:rPr>
        <w:t xml:space="preserve">و کەسانە دەکرێ کە </w:t>
      </w:r>
      <w:r w:rsidR="006737AA" w:rsidRPr="006737AA">
        <w:rPr>
          <w:rFonts w:ascii="00_Sarchia_ABC" w:hAnsi="00_Sarchia_ABC" w:cs="00_Sarchia_ABC" w:hint="cs"/>
          <w:b/>
          <w:bCs/>
          <w:color w:val="000000" w:themeColor="text1"/>
          <w:sz w:val="28"/>
          <w:szCs w:val="28"/>
          <w:rtl/>
          <w:lang w:bidi="ku-Arab-IQ"/>
        </w:rPr>
        <w:t>ناهۆشیارن</w:t>
      </w:r>
      <w:r w:rsidRPr="00E02E32">
        <w:rPr>
          <w:rFonts w:ascii="00_Sarchia_ABC" w:hAnsi="00_Sarchia_ABC" w:cs="00_Sarchia_ABC"/>
          <w:b/>
          <w:bCs/>
          <w:sz w:val="28"/>
          <w:szCs w:val="28"/>
          <w:rtl/>
          <w:lang w:bidi="ku-Arab-IQ"/>
        </w:rPr>
        <w:t>"</w:t>
      </w:r>
    </w:p>
    <w:p w14:paraId="6EE712CF" w14:textId="334FD2BF" w:rsidR="005D6FE5" w:rsidRPr="00E02E32" w:rsidRDefault="005D6FE5" w:rsidP="006737AA">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بەشداربووانی نموونەی توێژینەوەکەش هیچیان باوەڕێکی تەواویان نەبوو بەوەی ئەم خواردنانەی لەبەردەم مەلاژن دادەنرێت </w:t>
      </w:r>
      <w:r w:rsidR="006737AA" w:rsidRPr="006737AA">
        <w:rPr>
          <w:rFonts w:ascii="00_Sarchia_ABC" w:hAnsi="00_Sarchia_ABC" w:cs="00_Sarchia_ABC"/>
          <w:color w:val="000000" w:themeColor="text1"/>
          <w:sz w:val="28"/>
          <w:szCs w:val="28"/>
          <w:rtl/>
          <w:lang w:bidi="ku-Arab-IQ"/>
        </w:rPr>
        <w:t>بب</w:t>
      </w:r>
      <w:r w:rsidR="006737AA" w:rsidRPr="006737AA">
        <w:rPr>
          <w:rFonts w:ascii="00_Sarchia_ABC" w:hAnsi="00_Sarchia_ABC" w:cs="00_Sarchia_ABC" w:hint="cs"/>
          <w:color w:val="000000" w:themeColor="text1"/>
          <w:sz w:val="28"/>
          <w:szCs w:val="28"/>
          <w:rtl/>
          <w:lang w:bidi="ku-Arab-IQ"/>
        </w:rPr>
        <w:t>ێ</w:t>
      </w:r>
      <w:r w:rsidRPr="006737AA">
        <w:rPr>
          <w:rFonts w:ascii="00_Sarchia_ABC" w:hAnsi="00_Sarchia_ABC" w:cs="00_Sarchia_ABC"/>
          <w:color w:val="000000" w:themeColor="text1"/>
          <w:sz w:val="28"/>
          <w:szCs w:val="28"/>
          <w:rtl/>
          <w:lang w:bidi="ku-Arab-IQ"/>
        </w:rPr>
        <w:t xml:space="preserve">تە </w:t>
      </w:r>
      <w:r w:rsidR="006737AA">
        <w:rPr>
          <w:rFonts w:ascii="00_Sarchia_ABC" w:hAnsi="00_Sarchia_ABC" w:cs="00_Sarchia_ABC"/>
          <w:sz w:val="28"/>
          <w:szCs w:val="28"/>
          <w:rtl/>
          <w:lang w:bidi="ku-Arab-IQ"/>
        </w:rPr>
        <w:t>پیرۆز</w:t>
      </w:r>
      <w:r w:rsidRPr="00E02E32">
        <w:rPr>
          <w:rFonts w:ascii="00_Sarchia_ABC" w:hAnsi="00_Sarchia_ABC" w:cs="00_Sarchia_ABC"/>
          <w:sz w:val="28"/>
          <w:szCs w:val="28"/>
          <w:rtl/>
          <w:lang w:bidi="ku-Arab-IQ"/>
        </w:rPr>
        <w:t>، بەڵام یەکێکی دیکە لە مەلاژنەکان کە تەمەنی (٣٩)</w:t>
      </w:r>
      <w:r w:rsidR="00960116">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ساڵە باوەڕی وایە "</w:t>
      </w:r>
      <w:r w:rsidRPr="00E02E32">
        <w:rPr>
          <w:rFonts w:ascii="00_Sarchia_ABC" w:hAnsi="00_Sarchia_ABC" w:cs="00_Sarchia_ABC"/>
          <w:b/>
          <w:bCs/>
          <w:sz w:val="28"/>
          <w:szCs w:val="28"/>
          <w:rtl/>
          <w:lang w:bidi="ku-Arab-IQ"/>
        </w:rPr>
        <w:t xml:space="preserve">تەنها ئاو دەبێتە </w:t>
      </w:r>
      <w:r w:rsidR="006737AA" w:rsidRPr="006737AA">
        <w:rPr>
          <w:rFonts w:ascii="00_Sarchia_ABC" w:hAnsi="00_Sarchia_ABC" w:cs="00_Sarchia_ABC" w:hint="cs"/>
          <w:b/>
          <w:bCs/>
          <w:color w:val="000000" w:themeColor="text1"/>
          <w:sz w:val="28"/>
          <w:szCs w:val="28"/>
          <w:rtl/>
          <w:lang w:bidi="ku-Arab-IQ"/>
        </w:rPr>
        <w:t>پیرۆز</w:t>
      </w:r>
      <w:r w:rsidRPr="00C803E8">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نەک شتەکانی دیکە،  ئەمیش پێیوایە بەهۆی خوێندنی قورئان ئاوەکە پاکدەبێتەوە و پیرۆز دەبێ و دەبێتە شیفا".</w:t>
      </w:r>
    </w:p>
    <w:p w14:paraId="31C99399" w14:textId="574C7335" w:rsidR="005D6FE5" w:rsidRPr="00E02E32" w:rsidRDefault="005D6FE5" w:rsidP="00681D20">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سەرباری ئەمانە، بەشێک لە مەلاژنەکان ژنی دیکەشیان لەگەڵدایە کە یاوەریان دەکات لە میانەی بەڕێوەچوونی پرۆسەکە وەک: </w:t>
      </w:r>
      <w:r w:rsidRPr="00E02E32">
        <w:rPr>
          <w:rFonts w:ascii="00_Sarchia_ABC" w:hAnsi="00_Sarchia_ABC" w:cs="00_Sarchia_ABC"/>
          <w:b/>
          <w:bCs/>
          <w:sz w:val="28"/>
          <w:szCs w:val="28"/>
          <w:rtl/>
          <w:lang w:bidi="ku-Arab-IQ"/>
        </w:rPr>
        <w:t>دەفژەن</w:t>
      </w:r>
      <w:r w:rsidRPr="00E02E32">
        <w:rPr>
          <w:rFonts w:ascii="00_Sarchia_ABC" w:hAnsi="00_Sarchia_ABC" w:cs="00_Sarchia_ABC"/>
          <w:sz w:val="28"/>
          <w:szCs w:val="28"/>
          <w:rtl/>
          <w:lang w:bidi="ku-Arab-IQ"/>
        </w:rPr>
        <w:t xml:space="preserve">، یان بۆ گوتنەوەی سروودەکان لەگەڵ مەلاژن، هەندێ لە مەلاژنی دیکە </w:t>
      </w:r>
      <w:r w:rsidRPr="00E02E32">
        <w:rPr>
          <w:rFonts w:ascii="00_Sarchia_ABC" w:hAnsi="00_Sarchia_ABC" w:cs="00_Sarchia_ABC"/>
          <w:b/>
          <w:bCs/>
          <w:sz w:val="28"/>
          <w:szCs w:val="28"/>
          <w:rtl/>
          <w:lang w:bidi="ku-Arab-IQ"/>
        </w:rPr>
        <w:t>دەروێشیان</w:t>
      </w:r>
      <w:r w:rsidRPr="00E02E32">
        <w:rPr>
          <w:rFonts w:ascii="00_Sarchia_ABC" w:hAnsi="00_Sarchia_ABC" w:cs="00_Sarchia_ABC"/>
          <w:sz w:val="28"/>
          <w:szCs w:val="28"/>
          <w:rtl/>
          <w:lang w:bidi="ku-Arab-IQ"/>
        </w:rPr>
        <w:t xml:space="preserve"> لەگەڵدایە لە میانەی سرووتی پرسەکەدا و زیکر دەکەن و یا اللە دەڵێن ، کە هەیانە لەناو پرسەکە حاڵ دەیگرێ و دەستوقاچی رەق دەبێ و دەچێتە قۆناغی </w:t>
      </w:r>
      <w:r w:rsidR="00681D20">
        <w:rPr>
          <w:rFonts w:ascii="00_Sarchia_ABC" w:hAnsi="00_Sarchia_ABC" w:cs="00_Sarchia_ABC" w:hint="cs"/>
          <w:color w:val="000000" w:themeColor="text1"/>
          <w:sz w:val="28"/>
          <w:szCs w:val="28"/>
          <w:rtl/>
          <w:lang w:bidi="ku-Arab-IQ"/>
        </w:rPr>
        <w:t xml:space="preserve">بێ هۆشی </w:t>
      </w:r>
      <w:r w:rsidRPr="00E02E32">
        <w:rPr>
          <w:rFonts w:ascii="00_Sarchia_ABC" w:hAnsi="00_Sarchia_ABC" w:cs="00_Sarchia_ABC"/>
          <w:sz w:val="28"/>
          <w:szCs w:val="28"/>
          <w:rtl/>
          <w:lang w:bidi="ku-Arab-IQ"/>
        </w:rPr>
        <w:t xml:space="preserve">(غیبوبة)، وەک توێژەر خۆی سەرنجی داوە و بەشێک لە بەشداربووانیش شاهێدی بوونی دەروێشی ژنن لە پرسەکاندا، مەلاژنێک لەبارەی ئەمەوە وتی" </w:t>
      </w:r>
      <w:r w:rsidRPr="00E02E32">
        <w:rPr>
          <w:rFonts w:ascii="00_Sarchia_ABC" w:hAnsi="00_Sarchia_ABC" w:cs="00_Sarchia_ABC"/>
          <w:b/>
          <w:bCs/>
          <w:sz w:val="28"/>
          <w:szCs w:val="28"/>
          <w:rtl/>
          <w:lang w:bidi="ku-Arab-IQ"/>
        </w:rPr>
        <w:t xml:space="preserve">من هیچ باوەڕم بە دەروێش نییە لەگەڵ منیش نایەن بۆ پرسە" </w:t>
      </w:r>
      <w:r w:rsidRPr="00E02E32">
        <w:rPr>
          <w:rFonts w:ascii="00_Sarchia_ABC" w:hAnsi="00_Sarchia_ABC" w:cs="00_Sarchia_ABC"/>
          <w:sz w:val="28"/>
          <w:szCs w:val="28"/>
          <w:rtl/>
          <w:lang w:bidi="ku-Arab-IQ"/>
        </w:rPr>
        <w:t xml:space="preserve">بەشێک لەو مەلاژنانە خۆیان مۆڵەتی کردنەوەی تەکیەیان هەیە لەوەزارەتی ئاوقاف و بەشێکیشیان سەر بە تەریقەتێکی ئایینین و لە تەکیەکان وەک </w:t>
      </w:r>
      <w:r w:rsidRPr="00E02E32">
        <w:rPr>
          <w:rFonts w:ascii="00_Sarchia_ABC" w:hAnsi="00_Sarchia_ABC" w:cs="00_Sarchia_ABC"/>
          <w:b/>
          <w:bCs/>
          <w:sz w:val="28"/>
          <w:szCs w:val="28"/>
          <w:rtl/>
          <w:lang w:bidi="ku-Arab-IQ"/>
        </w:rPr>
        <w:t>مەلاژنێکیان</w:t>
      </w:r>
      <w:r w:rsidRPr="00E02E32">
        <w:rPr>
          <w:rFonts w:ascii="00_Sarchia_ABC" w:hAnsi="00_Sarchia_ABC" w:cs="00_Sarchia_ABC"/>
          <w:sz w:val="28"/>
          <w:szCs w:val="28"/>
          <w:rtl/>
          <w:lang w:bidi="ku-Arab-IQ"/>
        </w:rPr>
        <w:t xml:space="preserve"> ئاماژەی پێدا کە </w:t>
      </w:r>
      <w:r w:rsidRPr="00E02E32">
        <w:rPr>
          <w:rFonts w:ascii="00_Sarchia_ABC" w:hAnsi="00_Sarchia_ABC" w:cs="00_Sarchia_ABC"/>
          <w:b/>
          <w:bCs/>
          <w:sz w:val="28"/>
          <w:szCs w:val="28"/>
          <w:rtl/>
          <w:lang w:bidi="ku-Arab-IQ"/>
        </w:rPr>
        <w:t>"من تەکیەم هەیە و خانەقام هەیە مەولود لەوێ دەخوێنمەوە، هەموو جومعان یان سێشەممان، بەڵام من دووشەممان شێخەکەم پێی گۆتیمە تەریقەتم لەسەر لێبدە، شای مەولانی، شێخ ئەحمەدی کاریتانییە، مەلای مشارییە، ماڵی عەبدولکەریمی یان شێخی کەسنەنەزانی"</w:t>
      </w:r>
      <w:r w:rsidRPr="00E02E32">
        <w:rPr>
          <w:rFonts w:ascii="00_Sarchia_ABC" w:hAnsi="00_Sarchia_ABC" w:cs="00_Sarchia_ABC"/>
          <w:sz w:val="28"/>
          <w:szCs w:val="28"/>
          <w:rtl/>
          <w:lang w:bidi="ku-Arab-IQ"/>
        </w:rPr>
        <w:t xml:space="preserve"> هەروەها یەکێکی دیکە لە مەلاژنەکان کە (٥٦)ساڵ تەمەنیەتی دەڵێ "</w:t>
      </w:r>
      <w:r w:rsidRPr="00E02E32">
        <w:rPr>
          <w:rFonts w:ascii="00_Sarchia_ABC" w:hAnsi="00_Sarchia_ABC" w:cs="00_Sarchia_ABC"/>
          <w:b/>
          <w:bCs/>
          <w:sz w:val="28"/>
          <w:szCs w:val="28"/>
          <w:rtl/>
          <w:lang w:bidi="ku-Arab-IQ"/>
        </w:rPr>
        <w:t xml:space="preserve">خۆم سەیدی بەرزنجیم هی کاریتانی، ٢٣ ساڵە لە تەکیەم هەموو سێشەممان لەوێین، مەولودمان هەیە وەک هەندێ کەس نینە کە بڵیین فلانە کەس ئەوەندە پارەی بینە" </w:t>
      </w:r>
      <w:r w:rsidRPr="00E02E32">
        <w:rPr>
          <w:rFonts w:ascii="00_Sarchia_ABC" w:hAnsi="00_Sarchia_ABC" w:cs="00_Sarchia_ABC"/>
          <w:sz w:val="28"/>
          <w:szCs w:val="28"/>
          <w:rtl/>
          <w:lang w:bidi="ku-Arab-IQ"/>
        </w:rPr>
        <w:t>واتە لەناو تەکیەکانیش پارە لە مورید و ئامادەبووانی وەردەگیرێن.</w:t>
      </w:r>
    </w:p>
    <w:p w14:paraId="1D302CED" w14:textId="103CDCA5" w:rsidR="005D6FE5" w:rsidRPr="00E02E32" w:rsidRDefault="005D6FE5" w:rsidP="00681D20">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lastRenderedPageBreak/>
        <w:t>لە کاتێکدا پسپۆرەکەی بواری دەروونی پێیوایە</w:t>
      </w:r>
      <w:r w:rsidRPr="00E02E32">
        <w:rPr>
          <w:rFonts w:ascii="00_Sarchia_ABC" w:hAnsi="00_Sarchia_ABC" w:cs="00_Sarchia_ABC"/>
          <w:b/>
          <w:bCs/>
          <w:sz w:val="28"/>
          <w:szCs w:val="28"/>
          <w:rtl/>
          <w:lang w:bidi="ku-Arab-IQ"/>
        </w:rPr>
        <w:t xml:space="preserve"> </w:t>
      </w:r>
      <w:r w:rsidRPr="00E02E32">
        <w:rPr>
          <w:rFonts w:ascii="00_Sarchia_ABC" w:hAnsi="00_Sarchia_ABC" w:cs="00_Sarchia_ABC"/>
          <w:sz w:val="28"/>
          <w:szCs w:val="28"/>
          <w:rtl/>
          <w:lang w:bidi="ku-Arab-IQ"/>
        </w:rPr>
        <w:t>کە بوونی دەروێش لەناو پرسە</w:t>
      </w:r>
      <w:r w:rsidRPr="00E02E32">
        <w:rPr>
          <w:rFonts w:ascii="00_Sarchia_ABC" w:hAnsi="00_Sarchia_ABC" w:cs="00_Sarchia_ABC"/>
          <w:b/>
          <w:bCs/>
          <w:sz w:val="28"/>
          <w:szCs w:val="28"/>
          <w:rtl/>
          <w:lang w:bidi="ku-Arab-IQ"/>
        </w:rPr>
        <w:t xml:space="preserve"> "</w:t>
      </w:r>
      <w:r w:rsidR="00681D20" w:rsidRPr="00681D20">
        <w:rPr>
          <w:rFonts w:ascii="00_Sarchia_ABC" w:hAnsi="00_Sarchia_ABC" w:cs="00_Sarchia_ABC" w:hint="cs"/>
          <w:b/>
          <w:bCs/>
          <w:color w:val="000000" w:themeColor="text1"/>
          <w:sz w:val="28"/>
          <w:szCs w:val="28"/>
          <w:rtl/>
          <w:lang w:bidi="ku-Arab-IQ"/>
        </w:rPr>
        <w:t>لە بنەڕەتدا</w:t>
      </w:r>
      <w:r w:rsidR="00681D20" w:rsidRPr="00681D20">
        <w:rPr>
          <w:rFonts w:ascii="00_Sarchia_ABC" w:hAnsi="00_Sarchia_ABC" w:cs="00_Sarchia_ABC"/>
          <w:b/>
          <w:bCs/>
          <w:color w:val="000000" w:themeColor="text1"/>
          <w:sz w:val="28"/>
          <w:szCs w:val="28"/>
          <w:rtl/>
          <w:lang w:bidi="ku-Arab-IQ"/>
        </w:rPr>
        <w:t xml:space="preserve"> ئەمە </w:t>
      </w:r>
      <w:r w:rsidR="00681D20" w:rsidRPr="00681D20">
        <w:rPr>
          <w:rFonts w:ascii="00_Sarchia_ABC" w:hAnsi="00_Sarchia_ABC" w:cs="00_Sarchia_ABC" w:hint="cs"/>
          <w:b/>
          <w:bCs/>
          <w:color w:val="000000" w:themeColor="text1"/>
          <w:sz w:val="28"/>
          <w:szCs w:val="28"/>
          <w:rtl/>
          <w:lang w:bidi="ku-Arab-IQ"/>
        </w:rPr>
        <w:t>ئەفسانەیە</w:t>
      </w:r>
      <w:r w:rsidR="00681D20" w:rsidRPr="00681D20">
        <w:rPr>
          <w:rFonts w:ascii="00_Sarchia_ABC" w:hAnsi="00_Sarchia_ABC" w:cs="00_Sarchia_ABC"/>
          <w:b/>
          <w:bCs/>
          <w:color w:val="000000" w:themeColor="text1"/>
          <w:sz w:val="28"/>
          <w:szCs w:val="28"/>
          <w:rtl/>
          <w:lang w:bidi="ku-Arab-IQ"/>
        </w:rPr>
        <w:t xml:space="preserve"> و </w:t>
      </w:r>
      <w:r w:rsidR="00681D20" w:rsidRPr="00681D20">
        <w:rPr>
          <w:rFonts w:ascii="00_Sarchia_ABC" w:hAnsi="00_Sarchia_ABC" w:cs="00_Sarchia_ABC" w:hint="cs"/>
          <w:b/>
          <w:bCs/>
          <w:color w:val="000000" w:themeColor="text1"/>
          <w:sz w:val="28"/>
          <w:szCs w:val="28"/>
          <w:rtl/>
          <w:lang w:bidi="ku-Arab-IQ"/>
        </w:rPr>
        <w:t>کاریگەری نەرێنی</w:t>
      </w:r>
      <w:r w:rsidR="00681D20">
        <w:rPr>
          <w:rFonts w:ascii="00_Sarchia_ABC" w:hAnsi="00_Sarchia_ABC" w:cs="00_Sarchia_ABC"/>
          <w:b/>
          <w:bCs/>
          <w:color w:val="FF0000"/>
          <w:sz w:val="28"/>
          <w:szCs w:val="28"/>
          <w:rtl/>
          <w:lang w:bidi="ku-Arab-IQ"/>
        </w:rPr>
        <w:t xml:space="preserve"> </w:t>
      </w:r>
      <w:r w:rsidRPr="00C803E8">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هەیە لەسەر خەڵک".</w:t>
      </w:r>
    </w:p>
    <w:p w14:paraId="7FE2E34A" w14:textId="0AB0AD9E" w:rsidR="005D6FE5" w:rsidRPr="00E831DE" w:rsidRDefault="00E831DE" w:rsidP="00E831DE">
      <w:pPr>
        <w:bidi/>
        <w:spacing w:after="0" w:line="240" w:lineRule="auto"/>
        <w:ind w:left="360"/>
        <w:jc w:val="both"/>
        <w:rPr>
          <w:rFonts w:ascii="00_Sarchia_ABC" w:hAnsi="00_Sarchia_ABC" w:cs="00_Sarchia_ABC"/>
          <w:b/>
          <w:bCs/>
          <w:sz w:val="28"/>
          <w:szCs w:val="28"/>
          <w:lang w:bidi="ku-Arab-IQ"/>
        </w:rPr>
      </w:pPr>
      <w:r w:rsidRPr="00960116">
        <w:rPr>
          <w:rFonts w:ascii="00_Sarchia_ABC" w:hAnsi="00_Sarchia_ABC" w:cs="00_Sarchia_ABC" w:hint="cs"/>
          <w:b/>
          <w:bCs/>
          <w:color w:val="FF0000"/>
          <w:sz w:val="28"/>
          <w:szCs w:val="28"/>
          <w:rtl/>
          <w:lang w:bidi="ku-Arab-IQ"/>
        </w:rPr>
        <w:t xml:space="preserve">١-٢ </w:t>
      </w:r>
      <w:r w:rsidR="005D6FE5" w:rsidRPr="00E831DE">
        <w:rPr>
          <w:rFonts w:ascii="00_Sarchia_ABC" w:hAnsi="00_Sarchia_ABC" w:cs="00_Sarchia_ABC"/>
          <w:b/>
          <w:bCs/>
          <w:sz w:val="28"/>
          <w:szCs w:val="28"/>
          <w:rtl/>
          <w:lang w:bidi="ku-Arab-IQ"/>
        </w:rPr>
        <w:t>مەلاژن و ئەو ڕێکارییانەی دەیگرێتەبەر لەمیانەی پرۆسەی بەڕێوەچوونی پرسەدا:</w:t>
      </w:r>
    </w:p>
    <w:p w14:paraId="3E368744" w14:textId="178414DB"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مەلاژن لە پرسەدا چەندین چالاکی ئەنجام دەدات، کە چالاکییەکانی بە پێی بارودۆخی مەلاژن و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ەکانی پرسەگێڕان دەگۆڕێت.</w:t>
      </w:r>
    </w:p>
    <w:p w14:paraId="4CF01F6F" w14:textId="261F6412" w:rsidR="005D6FE5" w:rsidRPr="00E02E32" w:rsidRDefault="005D6FE5" w:rsidP="00C86F6D">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مەلاژنەکان زۆربەیان بە جلوبەرگی داپۆشراوی تایبەت کە پێی دەڵێن </w:t>
      </w:r>
      <w:r w:rsidRPr="00E02E32">
        <w:rPr>
          <w:rFonts w:ascii="00_Sarchia_ABC" w:hAnsi="00_Sarchia_ABC" w:cs="00_Sarchia_ABC"/>
          <w:b/>
          <w:bCs/>
          <w:sz w:val="28"/>
          <w:szCs w:val="28"/>
          <w:rtl/>
          <w:lang w:bidi="ku-Arab-IQ"/>
        </w:rPr>
        <w:t>(جوبە)</w:t>
      </w:r>
      <w:r w:rsidRPr="00E02E32">
        <w:rPr>
          <w:rFonts w:ascii="00_Sarchia_ABC" w:hAnsi="00_Sarchia_ABC" w:cs="00_Sarchia_ABC"/>
          <w:sz w:val="28"/>
          <w:szCs w:val="28"/>
          <w:rtl/>
          <w:lang w:bidi="ku-Arab-IQ"/>
        </w:rPr>
        <w:t xml:space="preserve"> یان </w:t>
      </w:r>
      <w:r w:rsidRPr="00E02E32">
        <w:rPr>
          <w:rFonts w:ascii="00_Sarchia_ABC" w:hAnsi="00_Sarchia_ABC" w:cs="00_Sarchia_ABC"/>
          <w:b/>
          <w:bCs/>
          <w:sz w:val="28"/>
          <w:szCs w:val="28"/>
          <w:rtl/>
          <w:lang w:bidi="ku-Arab-IQ"/>
        </w:rPr>
        <w:t>عەبای خەلیجی</w:t>
      </w:r>
      <w:r w:rsidRPr="00E02E32">
        <w:rPr>
          <w:rFonts w:ascii="00_Sarchia_ABC" w:hAnsi="00_Sarchia_ABC" w:cs="00_Sarchia_ABC"/>
          <w:sz w:val="28"/>
          <w:szCs w:val="28"/>
          <w:rtl/>
          <w:lang w:bidi="ku-Arab-IQ"/>
        </w:rPr>
        <w:t xml:space="preserve"> بەشداریی ڕێورەسمی پرسە دەکەن، تاک و تەرا چەند مەلاژنێکی کەم نەبێ کە بە جلی کوردییەوە لە پرسەدا بەشداردەبن، بۆ ئەمە سەرۆکی کۆمەڵەی </w:t>
      </w:r>
      <w:r w:rsidRPr="008F4D10">
        <w:rPr>
          <w:rFonts w:ascii="00_Sarchia_ABC" w:hAnsi="00_Sarchia_ABC" w:cs="00_Sarchia_ABC"/>
          <w:color w:val="000000" w:themeColor="text1"/>
          <w:sz w:val="28"/>
          <w:szCs w:val="28"/>
          <w:rtl/>
          <w:lang w:bidi="ku-Arab-IQ"/>
        </w:rPr>
        <w:t>قورئان</w:t>
      </w:r>
      <w:r w:rsidR="008F4D10" w:rsidRPr="008F4D10">
        <w:rPr>
          <w:rFonts w:ascii="00_Sarchia_ABC" w:hAnsi="00_Sarchia_ABC" w:cs="00_Sarchia_ABC" w:hint="cs"/>
          <w:color w:val="000000" w:themeColor="text1"/>
          <w:sz w:val="28"/>
          <w:szCs w:val="28"/>
          <w:rtl/>
          <w:lang w:bidi="ku-Arab-IQ"/>
        </w:rPr>
        <w:t xml:space="preserve"> </w:t>
      </w:r>
      <w:r w:rsidRPr="008F4D10">
        <w:rPr>
          <w:rFonts w:ascii="00_Sarchia_ABC" w:hAnsi="00_Sarchia_ABC" w:cs="00_Sarchia_ABC"/>
          <w:color w:val="000000" w:themeColor="text1"/>
          <w:sz w:val="28"/>
          <w:szCs w:val="28"/>
          <w:rtl/>
          <w:lang w:bidi="ku-Arab-IQ"/>
        </w:rPr>
        <w:t xml:space="preserve">خوێنانی </w:t>
      </w:r>
      <w:r w:rsidRPr="00E02E32">
        <w:rPr>
          <w:rFonts w:ascii="00_Sarchia_ABC" w:hAnsi="00_Sarchia_ABC" w:cs="00_Sarchia_ABC"/>
          <w:sz w:val="28"/>
          <w:szCs w:val="28"/>
          <w:rtl/>
          <w:lang w:bidi="ku-Arab-IQ"/>
        </w:rPr>
        <w:t>کوردستان لە وەزارەتی ئاوقاف ئاماژەی پێدەکات، "</w:t>
      </w:r>
      <w:r w:rsidRPr="00E02E32">
        <w:rPr>
          <w:rFonts w:ascii="00_Sarchia_ABC" w:hAnsi="00_Sarchia_ABC" w:cs="00_Sarchia_ABC"/>
          <w:b/>
          <w:bCs/>
          <w:sz w:val="28"/>
          <w:szCs w:val="28"/>
          <w:rtl/>
          <w:lang w:bidi="ku-Arab-IQ"/>
        </w:rPr>
        <w:t xml:space="preserve">ئەمە وایکردووە کە جاری وابووە </w:t>
      </w:r>
      <w:r w:rsidRPr="00C86F6D">
        <w:rPr>
          <w:rFonts w:ascii="00_Sarchia_ABC" w:hAnsi="00_Sarchia_ABC" w:cs="00_Sarchia_ABC"/>
          <w:b/>
          <w:bCs/>
          <w:color w:val="000000" w:themeColor="text1"/>
          <w:sz w:val="28"/>
          <w:szCs w:val="28"/>
          <w:rtl/>
          <w:lang w:bidi="ku-Arab-IQ"/>
        </w:rPr>
        <w:t>قورئان</w:t>
      </w:r>
      <w:r w:rsidR="00C86F6D" w:rsidRPr="00C86F6D">
        <w:rPr>
          <w:rFonts w:ascii="00_Sarchia_ABC" w:hAnsi="00_Sarchia_ABC" w:cs="00_Sarchia_ABC" w:hint="cs"/>
          <w:b/>
          <w:bCs/>
          <w:color w:val="000000" w:themeColor="text1"/>
          <w:sz w:val="28"/>
          <w:szCs w:val="28"/>
          <w:rtl/>
          <w:lang w:bidi="ku-Arab-IQ"/>
        </w:rPr>
        <w:t xml:space="preserve"> </w:t>
      </w:r>
      <w:r w:rsidRPr="00C86F6D">
        <w:rPr>
          <w:rFonts w:ascii="00_Sarchia_ABC" w:hAnsi="00_Sarchia_ABC" w:cs="00_Sarchia_ABC"/>
          <w:b/>
          <w:bCs/>
          <w:color w:val="000000" w:themeColor="text1"/>
          <w:sz w:val="28"/>
          <w:szCs w:val="28"/>
          <w:rtl/>
          <w:lang w:bidi="ku-Arab-IQ"/>
        </w:rPr>
        <w:t xml:space="preserve">خوێنەکان </w:t>
      </w:r>
      <w:r w:rsidRPr="00E02E32">
        <w:rPr>
          <w:rFonts w:ascii="00_Sarchia_ABC" w:hAnsi="00_Sarchia_ABC" w:cs="00_Sarchia_ABC"/>
          <w:b/>
          <w:bCs/>
          <w:sz w:val="28"/>
          <w:szCs w:val="28"/>
          <w:rtl/>
          <w:lang w:bidi="ku-Arab-IQ"/>
        </w:rPr>
        <w:t xml:space="preserve">پەیوەندیان پێوەکردووم ئەمشەو بەرنامەم هەیە لە تەلەفزیۆن جلی کوردیم نییە بزانە بۆم پەیدا ناکەی، من شەش، حەوت قاتی جلی کوردیم لە ماڵەوە هەیە دەیدەم پێیان" </w:t>
      </w:r>
      <w:r w:rsidRPr="00E02E32">
        <w:rPr>
          <w:rFonts w:ascii="00_Sarchia_ABC" w:hAnsi="00_Sarchia_ABC" w:cs="00_Sarchia_ABC"/>
          <w:sz w:val="28"/>
          <w:szCs w:val="28"/>
          <w:rtl/>
          <w:lang w:bidi="ku-Arab-IQ"/>
        </w:rPr>
        <w:t xml:space="preserve">لەگەڵ ئەوەشدا مەلاژن هەیە باس لەوە دەکات کە هەمیشە جلی کوردیی لەبەردەکات و و شانازی دەکات کە کوردە و هەر بەجلی کوردییەوە دەچێتە پرسەگێران و تەنانەت تەکیەش، لەم بارەیەوە پسپۆرێکی بواری تەفسیر و قورئان ئاماژە بەوە دەکات کە </w:t>
      </w:r>
      <w:r w:rsidRPr="00E02E32">
        <w:rPr>
          <w:rFonts w:ascii="00_Sarchia_ABC" w:hAnsi="00_Sarchia_ABC" w:cs="00_Sarchia_ABC"/>
          <w:b/>
          <w:bCs/>
          <w:sz w:val="28"/>
          <w:szCs w:val="28"/>
          <w:rtl/>
          <w:lang w:bidi="ku-Arab-IQ"/>
        </w:rPr>
        <w:t xml:space="preserve">" تائێستا شەریعەتی ئیسلام یەک جلی دیاری نەکردووە بۆی بەڵکو </w:t>
      </w:r>
      <w:r w:rsidR="00C86F6D" w:rsidRPr="00C86F6D">
        <w:rPr>
          <w:rFonts w:ascii="00_Sarchia_ABC" w:hAnsi="00_Sarchia_ABC" w:cs="00_Sarchia_ABC" w:hint="cs"/>
          <w:b/>
          <w:bCs/>
          <w:color w:val="000000" w:themeColor="text1"/>
          <w:sz w:val="28"/>
          <w:szCs w:val="28"/>
          <w:rtl/>
          <w:lang w:bidi="ku-Arab-IQ"/>
        </w:rPr>
        <w:t>بزوتنەوەی</w:t>
      </w:r>
      <w:r w:rsidRPr="003B6822">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سیاسی کردوویەتی بە جبە</w:t>
      </w:r>
      <w:r w:rsidR="00C86F6D">
        <w:rPr>
          <w:rFonts w:ascii="00_Sarchia_ABC" w:hAnsi="00_Sarchia_ABC" w:cs="00_Sarchia_ABC" w:hint="cs"/>
          <w:b/>
          <w:bCs/>
          <w:sz w:val="28"/>
          <w:szCs w:val="28"/>
          <w:rtl/>
          <w:lang w:bidi="ku-Arab-IQ"/>
        </w:rPr>
        <w:t>ی</w:t>
      </w:r>
      <w:r w:rsidRPr="00E02E32">
        <w:rPr>
          <w:rFonts w:ascii="00_Sarchia_ABC" w:hAnsi="00_Sarchia_ABC" w:cs="00_Sarchia_ABC"/>
          <w:b/>
          <w:bCs/>
          <w:sz w:val="28"/>
          <w:szCs w:val="28"/>
          <w:rtl/>
          <w:lang w:bidi="ku-Arab-IQ"/>
        </w:rPr>
        <w:t xml:space="preserve"> یەک رەنگ، لە رووی کولتوورییەوە ئایینی ئیسلام زۆر دژی ئەوانەیە کولتووری خۆی لەناودەبا، کولتوور لەناوبردن نیشانەی نەبوونی وەفایە بۆ ئایینی ئیسلامیش ، چ لە رووی جلو بەرگ چ لە رووی ماڵ و </w:t>
      </w:r>
      <w:r w:rsidR="00C86F6D" w:rsidRPr="00C86F6D">
        <w:rPr>
          <w:rFonts w:ascii="00_Sarchia_ABC" w:hAnsi="00_Sarchia_ABC" w:cs="00_Sarchia_ABC" w:hint="cs"/>
          <w:b/>
          <w:bCs/>
          <w:color w:val="000000" w:themeColor="text1"/>
          <w:sz w:val="28"/>
          <w:szCs w:val="28"/>
          <w:rtl/>
          <w:lang w:bidi="ku-Arab-IQ"/>
        </w:rPr>
        <w:t>کەلوپەل</w:t>
      </w:r>
      <w:r w:rsidRPr="003B6822">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و سیما و دانانی دیزاینی ژوور، عەیبە پیاو و ژنی کورد شتی خۆی بگۆڕێ بۆ خاتری تورکێک یا عەرەبێک یا سعودیەک، ئەوەی عەبای خەلیجیشە هەمووی </w:t>
      </w:r>
      <w:r w:rsidR="00C86F6D" w:rsidRPr="00C86F6D">
        <w:rPr>
          <w:rFonts w:ascii="00_Sarchia_ABC" w:hAnsi="00_Sarchia_ABC" w:cs="00_Sarchia_ABC" w:hint="cs"/>
          <w:b/>
          <w:bCs/>
          <w:color w:val="000000" w:themeColor="text1"/>
          <w:sz w:val="28"/>
          <w:szCs w:val="28"/>
          <w:rtl/>
          <w:lang w:bidi="ku-Arab-IQ"/>
        </w:rPr>
        <w:t>بازرگانییە</w:t>
      </w:r>
      <w:r w:rsidRPr="003B6822">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هەندێ کەس جۆرە جلێکی لێدێ، هەمان جل بدە کەسێکی دیکە ڕەنگە ئەوەندە جوان نابێ بەڵکو ناشیرینیش بێ، جلی کوردی </w:t>
      </w:r>
      <w:r w:rsidR="00C86F6D" w:rsidRPr="00C86F6D">
        <w:rPr>
          <w:rFonts w:ascii="00_Sarchia_ABC" w:hAnsi="00_Sarchia_ABC" w:cs="00_Sarchia_ABC" w:hint="cs"/>
          <w:b/>
          <w:bCs/>
          <w:color w:val="000000" w:themeColor="text1"/>
          <w:sz w:val="28"/>
          <w:szCs w:val="28"/>
          <w:rtl/>
          <w:lang w:bidi="ku-Arab-IQ"/>
        </w:rPr>
        <w:t>بابەتەکە</w:t>
      </w:r>
      <w:r w:rsidRPr="003B6822">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پەیوەندی بە کولتوورەوە هەیە مانەوەی کولتووری وڵاتی خۆت بەشێکە لە دین، تەنانەت پێغەمبەر ناوی سەحابەی بە ناوی گەلەکەی ناوبردووە، سوهەیبی رۆمی، سەلمانی فارسی، گابانی کوردی..."</w:t>
      </w:r>
      <w:r w:rsidRPr="00E02E32">
        <w:rPr>
          <w:rFonts w:ascii="00_Sarchia_ABC" w:hAnsi="00_Sarchia_ABC" w:cs="00_Sarchia_ABC"/>
          <w:sz w:val="28"/>
          <w:szCs w:val="28"/>
          <w:rtl/>
          <w:lang w:bidi="ku-Arab-IQ"/>
        </w:rPr>
        <w:t xml:space="preserve"> </w:t>
      </w:r>
    </w:p>
    <w:p w14:paraId="32F2B619" w14:textId="19C39D2D" w:rsidR="005D6FE5" w:rsidRPr="00E02E32" w:rsidRDefault="005D6FE5" w:rsidP="00E831DE">
      <w:pPr>
        <w:pStyle w:val="ListParagraph"/>
        <w:bidi/>
        <w:spacing w:after="0" w:line="240" w:lineRule="auto"/>
        <w:ind w:left="421"/>
        <w:jc w:val="both"/>
        <w:rPr>
          <w:rFonts w:ascii="00_Sarchia_ABC" w:hAnsi="00_Sarchia_ABC" w:cs="00_Sarchia_ABC"/>
          <w:sz w:val="28"/>
          <w:szCs w:val="28"/>
          <w:lang w:bidi="ku-Arab-IQ"/>
        </w:rPr>
      </w:pPr>
      <w:r w:rsidRPr="00E02E32">
        <w:rPr>
          <w:rFonts w:ascii="00_Sarchia_ABC" w:hAnsi="00_Sarchia_ABC" w:cs="00_Sarchia_ABC"/>
          <w:sz w:val="28"/>
          <w:szCs w:val="28"/>
          <w:rtl/>
          <w:lang w:bidi="ku-Arab-IQ"/>
        </w:rPr>
        <w:t xml:space="preserve">مەلاژنەکان لە میانەی ڕێورەسمەکەدا قورئان دەخوێنن، فاتیحا دەخوێنن و  زیکر دەکەن، لەگەڵ ئەوەشدا ، لە دووەم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ی پرسەکە مەلاژن مەولود دەکات، کە بریتییە: (</w:t>
      </w:r>
      <w:r w:rsidRPr="00E02E32">
        <w:rPr>
          <w:rFonts w:ascii="00_Sarchia_ABC" w:hAnsi="00_Sarchia_ABC" w:cs="00_Sarchia_ABC"/>
          <w:b/>
          <w:bCs/>
          <w:sz w:val="28"/>
          <w:szCs w:val="28"/>
          <w:rtl/>
          <w:lang w:bidi="ku-Arab-IQ"/>
        </w:rPr>
        <w:t xml:space="preserve">١. </w:t>
      </w:r>
      <w:r w:rsidR="00552CE8">
        <w:rPr>
          <w:rFonts w:ascii="00_Sarchia_ABC" w:hAnsi="00_Sarchia_ABC" w:cs="00_Sarchia_ABC"/>
          <w:b/>
          <w:bCs/>
          <w:sz w:val="28"/>
          <w:szCs w:val="28"/>
          <w:rtl/>
          <w:lang w:bidi="ku-Arab-IQ"/>
        </w:rPr>
        <w:t>قورئان خوێن</w:t>
      </w:r>
      <w:r w:rsidRPr="00E02E32">
        <w:rPr>
          <w:rFonts w:ascii="00_Sarchia_ABC" w:hAnsi="00_Sarchia_ABC" w:cs="00_Sarchia_ABC"/>
          <w:b/>
          <w:bCs/>
          <w:sz w:val="28"/>
          <w:szCs w:val="28"/>
          <w:rtl/>
          <w:lang w:bidi="ku-Arab-IQ"/>
        </w:rPr>
        <w:t>دن  ٢.فەرموودەکان ٣.بەسەرهاتی پێغەمبەر ٤. سەڵاوات ٥. فاتیحە ٦.سروود ٧. زیکرکردن و دەفژەنین)،</w:t>
      </w:r>
      <w:r w:rsidRPr="00E02E32">
        <w:rPr>
          <w:rFonts w:ascii="00_Sarchia_ABC" w:hAnsi="00_Sarchia_ABC" w:cs="00_Sarchia_ABC"/>
          <w:sz w:val="28"/>
          <w:szCs w:val="28"/>
          <w:rtl/>
          <w:lang w:bidi="ku-Arab-IQ"/>
        </w:rPr>
        <w:t xml:space="preserve"> مەلاژنەکان باس لەوە دەکەن کە لە پرسەیەک بۆپرسەیەکی  دیکە بابەتەکانیان دەگۆڕن و بە پێی پرسەکە دەیگونجێنن هەمیش بۆ ئەوەی هەموو پرسەگێڕانێک وەک یەک نەبێ. هەروەها سەرجەم مەلاژنەکان جگە لە کتێبی قورئان خۆی، هەریەکەیان </w:t>
      </w:r>
      <w:r w:rsidRPr="00E02E32">
        <w:rPr>
          <w:rFonts w:ascii="00_Sarchia_ABC" w:hAnsi="00_Sarchia_ABC" w:cs="00_Sarchia_ABC"/>
          <w:b/>
          <w:bCs/>
          <w:sz w:val="28"/>
          <w:szCs w:val="28"/>
          <w:rtl/>
          <w:lang w:bidi="ku-Arab-IQ"/>
        </w:rPr>
        <w:t>تیانووس(دەفتەر)ێکیان</w:t>
      </w:r>
      <w:r w:rsidRPr="00E02E32">
        <w:rPr>
          <w:rFonts w:ascii="00_Sarchia_ABC" w:hAnsi="00_Sarchia_ABC" w:cs="00_Sarchia_ABC"/>
          <w:sz w:val="28"/>
          <w:szCs w:val="28"/>
          <w:rtl/>
          <w:lang w:bidi="ku-Arab-IQ"/>
        </w:rPr>
        <w:t xml:space="preserve"> پێیە و بێ ئەم دەفتەرە بۆ هیچ پرسە و مەولودێک ناڕۆن، کە تیایدا سروودو تەهلیلە و بەسەرهاتی پێغەمبەران و ...ت</w:t>
      </w:r>
      <w:r w:rsidR="00B84865">
        <w:rPr>
          <w:rFonts w:ascii="00_Sarchia_ABC" w:hAnsi="00_Sarchia_ABC" w:cs="00_Sarchia_ABC" w:hint="cs"/>
          <w:sz w:val="28"/>
          <w:szCs w:val="28"/>
          <w:rtl/>
          <w:lang w:bidi="ku-Arab-IQ"/>
        </w:rPr>
        <w:t>ا</w:t>
      </w:r>
      <w:r w:rsidRPr="00E02E32">
        <w:rPr>
          <w:rFonts w:ascii="00_Sarchia_ABC" w:hAnsi="00_Sarchia_ABC" w:cs="00_Sarchia_ABC"/>
          <w:sz w:val="28"/>
          <w:szCs w:val="28"/>
          <w:rtl/>
          <w:lang w:bidi="ku-Arab-IQ"/>
        </w:rPr>
        <w:t xml:space="preserve">د تیا نووسراوە، تاوەکو سروود و </w:t>
      </w:r>
      <w:r w:rsidRPr="00E02E32">
        <w:rPr>
          <w:rFonts w:ascii="00_Sarchia_ABC" w:hAnsi="00_Sarchia_ABC" w:cs="00_Sarchia_ABC"/>
          <w:sz w:val="28"/>
          <w:szCs w:val="28"/>
          <w:rtl/>
          <w:lang w:bidi="ku-Arab-IQ"/>
        </w:rPr>
        <w:lastRenderedPageBreak/>
        <w:t>بەسەرهاتانەیان بیر بکەوێتەوە لە</w:t>
      </w:r>
      <w:r w:rsidR="00C9642B">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نێو مەراسیمەکەدا، هەروەها بەسەرهاتەکانی پێغەمبەر زۆربەی لە کتێبەکانی رەشاد موفتی وەردەگرن و دەیڵێنەوە</w:t>
      </w:r>
      <w:r w:rsidRPr="00E02E32">
        <w:rPr>
          <w:rStyle w:val="FootnoteReference"/>
          <w:rFonts w:ascii="00_Sarchia_ABC" w:hAnsi="00_Sarchia_ABC" w:cs="00_Sarchia_ABC"/>
          <w:sz w:val="28"/>
          <w:szCs w:val="28"/>
          <w:rtl/>
          <w:lang w:bidi="ku-Arab-IQ"/>
        </w:rPr>
        <w:footnoteReference w:id="2"/>
      </w:r>
    </w:p>
    <w:p w14:paraId="2440AF95" w14:textId="77777777" w:rsidR="005D6FE5" w:rsidRPr="00E02E32" w:rsidRDefault="005D6FE5" w:rsidP="00A14439">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سەبارەت بەو دەفتەرەی سەرجەم مەلاژنەکان هەیانە، یەکێک لە مەلاژنەکان ئاماژەی بەوە دەکرد کە ئەو دەفتەرانەیان هەیە لە پێناو ئەوەی "</w:t>
      </w:r>
      <w:r w:rsidRPr="00E02E32">
        <w:rPr>
          <w:rFonts w:ascii="00_Sarchia_ABC" w:hAnsi="00_Sarchia_ABC" w:cs="00_Sarchia_ABC"/>
          <w:b/>
          <w:bCs/>
          <w:sz w:val="28"/>
          <w:szCs w:val="28"/>
          <w:rtl/>
          <w:lang w:bidi="ku-Arab-IQ"/>
        </w:rPr>
        <w:t>زۆرجار لە بیر دەکەین، چونکە نابی لە حیجازی بێیە بەیاتی، یان سێگا دەبی بە ڕێکی بیکەی نابی لە حیجازی یەکسەر بۆ سێگا، یان لە سێگا بۆ بەیات، دەبی یەک یەک و بە دوای یەک بێ، یەکیان تەواوبوو ئینجا ئەویدی، چونکە خەڵک بێزار دەبی، وەک (پیغەمبەر  نازدارە، مەولا یا  سەڵی لەگەڵ دێ ئەوجا چی لە دوو دێ محمد... دواتر ڕەشاد موفتی دەخینینەوە"</w:t>
      </w:r>
    </w:p>
    <w:p w14:paraId="2BA67A57" w14:textId="7A7900C2" w:rsidR="005D6FE5" w:rsidRPr="00E02E32" w:rsidRDefault="005D6FE5" w:rsidP="00A14439">
      <w:pPr>
        <w:bidi/>
        <w:spacing w:before="240" w:after="0" w:line="240" w:lineRule="auto"/>
        <w:jc w:val="both"/>
        <w:rPr>
          <w:rFonts w:ascii="00_Sarchia_ABC" w:hAnsi="00_Sarchia_ABC" w:cs="00_Sarchia_ABC"/>
          <w:b/>
          <w:bCs/>
          <w:sz w:val="28"/>
          <w:szCs w:val="28"/>
          <w:rtl/>
          <w:lang w:bidi="ku-Arab-IQ"/>
        </w:rPr>
      </w:pPr>
      <w:r w:rsidRPr="00E02E32">
        <w:rPr>
          <w:rFonts w:ascii="00_Sarchia_ABC" w:hAnsi="00_Sarchia_ABC" w:cs="00_Sarchia_ABC"/>
          <w:b/>
          <w:bCs/>
          <w:sz w:val="28"/>
          <w:szCs w:val="28"/>
          <w:rtl/>
          <w:lang w:bidi="ku-Arab-IQ"/>
        </w:rPr>
        <w:t>نموونەی یەکێک لەو سروودانە:</w:t>
      </w:r>
    </w:p>
    <w:p w14:paraId="2CB0275C" w14:textId="77777777" w:rsidR="005D6FE5" w:rsidRPr="00E02E32" w:rsidRDefault="005D6FE5" w:rsidP="00A14439">
      <w:pPr>
        <w:pStyle w:val="ListParagraph"/>
        <w:bidi/>
        <w:spacing w:after="0" w:line="240" w:lineRule="auto"/>
        <w:ind w:left="-29"/>
        <w:jc w:val="center"/>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تەدارەک خۆش تەدارەک                         یاخوا سەفەرت مبارک</w:t>
      </w:r>
    </w:p>
    <w:p w14:paraId="7CE2C065" w14:textId="77777777" w:rsidR="005D6FE5" w:rsidRPr="00E02E32" w:rsidRDefault="005D6FE5" w:rsidP="00A14439">
      <w:pPr>
        <w:pStyle w:val="ListParagraph"/>
        <w:bidi/>
        <w:spacing w:after="0" w:line="240" w:lineRule="auto"/>
        <w:ind w:left="-29"/>
        <w:jc w:val="center"/>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سەفەرت..سەفەری خێربێ                    برژانگی چاوم گێسکی رێت بێ</w:t>
      </w:r>
    </w:p>
    <w:p w14:paraId="21FBE9F0" w14:textId="77777777" w:rsidR="005D6FE5" w:rsidRPr="00E02E32" w:rsidRDefault="005D6FE5" w:rsidP="00A14439">
      <w:pPr>
        <w:pStyle w:val="ListParagraph"/>
        <w:bidi/>
        <w:spacing w:after="0" w:line="240" w:lineRule="auto"/>
        <w:ind w:left="-29"/>
        <w:jc w:val="center"/>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نەکو بەردەک لە بن پێت بێ                   یاخوا سەفەرت مبارەک</w:t>
      </w:r>
    </w:p>
    <w:p w14:paraId="584A70C8" w14:textId="77777777" w:rsidR="005D6FE5" w:rsidRPr="00E02E32" w:rsidRDefault="005D6FE5" w:rsidP="00A14439">
      <w:pPr>
        <w:pStyle w:val="ListParagraph"/>
        <w:bidi/>
        <w:spacing w:after="0" w:line="240" w:lineRule="auto"/>
        <w:ind w:left="-29"/>
        <w:jc w:val="center"/>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هەردەڕۆم هەر دەناڵم                        وەکو کۆتری بێ باڵم</w:t>
      </w:r>
    </w:p>
    <w:p w14:paraId="3AD58545" w14:textId="77777777" w:rsidR="005D6FE5" w:rsidRPr="00E02E32" w:rsidRDefault="005D6FE5" w:rsidP="00A14439">
      <w:pPr>
        <w:pStyle w:val="ListParagraph"/>
        <w:bidi/>
        <w:spacing w:after="0" w:line="240" w:lineRule="auto"/>
        <w:ind w:left="-29"/>
        <w:jc w:val="center"/>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لە دوای ئازیزان عەبداڵم                       یاخوا....</w:t>
      </w:r>
    </w:p>
    <w:p w14:paraId="2C666F06" w14:textId="77777777" w:rsidR="005D6FE5" w:rsidRPr="00E02E32" w:rsidRDefault="005D6FE5" w:rsidP="00A14439">
      <w:pPr>
        <w:pStyle w:val="ListParagraph"/>
        <w:bidi/>
        <w:spacing w:after="0" w:line="240" w:lineRule="auto"/>
        <w:ind w:left="-29"/>
        <w:jc w:val="center"/>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سوتام برژام، بوومە قاوە                     بمخەنە شوشەی گوڵاوە..</w:t>
      </w:r>
    </w:p>
    <w:p w14:paraId="47009795" w14:textId="77777777" w:rsidR="005D6FE5" w:rsidRPr="00E02E32" w:rsidRDefault="005D6FE5" w:rsidP="00A14439">
      <w:pPr>
        <w:pStyle w:val="ListParagraph"/>
        <w:bidi/>
        <w:spacing w:before="240" w:after="0" w:line="240" w:lineRule="auto"/>
        <w:jc w:val="both"/>
        <w:rPr>
          <w:rFonts w:ascii="00_Sarchia_ABC" w:hAnsi="00_Sarchia_ABC" w:cs="00_Sarchia_ABC"/>
          <w:b/>
          <w:bCs/>
          <w:sz w:val="28"/>
          <w:szCs w:val="28"/>
          <w:rtl/>
          <w:lang w:bidi="ku-Arab-IQ"/>
        </w:rPr>
      </w:pPr>
      <w:r w:rsidRPr="00E02E32">
        <w:rPr>
          <w:rFonts w:ascii="00_Sarchia_ABC" w:hAnsi="00_Sarchia_ABC" w:cs="00_Sarchia_ABC"/>
          <w:b/>
          <w:bCs/>
          <w:sz w:val="28"/>
          <w:szCs w:val="28"/>
          <w:rtl/>
          <w:lang w:bidi="ku-Arab-IQ"/>
        </w:rPr>
        <w:t>نموونەیەکی دیکە:</w:t>
      </w:r>
    </w:p>
    <w:p w14:paraId="08F793FE" w14:textId="77777777" w:rsidR="005D6FE5" w:rsidRPr="00E02E32" w:rsidRDefault="005D6FE5" w:rsidP="00A14439">
      <w:pPr>
        <w:pStyle w:val="ListParagraph"/>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قەبریان لێدا لە مەیدانێ        کێل و تابوت راکێشرانێ</w:t>
      </w:r>
    </w:p>
    <w:p w14:paraId="1CF52642" w14:textId="77777777" w:rsidR="005D6FE5" w:rsidRPr="00E02E32" w:rsidRDefault="005D6FE5" w:rsidP="00A14439">
      <w:pPr>
        <w:pStyle w:val="ListParagraph"/>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                   ئەویش لۆ خاتری عذاب دانێ</w:t>
      </w:r>
    </w:p>
    <w:p w14:paraId="03C9612F" w14:textId="77777777" w:rsidR="005D6FE5" w:rsidRPr="00E02E32" w:rsidRDefault="005D6FE5" w:rsidP="00A14439">
      <w:pPr>
        <w:pStyle w:val="ListParagraph"/>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ئەی قەبرە چەندە تەنگی       چەند بێ هاوار و بانگی لەبەر </w:t>
      </w:r>
    </w:p>
    <w:p w14:paraId="5FA20C2F" w14:textId="77777777" w:rsidR="005D6FE5" w:rsidRPr="00E02E32" w:rsidRDefault="005D6FE5" w:rsidP="00A14439">
      <w:pPr>
        <w:pStyle w:val="ListParagraph"/>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                 بەندەی  دەبرێ رەنگی</w:t>
      </w:r>
    </w:p>
    <w:p w14:paraId="66BA452F" w14:textId="77777777" w:rsidR="005D6FE5" w:rsidRPr="00E02E32" w:rsidRDefault="005D6FE5" w:rsidP="00A14439">
      <w:pPr>
        <w:pStyle w:val="ListParagraph"/>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هانام لەبەر پاشای لە ژوور    دادم لە دەست نەفسی غرور</w:t>
      </w:r>
    </w:p>
    <w:p w14:paraId="12FCFB50" w14:textId="77777777" w:rsidR="005D6FE5" w:rsidRPr="00E02E32" w:rsidRDefault="005D6FE5" w:rsidP="00A14439">
      <w:pPr>
        <w:pStyle w:val="ListParagraph"/>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                  نەجاتن دەی لە ئاگری سوور</w:t>
      </w:r>
    </w:p>
    <w:p w14:paraId="0E41DA5F" w14:textId="77777777" w:rsidR="005D6FE5" w:rsidRPr="00E02E32" w:rsidRDefault="005D6FE5" w:rsidP="00A14439">
      <w:pPr>
        <w:pStyle w:val="ListParagraph"/>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پێغەمبەرێ ئەمینە              صاحێبی مەککە و مەدینە </w:t>
      </w:r>
    </w:p>
    <w:p w14:paraId="0F632BBB" w14:textId="77777777" w:rsidR="005D6FE5" w:rsidRPr="00E02E32" w:rsidRDefault="005D6FE5" w:rsidP="00A14439">
      <w:pPr>
        <w:pStyle w:val="ListParagraph"/>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                 امامی هەر چار اقلیمە</w:t>
      </w:r>
    </w:p>
    <w:p w14:paraId="21F247E7" w14:textId="77777777" w:rsidR="005D6FE5" w:rsidRPr="00E02E32" w:rsidRDefault="005D6FE5" w:rsidP="00A14439">
      <w:pPr>
        <w:bidi/>
        <w:spacing w:before="240"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lastRenderedPageBreak/>
        <w:t>مەلاژنەکان باس لەوەدەکەن کە ئەو زکر، سروود و تەهلیلانەی ئەوان لە پرسەکاندا دەخوێنن زۆرجار لەسەر داوای خەڵکە و حەز لە هەندێ جۆر لەم سروودانە دەکەن ئەوانیش بۆیان دەڵێن.</w:t>
      </w:r>
    </w:p>
    <w:p w14:paraId="66BD3737" w14:textId="63FF1523"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ماوەی مانەوەی مەلاژن لە پرسەکاندا جیاوازە بە پێی کاتی پرسەگێڕانەکە، پێشتر کە پرسە پێنج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 بوو لە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ی سێیەمەوە دەهات، دواتر کە بووە سێ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 لە کۆتا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 مەلاژن دەهاتە پرسە و مەولودی دەخوێند، دواتر ئەمە گۆڕانی بەسەر داهات کە هەموو دوو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 یا سێ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ی پرسەکە مەلاژن ئامادەیەکی تەواوی هەیە. ئێستا لەبەر ئەوەی مەرجی دانانی پرسە لە وەزارەتی ئاوقاف تەنیا یەک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ە لە مزگەوت، بۆیە خەڵکەکە زۆربەی پرسەی ئافرەتانی لە ماڵەوە دادەنێت و بە دەگمەن پرسەیەک هەیە، مەلاژن بانگ نەکرێت و وەکو جۆرێک لە داب و نەریتێکی کۆمەڵایەتی-ئایینی لەخۆگرتووە. </w:t>
      </w:r>
    </w:p>
    <w:p w14:paraId="7D197E07" w14:textId="4607C781" w:rsidR="005D6FE5" w:rsidRPr="00C81EBF" w:rsidRDefault="00C81EBF" w:rsidP="00C81EBF">
      <w:pPr>
        <w:bidi/>
        <w:spacing w:before="240" w:after="0" w:line="240" w:lineRule="auto"/>
        <w:ind w:left="360"/>
        <w:jc w:val="both"/>
        <w:rPr>
          <w:rFonts w:ascii="00_Sarchia_ABC" w:hAnsi="00_Sarchia_ABC" w:cs="00_Sarchia_ABC"/>
          <w:b/>
          <w:bCs/>
          <w:sz w:val="28"/>
          <w:szCs w:val="28"/>
          <w:lang w:bidi="ku-Arab-IQ"/>
        </w:rPr>
      </w:pPr>
      <w:r w:rsidRPr="006564CB">
        <w:rPr>
          <w:rFonts w:ascii="00_Sarchia_ABC" w:hAnsi="00_Sarchia_ABC" w:cs="00_Sarchia_ABC" w:hint="cs"/>
          <w:b/>
          <w:bCs/>
          <w:sz w:val="28"/>
          <w:szCs w:val="28"/>
          <w:rtl/>
          <w:lang w:bidi="ku-Arab-IQ"/>
        </w:rPr>
        <w:t xml:space="preserve">١-٣ </w:t>
      </w:r>
      <w:r w:rsidR="005D6FE5" w:rsidRPr="006564CB">
        <w:rPr>
          <w:rFonts w:ascii="00_Sarchia_ABC" w:hAnsi="00_Sarchia_ABC" w:cs="00_Sarchia_ABC"/>
          <w:b/>
          <w:bCs/>
          <w:sz w:val="28"/>
          <w:szCs w:val="28"/>
          <w:rtl/>
          <w:lang w:bidi="ku-Arab-IQ"/>
        </w:rPr>
        <w:t xml:space="preserve">مەلاژن </w:t>
      </w:r>
      <w:r w:rsidR="005D6FE5" w:rsidRPr="00C81EBF">
        <w:rPr>
          <w:rFonts w:ascii="00_Sarchia_ABC" w:hAnsi="00_Sarchia_ABC" w:cs="00_Sarchia_ABC"/>
          <w:b/>
          <w:bCs/>
          <w:sz w:val="28"/>
          <w:szCs w:val="28"/>
          <w:rtl/>
          <w:lang w:bidi="ku-Arab-IQ"/>
        </w:rPr>
        <w:t>و پرۆسەی بوون بە مەلاژن و ئەو بابەتانەی باسی لێوەکەن لە پرسەدا:</w:t>
      </w:r>
    </w:p>
    <w:p w14:paraId="5604DA2A" w14:textId="23B96F7B" w:rsidR="005D6FE5" w:rsidRPr="00E02E32" w:rsidRDefault="005D6FE5" w:rsidP="00552CE8">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وەزیفەی مەلاژن و هۆکاری هەڵبژاردنی ئەم کارە لای مەلاژنەکان لە یەکتر جیاوازە، هەریەکەیان ئامانجێک و هۆکارێک لە پشتی بوونیانە بە مەلاژن وەک ئەوەی کە دەبینرێت، هەیانە باس لەوە دەکات کە خۆشەویستی بۆ </w:t>
      </w:r>
      <w:r w:rsidR="001343CE" w:rsidRPr="001343CE">
        <w:rPr>
          <w:rFonts w:ascii="00_Sarchia_ABC" w:hAnsi="00_Sarchia_ABC" w:cs="00_Sarchia_ABC"/>
          <w:color w:val="000000" w:themeColor="text1"/>
          <w:sz w:val="28"/>
          <w:szCs w:val="28"/>
          <w:rtl/>
          <w:lang w:bidi="ku-Arab-IQ"/>
        </w:rPr>
        <w:t>پ</w:t>
      </w:r>
      <w:r w:rsidR="001343CE" w:rsidRPr="001343CE">
        <w:rPr>
          <w:rFonts w:ascii="00_Sarchia_ABC" w:hAnsi="00_Sarchia_ABC" w:cs="00_Sarchia_ABC" w:hint="cs"/>
          <w:color w:val="000000" w:themeColor="text1"/>
          <w:sz w:val="28"/>
          <w:szCs w:val="28"/>
          <w:rtl/>
          <w:lang w:bidi="ku-Arab-IQ"/>
        </w:rPr>
        <w:t>ێ</w:t>
      </w:r>
      <w:r w:rsidRPr="001343CE">
        <w:rPr>
          <w:rFonts w:ascii="00_Sarchia_ABC" w:hAnsi="00_Sarchia_ABC" w:cs="00_Sarchia_ABC"/>
          <w:color w:val="000000" w:themeColor="text1"/>
          <w:sz w:val="28"/>
          <w:szCs w:val="28"/>
          <w:rtl/>
          <w:lang w:bidi="ku-Arab-IQ"/>
        </w:rPr>
        <w:t>غەمبەر</w:t>
      </w:r>
      <w:r w:rsidRPr="00365E32">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و رێبازی پێغەمبەر بۆتە هۆکارێک بۆ دەستپێکی ئەنجامدانی کاری مەلاژن و هەروەها </w:t>
      </w:r>
      <w:r w:rsidRPr="00E02E32">
        <w:rPr>
          <w:rFonts w:ascii="00_Sarchia_ABC" w:hAnsi="00_Sarchia_ABC" w:cs="00_Sarchia_ABC"/>
          <w:b/>
          <w:bCs/>
          <w:sz w:val="28"/>
          <w:szCs w:val="28"/>
          <w:rtl/>
          <w:lang w:bidi="ku-Arab-IQ"/>
        </w:rPr>
        <w:t>"بوونی بەهرەی دەنگخۆشی و شارەزایی لە قورئان بە تەجوید"</w:t>
      </w:r>
      <w:r w:rsidRPr="00E02E32">
        <w:rPr>
          <w:rFonts w:ascii="00_Sarchia_ABC" w:hAnsi="00_Sarchia_ABC" w:cs="00_Sarchia_ABC"/>
          <w:sz w:val="28"/>
          <w:szCs w:val="28"/>
          <w:rtl/>
          <w:lang w:bidi="ku-Arab-IQ"/>
        </w:rPr>
        <w:t xml:space="preserve"> بەهۆکاری هەڵبژاردنی ئەم کارە دەزانێت. لەپاڵ ئەوەشدا مەلاژنێکی تەمەن(٥٦)ساڵ ئاماژەی پێدەکات لە ماوەی دوو ساڵ بەسەریەکەوە دوو منداڵی گیانی لەدەستداوە و بەردەوام سەردولکەی بەسەر منداڵەکانیدا گوتووە و دەڵێ </w:t>
      </w:r>
      <w:r w:rsidRPr="00E02E32">
        <w:rPr>
          <w:rFonts w:ascii="00_Sarchia_ABC" w:hAnsi="00_Sarchia_ABC" w:cs="00_Sarchia_ABC"/>
          <w:b/>
          <w:bCs/>
          <w:sz w:val="28"/>
          <w:szCs w:val="28"/>
          <w:rtl/>
          <w:lang w:bidi="ku-Arab-IQ"/>
        </w:rPr>
        <w:t xml:space="preserve">"گوتم با بە قورئان و حەدیس ئەم تازیانە بڕازێنینەوە بە فاتیحا و سەڵاوات لێدان، هەستم بە خۆشییەکی کرد چوومە مەدرەسەی دینی لای مەلا جەمیلی رەحمەتی حەزم بەم شتەکرد و دڵخۆشبووم" </w:t>
      </w:r>
      <w:r w:rsidRPr="00E02E32">
        <w:rPr>
          <w:rFonts w:ascii="00_Sarchia_ABC" w:hAnsi="00_Sarchia_ABC" w:cs="00_Sarchia_ABC"/>
          <w:sz w:val="28"/>
          <w:szCs w:val="28"/>
          <w:rtl/>
          <w:lang w:bidi="ku-Arab-IQ"/>
        </w:rPr>
        <w:t xml:space="preserve">مەلاژنێکی دیکە کە ماوەی (٤٣)ساڵە لەم بوارە کاردەکات دەڵێ تەمەنم حەڤدە ساڵ بوو کە گەڕامەوە و عیبادەتی خوام دەکرد و نزیکبومەوە لە خوا </w:t>
      </w:r>
      <w:r w:rsidRPr="00E02E32">
        <w:rPr>
          <w:rFonts w:ascii="00_Sarchia_ABC" w:hAnsi="00_Sarchia_ABC" w:cs="00_Sarchia_ABC"/>
          <w:b/>
          <w:bCs/>
          <w:sz w:val="28"/>
          <w:szCs w:val="28"/>
          <w:rtl/>
          <w:lang w:bidi="ku-Arab-IQ"/>
        </w:rPr>
        <w:t xml:space="preserve">"دواتر مامۆستایەکی برادەرم زۆر  </w:t>
      </w:r>
      <w:r w:rsidR="001343CE" w:rsidRPr="001343CE">
        <w:rPr>
          <w:rFonts w:ascii="00_Sarchia_ABC" w:hAnsi="00_Sarchia_ABC" w:cs="00_Sarchia_ABC" w:hint="cs"/>
          <w:b/>
          <w:bCs/>
          <w:color w:val="000000" w:themeColor="text1"/>
          <w:sz w:val="28"/>
          <w:szCs w:val="28"/>
          <w:rtl/>
          <w:lang w:bidi="ku-Arab-IQ"/>
        </w:rPr>
        <w:t>کاریگەری</w:t>
      </w:r>
      <w:r w:rsidRPr="00365E32">
        <w:rPr>
          <w:rFonts w:ascii="00_Sarchia_ABC" w:hAnsi="00_Sarchia_ABC" w:cs="00_Sarchia_ABC"/>
          <w:b/>
          <w:bCs/>
          <w:color w:val="FF0000"/>
          <w:sz w:val="28"/>
          <w:szCs w:val="28"/>
          <w:rtl/>
          <w:lang w:bidi="ku-Arab-IQ"/>
        </w:rPr>
        <w:t xml:space="preserve"> </w:t>
      </w:r>
      <w:r w:rsidR="001343CE">
        <w:rPr>
          <w:rFonts w:ascii="00_Sarchia_ABC" w:hAnsi="00_Sarchia_ABC" w:cs="00_Sarchia_ABC"/>
          <w:b/>
          <w:bCs/>
          <w:sz w:val="28"/>
          <w:szCs w:val="28"/>
          <w:rtl/>
          <w:lang w:bidi="ku-Arab-IQ"/>
        </w:rPr>
        <w:t xml:space="preserve">هەبوو، جیرانم بوو، </w:t>
      </w:r>
      <w:r w:rsidR="001343CE" w:rsidRPr="001343CE">
        <w:rPr>
          <w:rFonts w:ascii="00_Sarchia_ABC" w:hAnsi="00_Sarchia_ABC" w:cs="00_Sarchia_ABC"/>
          <w:b/>
          <w:bCs/>
          <w:color w:val="000000" w:themeColor="text1"/>
          <w:sz w:val="28"/>
          <w:szCs w:val="28"/>
          <w:rtl/>
          <w:lang w:bidi="ku-Arab-IQ"/>
        </w:rPr>
        <w:t>بە</w:t>
      </w:r>
      <w:r w:rsidR="001343CE" w:rsidRPr="001343CE">
        <w:rPr>
          <w:rFonts w:ascii="00_Sarchia_ABC" w:hAnsi="00_Sarchia_ABC" w:cs="00_Sarchia_ABC" w:hint="cs"/>
          <w:b/>
          <w:bCs/>
          <w:color w:val="000000" w:themeColor="text1"/>
          <w:sz w:val="28"/>
          <w:szCs w:val="28"/>
          <w:rtl/>
          <w:lang w:bidi="ku-Arab-IQ"/>
        </w:rPr>
        <w:t>و</w:t>
      </w:r>
      <w:r w:rsidRPr="001343CE">
        <w:rPr>
          <w:rFonts w:ascii="00_Sarchia_ABC" w:hAnsi="00_Sarchia_ABC" w:cs="00_Sarchia_ABC"/>
          <w:b/>
          <w:bCs/>
          <w:color w:val="000000" w:themeColor="text1"/>
          <w:sz w:val="28"/>
          <w:szCs w:val="28"/>
          <w:rtl/>
          <w:lang w:bidi="ku-Arab-IQ"/>
        </w:rPr>
        <w:t xml:space="preserve"> </w:t>
      </w:r>
      <w:r w:rsidR="001343CE" w:rsidRPr="001343CE">
        <w:rPr>
          <w:rFonts w:ascii="00_Sarchia_ABC" w:hAnsi="00_Sarchia_ABC" w:cs="00_Sarchia_ABC" w:hint="cs"/>
          <w:b/>
          <w:bCs/>
          <w:color w:val="000000" w:themeColor="text1"/>
          <w:sz w:val="28"/>
          <w:szCs w:val="28"/>
          <w:rtl/>
          <w:lang w:bidi="ku-Arab-IQ"/>
        </w:rPr>
        <w:t>پێیەی</w:t>
      </w:r>
      <w:r w:rsidRPr="001343CE">
        <w:rPr>
          <w:rFonts w:ascii="00_Sarchia_ABC" w:hAnsi="00_Sarchia_ABC" w:cs="00_Sarchia_ABC"/>
          <w:b/>
          <w:bCs/>
          <w:color w:val="000000" w:themeColor="text1"/>
          <w:sz w:val="28"/>
          <w:szCs w:val="28"/>
          <w:rtl/>
          <w:lang w:bidi="ku-Arab-IQ"/>
        </w:rPr>
        <w:t xml:space="preserve"> </w:t>
      </w:r>
      <w:r w:rsidR="001343CE" w:rsidRPr="001343CE">
        <w:rPr>
          <w:rFonts w:ascii="00_Sarchia_ABC" w:hAnsi="00_Sarchia_ABC" w:cs="00_Sarchia_ABC" w:hint="cs"/>
          <w:b/>
          <w:bCs/>
          <w:color w:val="000000" w:themeColor="text1"/>
          <w:sz w:val="28"/>
          <w:szCs w:val="28"/>
          <w:rtl/>
          <w:lang w:bidi="ku-Arab-IQ"/>
        </w:rPr>
        <w:t>خێزانێکی</w:t>
      </w:r>
      <w:r w:rsidRPr="001343CE">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 xml:space="preserve">هونەرمەند بووین و دەنگمان خۆشە </w:t>
      </w:r>
      <w:r w:rsidR="006E16C3">
        <w:rPr>
          <w:rFonts w:ascii="00_Sarchia_ABC" w:hAnsi="00_Sarchia_ABC" w:cs="00_Sarchia_ABC"/>
          <w:b/>
          <w:bCs/>
          <w:sz w:val="28"/>
          <w:szCs w:val="28"/>
          <w:rtl/>
          <w:lang w:bidi="ku-Arab-IQ"/>
        </w:rPr>
        <w:t>ڕۆژ</w:t>
      </w:r>
      <w:r w:rsidRPr="00E02E32">
        <w:rPr>
          <w:rFonts w:ascii="00_Sarchia_ABC" w:hAnsi="00_Sarchia_ABC" w:cs="00_Sarchia_ABC"/>
          <w:b/>
          <w:bCs/>
          <w:sz w:val="28"/>
          <w:szCs w:val="28"/>
          <w:rtl/>
          <w:lang w:bidi="ku-Arab-IQ"/>
        </w:rPr>
        <w:t xml:space="preserve">ەک دایکی داکم </w:t>
      </w:r>
      <w:r w:rsidR="001343CE" w:rsidRPr="001343CE">
        <w:rPr>
          <w:rFonts w:ascii="00_Sarchia_ABC" w:hAnsi="00_Sarchia_ABC" w:cs="00_Sarchia_ABC" w:hint="cs"/>
          <w:b/>
          <w:bCs/>
          <w:color w:val="000000" w:themeColor="text1"/>
          <w:sz w:val="28"/>
          <w:szCs w:val="28"/>
          <w:rtl/>
          <w:lang w:bidi="ku-Arab-IQ"/>
        </w:rPr>
        <w:t xml:space="preserve">کۆچی دوایی </w:t>
      </w:r>
      <w:r w:rsidRPr="00E02E32">
        <w:rPr>
          <w:rFonts w:ascii="00_Sarchia_ABC" w:hAnsi="00_Sarchia_ABC" w:cs="00_Sarchia_ABC"/>
          <w:b/>
          <w:bCs/>
          <w:sz w:val="28"/>
          <w:szCs w:val="28"/>
          <w:rtl/>
          <w:lang w:bidi="ku-Arab-IQ"/>
        </w:rPr>
        <w:t xml:space="preserve">کرد، ئەمنیش شتەکم لەگەڵ مەلاژنەکە گوتەوە، وەک: (پێغەمبەر نازدارە، ساحێبی ئەسڕارە..) سەرنجی هەمووانم ڕاکێشا، گوتیان دەنگت زۆر خۆشە بۆ ناڵێی و ئافرەتەکی زیرەکیش بووم، قورئانم خەتم کردوو هاتوچۆی تەکیەم دەکرد، لەوێ (زیکر و تەهلیلە و قورئان و مەولودمان) دەخوێندەوە، </w:t>
      </w:r>
      <w:r w:rsidR="00552CE8" w:rsidRPr="00552CE8">
        <w:rPr>
          <w:rFonts w:ascii="00_Sarchia_ABC" w:hAnsi="00_Sarchia_ABC" w:cs="00_Sarchia_ABC" w:hint="cs"/>
          <w:b/>
          <w:bCs/>
          <w:color w:val="000000" w:themeColor="text1"/>
          <w:sz w:val="28"/>
          <w:szCs w:val="28"/>
          <w:rtl/>
          <w:lang w:bidi="ku-Arab-IQ"/>
        </w:rPr>
        <w:t>کاریگەرییەکی</w:t>
      </w:r>
      <w:r w:rsidRPr="00365E32">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زۆریشمان لەسەر </w:t>
      </w:r>
      <w:r w:rsidR="00552CE8" w:rsidRPr="00552CE8">
        <w:rPr>
          <w:rFonts w:ascii="00_Sarchia_ABC" w:hAnsi="00_Sarchia_ABC" w:cs="00_Sarchia_ABC"/>
          <w:b/>
          <w:bCs/>
          <w:color w:val="000000" w:themeColor="text1"/>
          <w:sz w:val="28"/>
          <w:szCs w:val="28"/>
          <w:rtl/>
          <w:lang w:bidi="ku-Arab-IQ"/>
        </w:rPr>
        <w:t>خە</w:t>
      </w:r>
      <w:r w:rsidR="00552CE8" w:rsidRPr="00552CE8">
        <w:rPr>
          <w:rFonts w:ascii="00_Sarchia_ABC" w:hAnsi="00_Sarchia_ABC" w:cs="00_Sarchia_ABC" w:hint="cs"/>
          <w:b/>
          <w:bCs/>
          <w:color w:val="000000" w:themeColor="text1"/>
          <w:sz w:val="28"/>
          <w:szCs w:val="28"/>
          <w:rtl/>
          <w:lang w:bidi="ku-Arab-IQ"/>
        </w:rPr>
        <w:t>ڵ</w:t>
      </w:r>
      <w:r w:rsidRPr="00552CE8">
        <w:rPr>
          <w:rFonts w:ascii="00_Sarchia_ABC" w:hAnsi="00_Sarchia_ABC" w:cs="00_Sarchia_ABC"/>
          <w:b/>
          <w:bCs/>
          <w:color w:val="000000" w:themeColor="text1"/>
          <w:sz w:val="28"/>
          <w:szCs w:val="28"/>
          <w:rtl/>
          <w:lang w:bidi="ku-Arab-IQ"/>
        </w:rPr>
        <w:t>کی</w:t>
      </w:r>
      <w:r w:rsidRPr="00365E32">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هەبوو"</w:t>
      </w:r>
    </w:p>
    <w:p w14:paraId="13324E69" w14:textId="5DD874F2" w:rsidR="005D6FE5" w:rsidRPr="00E02E32" w:rsidRDefault="005D6FE5" w:rsidP="00552CE8">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لەگەڵ ئەوانەدا مەلاژنێکی دیکە دێتەسەرباسی ئەوەی کە </w:t>
      </w:r>
      <w:r w:rsidRPr="00E02E32">
        <w:rPr>
          <w:rFonts w:ascii="00_Sarchia_ABC" w:hAnsi="00_Sarchia_ABC" w:cs="00_Sarchia_ABC"/>
          <w:b/>
          <w:bCs/>
          <w:sz w:val="28"/>
          <w:szCs w:val="28"/>
          <w:rtl/>
          <w:lang w:bidi="ku-Arab-IQ"/>
        </w:rPr>
        <w:t xml:space="preserve">" </w:t>
      </w:r>
      <w:r w:rsidR="00552CE8" w:rsidRPr="00552CE8">
        <w:rPr>
          <w:rFonts w:ascii="00_Sarchia_ABC" w:hAnsi="00_Sarchia_ABC" w:cs="00_Sarchia_ABC" w:hint="cs"/>
          <w:b/>
          <w:bCs/>
          <w:color w:val="000000" w:themeColor="text1"/>
          <w:sz w:val="28"/>
          <w:szCs w:val="28"/>
          <w:rtl/>
          <w:lang w:bidi="ku-Arab-IQ"/>
        </w:rPr>
        <w:t>هەمیشە</w:t>
      </w:r>
      <w:r w:rsidR="00552CE8">
        <w:rPr>
          <w:rFonts w:ascii="00_Sarchia_ABC" w:hAnsi="00_Sarchia_ABC" w:cs="00_Sarchia_ABC" w:hint="cs"/>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دایکم </w:t>
      </w:r>
      <w:r w:rsidR="00552CE8" w:rsidRPr="00552CE8">
        <w:rPr>
          <w:rFonts w:ascii="00_Sarchia_ABC" w:hAnsi="00_Sarchia_ABC" w:cs="00_Sarchia_ABC" w:hint="cs"/>
          <w:b/>
          <w:bCs/>
          <w:color w:val="000000" w:themeColor="text1"/>
          <w:sz w:val="28"/>
          <w:szCs w:val="28"/>
          <w:rtl/>
          <w:lang w:bidi="ku-Arab-IQ"/>
        </w:rPr>
        <w:t>هانی</w:t>
      </w:r>
      <w:r w:rsidRPr="00365E32">
        <w:rPr>
          <w:rFonts w:ascii="00_Sarchia_ABC" w:hAnsi="00_Sarchia_ABC" w:cs="00_Sarchia_ABC"/>
          <w:b/>
          <w:bCs/>
          <w:color w:val="FF0000"/>
          <w:sz w:val="28"/>
          <w:szCs w:val="28"/>
          <w:rtl/>
          <w:lang w:bidi="ku-Arab-IQ"/>
        </w:rPr>
        <w:t xml:space="preserve"> </w:t>
      </w:r>
      <w:r w:rsidR="00552CE8">
        <w:rPr>
          <w:rFonts w:ascii="00_Sarchia_ABC" w:hAnsi="00_Sarchia_ABC" w:cs="00_Sarchia_ABC"/>
          <w:b/>
          <w:bCs/>
          <w:sz w:val="28"/>
          <w:szCs w:val="28"/>
          <w:rtl/>
          <w:lang w:bidi="ku-Arab-IQ"/>
        </w:rPr>
        <w:t>دە</w:t>
      </w:r>
      <w:r w:rsidR="00552CE8">
        <w:rPr>
          <w:rFonts w:ascii="00_Sarchia_ABC" w:hAnsi="00_Sarchia_ABC" w:cs="00_Sarchia_ABC" w:hint="cs"/>
          <w:b/>
          <w:bCs/>
          <w:sz w:val="28"/>
          <w:szCs w:val="28"/>
          <w:rtl/>
          <w:lang w:bidi="ku-Arab-IQ"/>
        </w:rPr>
        <w:t>دا</w:t>
      </w:r>
      <w:r w:rsidRPr="00E02E32">
        <w:rPr>
          <w:rFonts w:ascii="00_Sarchia_ABC" w:hAnsi="00_Sarchia_ABC" w:cs="00_Sarchia_ABC"/>
          <w:b/>
          <w:bCs/>
          <w:sz w:val="28"/>
          <w:szCs w:val="28"/>
          <w:rtl/>
          <w:lang w:bidi="ku-Arab-IQ"/>
        </w:rPr>
        <w:t xml:space="preserve">م، </w:t>
      </w:r>
      <w:r w:rsidR="00552CE8" w:rsidRPr="00552CE8">
        <w:rPr>
          <w:rFonts w:ascii="00_Sarchia_ABC" w:hAnsi="00_Sarchia_ABC" w:cs="00_Sarchia_ABC" w:hint="cs"/>
          <w:b/>
          <w:bCs/>
          <w:color w:val="000000" w:themeColor="text1"/>
          <w:sz w:val="28"/>
          <w:szCs w:val="28"/>
          <w:rtl/>
          <w:lang w:bidi="ku-Arab-IQ"/>
        </w:rPr>
        <w:t>ئارەزووی</w:t>
      </w:r>
      <w:r w:rsidRPr="00365E32">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لەو شتانە هەبوو، هەر دەیگوت کچەکەم </w:t>
      </w:r>
      <w:r w:rsidR="00552CE8">
        <w:rPr>
          <w:rFonts w:ascii="00_Sarchia_ABC" w:hAnsi="00_Sarchia_ABC" w:cs="00_Sarchia_ABC"/>
          <w:b/>
          <w:bCs/>
          <w:sz w:val="28"/>
          <w:szCs w:val="28"/>
          <w:rtl/>
          <w:lang w:bidi="ku-Arab-IQ"/>
        </w:rPr>
        <w:t>قورئان خوێن</w:t>
      </w:r>
      <w:r w:rsidRPr="00E02E32">
        <w:rPr>
          <w:rFonts w:ascii="00_Sarchia_ABC" w:hAnsi="00_Sarchia_ABC" w:cs="00_Sarchia_ABC"/>
          <w:b/>
          <w:bCs/>
          <w:sz w:val="28"/>
          <w:szCs w:val="28"/>
          <w:rtl/>
          <w:lang w:bidi="ku-Arab-IQ"/>
        </w:rPr>
        <w:t xml:space="preserve"> بووایە، لە </w:t>
      </w:r>
      <w:r w:rsidR="00552CE8" w:rsidRPr="00552CE8">
        <w:rPr>
          <w:rFonts w:ascii="00_Sarchia_ABC" w:hAnsi="00_Sarchia_ABC" w:cs="00_Sarchia_ABC" w:hint="cs"/>
          <w:b/>
          <w:bCs/>
          <w:color w:val="000000" w:themeColor="text1"/>
          <w:sz w:val="28"/>
          <w:szCs w:val="28"/>
          <w:rtl/>
          <w:lang w:bidi="ku-Arab-IQ"/>
        </w:rPr>
        <w:t>سەرەتایی</w:t>
      </w:r>
      <w:r w:rsidRPr="00365E32">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بووم </w:t>
      </w:r>
      <w:r w:rsidRPr="00E02E32">
        <w:rPr>
          <w:rFonts w:ascii="00_Sarchia_ABC" w:hAnsi="00_Sarchia_ABC" w:cs="00_Sarchia_ABC"/>
          <w:b/>
          <w:bCs/>
          <w:sz w:val="28"/>
          <w:szCs w:val="28"/>
          <w:rtl/>
          <w:lang w:bidi="ku-Arab-IQ"/>
        </w:rPr>
        <w:lastRenderedPageBreak/>
        <w:t xml:space="preserve">دایکم دەیبردمە لای کچە پلکی کە </w:t>
      </w:r>
      <w:r w:rsidR="00552CE8">
        <w:rPr>
          <w:rFonts w:ascii="00_Sarchia_ABC" w:hAnsi="00_Sarchia_ABC" w:cs="00_Sarchia_ABC"/>
          <w:b/>
          <w:bCs/>
          <w:sz w:val="28"/>
          <w:szCs w:val="28"/>
          <w:rtl/>
          <w:lang w:bidi="ku-Arab-IQ"/>
        </w:rPr>
        <w:t>قورئان خوێن</w:t>
      </w:r>
      <w:r w:rsidRPr="00E02E32">
        <w:rPr>
          <w:rFonts w:ascii="00_Sarchia_ABC" w:hAnsi="00_Sarchia_ABC" w:cs="00_Sarchia_ABC"/>
          <w:b/>
          <w:bCs/>
          <w:sz w:val="28"/>
          <w:szCs w:val="28"/>
          <w:rtl/>
          <w:lang w:bidi="ku-Arab-IQ"/>
        </w:rPr>
        <w:t xml:space="preserve"> بوو، دەیگوت هەموو ئیشەکی ماڵەکەت بۆ دەکەم بەس قورئانی بە کچەکەم بڵێ، لەسەرەتاوە لە تەکیەی ماڵی حاجی خێریەی مکەبەرە هەبوو من و برادەرێکم لێمان وەردەگرتن و سروودمان دەگوت".</w:t>
      </w:r>
    </w:p>
    <w:p w14:paraId="0BF6BAC2" w14:textId="6E137F27" w:rsidR="005D6FE5" w:rsidRPr="00E02E32" w:rsidRDefault="005D6FE5" w:rsidP="00552CE8">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بۆ ئەم مەبەستە سەرۆکی کۆمەڵەی قورئان خوێنان ئاماژەی بەوەدا کە هەموویان لای ئێمە ئەندامن و کە لە تەواوی کوردستان بە گشتی (٥٠٠٠)پێنج هەزار </w:t>
      </w:r>
      <w:r w:rsidR="00552CE8">
        <w:rPr>
          <w:rFonts w:ascii="00_Sarchia_ABC" w:hAnsi="00_Sarchia_ABC" w:cs="00_Sarchia_ABC"/>
          <w:sz w:val="28"/>
          <w:szCs w:val="28"/>
          <w:rtl/>
          <w:lang w:bidi="ku-Arab-IQ"/>
        </w:rPr>
        <w:t>قورئان خوێن</w:t>
      </w:r>
      <w:r w:rsidRPr="00E02E32">
        <w:rPr>
          <w:rFonts w:ascii="00_Sarchia_ABC" w:hAnsi="00_Sarchia_ABC" w:cs="00_Sarchia_ABC"/>
          <w:sz w:val="28"/>
          <w:szCs w:val="28"/>
          <w:rtl/>
          <w:lang w:bidi="ku-Arab-IQ"/>
        </w:rPr>
        <w:t xml:space="preserve"> هەیە بە هەردوو ڕەگەزەوە و لە شاری هەولێر (٤٥٠)پیاو لەگەڵ (٢٥٠)ژنی </w:t>
      </w:r>
      <w:r w:rsidR="00552CE8">
        <w:rPr>
          <w:rFonts w:ascii="00_Sarchia_ABC" w:hAnsi="00_Sarchia_ABC" w:cs="00_Sarchia_ABC"/>
          <w:sz w:val="28"/>
          <w:szCs w:val="28"/>
          <w:rtl/>
          <w:lang w:bidi="ku-Arab-IQ"/>
        </w:rPr>
        <w:t>قورئان خوێن</w:t>
      </w:r>
      <w:r w:rsidRPr="00E02E32">
        <w:rPr>
          <w:rFonts w:ascii="00_Sarchia_ABC" w:hAnsi="00_Sarchia_ABC" w:cs="00_Sarchia_ABC"/>
          <w:sz w:val="28"/>
          <w:szCs w:val="28"/>
          <w:rtl/>
          <w:lang w:bidi="ku-Arab-IQ"/>
        </w:rPr>
        <w:t xml:space="preserve"> لەم کۆمەڵەیە ئەندامە و وەک باسی لێوەکرد (٦٠) بۆ (٧٠)یان کاران و لە پرسە قورئاندەخوێنن ئەوانی دیکە لە (گەڕەکەکان، ماڵەکان و هۆڵی مزگەوتەکان)، کۆرسی فێربوونی قورئان دەکەنەوە. بەڵام وەک سەرۆکی کۆمەڵەکە باسی لێوە دەکات، ئەوان تەنها مۆڵەتی </w:t>
      </w:r>
      <w:r w:rsidR="00552CE8" w:rsidRPr="00552CE8">
        <w:rPr>
          <w:rFonts w:ascii="00_Sarchia_ABC" w:hAnsi="00_Sarchia_ABC" w:cs="00_Sarchia_ABC"/>
          <w:color w:val="000000" w:themeColor="text1"/>
          <w:sz w:val="28"/>
          <w:szCs w:val="28"/>
          <w:rtl/>
          <w:lang w:bidi="ku-Arab-IQ"/>
        </w:rPr>
        <w:t>قورئان خوێن</w:t>
      </w:r>
      <w:r w:rsidRPr="00552CE8">
        <w:rPr>
          <w:rFonts w:ascii="00_Sarchia_ABC" w:hAnsi="00_Sarchia_ABC" w:cs="00_Sarchia_ABC"/>
          <w:color w:val="000000" w:themeColor="text1"/>
          <w:sz w:val="28"/>
          <w:szCs w:val="28"/>
          <w:rtl/>
          <w:lang w:bidi="ku-Arab-IQ"/>
        </w:rPr>
        <w:t xml:space="preserve">دنیان </w:t>
      </w:r>
      <w:r w:rsidRPr="00E02E32">
        <w:rPr>
          <w:rFonts w:ascii="00_Sarchia_ABC" w:hAnsi="00_Sarchia_ABC" w:cs="00_Sarchia_ABC"/>
          <w:sz w:val="28"/>
          <w:szCs w:val="28"/>
          <w:rtl/>
          <w:lang w:bidi="ku-Arab-IQ"/>
        </w:rPr>
        <w:t>هەیە لە پرسەدا ئەوانی دیکە ئێمە لێی بەرپرس نین وەک زیکرو بەسەرهات و سروود ..ت</w:t>
      </w:r>
      <w:r w:rsidR="00C81EBF">
        <w:rPr>
          <w:rFonts w:ascii="00_Sarchia_ABC" w:hAnsi="00_Sarchia_ABC" w:cs="00_Sarchia_ABC" w:hint="cs"/>
          <w:sz w:val="28"/>
          <w:szCs w:val="28"/>
          <w:rtl/>
          <w:lang w:bidi="ku-Arab-IQ"/>
        </w:rPr>
        <w:t>ا</w:t>
      </w:r>
      <w:r w:rsidRPr="00E02E32">
        <w:rPr>
          <w:rFonts w:ascii="00_Sarchia_ABC" w:hAnsi="00_Sarchia_ABC" w:cs="00_Sarchia_ABC"/>
          <w:sz w:val="28"/>
          <w:szCs w:val="28"/>
          <w:rtl/>
          <w:lang w:bidi="ku-Arab-IQ"/>
        </w:rPr>
        <w:t xml:space="preserve">د، بە پێی بە دواداچوونی توێژەر، هەموو ئەوانەی کە لە پرسەکاندا وەکو مەلاژن ڕۆڵ دەگێڕن ئەندام نین وەک مەلاژنێکی تەمەن (٣٩)ساڵ ئاماژەی پێکرد کە " </w:t>
      </w:r>
      <w:r w:rsidRPr="00E02E32">
        <w:rPr>
          <w:rFonts w:ascii="00_Sarchia_ABC" w:hAnsi="00_Sarchia_ABC" w:cs="00_Sarchia_ABC"/>
          <w:b/>
          <w:bCs/>
          <w:sz w:val="28"/>
          <w:szCs w:val="28"/>
          <w:rtl/>
          <w:lang w:bidi="ku-Arab-IQ"/>
        </w:rPr>
        <w:t xml:space="preserve">ئەندام نیم لە کۆمەڵەی قورئان خوێنان لە وەزارەتی ئاوقافی هەرێم باوەڕم بەوان نییە ئەوان هەندێکیان بە فێڵ </w:t>
      </w:r>
      <w:r w:rsidR="00552CE8" w:rsidRPr="00552CE8">
        <w:rPr>
          <w:rFonts w:ascii="00_Sarchia_ABC" w:hAnsi="00_Sarchia_ABC" w:cs="00_Sarchia_ABC" w:hint="cs"/>
          <w:b/>
          <w:bCs/>
          <w:color w:val="000000" w:themeColor="text1"/>
          <w:sz w:val="28"/>
          <w:szCs w:val="28"/>
          <w:rtl/>
          <w:lang w:bidi="ku-Arab-IQ"/>
        </w:rPr>
        <w:t>ناسنامەیان</w:t>
      </w:r>
      <w:r w:rsidRPr="00365E32">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هەیە ناشزانێ قورئان بخوێنێ".</w:t>
      </w:r>
    </w:p>
    <w:p w14:paraId="13676930" w14:textId="558578B8" w:rsidR="005D6FE5" w:rsidRPr="00E02E32" w:rsidRDefault="005D6FE5" w:rsidP="00080953">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ئەم مەلاژنانە هەموویان کۆرس وەردەگرن لەو شوێنانەی کە خولی فێربوونی قورئانیان هەیە یان لەلای کەسی تایبەت، دەخوێنن. بۆ ئەمەش پێوەر هەیە لە وەزارەتی ئاوقاف بۆ بوون بە مەلاژن وەک سەرۆکی کۆمەڵەی </w:t>
      </w:r>
      <w:r w:rsidR="00552CE8">
        <w:rPr>
          <w:rFonts w:ascii="00_Sarchia_ABC" w:hAnsi="00_Sarchia_ABC" w:cs="00_Sarchia_ABC"/>
          <w:sz w:val="28"/>
          <w:szCs w:val="28"/>
          <w:rtl/>
          <w:lang w:bidi="ku-Arab-IQ"/>
        </w:rPr>
        <w:t>قورئان خوێن</w:t>
      </w:r>
      <w:r w:rsidRPr="00E02E32">
        <w:rPr>
          <w:rFonts w:ascii="00_Sarchia_ABC" w:hAnsi="00_Sarchia_ABC" w:cs="00_Sarchia_ABC"/>
          <w:sz w:val="28"/>
          <w:szCs w:val="28"/>
          <w:rtl/>
          <w:lang w:bidi="ku-Arab-IQ"/>
        </w:rPr>
        <w:t xml:space="preserve">ان باسی دەکات </w:t>
      </w:r>
      <w:r w:rsidRPr="00E02E32">
        <w:rPr>
          <w:rFonts w:ascii="00_Sarchia_ABC" w:hAnsi="00_Sarchia_ABC" w:cs="00_Sarchia_ABC"/>
          <w:b/>
          <w:bCs/>
          <w:sz w:val="28"/>
          <w:szCs w:val="28"/>
          <w:rtl/>
          <w:lang w:bidi="ku-Arab-IQ"/>
        </w:rPr>
        <w:t xml:space="preserve">"بە فلتەر تێدەپەڕێ ، </w:t>
      </w:r>
      <w:r w:rsidR="00080953" w:rsidRPr="00080953">
        <w:rPr>
          <w:rFonts w:ascii="00_Sarchia_ABC" w:hAnsi="00_Sarchia_ABC" w:cs="00_Sarchia_ABC" w:hint="cs"/>
          <w:b/>
          <w:bCs/>
          <w:color w:val="000000" w:themeColor="text1"/>
          <w:sz w:val="28"/>
          <w:szCs w:val="28"/>
          <w:rtl/>
          <w:lang w:bidi="ku-Arab-IQ"/>
        </w:rPr>
        <w:t>بۆ نموونە</w:t>
      </w:r>
      <w:r w:rsidRPr="00080953">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ژنیان لایە کە دەستەی کۆمەڵەیە لە بواری (مەقامات، تەجوید قورئان) خوێندنەوە، ئەو لیژنەیە هەڵیدەسەنگێنێ کە ئەو دەبێتە ئەندام"</w:t>
      </w:r>
    </w:p>
    <w:p w14:paraId="013B1F92" w14:textId="2E187512" w:rsidR="005D6FE5" w:rsidRPr="00E02E32" w:rsidRDefault="005D6FE5" w:rsidP="00080953">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هەروەها باس لەوەش دەکات کە ئەوان نوێنەری ئافرەتیان هەیە سەبارەت بەو پرسە و خۆیان </w:t>
      </w:r>
      <w:r w:rsidR="00080953" w:rsidRPr="00080953">
        <w:rPr>
          <w:rFonts w:ascii="00_Sarchia_ABC" w:hAnsi="00_Sarchia_ABC" w:cs="00_Sarchia_ABC" w:hint="cs"/>
          <w:color w:val="000000" w:themeColor="text1"/>
          <w:sz w:val="28"/>
          <w:szCs w:val="28"/>
          <w:rtl/>
          <w:lang w:bidi="ku-Arab-IQ"/>
        </w:rPr>
        <w:t>دەست وەرنادەنە کاروباری</w:t>
      </w:r>
      <w:r w:rsidRPr="00080953">
        <w:rPr>
          <w:rFonts w:ascii="00_Sarchia_ABC" w:hAnsi="00_Sarchia_ABC" w:cs="00_Sarchia_ABC"/>
          <w:color w:val="000000" w:themeColor="text1"/>
          <w:sz w:val="28"/>
          <w:szCs w:val="28"/>
          <w:rtl/>
          <w:lang w:bidi="ku-Arab-IQ"/>
        </w:rPr>
        <w:t xml:space="preserve"> </w:t>
      </w:r>
      <w:r w:rsidR="00080953">
        <w:rPr>
          <w:rFonts w:ascii="00_Sarchia_ABC" w:hAnsi="00_Sarchia_ABC" w:cs="00_Sarchia_ABC"/>
          <w:sz w:val="28"/>
          <w:szCs w:val="28"/>
          <w:rtl/>
          <w:lang w:bidi="ku-Arab-IQ"/>
        </w:rPr>
        <w:t>ئافرەتان</w:t>
      </w:r>
      <w:r w:rsidRPr="00E02E32">
        <w:rPr>
          <w:rFonts w:ascii="00_Sarchia_ABC" w:hAnsi="00_Sarchia_ABC" w:cs="00_Sarchia_ABC"/>
          <w:sz w:val="28"/>
          <w:szCs w:val="28"/>
          <w:rtl/>
          <w:lang w:bidi="ku-Arab-IQ"/>
        </w:rPr>
        <w:t xml:space="preserve">، بەلام لە رووی </w:t>
      </w:r>
      <w:r w:rsidR="00080953" w:rsidRPr="00080953">
        <w:rPr>
          <w:rFonts w:ascii="00_Sarchia_ABC" w:hAnsi="00_Sarchia_ABC" w:cs="00_Sarchia_ABC" w:hint="cs"/>
          <w:color w:val="000000" w:themeColor="text1"/>
          <w:sz w:val="28"/>
          <w:szCs w:val="28"/>
          <w:rtl/>
          <w:lang w:bidi="ku-Arab-IQ"/>
        </w:rPr>
        <w:t>کارگێڕییەوە</w:t>
      </w:r>
      <w:r w:rsidRPr="00365E32">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ئەگەر پێویستیان بە رێپێدانی ئاوقاف بوو ئەوان هاوکاریان دەکەن. </w:t>
      </w:r>
    </w:p>
    <w:p w14:paraId="5436E24E" w14:textId="0DA35AFA" w:rsidR="005D6FE5" w:rsidRPr="00E02E32" w:rsidRDefault="005D6FE5" w:rsidP="00080953">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سەبارەت بەو بابەتانەی لە لایەن مەلاژنانەوە لە پرسەکاندا باس دەکرێت یەکێک لە مەلاژنەکان باس لەوە دەکات </w:t>
      </w:r>
      <w:r w:rsidRPr="00E02E32">
        <w:rPr>
          <w:rFonts w:ascii="00_Sarchia_ABC" w:hAnsi="00_Sarchia_ABC" w:cs="00_Sarchia_ABC"/>
          <w:b/>
          <w:bCs/>
          <w:sz w:val="28"/>
          <w:szCs w:val="28"/>
          <w:rtl/>
          <w:lang w:bidi="ku-Arab-IQ"/>
        </w:rPr>
        <w:t xml:space="preserve">" </w:t>
      </w:r>
      <w:r w:rsidR="00080953" w:rsidRPr="00080953">
        <w:rPr>
          <w:rFonts w:ascii="00_Sarchia_ABC" w:hAnsi="00_Sarchia_ABC" w:cs="00_Sarchia_ABC" w:hint="cs"/>
          <w:b/>
          <w:bCs/>
          <w:color w:val="000000" w:themeColor="text1"/>
          <w:sz w:val="28"/>
          <w:szCs w:val="28"/>
          <w:rtl/>
          <w:lang w:bidi="ku-Arab-IQ"/>
        </w:rPr>
        <w:t>سەرەتا</w:t>
      </w:r>
      <w:r w:rsidRPr="00365E32">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زکر و سەڵا و ئەستەغفیروڵا دەکەین، پاشان چەند ئایەت و حەدیسەکی </w:t>
      </w:r>
      <w:r w:rsidRPr="00080953">
        <w:rPr>
          <w:rFonts w:ascii="00_Sarchia_ABC" w:hAnsi="00_Sarchia_ABC" w:cs="00_Sarchia_ABC"/>
          <w:b/>
          <w:bCs/>
          <w:color w:val="000000" w:themeColor="text1"/>
          <w:sz w:val="28"/>
          <w:szCs w:val="28"/>
          <w:rtl/>
          <w:lang w:bidi="ku-Arab-IQ"/>
        </w:rPr>
        <w:t>دەخ</w:t>
      </w:r>
      <w:r w:rsidR="00080953" w:rsidRPr="00080953">
        <w:rPr>
          <w:rFonts w:ascii="00_Sarchia_ABC" w:hAnsi="00_Sarchia_ABC" w:cs="00_Sarchia_ABC" w:hint="cs"/>
          <w:b/>
          <w:bCs/>
          <w:color w:val="000000" w:themeColor="text1"/>
          <w:sz w:val="28"/>
          <w:szCs w:val="28"/>
          <w:rtl/>
          <w:lang w:bidi="ku-Arab-IQ"/>
        </w:rPr>
        <w:t>وێ</w:t>
      </w:r>
      <w:r w:rsidRPr="00080953">
        <w:rPr>
          <w:rFonts w:ascii="00_Sarchia_ABC" w:hAnsi="00_Sarchia_ABC" w:cs="00_Sarchia_ABC"/>
          <w:b/>
          <w:bCs/>
          <w:color w:val="000000" w:themeColor="text1"/>
          <w:sz w:val="28"/>
          <w:szCs w:val="28"/>
          <w:rtl/>
          <w:lang w:bidi="ku-Arab-IQ"/>
        </w:rPr>
        <w:t>نین</w:t>
      </w:r>
      <w:r w:rsidRPr="00365E32">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لە بۆ ئەو خەڵكەی باسی (مردن، موسیبەت، زەرەر، نەخۆشی) دەکەین، قورئانی </w:t>
      </w:r>
      <w:r w:rsidRPr="00080953">
        <w:rPr>
          <w:rFonts w:ascii="00_Sarchia_ABC" w:hAnsi="00_Sarchia_ABC" w:cs="00_Sarchia_ABC"/>
          <w:b/>
          <w:bCs/>
          <w:color w:val="000000" w:themeColor="text1"/>
          <w:sz w:val="28"/>
          <w:szCs w:val="28"/>
          <w:rtl/>
          <w:lang w:bidi="ku-Arab-IQ"/>
        </w:rPr>
        <w:t>دەخ</w:t>
      </w:r>
      <w:r w:rsidR="00080953" w:rsidRPr="00080953">
        <w:rPr>
          <w:rFonts w:ascii="00_Sarchia_ABC" w:hAnsi="00_Sarchia_ABC" w:cs="00_Sarchia_ABC" w:hint="cs"/>
          <w:b/>
          <w:bCs/>
          <w:color w:val="000000" w:themeColor="text1"/>
          <w:sz w:val="28"/>
          <w:szCs w:val="28"/>
          <w:rtl/>
          <w:lang w:bidi="ku-Arab-IQ"/>
        </w:rPr>
        <w:t>وێ</w:t>
      </w:r>
      <w:r w:rsidRPr="00080953">
        <w:rPr>
          <w:rFonts w:ascii="00_Sarchia_ABC" w:hAnsi="00_Sarchia_ABC" w:cs="00_Sarchia_ABC"/>
          <w:b/>
          <w:bCs/>
          <w:color w:val="000000" w:themeColor="text1"/>
          <w:sz w:val="28"/>
          <w:szCs w:val="28"/>
          <w:rtl/>
          <w:lang w:bidi="ku-Arab-IQ"/>
        </w:rPr>
        <w:t>نین</w:t>
      </w:r>
      <w:r w:rsidRPr="00365E32">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ئیدی خەڵکەکە </w:t>
      </w:r>
      <w:r w:rsidR="00080953" w:rsidRPr="00080953">
        <w:rPr>
          <w:rFonts w:ascii="00_Sarchia_ABC" w:hAnsi="00_Sarchia_ABC" w:cs="00_Sarchia_ABC" w:hint="cs"/>
          <w:b/>
          <w:bCs/>
          <w:color w:val="000000" w:themeColor="text1"/>
          <w:sz w:val="28"/>
          <w:szCs w:val="28"/>
          <w:rtl/>
          <w:lang w:bidi="ku-Arab-IQ"/>
        </w:rPr>
        <w:t>هێمن</w:t>
      </w:r>
      <w:r w:rsidR="00080953" w:rsidRPr="00080953">
        <w:rPr>
          <w:rFonts w:ascii="00_Sarchia_ABC" w:hAnsi="00_Sarchia_ABC" w:cs="00_Sarchia_ABC"/>
          <w:b/>
          <w:bCs/>
          <w:color w:val="000000" w:themeColor="text1"/>
          <w:sz w:val="28"/>
          <w:szCs w:val="28"/>
          <w:rtl/>
          <w:lang w:bidi="ku-Arab-IQ"/>
        </w:rPr>
        <w:t xml:space="preserve"> دەب</w:t>
      </w:r>
      <w:r w:rsidR="00080953" w:rsidRPr="00080953">
        <w:rPr>
          <w:rFonts w:ascii="00_Sarchia_ABC" w:hAnsi="00_Sarchia_ABC" w:cs="00_Sarchia_ABC" w:hint="cs"/>
          <w:b/>
          <w:bCs/>
          <w:color w:val="000000" w:themeColor="text1"/>
          <w:sz w:val="28"/>
          <w:szCs w:val="28"/>
          <w:rtl/>
          <w:lang w:bidi="ku-Arab-IQ"/>
        </w:rPr>
        <w:t>ن</w:t>
      </w:r>
      <w:r w:rsidRPr="00080953">
        <w:rPr>
          <w:rFonts w:ascii="00_Sarchia_ABC" w:hAnsi="00_Sarchia_ABC" w:cs="00_Sarchia_ABC"/>
          <w:b/>
          <w:bCs/>
          <w:color w:val="000000" w:themeColor="text1"/>
          <w:sz w:val="28"/>
          <w:szCs w:val="28"/>
          <w:rtl/>
          <w:lang w:bidi="ku-Arab-IQ"/>
        </w:rPr>
        <w:t xml:space="preserve">ەوە </w:t>
      </w:r>
      <w:r w:rsidRPr="00E02E32">
        <w:rPr>
          <w:rFonts w:ascii="00_Sarchia_ABC" w:hAnsi="00_Sarchia_ABC" w:cs="00_Sarchia_ABC"/>
          <w:b/>
          <w:bCs/>
          <w:sz w:val="28"/>
          <w:szCs w:val="28"/>
          <w:rtl/>
          <w:lang w:bidi="ku-Arab-IQ"/>
        </w:rPr>
        <w:t>و کۆنت</w:t>
      </w:r>
      <w:r w:rsidR="008429C7">
        <w:rPr>
          <w:rFonts w:ascii="00_Sarchia_ABC" w:hAnsi="00_Sarchia_ABC" w:cs="00_Sarchia_ABC"/>
          <w:b/>
          <w:bCs/>
          <w:sz w:val="28"/>
          <w:szCs w:val="28"/>
          <w:rtl/>
          <w:lang w:bidi="ku-Arab-IQ"/>
        </w:rPr>
        <w:t>ڕۆڵ</w:t>
      </w:r>
      <w:r w:rsidRPr="00E02E32">
        <w:rPr>
          <w:rFonts w:ascii="00_Sarchia_ABC" w:hAnsi="00_Sarchia_ABC" w:cs="00_Sarchia_ABC"/>
          <w:b/>
          <w:bCs/>
          <w:sz w:val="28"/>
          <w:szCs w:val="28"/>
          <w:rtl/>
          <w:lang w:bidi="ku-Arab-IQ"/>
        </w:rPr>
        <w:t xml:space="preserve">ی مەجلیشەکە دەکەین" </w:t>
      </w:r>
      <w:r w:rsidRPr="00E02E32">
        <w:rPr>
          <w:rFonts w:ascii="00_Sarchia_ABC" w:hAnsi="00_Sarchia_ABC" w:cs="00_Sarchia_ABC"/>
          <w:sz w:val="28"/>
          <w:szCs w:val="28"/>
          <w:rtl/>
          <w:lang w:bidi="ku-Arab-IQ"/>
        </w:rPr>
        <w:t xml:space="preserve">بەشداربووانی پرسەش باس لەوەدەکەن کە ئەو بابەتانەی کە ئەوان باسی لێوەدەکەن جگە لە قورئانەکە ئەوانەی دیکە هیچ نییە. </w:t>
      </w:r>
    </w:p>
    <w:p w14:paraId="5894A201" w14:textId="5B665BA1"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سەرباری ئەمانە لە کۆتا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ی پرسەکەدا و بۆ ئەوەی پرسەکە هەڵبگیرێت، مەلاژن لە دواساتدا خۆی و سەرجەم بەشداربووانی ناو پرسەکە هەڵدەستنە سەر پێ و ڕوودەکەنە قیبلە و دەست دەکەن بە نزا و پارانەوە لە خودا، </w:t>
      </w:r>
      <w:r w:rsidRPr="00E02E32">
        <w:rPr>
          <w:rFonts w:ascii="00_Sarchia_ABC" w:hAnsi="00_Sarchia_ABC" w:cs="00_Sarchia_ABC"/>
          <w:b/>
          <w:bCs/>
          <w:sz w:val="28"/>
          <w:szCs w:val="28"/>
          <w:rtl/>
          <w:lang w:bidi="ku-Arab-IQ"/>
        </w:rPr>
        <w:t xml:space="preserve">نزای لێخۆشبوون بۆ مردووەکە دەخوازن و شیفاش بۆ </w:t>
      </w:r>
      <w:r w:rsidRPr="00E02E32">
        <w:rPr>
          <w:rFonts w:ascii="00_Sarchia_ABC" w:hAnsi="00_Sarchia_ABC" w:cs="00_Sarchia_ABC"/>
          <w:b/>
          <w:bCs/>
          <w:sz w:val="28"/>
          <w:szCs w:val="28"/>
          <w:rtl/>
          <w:lang w:bidi="ku-Arab-IQ"/>
        </w:rPr>
        <w:lastRenderedPageBreak/>
        <w:t>نەخۆشان و دوعای چاکە بۆ چاکەکاران و چارەسەربوونی کێشە کۆمەڵایەتی و ئابووریەکان ..تد</w:t>
      </w:r>
      <w:r w:rsidRPr="00E02E32">
        <w:rPr>
          <w:rFonts w:ascii="00_Sarchia_ABC" w:hAnsi="00_Sarchia_ABC" w:cs="00_Sarchia_ABC"/>
          <w:sz w:val="28"/>
          <w:szCs w:val="28"/>
          <w:rtl/>
          <w:lang w:bidi="ku-Arab-IQ"/>
        </w:rPr>
        <w:t xml:space="preserve"> کە هەموویان بە دوای پاڕانەوە و نزاکانی مەلاژندا دەڵێن </w:t>
      </w:r>
      <w:r w:rsidRPr="00E02E32">
        <w:rPr>
          <w:rFonts w:ascii="00_Sarchia_ABC" w:hAnsi="00_Sarchia_ABC" w:cs="00_Sarchia_ABC"/>
          <w:b/>
          <w:bCs/>
          <w:sz w:val="28"/>
          <w:szCs w:val="28"/>
          <w:rtl/>
          <w:lang w:bidi="ku-Arab-IQ"/>
        </w:rPr>
        <w:t>ئامین</w:t>
      </w:r>
      <w:r w:rsidRPr="00E02E32">
        <w:rPr>
          <w:rFonts w:ascii="00_Sarchia_ABC" w:hAnsi="00_Sarchia_ABC" w:cs="00_Sarchia_ABC"/>
          <w:sz w:val="28"/>
          <w:szCs w:val="28"/>
          <w:rtl/>
          <w:lang w:bidi="ku-Arab-IQ"/>
        </w:rPr>
        <w:t xml:space="preserve">. </w:t>
      </w:r>
    </w:p>
    <w:p w14:paraId="1F7D4556" w14:textId="3640FB5E" w:rsidR="005D6FE5" w:rsidRPr="00C81EBF" w:rsidRDefault="00C81EBF" w:rsidP="00C81EBF">
      <w:pPr>
        <w:bidi/>
        <w:spacing w:before="240" w:after="0" w:line="240" w:lineRule="auto"/>
        <w:ind w:left="360"/>
        <w:jc w:val="both"/>
        <w:rPr>
          <w:rFonts w:ascii="00_Sarchia_ABC" w:hAnsi="00_Sarchia_ABC" w:cs="00_Sarchia_ABC"/>
          <w:b/>
          <w:bCs/>
          <w:sz w:val="28"/>
          <w:szCs w:val="28"/>
          <w:lang w:bidi="ku-Arab-IQ"/>
        </w:rPr>
      </w:pPr>
      <w:r w:rsidRPr="006564CB">
        <w:rPr>
          <w:rFonts w:ascii="00_Sarchia_ABC" w:hAnsi="00_Sarchia_ABC" w:cs="00_Sarchia_ABC" w:hint="cs"/>
          <w:b/>
          <w:bCs/>
          <w:sz w:val="28"/>
          <w:szCs w:val="28"/>
          <w:rtl/>
          <w:lang w:bidi="ku-Arab-IQ"/>
        </w:rPr>
        <w:t xml:space="preserve">١-٤ </w:t>
      </w:r>
      <w:r w:rsidR="00EC75D1" w:rsidRPr="00C81EBF">
        <w:rPr>
          <w:rFonts w:ascii="00_Sarchia_ABC" w:hAnsi="00_Sarchia_ABC" w:cs="00_Sarchia_ABC" w:hint="cs"/>
          <w:b/>
          <w:bCs/>
          <w:color w:val="000000" w:themeColor="text1"/>
          <w:sz w:val="28"/>
          <w:szCs w:val="28"/>
          <w:rtl/>
          <w:lang w:bidi="ku-Arab-IQ"/>
        </w:rPr>
        <w:t>پێویستی</w:t>
      </w:r>
      <w:r w:rsidR="005D6FE5" w:rsidRPr="00C81EBF">
        <w:rPr>
          <w:rFonts w:ascii="00_Sarchia_ABC" w:hAnsi="00_Sarchia_ABC" w:cs="00_Sarchia_ABC"/>
          <w:b/>
          <w:bCs/>
          <w:color w:val="FF0000"/>
          <w:sz w:val="28"/>
          <w:szCs w:val="28"/>
          <w:rtl/>
          <w:lang w:bidi="ku-Arab-IQ"/>
        </w:rPr>
        <w:t xml:space="preserve"> </w:t>
      </w:r>
      <w:r w:rsidR="005D6FE5" w:rsidRPr="00C81EBF">
        <w:rPr>
          <w:rFonts w:ascii="00_Sarchia_ABC" w:hAnsi="00_Sarchia_ABC" w:cs="00_Sarchia_ABC"/>
          <w:b/>
          <w:bCs/>
          <w:sz w:val="28"/>
          <w:szCs w:val="28"/>
          <w:rtl/>
          <w:lang w:bidi="ku-Arab-IQ"/>
        </w:rPr>
        <w:t xml:space="preserve">بوونی مەلاژن </w:t>
      </w:r>
      <w:r w:rsidR="005D6FE5" w:rsidRPr="00C81EBF">
        <w:rPr>
          <w:rFonts w:ascii="00_Sarchia_ABC" w:hAnsi="00_Sarchia_ABC" w:cs="00_Sarchia_ABC"/>
          <w:b/>
          <w:bCs/>
          <w:color w:val="000000" w:themeColor="text1"/>
          <w:sz w:val="28"/>
          <w:szCs w:val="28"/>
          <w:rtl/>
          <w:lang w:bidi="ku-Arab-IQ"/>
        </w:rPr>
        <w:t xml:space="preserve">و </w:t>
      </w:r>
      <w:r w:rsidR="00EC75D1" w:rsidRPr="00C81EBF">
        <w:rPr>
          <w:rFonts w:ascii="00_Sarchia_ABC" w:hAnsi="00_Sarchia_ABC" w:cs="00_Sarchia_ABC" w:hint="cs"/>
          <w:b/>
          <w:bCs/>
          <w:color w:val="000000" w:themeColor="text1"/>
          <w:sz w:val="28"/>
          <w:szCs w:val="28"/>
          <w:rtl/>
          <w:lang w:bidi="ku-Arab-IQ"/>
        </w:rPr>
        <w:t>ئەرکە</w:t>
      </w:r>
      <w:r w:rsidR="005D6FE5" w:rsidRPr="00C81EBF">
        <w:rPr>
          <w:rFonts w:ascii="00_Sarchia_ABC" w:hAnsi="00_Sarchia_ABC" w:cs="00_Sarchia_ABC"/>
          <w:b/>
          <w:bCs/>
          <w:color w:val="000000" w:themeColor="text1"/>
          <w:sz w:val="28"/>
          <w:szCs w:val="28"/>
          <w:rtl/>
          <w:lang w:bidi="ku-Arab-IQ"/>
        </w:rPr>
        <w:t xml:space="preserve"> </w:t>
      </w:r>
      <w:r w:rsidR="005D6FE5" w:rsidRPr="00C81EBF">
        <w:rPr>
          <w:rFonts w:ascii="00_Sarchia_ABC" w:hAnsi="00_Sarchia_ABC" w:cs="00_Sarchia_ABC"/>
          <w:b/>
          <w:bCs/>
          <w:sz w:val="28"/>
          <w:szCs w:val="28"/>
          <w:rtl/>
          <w:lang w:bidi="ku-Arab-IQ"/>
        </w:rPr>
        <w:t>کۆمەڵایەتییەکەی لە پرسەی ژناندا</w:t>
      </w:r>
    </w:p>
    <w:p w14:paraId="705D2B81" w14:textId="5D74A5E5" w:rsidR="005D6FE5" w:rsidRPr="00E02E32" w:rsidRDefault="005D6FE5" w:rsidP="00EC75D1">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سەبارەت بە </w:t>
      </w:r>
      <w:r w:rsidR="00EC75D1" w:rsidRPr="00EC75D1">
        <w:rPr>
          <w:rFonts w:ascii="00_Sarchia_ABC" w:hAnsi="00_Sarchia_ABC" w:cs="00_Sarchia_ABC" w:hint="cs"/>
          <w:color w:val="000000" w:themeColor="text1"/>
          <w:sz w:val="28"/>
          <w:szCs w:val="28"/>
          <w:rtl/>
          <w:lang w:bidi="ku-Arab-IQ"/>
        </w:rPr>
        <w:t>پێویستی</w:t>
      </w:r>
      <w:r w:rsidRPr="003239FC">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بوونی مەلاژن لە پرسەی ژنان و گرنگی مەلاژن لە پرسەکاندا، دید و بۆچوونی جیاواز هەیە لەوانە، یەکێک لە مەلاژنەکان ئاماژەی پێدەکات،کە بوونی مەلاژن "</w:t>
      </w:r>
      <w:r w:rsidRPr="00E02E32">
        <w:rPr>
          <w:rFonts w:ascii="00_Sarchia_ABC" w:hAnsi="00_Sarchia_ABC" w:cs="00_Sarchia_ABC"/>
          <w:b/>
          <w:bCs/>
          <w:sz w:val="28"/>
          <w:szCs w:val="28"/>
          <w:rtl/>
          <w:lang w:bidi="ku-Arab-IQ"/>
        </w:rPr>
        <w:t xml:space="preserve">خێری خۆی هەیە و خاوەن پرسە هەست بە ئارامی دەکا و </w:t>
      </w:r>
      <w:r w:rsidR="00EC75D1" w:rsidRPr="00EC75D1">
        <w:rPr>
          <w:rFonts w:ascii="00_Sarchia_ABC" w:hAnsi="00_Sarchia_ABC" w:cs="00_Sarchia_ABC"/>
          <w:b/>
          <w:bCs/>
          <w:color w:val="000000" w:themeColor="text1"/>
          <w:sz w:val="28"/>
          <w:szCs w:val="28"/>
          <w:rtl/>
          <w:lang w:bidi="ku-Arab-IQ"/>
        </w:rPr>
        <w:t>دەگری</w:t>
      </w:r>
      <w:r w:rsidRPr="003239FC">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و زۆرجار بە قسەکانی ئێمە دڵنەوایی دێ کاتێ باسی پێغەمبەری(د.خ)بۆ دەکەین کە کەسی نەبووە، هەروەها کاریگەریمان هەیە لەسەر خەڵک و بە هۆی منەوە چەندین کەس لەسەر دەستی من ئیماندارتربووە و فەرزەکانی باشتر کردووە، خەوی نەبووە و خەوی بۆ گەڕاوەتەوە"</w:t>
      </w:r>
    </w:p>
    <w:p w14:paraId="415AE6F4" w14:textId="21EE7FC5" w:rsidR="005D6FE5" w:rsidRPr="00E02E32" w:rsidRDefault="005D6FE5" w:rsidP="00080953">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بە هەمان شێوە مەلاژنێکی دیکە</w:t>
      </w:r>
      <w:r w:rsidRPr="00080953">
        <w:rPr>
          <w:rFonts w:ascii="00_Sarchia_ABC" w:hAnsi="00_Sarchia_ABC" w:cs="00_Sarchia_ABC"/>
          <w:color w:val="000000" w:themeColor="text1"/>
          <w:sz w:val="28"/>
          <w:szCs w:val="28"/>
          <w:rtl/>
          <w:lang w:bidi="ku-Arab-IQ"/>
        </w:rPr>
        <w:t xml:space="preserve"> </w:t>
      </w:r>
      <w:r w:rsidR="00080953" w:rsidRPr="00080953">
        <w:rPr>
          <w:rFonts w:ascii="00_Sarchia_ABC" w:hAnsi="00_Sarchia_ABC" w:cs="00_Sarchia_ABC"/>
          <w:color w:val="000000" w:themeColor="text1"/>
          <w:sz w:val="28"/>
          <w:szCs w:val="28"/>
          <w:rtl/>
          <w:lang w:bidi="ku-Arab-IQ"/>
        </w:rPr>
        <w:t>دە</w:t>
      </w:r>
      <w:r w:rsidR="00080953" w:rsidRPr="00080953">
        <w:rPr>
          <w:rFonts w:ascii="00_Sarchia_ABC" w:hAnsi="00_Sarchia_ABC" w:cs="00_Sarchia_ABC" w:hint="cs"/>
          <w:color w:val="000000" w:themeColor="text1"/>
          <w:sz w:val="28"/>
          <w:szCs w:val="28"/>
          <w:rtl/>
          <w:lang w:bidi="ku-Arab-IQ"/>
        </w:rPr>
        <w:t>ڵ</w:t>
      </w:r>
      <w:r w:rsidRPr="00080953">
        <w:rPr>
          <w:rFonts w:ascii="00_Sarchia_ABC" w:hAnsi="00_Sarchia_ABC" w:cs="00_Sarchia_ABC"/>
          <w:color w:val="000000" w:themeColor="text1"/>
          <w:sz w:val="28"/>
          <w:szCs w:val="28"/>
          <w:rtl/>
          <w:lang w:bidi="ku-Arab-IQ"/>
        </w:rPr>
        <w:t xml:space="preserve">ێت </w:t>
      </w:r>
      <w:r w:rsidRPr="00E02E32">
        <w:rPr>
          <w:rFonts w:ascii="00_Sarchia_ABC" w:hAnsi="00_Sarchia_ABC" w:cs="00_Sarchia_ABC"/>
          <w:b/>
          <w:bCs/>
          <w:sz w:val="28"/>
          <w:szCs w:val="28"/>
          <w:rtl/>
          <w:lang w:bidi="ku-Arab-IQ"/>
        </w:rPr>
        <w:t xml:space="preserve">" مەلاژن نەبێ کارەساتە، هەتا بڵیی لە خۆیان دەدەن و ژن هەموو دەچنە لای </w:t>
      </w:r>
      <w:r w:rsidR="00080953" w:rsidRPr="00080953">
        <w:rPr>
          <w:rFonts w:ascii="00_Sarchia_ABC" w:hAnsi="00_Sarchia_ABC" w:cs="00_Sarchia_ABC" w:hint="cs"/>
          <w:b/>
          <w:bCs/>
          <w:color w:val="000000" w:themeColor="text1"/>
          <w:sz w:val="28"/>
          <w:szCs w:val="28"/>
          <w:rtl/>
          <w:lang w:bidi="ku-Arab-IQ"/>
        </w:rPr>
        <w:t>خاوەن</w:t>
      </w:r>
      <w:r w:rsidRPr="009D2B31">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تازیە و دەڵێن کۆرەبم..مارت کۆر </w:t>
      </w:r>
      <w:r w:rsidR="00C81EBF">
        <w:rPr>
          <w:rFonts w:ascii="00_Sarchia_ABC" w:hAnsi="00_Sarchia_ABC" w:cs="00_Sarchia_ABC"/>
          <w:b/>
          <w:bCs/>
          <w:sz w:val="28"/>
          <w:szCs w:val="28"/>
          <w:rtl/>
          <w:lang w:bidi="ku-Arab-IQ"/>
        </w:rPr>
        <w:t>بۆوە</w:t>
      </w:r>
      <w:r w:rsidR="00C81EBF">
        <w:rPr>
          <w:rFonts w:ascii="00_Sarchia_ABC" w:hAnsi="00_Sarchia_ABC" w:cs="00_Sarchia_ABC" w:hint="cs"/>
          <w:b/>
          <w:bCs/>
          <w:sz w:val="28"/>
          <w:szCs w:val="28"/>
          <w:rtl/>
          <w:lang w:bidi="ku-Arab-IQ"/>
        </w:rPr>
        <w:t xml:space="preserve">، </w:t>
      </w:r>
      <w:r w:rsidRPr="00E02E32">
        <w:rPr>
          <w:rFonts w:ascii="00_Sarchia_ABC" w:hAnsi="00_Sarchia_ABC" w:cs="00_Sarchia_ABC"/>
          <w:b/>
          <w:bCs/>
          <w:sz w:val="28"/>
          <w:szCs w:val="28"/>
          <w:rtl/>
          <w:lang w:bidi="ku-Arab-IQ"/>
        </w:rPr>
        <w:t>ئەگەر مەلاژن هەبێ بەس سەلام دەکەن و دادەنیشن"</w:t>
      </w:r>
    </w:p>
    <w:p w14:paraId="575AF87B" w14:textId="6E6A055A" w:rsidR="005D6FE5" w:rsidRPr="00E02E32" w:rsidRDefault="005D6FE5" w:rsidP="00080953">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بەڵام بەشداربوویەکی تەمەن (٤٤)ساڵ ئاماژە بەوەدەکات </w:t>
      </w:r>
      <w:r w:rsidRPr="00E02E32">
        <w:rPr>
          <w:rFonts w:ascii="00_Sarchia_ABC" w:hAnsi="00_Sarchia_ABC" w:cs="00_Sarchia_ABC"/>
          <w:b/>
          <w:bCs/>
          <w:sz w:val="28"/>
          <w:szCs w:val="28"/>
          <w:rtl/>
          <w:lang w:bidi="ku-Arab-IQ"/>
        </w:rPr>
        <w:t xml:space="preserve">" من بە </w:t>
      </w:r>
      <w:r w:rsidR="00080953" w:rsidRPr="00080953">
        <w:rPr>
          <w:rFonts w:ascii="00_Sarchia_ABC" w:hAnsi="00_Sarchia_ABC" w:cs="00_Sarchia_ABC" w:hint="cs"/>
          <w:b/>
          <w:bCs/>
          <w:color w:val="000000" w:themeColor="text1"/>
          <w:sz w:val="28"/>
          <w:szCs w:val="28"/>
          <w:rtl/>
          <w:lang w:bidi="ku-Arab-IQ"/>
        </w:rPr>
        <w:t>پێویستی</w:t>
      </w:r>
      <w:r w:rsidRPr="009D2B31">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نازانم و باوەڕناکەم کاریگەری لەسەرت هەبێ، ئەو مەلاژنانە بخوێنن یا نەخوێنن کاریگەری نییە، </w:t>
      </w:r>
      <w:r w:rsidR="00080953" w:rsidRPr="00080953">
        <w:rPr>
          <w:rFonts w:ascii="00_Sarchia_ABC" w:hAnsi="00_Sarchia_ABC" w:cs="00_Sarchia_ABC" w:hint="cs"/>
          <w:b/>
          <w:bCs/>
          <w:color w:val="000000" w:themeColor="text1"/>
          <w:sz w:val="28"/>
          <w:szCs w:val="28"/>
          <w:rtl/>
          <w:lang w:bidi="ku-Arab-IQ"/>
        </w:rPr>
        <w:t>بەڵام</w:t>
      </w:r>
      <w:r w:rsidRPr="00080953">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 xml:space="preserve">بوویتە چاولێکەری و </w:t>
      </w:r>
      <w:r w:rsidR="00080953" w:rsidRPr="00080953">
        <w:rPr>
          <w:rFonts w:ascii="00_Sarchia_ABC" w:hAnsi="00_Sarchia_ABC" w:cs="00_Sarchia_ABC" w:hint="cs"/>
          <w:b/>
          <w:bCs/>
          <w:color w:val="000000" w:themeColor="text1"/>
          <w:sz w:val="28"/>
          <w:szCs w:val="28"/>
          <w:rtl/>
          <w:lang w:bidi="ku-Arab-IQ"/>
        </w:rPr>
        <w:t>ناچاری</w:t>
      </w:r>
      <w:r w:rsidRPr="00E02E32">
        <w:rPr>
          <w:rFonts w:ascii="00_Sarchia_ABC" w:hAnsi="00_Sarchia_ABC" w:cs="00_Sarchia_ABC"/>
          <w:b/>
          <w:bCs/>
          <w:sz w:val="28"/>
          <w:szCs w:val="28"/>
          <w:rtl/>
          <w:lang w:bidi="ku-Arab-IQ"/>
        </w:rPr>
        <w:t xml:space="preserve">، ئەگەرنا قورئانەکەش هەموو </w:t>
      </w:r>
      <w:r w:rsidR="00080953" w:rsidRPr="00080953">
        <w:rPr>
          <w:rFonts w:ascii="00_Sarchia_ABC" w:hAnsi="00_Sarchia_ABC" w:cs="00_Sarchia_ABC" w:hint="cs"/>
          <w:b/>
          <w:bCs/>
          <w:color w:val="000000" w:themeColor="text1"/>
          <w:sz w:val="28"/>
          <w:szCs w:val="28"/>
          <w:rtl/>
          <w:lang w:bidi="ku-Arab-IQ"/>
        </w:rPr>
        <w:t>بە هەڵە</w:t>
      </w:r>
      <w:r w:rsidRPr="009D2B31">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دەخینن"</w:t>
      </w:r>
    </w:p>
    <w:p w14:paraId="57FB585B" w14:textId="09687873" w:rsidR="005D6FE5" w:rsidRPr="00E02E32" w:rsidRDefault="005D6FE5" w:rsidP="00080953">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هەروەها بەشداربوویەکی دیکە </w:t>
      </w:r>
      <w:r w:rsidR="00080953" w:rsidRPr="00080953">
        <w:rPr>
          <w:rFonts w:ascii="00_Sarchia_ABC" w:hAnsi="00_Sarchia_ABC" w:cs="00_Sarchia_ABC"/>
          <w:color w:val="000000" w:themeColor="text1"/>
          <w:sz w:val="28"/>
          <w:szCs w:val="28"/>
          <w:rtl/>
          <w:lang w:bidi="ku-Arab-IQ"/>
        </w:rPr>
        <w:t>دە</w:t>
      </w:r>
      <w:r w:rsidR="00080953" w:rsidRPr="00080953">
        <w:rPr>
          <w:rFonts w:ascii="00_Sarchia_ABC" w:hAnsi="00_Sarchia_ABC" w:cs="00_Sarchia_ABC" w:hint="cs"/>
          <w:color w:val="000000" w:themeColor="text1"/>
          <w:sz w:val="28"/>
          <w:szCs w:val="28"/>
          <w:rtl/>
          <w:lang w:bidi="ku-Arab-IQ"/>
        </w:rPr>
        <w:t>ڵ</w:t>
      </w:r>
      <w:r w:rsidRPr="00080953">
        <w:rPr>
          <w:rFonts w:ascii="00_Sarchia_ABC" w:hAnsi="00_Sarchia_ABC" w:cs="00_Sarchia_ABC"/>
          <w:color w:val="000000" w:themeColor="text1"/>
          <w:sz w:val="28"/>
          <w:szCs w:val="28"/>
          <w:rtl/>
          <w:lang w:bidi="ku-Arab-IQ"/>
        </w:rPr>
        <w:t>ێ</w:t>
      </w:r>
      <w:r w:rsidR="00080953" w:rsidRPr="00080953">
        <w:rPr>
          <w:rFonts w:ascii="00_Sarchia_ABC" w:hAnsi="00_Sarchia_ABC" w:cs="00_Sarchia_ABC" w:hint="cs"/>
          <w:color w:val="000000" w:themeColor="text1"/>
          <w:sz w:val="28"/>
          <w:szCs w:val="28"/>
          <w:rtl/>
          <w:lang w:bidi="ku-Arab-IQ"/>
        </w:rPr>
        <w:t>ت</w:t>
      </w:r>
      <w:r w:rsidRPr="009D2B31">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w:t>
      </w:r>
      <w:r w:rsidRPr="00E02E32">
        <w:rPr>
          <w:rFonts w:ascii="00_Sarchia_ABC" w:hAnsi="00_Sarchia_ABC" w:cs="00_Sarchia_ABC"/>
          <w:b/>
          <w:bCs/>
          <w:sz w:val="28"/>
          <w:szCs w:val="28"/>
          <w:rtl/>
          <w:lang w:bidi="ku-Arab-IQ"/>
        </w:rPr>
        <w:t xml:space="preserve">هیچ سوودی نییە، بیدعەیە، بەس ئەوەی باشە لە تازیە ژنان </w:t>
      </w:r>
      <w:r w:rsidR="00080953" w:rsidRPr="00080953">
        <w:rPr>
          <w:rFonts w:ascii="00_Sarchia_ABC" w:hAnsi="00_Sarchia_ABC" w:cs="00_Sarchia_ABC" w:hint="cs"/>
          <w:b/>
          <w:bCs/>
          <w:color w:val="000000" w:themeColor="text1"/>
          <w:sz w:val="28"/>
          <w:szCs w:val="28"/>
          <w:rtl/>
          <w:lang w:bidi="ku-Arab-IQ"/>
        </w:rPr>
        <w:t>سەرقاڵ</w:t>
      </w:r>
      <w:r w:rsidR="00080953">
        <w:rPr>
          <w:rFonts w:ascii="00_Sarchia_ABC" w:hAnsi="00_Sarchia_ABC" w:cs="00_Sarchia_ABC" w:hint="cs"/>
          <w:b/>
          <w:bCs/>
          <w:color w:val="FF0000"/>
          <w:sz w:val="28"/>
          <w:szCs w:val="28"/>
          <w:rtl/>
          <w:lang w:bidi="ku-Arab-IQ"/>
        </w:rPr>
        <w:t xml:space="preserve"> </w:t>
      </w:r>
      <w:r w:rsidRPr="00E02E32">
        <w:rPr>
          <w:rFonts w:ascii="00_Sarchia_ABC" w:hAnsi="00_Sarchia_ABC" w:cs="00_Sarchia_ABC"/>
          <w:b/>
          <w:bCs/>
          <w:sz w:val="28"/>
          <w:szCs w:val="28"/>
          <w:rtl/>
          <w:lang w:bidi="ku-Arab-IQ"/>
        </w:rPr>
        <w:t>دەبن، ئەگەر وانەبی هەر قسان دەکەن"</w:t>
      </w:r>
      <w:r w:rsidRPr="00E02E32">
        <w:rPr>
          <w:rFonts w:ascii="00_Sarchia_ABC" w:hAnsi="00_Sarchia_ABC" w:cs="00_Sarchia_ABC"/>
          <w:sz w:val="28"/>
          <w:szCs w:val="28"/>
          <w:rtl/>
          <w:lang w:bidi="ku-Arab-IQ"/>
        </w:rPr>
        <w:t xml:space="preserve">  هەمان بەشداربوو ئاماژە بەوە دەکا </w:t>
      </w:r>
      <w:r w:rsidRPr="00E02E32">
        <w:rPr>
          <w:rFonts w:ascii="00_Sarchia_ABC" w:hAnsi="00_Sarchia_ABC" w:cs="00_Sarchia_ABC"/>
          <w:b/>
          <w:bCs/>
          <w:sz w:val="28"/>
          <w:szCs w:val="28"/>
          <w:rtl/>
          <w:lang w:bidi="ku-Arab-IQ"/>
        </w:rPr>
        <w:t>"</w:t>
      </w:r>
      <w:r w:rsidR="00080953" w:rsidRPr="00080953">
        <w:rPr>
          <w:rFonts w:ascii="00_Sarchia_ABC" w:hAnsi="00_Sarchia_ABC" w:cs="00_Sarchia_ABC" w:hint="cs"/>
          <w:b/>
          <w:bCs/>
          <w:color w:val="000000" w:themeColor="text1"/>
          <w:sz w:val="28"/>
          <w:szCs w:val="28"/>
          <w:rtl/>
          <w:lang w:bidi="ku-Arab-IQ"/>
        </w:rPr>
        <w:t>بەڵام</w:t>
      </w:r>
      <w:r w:rsidRPr="005359B0">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من حەزم لێیە تازیە ئاوەدان بی، فێری شت دەبین من لە نوێژ غافڵ بووم لە تازیە فێربووم کە باشتربم" </w:t>
      </w:r>
    </w:p>
    <w:p w14:paraId="60797472" w14:textId="79D27A3C" w:rsidR="005D6FE5" w:rsidRPr="00E02E32" w:rsidRDefault="005D6FE5" w:rsidP="00080953">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بەڵام بەشداربوویەکی تەمەن (٦٥)ساڵ </w:t>
      </w:r>
      <w:r w:rsidR="00080953" w:rsidRPr="00080953">
        <w:rPr>
          <w:rFonts w:ascii="00_Sarchia_ABC" w:hAnsi="00_Sarchia_ABC" w:cs="00_Sarchia_ABC"/>
          <w:color w:val="000000" w:themeColor="text1"/>
          <w:sz w:val="28"/>
          <w:szCs w:val="28"/>
          <w:rtl/>
          <w:lang w:bidi="ku-Arab-IQ"/>
        </w:rPr>
        <w:t>دەڵ</w:t>
      </w:r>
      <w:r w:rsidR="00080953" w:rsidRPr="00080953">
        <w:rPr>
          <w:rFonts w:ascii="00_Sarchia_ABC" w:hAnsi="00_Sarchia_ABC" w:cs="00_Sarchia_ABC" w:hint="cs"/>
          <w:color w:val="000000" w:themeColor="text1"/>
          <w:sz w:val="28"/>
          <w:szCs w:val="28"/>
          <w:rtl/>
          <w:lang w:bidi="ku-Arab-IQ"/>
        </w:rPr>
        <w:t>ێت</w:t>
      </w:r>
      <w:r w:rsidRPr="005359B0">
        <w:rPr>
          <w:rFonts w:ascii="00_Sarchia_ABC" w:hAnsi="00_Sarchia_ABC" w:cs="00_Sarchia_ABC"/>
          <w:color w:val="FF0000"/>
          <w:sz w:val="28"/>
          <w:szCs w:val="28"/>
          <w:rtl/>
          <w:lang w:bidi="ku-Arab-IQ"/>
        </w:rPr>
        <w:t xml:space="preserve"> </w:t>
      </w:r>
      <w:r w:rsidRPr="00E02E32">
        <w:rPr>
          <w:rFonts w:ascii="00_Sarchia_ABC" w:hAnsi="00_Sarchia_ABC" w:cs="00_Sarchia_ABC"/>
          <w:b/>
          <w:bCs/>
          <w:sz w:val="28"/>
          <w:szCs w:val="28"/>
          <w:rtl/>
          <w:lang w:bidi="ku-Arab-IQ"/>
        </w:rPr>
        <w:t xml:space="preserve">"هیچ </w:t>
      </w:r>
      <w:r w:rsidR="00080953" w:rsidRPr="00080953">
        <w:rPr>
          <w:rFonts w:ascii="00_Sarchia_ABC" w:hAnsi="00_Sarchia_ABC" w:cs="00_Sarchia_ABC" w:hint="cs"/>
          <w:b/>
          <w:bCs/>
          <w:color w:val="000000" w:themeColor="text1"/>
          <w:sz w:val="28"/>
          <w:szCs w:val="28"/>
          <w:rtl/>
          <w:lang w:bidi="ku-Arab-IQ"/>
        </w:rPr>
        <w:t>پێویست</w:t>
      </w:r>
      <w:r w:rsidRPr="005359B0">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نییە جاران نەبوو، </w:t>
      </w:r>
      <w:r w:rsidR="00080953" w:rsidRPr="00080953">
        <w:rPr>
          <w:rFonts w:ascii="00_Sarchia_ABC" w:hAnsi="00_Sarchia_ABC" w:cs="00_Sarchia_ABC" w:hint="cs"/>
          <w:b/>
          <w:bCs/>
          <w:color w:val="000000" w:themeColor="text1"/>
          <w:sz w:val="28"/>
          <w:szCs w:val="28"/>
          <w:rtl/>
          <w:lang w:bidi="ku-Arab-IQ"/>
        </w:rPr>
        <w:t>بەڵام</w:t>
      </w:r>
      <w:r w:rsidRPr="005359B0">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مەلاژن هەیە ئەی بابە دەنگی خۆشە" </w:t>
      </w:r>
      <w:r w:rsidRPr="00E02E32">
        <w:rPr>
          <w:rFonts w:ascii="00_Sarchia_ABC" w:hAnsi="00_Sarchia_ABC" w:cs="00_Sarchia_ABC"/>
          <w:sz w:val="28"/>
          <w:szCs w:val="28"/>
          <w:rtl/>
          <w:lang w:bidi="ku-Arab-IQ"/>
        </w:rPr>
        <w:t xml:space="preserve">لەم بارەیەوە سەرۆکی کۆمەڵەی </w:t>
      </w:r>
      <w:r w:rsidR="00552CE8" w:rsidRPr="00080953">
        <w:rPr>
          <w:rFonts w:ascii="00_Sarchia_ABC" w:hAnsi="00_Sarchia_ABC" w:cs="00_Sarchia_ABC"/>
          <w:color w:val="000000" w:themeColor="text1"/>
          <w:sz w:val="28"/>
          <w:szCs w:val="28"/>
          <w:rtl/>
          <w:lang w:bidi="ku-Arab-IQ"/>
        </w:rPr>
        <w:t>قورئان خوێن</w:t>
      </w:r>
      <w:r w:rsidRPr="00080953">
        <w:rPr>
          <w:rFonts w:ascii="00_Sarchia_ABC" w:hAnsi="00_Sarchia_ABC" w:cs="00_Sarchia_ABC"/>
          <w:color w:val="000000" w:themeColor="text1"/>
          <w:sz w:val="28"/>
          <w:szCs w:val="28"/>
          <w:rtl/>
          <w:lang w:bidi="ku-Arab-IQ"/>
        </w:rPr>
        <w:t>ان</w:t>
      </w:r>
      <w:r w:rsidRPr="005359B0">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لە وەزارەتی هەرێمی کوردستان ئاماژە بەوە دەکا </w:t>
      </w:r>
      <w:r w:rsidRPr="00E02E32">
        <w:rPr>
          <w:rFonts w:ascii="00_Sarchia_ABC" w:hAnsi="00_Sarchia_ABC" w:cs="00_Sarchia_ABC"/>
          <w:b/>
          <w:bCs/>
          <w:sz w:val="28"/>
          <w:szCs w:val="28"/>
          <w:rtl/>
          <w:lang w:bidi="ku-Arab-IQ"/>
        </w:rPr>
        <w:t xml:space="preserve">"ئێمە وەکو کۆمەڵەی </w:t>
      </w:r>
      <w:r w:rsidR="00552CE8" w:rsidRPr="00080953">
        <w:rPr>
          <w:rFonts w:ascii="00_Sarchia_ABC" w:hAnsi="00_Sarchia_ABC" w:cs="00_Sarchia_ABC"/>
          <w:b/>
          <w:bCs/>
          <w:color w:val="000000" w:themeColor="text1"/>
          <w:sz w:val="28"/>
          <w:szCs w:val="28"/>
          <w:rtl/>
          <w:lang w:bidi="ku-Arab-IQ"/>
        </w:rPr>
        <w:t>قورئان خوێن</w:t>
      </w:r>
      <w:r w:rsidRPr="00080953">
        <w:rPr>
          <w:rFonts w:ascii="00_Sarchia_ABC" w:hAnsi="00_Sarchia_ABC" w:cs="00_Sarchia_ABC"/>
          <w:b/>
          <w:bCs/>
          <w:color w:val="000000" w:themeColor="text1"/>
          <w:sz w:val="28"/>
          <w:szCs w:val="28"/>
          <w:rtl/>
          <w:lang w:bidi="ku-Arab-IQ"/>
        </w:rPr>
        <w:t xml:space="preserve">انی </w:t>
      </w:r>
      <w:r w:rsidRPr="00E02E32">
        <w:rPr>
          <w:rFonts w:ascii="00_Sarchia_ABC" w:hAnsi="00_Sarchia_ABC" w:cs="00_Sarchia_ABC"/>
          <w:b/>
          <w:bCs/>
          <w:sz w:val="28"/>
          <w:szCs w:val="28"/>
          <w:rtl/>
          <w:lang w:bidi="ku-Arab-IQ"/>
        </w:rPr>
        <w:t xml:space="preserve">کوردستان دەبێ پشگیری لە </w:t>
      </w:r>
      <w:r w:rsidR="00552CE8" w:rsidRPr="00080953">
        <w:rPr>
          <w:rFonts w:ascii="00_Sarchia_ABC" w:hAnsi="00_Sarchia_ABC" w:cs="00_Sarchia_ABC"/>
          <w:b/>
          <w:bCs/>
          <w:color w:val="000000" w:themeColor="text1"/>
          <w:sz w:val="28"/>
          <w:szCs w:val="28"/>
          <w:rtl/>
          <w:lang w:bidi="ku-Arab-IQ"/>
        </w:rPr>
        <w:t>قورئان خوێن</w:t>
      </w:r>
      <w:r w:rsidRPr="00080953">
        <w:rPr>
          <w:rFonts w:ascii="00_Sarchia_ABC" w:hAnsi="00_Sarchia_ABC" w:cs="00_Sarchia_ABC"/>
          <w:b/>
          <w:bCs/>
          <w:color w:val="000000" w:themeColor="text1"/>
          <w:sz w:val="28"/>
          <w:szCs w:val="28"/>
          <w:rtl/>
          <w:lang w:bidi="ku-Arab-IQ"/>
        </w:rPr>
        <w:t xml:space="preserve">ان </w:t>
      </w:r>
      <w:r w:rsidRPr="00E02E32">
        <w:rPr>
          <w:rFonts w:ascii="00_Sarchia_ABC" w:hAnsi="00_Sarchia_ABC" w:cs="00_Sarchia_ABC"/>
          <w:b/>
          <w:bCs/>
          <w:sz w:val="28"/>
          <w:szCs w:val="28"/>
          <w:rtl/>
          <w:lang w:bidi="ku-Arab-IQ"/>
        </w:rPr>
        <w:t xml:space="preserve">بکەین، ئەگەر پیاو ئەگەر ئافرەت خەڵک ئازادە، هیچ پرسەیەک </w:t>
      </w:r>
      <w:r w:rsidR="00080953" w:rsidRPr="00080953">
        <w:rPr>
          <w:rFonts w:ascii="00_Sarchia_ABC" w:hAnsi="00_Sarchia_ABC" w:cs="00_Sarchia_ABC" w:hint="cs"/>
          <w:b/>
          <w:bCs/>
          <w:color w:val="000000" w:themeColor="text1"/>
          <w:sz w:val="28"/>
          <w:szCs w:val="28"/>
          <w:rtl/>
          <w:lang w:bidi="ku-Arab-IQ"/>
        </w:rPr>
        <w:t>ناچاری</w:t>
      </w:r>
      <w:r w:rsidRPr="00AF7ADE">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نیە"</w:t>
      </w:r>
    </w:p>
    <w:p w14:paraId="2E752E01" w14:textId="6DFD9CE5" w:rsidR="005D6FE5" w:rsidRPr="00E02E32" w:rsidRDefault="005D6FE5" w:rsidP="00080953">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بوونی مەلاژن لە پرسەی ژناندا بۆتە مۆدێل و چاولێکەری بە جۆرێک ئەگەر خاوەن پرسەیەک مەلاژن نەهێنێت بۆ مەراسیمەکە پێی </w:t>
      </w:r>
      <w:r w:rsidR="00080953" w:rsidRPr="00080953">
        <w:rPr>
          <w:rFonts w:ascii="00_Sarchia_ABC" w:hAnsi="00_Sarchia_ABC" w:cs="00_Sarchia_ABC"/>
          <w:color w:val="000000" w:themeColor="text1"/>
          <w:sz w:val="28"/>
          <w:szCs w:val="28"/>
          <w:rtl/>
          <w:lang w:bidi="ku-Arab-IQ"/>
        </w:rPr>
        <w:t>دەڵ</w:t>
      </w:r>
      <w:r w:rsidR="00080953" w:rsidRPr="00080953">
        <w:rPr>
          <w:rFonts w:ascii="00_Sarchia_ABC" w:hAnsi="00_Sarchia_ABC" w:cs="00_Sarchia_ABC" w:hint="cs"/>
          <w:color w:val="000000" w:themeColor="text1"/>
          <w:sz w:val="28"/>
          <w:szCs w:val="28"/>
          <w:rtl/>
          <w:lang w:bidi="ku-Arab-IQ"/>
        </w:rPr>
        <w:t>ێ</w:t>
      </w:r>
      <w:r w:rsidRPr="00080953">
        <w:rPr>
          <w:rFonts w:ascii="00_Sarchia_ABC" w:hAnsi="00_Sarchia_ABC" w:cs="00_Sarchia_ABC"/>
          <w:color w:val="000000" w:themeColor="text1"/>
          <w:sz w:val="28"/>
          <w:szCs w:val="28"/>
          <w:rtl/>
          <w:lang w:bidi="ku-Arab-IQ"/>
        </w:rPr>
        <w:t>ن</w:t>
      </w:r>
      <w:r w:rsidRPr="00AF7ADE">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رەزیلە و دڵی نایێ پارە </w:t>
      </w:r>
      <w:r w:rsidR="00080953" w:rsidRPr="00080953">
        <w:rPr>
          <w:rFonts w:ascii="00_Sarchia_ABC" w:hAnsi="00_Sarchia_ABC" w:cs="00_Sarchia_ABC" w:hint="cs"/>
          <w:color w:val="000000" w:themeColor="text1"/>
          <w:sz w:val="28"/>
          <w:szCs w:val="28"/>
          <w:rtl/>
          <w:lang w:bidi="ku-Arab-IQ"/>
        </w:rPr>
        <w:t>خەرج</w:t>
      </w:r>
      <w:r w:rsidRPr="00AF7ADE">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بکات یان دەڵێن هیچی بۆ مردووەکەی نەکرد، بە پێچەوانەی جاران ئەگەر ژنان و ئافرەتان لە پرسەی کەسانی نزیکیان ئەگەر شیوەنیان نەگێرابایە و لە خۆی نەدایە دەیانگوت هیچی بۆ مردووەکەی نەکرد.</w:t>
      </w:r>
    </w:p>
    <w:p w14:paraId="6072A81D" w14:textId="11557989" w:rsidR="005D6FE5" w:rsidRPr="00E02E32" w:rsidRDefault="005D6FE5" w:rsidP="00080953">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هەر لەم رووەوە پسپۆران بە پێی تایبەتمەندیی پسپۆرەکەیان بەجۆرێکی دیکە باس لە </w:t>
      </w:r>
      <w:r w:rsidR="00080953" w:rsidRPr="00080953">
        <w:rPr>
          <w:rFonts w:ascii="00_Sarchia_ABC" w:hAnsi="00_Sarchia_ABC" w:cs="00_Sarchia_ABC" w:hint="cs"/>
          <w:color w:val="000000" w:themeColor="text1"/>
          <w:sz w:val="28"/>
          <w:szCs w:val="28"/>
          <w:rtl/>
          <w:lang w:bidi="ku-Arab-IQ"/>
        </w:rPr>
        <w:t>پێویستی</w:t>
      </w:r>
      <w:r w:rsidRPr="00AF7ADE">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بوونی مەلاژن دەکەن لە پرسەدا. </w:t>
      </w:r>
    </w:p>
    <w:p w14:paraId="29A852E1" w14:textId="385EA5F0" w:rsidR="005D6FE5" w:rsidRPr="00E02E32" w:rsidRDefault="005D6FE5" w:rsidP="00080953">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lastRenderedPageBreak/>
        <w:t xml:space="preserve">پسپۆرەکەی بواری شەریعە ئاماژە بەوەدەکا </w:t>
      </w:r>
      <w:r w:rsidRPr="00E02E32">
        <w:rPr>
          <w:rFonts w:ascii="00_Sarchia_ABC" w:hAnsi="00_Sarchia_ABC" w:cs="00_Sarchia_ABC"/>
          <w:b/>
          <w:bCs/>
          <w:sz w:val="28"/>
          <w:szCs w:val="28"/>
          <w:rtl/>
          <w:lang w:bidi="ku-Arab-IQ"/>
        </w:rPr>
        <w:t xml:space="preserve">" لەرووی ئایینەوە هیچ </w:t>
      </w:r>
      <w:r w:rsidR="00080953" w:rsidRPr="00080953">
        <w:rPr>
          <w:rFonts w:ascii="00_Sarchia_ABC" w:hAnsi="00_Sarchia_ABC" w:cs="00_Sarchia_ABC" w:hint="cs"/>
          <w:b/>
          <w:bCs/>
          <w:color w:val="000000" w:themeColor="text1"/>
          <w:sz w:val="28"/>
          <w:szCs w:val="28"/>
          <w:rtl/>
          <w:lang w:bidi="ku-Arab-IQ"/>
        </w:rPr>
        <w:t>پێویست</w:t>
      </w:r>
      <w:r w:rsidRPr="00AF7ADE">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نییە و پێچەوانەی شەریعەتیشە، لەرووی کۆمەڵایەتییەوە ئەو </w:t>
      </w:r>
      <w:r w:rsidR="00080953" w:rsidRPr="00080953">
        <w:rPr>
          <w:rFonts w:ascii="00_Sarchia_ABC" w:hAnsi="00_Sarchia_ABC" w:cs="00_Sarchia_ABC" w:hint="cs"/>
          <w:b/>
          <w:bCs/>
          <w:color w:val="000000" w:themeColor="text1"/>
          <w:sz w:val="28"/>
          <w:szCs w:val="28"/>
          <w:rtl/>
          <w:lang w:bidi="ku-Arab-IQ"/>
        </w:rPr>
        <w:t>داب</w:t>
      </w:r>
      <w:r w:rsidRPr="00080953">
        <w:rPr>
          <w:rFonts w:ascii="00_Sarchia_ABC" w:hAnsi="00_Sarchia_ABC" w:cs="00_Sarchia_ABC"/>
          <w:b/>
          <w:bCs/>
          <w:color w:val="000000" w:themeColor="text1"/>
          <w:sz w:val="28"/>
          <w:szCs w:val="28"/>
          <w:rtl/>
          <w:lang w:bidi="ku-Arab-IQ"/>
        </w:rPr>
        <w:t xml:space="preserve"> و </w:t>
      </w:r>
      <w:r w:rsidR="00080953" w:rsidRPr="00080953">
        <w:rPr>
          <w:rFonts w:ascii="00_Sarchia_ABC" w:hAnsi="00_Sarchia_ABC" w:cs="00_Sarchia_ABC" w:hint="cs"/>
          <w:b/>
          <w:bCs/>
          <w:color w:val="000000" w:themeColor="text1"/>
          <w:sz w:val="28"/>
          <w:szCs w:val="28"/>
          <w:rtl/>
          <w:lang w:bidi="ku-Arab-IQ"/>
        </w:rPr>
        <w:t>نەریتە</w:t>
      </w:r>
      <w:r w:rsidRPr="00080953">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 xml:space="preserve">لە هەموو شوێن نییە لە هەولێر زەقە، لە بادینان نییە، لە هەولێر دەچنە ئەوێ، ئەمە بەشەکی سیاسییە بەوەی کە ڕەوتێکی ئایینی بە ناوی شێخ فلان و مامۆستای ژن دەچنە تازیە و ئەم </w:t>
      </w:r>
      <w:r w:rsidR="00080953" w:rsidRPr="00080953">
        <w:rPr>
          <w:rFonts w:ascii="00_Sarchia_ABC" w:hAnsi="00_Sarchia_ABC" w:cs="00_Sarchia_ABC" w:hint="cs"/>
          <w:b/>
          <w:bCs/>
          <w:color w:val="000000" w:themeColor="text1"/>
          <w:sz w:val="28"/>
          <w:szCs w:val="28"/>
          <w:rtl/>
          <w:lang w:bidi="ku-Arab-IQ"/>
        </w:rPr>
        <w:t>بیرۆکەیە بگوازنەوە</w:t>
      </w:r>
      <w:r w:rsidRPr="00E02E32">
        <w:rPr>
          <w:rFonts w:ascii="00_Sarchia_ABC" w:hAnsi="00_Sarchia_ABC" w:cs="00_Sarchia_ABC"/>
          <w:b/>
          <w:bCs/>
          <w:sz w:val="28"/>
          <w:szCs w:val="28"/>
          <w:rtl/>
          <w:lang w:bidi="ku-Arab-IQ"/>
        </w:rPr>
        <w:t>، رەوتێکی سیاسییە بابەتەکە"</w:t>
      </w:r>
    </w:p>
    <w:p w14:paraId="39803C42" w14:textId="71326F07" w:rsidR="005D6FE5" w:rsidRPr="00E02E32" w:rsidRDefault="005D6FE5" w:rsidP="00080953">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 هەمان پسپۆر پێیوایە، کە "</w:t>
      </w:r>
      <w:r w:rsidR="00080953" w:rsidRPr="00080953">
        <w:rPr>
          <w:rFonts w:ascii="00_Sarchia_ABC" w:hAnsi="00_Sarchia_ABC" w:cs="00_Sarchia_ABC" w:hint="cs"/>
          <w:b/>
          <w:bCs/>
          <w:color w:val="000000" w:themeColor="text1"/>
          <w:sz w:val="28"/>
          <w:szCs w:val="28"/>
          <w:rtl/>
          <w:lang w:bidi="ku-Arab-IQ"/>
        </w:rPr>
        <w:t>لایەنی نەرێنی</w:t>
      </w:r>
      <w:r w:rsidRPr="00080953">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 xml:space="preserve">زۆر و بەرچاوو زەقە، هیچیان </w:t>
      </w:r>
      <w:r w:rsidR="00080953" w:rsidRPr="00080953">
        <w:rPr>
          <w:rFonts w:ascii="00_Sarchia_ABC" w:hAnsi="00_Sarchia_ABC" w:cs="00_Sarchia_ABC" w:hint="cs"/>
          <w:b/>
          <w:bCs/>
          <w:color w:val="000000" w:themeColor="text1"/>
          <w:sz w:val="28"/>
          <w:szCs w:val="28"/>
          <w:rtl/>
          <w:lang w:bidi="ku-Arab-IQ"/>
        </w:rPr>
        <w:t>شارەزایان لە زانستی</w:t>
      </w:r>
      <w:r w:rsidRPr="00080953">
        <w:rPr>
          <w:rFonts w:ascii="00_Sarchia_ABC" w:hAnsi="00_Sarchia_ABC" w:cs="00_Sarchia_ABC"/>
          <w:b/>
          <w:bCs/>
          <w:color w:val="000000" w:themeColor="text1"/>
          <w:sz w:val="28"/>
          <w:szCs w:val="28"/>
          <w:rtl/>
          <w:lang w:bidi="ku-Arab-IQ"/>
        </w:rPr>
        <w:t xml:space="preserve"> </w:t>
      </w:r>
      <w:r w:rsidR="00080953">
        <w:rPr>
          <w:rFonts w:ascii="00_Sarchia_ABC" w:hAnsi="00_Sarchia_ABC" w:cs="00_Sarchia_ABC"/>
          <w:b/>
          <w:bCs/>
          <w:sz w:val="28"/>
          <w:szCs w:val="28"/>
          <w:rtl/>
          <w:lang w:bidi="ku-Arab-IQ"/>
        </w:rPr>
        <w:t>شەرع</w:t>
      </w:r>
      <w:r w:rsidR="00080953">
        <w:rPr>
          <w:rFonts w:ascii="00_Sarchia_ABC" w:hAnsi="00_Sarchia_ABC" w:cs="00_Sarchia_ABC" w:hint="cs"/>
          <w:b/>
          <w:bCs/>
          <w:sz w:val="28"/>
          <w:szCs w:val="28"/>
          <w:rtl/>
          <w:lang w:bidi="ku-Arab-IQ"/>
        </w:rPr>
        <w:t>دا</w:t>
      </w:r>
      <w:r w:rsidRPr="00E02E32">
        <w:rPr>
          <w:rFonts w:ascii="00_Sarchia_ABC" w:hAnsi="00_Sarchia_ABC" w:cs="00_Sarchia_ABC"/>
          <w:b/>
          <w:bCs/>
          <w:sz w:val="28"/>
          <w:szCs w:val="28"/>
          <w:rtl/>
          <w:lang w:bidi="ku-Arab-IQ"/>
        </w:rPr>
        <w:t xml:space="preserve"> نییە، پسپۆریان نییە، تەنها </w:t>
      </w:r>
      <w:r w:rsidR="00080953" w:rsidRPr="00080953">
        <w:rPr>
          <w:rFonts w:ascii="00_Sarchia_ABC" w:hAnsi="00_Sarchia_ABC" w:cs="00_Sarchia_ABC" w:hint="cs"/>
          <w:b/>
          <w:bCs/>
          <w:color w:val="000000" w:themeColor="text1"/>
          <w:sz w:val="28"/>
          <w:szCs w:val="28"/>
          <w:rtl/>
          <w:lang w:bidi="ku-Arab-IQ"/>
        </w:rPr>
        <w:t>پیشەیەکە</w:t>
      </w:r>
      <w:r w:rsidRPr="00AF7ADE">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و بۆ </w:t>
      </w:r>
      <w:r w:rsidR="00080953" w:rsidRPr="00080953">
        <w:rPr>
          <w:rFonts w:ascii="00_Sarchia_ABC" w:hAnsi="00_Sarchia_ABC" w:cs="00_Sarchia_ABC" w:hint="cs"/>
          <w:b/>
          <w:bCs/>
          <w:color w:val="000000" w:themeColor="text1"/>
          <w:sz w:val="28"/>
          <w:szCs w:val="28"/>
          <w:rtl/>
          <w:lang w:bidi="ku-Arab-IQ"/>
        </w:rPr>
        <w:t>دەستکەوتی</w:t>
      </w:r>
      <w:r w:rsidRPr="00AF7ADE">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مادییە</w:t>
      </w:r>
      <w:r w:rsidRPr="00E02E32">
        <w:rPr>
          <w:rFonts w:ascii="00_Sarchia_ABC" w:hAnsi="00_Sarchia_ABC" w:cs="00_Sarchia_ABC"/>
          <w:sz w:val="28"/>
          <w:szCs w:val="28"/>
          <w:rtl/>
          <w:lang w:bidi="ku-Arab-IQ"/>
        </w:rPr>
        <w:t>".</w:t>
      </w:r>
    </w:p>
    <w:p w14:paraId="07948480" w14:textId="35DBF490" w:rsidR="005D6FE5" w:rsidRPr="00E02E32" w:rsidRDefault="005D6FE5" w:rsidP="00D45F0A">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پسپۆرەکەی بواری ئەنترۆپۆلۆژی سەبارەت بە </w:t>
      </w:r>
      <w:r w:rsidR="00782382">
        <w:rPr>
          <w:rFonts w:ascii="00_Sarchia_ABC" w:hAnsi="00_Sarchia_ABC" w:cs="00_Sarchia_ABC"/>
          <w:sz w:val="28"/>
          <w:szCs w:val="28"/>
          <w:rtl/>
          <w:lang w:bidi="ku-Arab-IQ"/>
        </w:rPr>
        <w:t>پێویست</w:t>
      </w:r>
      <w:r w:rsidRPr="00E02E32">
        <w:rPr>
          <w:rFonts w:ascii="00_Sarchia_ABC" w:hAnsi="00_Sarchia_ABC" w:cs="00_Sarchia_ABC"/>
          <w:sz w:val="28"/>
          <w:szCs w:val="28"/>
          <w:rtl/>
          <w:lang w:bidi="ku-Arab-IQ"/>
        </w:rPr>
        <w:t>ی بوونی مەلاژنەوە بیڕورایەکی دیکەی هەیە بەوەی کە "</w:t>
      </w:r>
      <w:r w:rsidRPr="00E02E32">
        <w:rPr>
          <w:rFonts w:ascii="00_Sarchia_ABC" w:hAnsi="00_Sarchia_ABC" w:cs="00_Sarchia_ABC"/>
          <w:b/>
          <w:bCs/>
          <w:sz w:val="28"/>
          <w:szCs w:val="28"/>
          <w:rtl/>
          <w:lang w:bidi="ku-Arab-IQ"/>
        </w:rPr>
        <w:t xml:space="preserve">لە </w:t>
      </w:r>
      <w:r w:rsidR="00AC4B3C" w:rsidRPr="00AC4B3C">
        <w:rPr>
          <w:rFonts w:ascii="00_Sarchia_ABC" w:hAnsi="00_Sarchia_ABC" w:cs="00_Sarchia_ABC" w:hint="cs"/>
          <w:b/>
          <w:bCs/>
          <w:color w:val="000000" w:themeColor="text1"/>
          <w:sz w:val="28"/>
          <w:szCs w:val="28"/>
          <w:rtl/>
          <w:lang w:bidi="ku-Arab-IQ"/>
        </w:rPr>
        <w:t>بنەرەتدا</w:t>
      </w:r>
      <w:r w:rsidRPr="00BF6C36">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تازیە </w:t>
      </w:r>
      <w:r w:rsidR="00133A09" w:rsidRPr="00133A09">
        <w:rPr>
          <w:rFonts w:ascii="00_Sarchia_ABC" w:hAnsi="00_Sarchia_ABC" w:cs="00_Sarchia_ABC" w:hint="cs"/>
          <w:b/>
          <w:bCs/>
          <w:color w:val="000000" w:themeColor="text1"/>
          <w:sz w:val="28"/>
          <w:szCs w:val="28"/>
          <w:rtl/>
          <w:lang w:bidi="ku-Arab-IQ"/>
        </w:rPr>
        <w:t>پێویست</w:t>
      </w:r>
      <w:r w:rsidRPr="00BF6C36">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نییە هەم بە پێی ئایین و هەم لە رووی کۆمەڵایەتیش بەم شێوەیەی ئێستا، ئەمە ڕەنگە پەیوەندی بە قۆناغەکانی گەشەکردنی کۆمەڵگاوە هەبێ، هی پیاوانیش بەو </w:t>
      </w:r>
      <w:r w:rsidR="008F6763" w:rsidRPr="008F6763">
        <w:rPr>
          <w:rFonts w:ascii="00_Sarchia_ABC" w:hAnsi="00_Sarchia_ABC" w:cs="00_Sarchia_ABC" w:hint="cs"/>
          <w:b/>
          <w:bCs/>
          <w:color w:val="000000" w:themeColor="text1"/>
          <w:sz w:val="28"/>
          <w:szCs w:val="28"/>
          <w:rtl/>
          <w:lang w:bidi="ku-Arab-IQ"/>
        </w:rPr>
        <w:t>پێویستیە</w:t>
      </w:r>
      <w:r w:rsidRPr="00BF6C36">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نییە، هەر دیاردەیەکە هەیە و بۆتە </w:t>
      </w:r>
      <w:r w:rsidR="008F6763" w:rsidRPr="008F6763">
        <w:rPr>
          <w:rFonts w:ascii="00_Sarchia_ABC" w:hAnsi="00_Sarchia_ABC" w:cs="00_Sarchia_ABC" w:hint="cs"/>
          <w:b/>
          <w:bCs/>
          <w:color w:val="000000" w:themeColor="text1"/>
          <w:sz w:val="28"/>
          <w:szCs w:val="28"/>
          <w:rtl/>
          <w:lang w:bidi="ku-Arab-IQ"/>
        </w:rPr>
        <w:t>نەریت و</w:t>
      </w:r>
      <w:r w:rsidR="008F6763">
        <w:rPr>
          <w:rFonts w:ascii="00_Sarchia_ABC" w:hAnsi="00_Sarchia_ABC" w:cs="00_Sarchia_ABC" w:hint="cs"/>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ژن بە جیا دادەنیشن و پیاوان بە جیا، بەڵام باشترە ژنێک هەبێ جار جار ئامۆژگارییەک، قسەیەکی </w:t>
      </w:r>
      <w:r w:rsidR="00D45F0A" w:rsidRPr="00D45F0A">
        <w:rPr>
          <w:rFonts w:ascii="00_Sarchia_ABC" w:hAnsi="00_Sarchia_ABC" w:cs="00_Sarchia_ABC" w:hint="cs"/>
          <w:b/>
          <w:bCs/>
          <w:color w:val="000000" w:themeColor="text1"/>
          <w:sz w:val="28"/>
          <w:szCs w:val="28"/>
          <w:rtl/>
          <w:lang w:bidi="ku-Arab-IQ"/>
        </w:rPr>
        <w:t>ئایینی</w:t>
      </w:r>
      <w:r w:rsidR="00D45F0A">
        <w:rPr>
          <w:rFonts w:ascii="00_Sarchia_ABC" w:hAnsi="00_Sarchia_ABC" w:cs="00_Sarchia_ABC" w:hint="cs"/>
          <w:b/>
          <w:bCs/>
          <w:color w:val="FF0000"/>
          <w:sz w:val="28"/>
          <w:szCs w:val="28"/>
          <w:rtl/>
          <w:lang w:bidi="ku-Arab-IQ"/>
        </w:rPr>
        <w:t xml:space="preserve"> </w:t>
      </w:r>
      <w:r w:rsidR="00D45F0A">
        <w:rPr>
          <w:rFonts w:ascii="00_Sarchia_ABC" w:hAnsi="00_Sarchia_ABC" w:cs="00_Sarchia_ABC"/>
          <w:b/>
          <w:bCs/>
          <w:sz w:val="28"/>
          <w:szCs w:val="28"/>
          <w:rtl/>
          <w:lang w:bidi="ku-Arab-IQ"/>
        </w:rPr>
        <w:t>بکا</w:t>
      </w:r>
      <w:r w:rsidR="00D45F0A">
        <w:rPr>
          <w:rFonts w:ascii="00_Sarchia_ABC" w:hAnsi="00_Sarchia_ABC" w:cs="00_Sarchia_ABC" w:hint="cs"/>
          <w:b/>
          <w:bCs/>
          <w:sz w:val="28"/>
          <w:szCs w:val="28"/>
          <w:rtl/>
          <w:lang w:bidi="ku-Arab-IQ"/>
        </w:rPr>
        <w:t xml:space="preserve">ت </w:t>
      </w:r>
      <w:r w:rsidRPr="00E02E32">
        <w:rPr>
          <w:rFonts w:ascii="00_Sarchia_ABC" w:hAnsi="00_Sarchia_ABC" w:cs="00_Sarchia_ABC"/>
          <w:b/>
          <w:bCs/>
          <w:sz w:val="28"/>
          <w:szCs w:val="28"/>
          <w:rtl/>
          <w:lang w:bidi="ku-Arab-IQ"/>
        </w:rPr>
        <w:t xml:space="preserve">یان ناوەرۆکی قسەکانی رێکبخرێ و دەستگایەک هەبێ نەک بە </w:t>
      </w:r>
      <w:r w:rsidR="00D45F0A" w:rsidRPr="00D45F0A">
        <w:rPr>
          <w:rFonts w:ascii="00_Sarchia_ABC" w:hAnsi="00_Sarchia_ABC" w:cs="00_Sarchia_ABC" w:hint="cs"/>
          <w:b/>
          <w:bCs/>
          <w:color w:val="000000" w:themeColor="text1"/>
          <w:sz w:val="28"/>
          <w:szCs w:val="28"/>
          <w:rtl/>
          <w:lang w:bidi="ku-Arab-IQ"/>
        </w:rPr>
        <w:t>ئارەزووی</w:t>
      </w:r>
      <w:r w:rsidRPr="00D45F0A">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 xml:space="preserve">خۆی هەموو قسەیەک بکات ببێت هۆی ترساندنی منداڵ و ئەمانە، واتە وەک مینبەرێک بەکاربهێنرێ بۆ ڕۆشنبیکردن یان وریاکردنەوە و هۆشیارکردن، بۆئەوە بێ </w:t>
      </w:r>
      <w:r w:rsidR="006E16C3">
        <w:rPr>
          <w:rFonts w:ascii="00_Sarchia_ABC" w:hAnsi="00_Sarchia_ABC" w:cs="00_Sarchia_ABC"/>
          <w:b/>
          <w:bCs/>
          <w:sz w:val="28"/>
          <w:szCs w:val="28"/>
          <w:rtl/>
          <w:lang w:bidi="ku-Arab-IQ"/>
        </w:rPr>
        <w:t>پێویست</w:t>
      </w:r>
      <w:r w:rsidRPr="00E02E32">
        <w:rPr>
          <w:rFonts w:ascii="00_Sarchia_ABC" w:hAnsi="00_Sarchia_ABC" w:cs="00_Sarchia_ABC"/>
          <w:b/>
          <w:bCs/>
          <w:sz w:val="28"/>
          <w:szCs w:val="28"/>
          <w:rtl/>
          <w:lang w:bidi="ku-Arab-IQ"/>
        </w:rPr>
        <w:t>ە"</w:t>
      </w:r>
      <w:r w:rsidRPr="00E02E32">
        <w:rPr>
          <w:rFonts w:ascii="00_Sarchia_ABC" w:hAnsi="00_Sarchia_ABC" w:cs="00_Sarchia_ABC"/>
          <w:sz w:val="28"/>
          <w:szCs w:val="28"/>
          <w:rtl/>
          <w:lang w:bidi="ku-Arab-IQ"/>
        </w:rPr>
        <w:t xml:space="preserve"> </w:t>
      </w:r>
    </w:p>
    <w:p w14:paraId="67ABD1C7" w14:textId="29849960" w:rsidR="005D6FE5" w:rsidRPr="00E02E32" w:rsidRDefault="005D6FE5" w:rsidP="00462B8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ئەم سرووتە خۆی جگە لەوەی بۆنەیەکی کۆمەڵایەتی بە ئایین رووپۆشکراوە و خەڵک بۆئەوەی پرسەکەی شێوەیەکی گەرم و گوڕ وەربگرێت و قەرباڵغی هەبێ و هەتا رادەیەکیش وەک جۆرێک لە نەریت سەیر دەکرێ و خەڵکان چێژ دەبینن لە بەسەرهات و  </w:t>
      </w:r>
      <w:r w:rsidR="00462B89" w:rsidRPr="00782382">
        <w:rPr>
          <w:rFonts w:ascii="00_Sarchia_ABC" w:hAnsi="00_Sarchia_ABC" w:cs="00_Sarchia_ABC"/>
          <w:color w:val="000000" w:themeColor="text1"/>
          <w:sz w:val="28"/>
          <w:szCs w:val="28"/>
          <w:rtl/>
          <w:lang w:bidi="ku-Arab-IQ"/>
        </w:rPr>
        <w:t>ز</w:t>
      </w:r>
      <w:r w:rsidRPr="00782382">
        <w:rPr>
          <w:rFonts w:ascii="00_Sarchia_ABC" w:hAnsi="00_Sarchia_ABC" w:cs="00_Sarchia_ABC"/>
          <w:color w:val="000000" w:themeColor="text1"/>
          <w:sz w:val="28"/>
          <w:szCs w:val="28"/>
          <w:rtl/>
          <w:lang w:bidi="ku-Arab-IQ"/>
        </w:rPr>
        <w:t>کر</w:t>
      </w:r>
      <w:r w:rsidRPr="00BF6C36">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و دەف و ئەو مەراسیمەی کە لەناو پرسە پێی دەگوترێت مەولوود چێژ دەبینن و ئارەزووی دەکەن.</w:t>
      </w:r>
    </w:p>
    <w:p w14:paraId="459BB0BC" w14:textId="32B43933" w:rsidR="005D6FE5" w:rsidRPr="00E02E32" w:rsidRDefault="005D6FE5" w:rsidP="00782382">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پسپۆری بواری دەروونناسیش بە هەمانشێوە ئاماژە بە </w:t>
      </w:r>
      <w:r w:rsidR="00782382" w:rsidRPr="00782382">
        <w:rPr>
          <w:rFonts w:ascii="00_Sarchia_ABC" w:hAnsi="00_Sarchia_ABC" w:cs="00_Sarchia_ABC"/>
          <w:color w:val="000000" w:themeColor="text1"/>
          <w:sz w:val="28"/>
          <w:szCs w:val="28"/>
          <w:rtl/>
          <w:lang w:bidi="ku-Arab-IQ"/>
        </w:rPr>
        <w:t>پێویست</w:t>
      </w:r>
      <w:r w:rsidRPr="00782382">
        <w:rPr>
          <w:rFonts w:ascii="00_Sarchia_ABC" w:hAnsi="00_Sarchia_ABC" w:cs="00_Sarchia_ABC"/>
          <w:color w:val="000000" w:themeColor="text1"/>
          <w:sz w:val="28"/>
          <w:szCs w:val="28"/>
          <w:rtl/>
          <w:lang w:bidi="ku-Arab-IQ"/>
        </w:rPr>
        <w:t>ی</w:t>
      </w:r>
      <w:r w:rsidRPr="00BF6C36">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بوونی مەلاژن دەکات و دەڵێ </w:t>
      </w:r>
      <w:r w:rsidRPr="00E02E32">
        <w:rPr>
          <w:rFonts w:ascii="00_Sarchia_ABC" w:hAnsi="00_Sarchia_ABC" w:cs="00_Sarchia_ABC"/>
          <w:b/>
          <w:bCs/>
          <w:sz w:val="28"/>
          <w:szCs w:val="28"/>
          <w:rtl/>
          <w:lang w:bidi="ku-Arab-IQ"/>
        </w:rPr>
        <w:t xml:space="preserve">"بە ڕای من پرسە خودی خۆی </w:t>
      </w:r>
      <w:r w:rsidR="00782382" w:rsidRPr="00782382">
        <w:rPr>
          <w:rFonts w:ascii="00_Sarchia_ABC" w:hAnsi="00_Sarchia_ABC" w:cs="00_Sarchia_ABC" w:hint="cs"/>
          <w:b/>
          <w:bCs/>
          <w:color w:val="000000" w:themeColor="text1"/>
          <w:sz w:val="28"/>
          <w:szCs w:val="28"/>
          <w:rtl/>
          <w:lang w:bidi="ku-Arab-IQ"/>
        </w:rPr>
        <w:t>پێویست</w:t>
      </w:r>
      <w:r w:rsidRPr="00BF6C36">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نییە نەک مەلاژنیش، پرسە با یەک </w:t>
      </w:r>
      <w:r w:rsidR="006E16C3">
        <w:rPr>
          <w:rFonts w:ascii="00_Sarchia_ABC" w:hAnsi="00_Sarchia_ABC" w:cs="00_Sarchia_ABC"/>
          <w:b/>
          <w:bCs/>
          <w:sz w:val="28"/>
          <w:szCs w:val="28"/>
          <w:rtl/>
          <w:lang w:bidi="ku-Arab-IQ"/>
        </w:rPr>
        <w:t>ڕۆژ</w:t>
      </w:r>
      <w:r w:rsidRPr="00E02E32">
        <w:rPr>
          <w:rFonts w:ascii="00_Sarchia_ABC" w:hAnsi="00_Sarchia_ABC" w:cs="00_Sarchia_ABC"/>
          <w:b/>
          <w:bCs/>
          <w:sz w:val="28"/>
          <w:szCs w:val="28"/>
          <w:rtl/>
          <w:lang w:bidi="ku-Arab-IQ"/>
        </w:rPr>
        <w:t xml:space="preserve"> بێ ئەگەر هەشبێ، دڵنەوایی کەسەکە دەدەنەوە، ئەوانەی دێنە پرسە بۆچی دێن، من بە گرنگی نازانم تەنها ئەوە نەبێ دەبێ ئێمە لەخۆشی و ناخۆشی کەسەکان بەشداربین"</w:t>
      </w:r>
      <w:r w:rsidRPr="00E02E32">
        <w:rPr>
          <w:rFonts w:ascii="00_Sarchia_ABC" w:hAnsi="00_Sarchia_ABC" w:cs="00_Sarchia_ABC"/>
          <w:sz w:val="28"/>
          <w:szCs w:val="28"/>
          <w:rtl/>
          <w:lang w:bidi="ku-Arab-IQ"/>
        </w:rPr>
        <w:t xml:space="preserve"> </w:t>
      </w:r>
    </w:p>
    <w:p w14:paraId="00D7F64A" w14:textId="5FB70741" w:rsidR="005D6FE5" w:rsidRPr="00E02E32" w:rsidRDefault="005D6FE5" w:rsidP="004439B4">
      <w:pPr>
        <w:bidi/>
        <w:spacing w:after="0" w:line="240" w:lineRule="auto"/>
        <w:jc w:val="both"/>
        <w:rPr>
          <w:rFonts w:ascii="00_Sarchia_ABC" w:hAnsi="00_Sarchia_ABC" w:cs="00_Sarchia_ABC"/>
          <w:sz w:val="28"/>
          <w:szCs w:val="28"/>
          <w:lang w:bidi="ku-Arab-IQ"/>
        </w:rPr>
      </w:pPr>
      <w:r w:rsidRPr="00E02E32">
        <w:rPr>
          <w:rFonts w:ascii="00_Sarchia_ABC" w:hAnsi="00_Sarchia_ABC" w:cs="00_Sarchia_ABC"/>
          <w:sz w:val="28"/>
          <w:szCs w:val="28"/>
          <w:rtl/>
          <w:lang w:bidi="ku-Arab-IQ"/>
        </w:rPr>
        <w:t xml:space="preserve">بەشێک لەو مەلاژنانە پێیانوایە، لە ڕووی </w:t>
      </w:r>
      <w:r w:rsidR="00782382" w:rsidRPr="00782382">
        <w:rPr>
          <w:rFonts w:ascii="00_Sarchia_ABC" w:hAnsi="00_Sarchia_ABC" w:cs="00_Sarchia_ABC" w:hint="cs"/>
          <w:color w:val="000000" w:themeColor="text1"/>
          <w:sz w:val="28"/>
          <w:szCs w:val="28"/>
          <w:rtl/>
          <w:lang w:bidi="ku-Arab-IQ"/>
        </w:rPr>
        <w:t>ئەرکی</w:t>
      </w:r>
      <w:r w:rsidRPr="00BD59D8">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کۆمەڵایەتی و پێگەی کۆمەڵایەتیشەوە بۆ ئەوان سوودی زۆر هەبووە و بە گرنگ و پێویست </w:t>
      </w:r>
      <w:r w:rsidR="00ED5268" w:rsidRPr="00ED5268">
        <w:rPr>
          <w:rFonts w:ascii="00_Sarchia_ABC" w:hAnsi="00_Sarchia_ABC" w:cs="00_Sarchia_ABC" w:hint="cs"/>
          <w:color w:val="000000" w:themeColor="text1"/>
          <w:sz w:val="28"/>
          <w:szCs w:val="28"/>
          <w:rtl/>
          <w:lang w:bidi="ku-Arab-IQ"/>
        </w:rPr>
        <w:t>باس لە</w:t>
      </w:r>
      <w:r w:rsidRPr="00ED5268">
        <w:rPr>
          <w:rFonts w:ascii="00_Sarchia_ABC" w:hAnsi="00_Sarchia_ABC" w:cs="00_Sarchia_ABC"/>
          <w:color w:val="000000" w:themeColor="text1"/>
          <w:sz w:val="28"/>
          <w:szCs w:val="28"/>
          <w:rtl/>
          <w:lang w:bidi="ku-Arab-IQ"/>
        </w:rPr>
        <w:t xml:space="preserve"> </w:t>
      </w:r>
      <w:r w:rsidRPr="00E02E32">
        <w:rPr>
          <w:rFonts w:ascii="00_Sarchia_ABC" w:hAnsi="00_Sarchia_ABC" w:cs="00_Sarchia_ABC"/>
          <w:sz w:val="28"/>
          <w:szCs w:val="28"/>
          <w:rtl/>
          <w:lang w:bidi="ku-Arab-IQ"/>
        </w:rPr>
        <w:t xml:space="preserve">کارەکەیان دەکەن کە لەلای زۆربەیان پیشەی سەرەکی ژیانیانە، هاوکات بەشێک لە مەلاژنەکان هەم </w:t>
      </w:r>
      <w:r w:rsidRPr="00E02E32">
        <w:rPr>
          <w:rFonts w:ascii="00_Sarchia_ABC" w:hAnsi="00_Sarchia_ABC" w:cs="00_Sarchia_ABC"/>
          <w:b/>
          <w:bCs/>
          <w:sz w:val="28"/>
          <w:szCs w:val="28"/>
          <w:rtl/>
          <w:lang w:bidi="ku-Arab-IQ"/>
        </w:rPr>
        <w:t>(حەملەدارن)</w:t>
      </w:r>
      <w:r w:rsidRPr="00E02E32">
        <w:rPr>
          <w:rFonts w:ascii="00_Sarchia_ABC" w:hAnsi="00_Sarchia_ABC" w:cs="00_Sarchia_ABC"/>
          <w:sz w:val="28"/>
          <w:szCs w:val="28"/>
          <w:rtl/>
          <w:lang w:bidi="ku-Arab-IQ"/>
        </w:rPr>
        <w:t xml:space="preserve"> وەک خۆیان دەڵێن ساڵانە چەندین جار لەگەڵ (عەمرەکاران) دەڕۆن بۆ مەککە و مەدینە لە وڵاتی سعودیا وەک ڕێنماییکاری ئەو عەمرەکارە ئافرەتانەی دەیانەوێ </w:t>
      </w:r>
      <w:r w:rsidR="00ED5268">
        <w:rPr>
          <w:rFonts w:ascii="00_Sarchia_ABC" w:hAnsi="00_Sarchia_ABC" w:cs="00_Sarchia_ABC" w:hint="cs"/>
          <w:sz w:val="28"/>
          <w:szCs w:val="28"/>
          <w:rtl/>
          <w:lang w:bidi="ku-Arab-IQ"/>
        </w:rPr>
        <w:t xml:space="preserve">بچنە </w:t>
      </w:r>
      <w:r w:rsidRPr="00ED5268">
        <w:rPr>
          <w:rFonts w:ascii="00_Sarchia_ABC" w:hAnsi="00_Sarchia_ABC" w:cs="00_Sarchia_ABC"/>
          <w:color w:val="000000" w:themeColor="text1"/>
          <w:sz w:val="28"/>
          <w:szCs w:val="28"/>
          <w:rtl/>
          <w:lang w:bidi="ku-Arab-IQ"/>
        </w:rPr>
        <w:t>عەمرە</w:t>
      </w:r>
      <w:r w:rsidR="00BD59D8">
        <w:rPr>
          <w:rFonts w:ascii="00_Sarchia_ABC" w:hAnsi="00_Sarchia_ABC" w:cs="00_Sarchia_ABC"/>
          <w:sz w:val="28"/>
          <w:szCs w:val="28"/>
          <w:lang w:bidi="ku-Arab-IQ"/>
        </w:rPr>
        <w:t xml:space="preserve"> </w:t>
      </w:r>
      <w:r w:rsidRPr="00E02E32">
        <w:rPr>
          <w:rFonts w:ascii="00_Sarchia_ABC" w:hAnsi="00_Sarchia_ABC" w:cs="00_Sarchia_ABC"/>
          <w:sz w:val="28"/>
          <w:szCs w:val="28"/>
          <w:rtl/>
          <w:lang w:bidi="ku-Arab-IQ"/>
        </w:rPr>
        <w:t>، بۆ ئەمەش مەلاژنەکان هەیانە لە کۆمپانیاکانی حەج و عەمرە کاردەکات و هەشیانە تەنها هاوکارییانە و خەڵکیان لە پرسەکان و خانەق</w:t>
      </w:r>
      <w:r w:rsidR="00D668E6">
        <w:rPr>
          <w:rFonts w:ascii="00_Sarchia_ABC" w:hAnsi="00_Sarchia_ABC" w:cs="00_Sarchia_ABC"/>
          <w:sz w:val="28"/>
          <w:szCs w:val="28"/>
          <w:rtl/>
          <w:lang w:bidi="ku-Arab-IQ"/>
        </w:rPr>
        <w:t>اکان بۆ دەدۆزنەوە تاوەکو بچن بۆ</w:t>
      </w:r>
      <w:r w:rsidRPr="00D668E6">
        <w:rPr>
          <w:rFonts w:ascii="00_Sarchia_ABC" w:hAnsi="00_Sarchia_ABC" w:cs="00_Sarchia_ABC"/>
          <w:sz w:val="28"/>
          <w:szCs w:val="28"/>
          <w:rtl/>
          <w:lang w:bidi="ku-Arab-IQ"/>
        </w:rPr>
        <w:t>عەمرە</w:t>
      </w:r>
      <w:r w:rsidRPr="00E02E32">
        <w:rPr>
          <w:rFonts w:ascii="00_Sarchia_ABC" w:hAnsi="00_Sarchia_ABC" w:cs="00_Sarchia_ABC"/>
          <w:sz w:val="28"/>
          <w:szCs w:val="28"/>
          <w:rtl/>
          <w:lang w:bidi="ku-Arab-IQ"/>
        </w:rPr>
        <w:t xml:space="preserve"> و حەج،  لەگەڵ ئەوەشدا بەشێک لە مەلاژنەکان </w:t>
      </w:r>
      <w:r w:rsidRPr="00E02E32">
        <w:rPr>
          <w:rFonts w:ascii="00_Sarchia_ABC" w:hAnsi="00_Sarchia_ABC" w:cs="00_Sarchia_ABC"/>
          <w:sz w:val="28"/>
          <w:szCs w:val="28"/>
          <w:rtl/>
          <w:lang w:bidi="ku-Arab-IQ"/>
        </w:rPr>
        <w:lastRenderedPageBreak/>
        <w:t xml:space="preserve">کاری شۆردنی مردوو دەکەن و جەنازە دەشۆن و کفنیان دەکەن و ئامادەیان دەکەن بۆ ناشتن، بۆ ئەمەش هەیە خولی وەرگرتووە و هەشە تەنها بینویەتی و فێر بووە ، یەکێک لە مەلاژنەکان باسی ئەوەی دەکرد کە زۆرجار لە تەکیە ژنەکان کۆدەکەمەوە و فێری مردووشۆردنیان دەکەم، هەروەها ئەم مەلاژنانە لە ناو پرسە و دەرەوەی پرسەدا پێگە و جێگەیەکی تایبەتیان هەیە و زۆرجار وەک رۆشنبیر و پلەیەکی باڵا هەم خۆیان دەبینن و هەمیش لە ناو ژنان بەو شێوەیە سەیر دەکرێن، مەلاژنێکی تەمەن ٤٣ساڵ بە شانازییەوە باس لەوەدەکات کە </w:t>
      </w:r>
      <w:r w:rsidRPr="00E02E32">
        <w:rPr>
          <w:rFonts w:ascii="00_Sarchia_ABC" w:hAnsi="00_Sarchia_ABC" w:cs="00_Sarchia_ABC"/>
          <w:b/>
          <w:bCs/>
          <w:sz w:val="28"/>
          <w:szCs w:val="28"/>
          <w:rtl/>
          <w:lang w:bidi="ku-Arab-IQ"/>
        </w:rPr>
        <w:t xml:space="preserve">" ئەم </w:t>
      </w:r>
      <w:r w:rsidR="004439B4" w:rsidRPr="004439B4">
        <w:rPr>
          <w:rFonts w:ascii="00_Sarchia_ABC" w:hAnsi="00_Sarchia_ABC" w:cs="00_Sarchia_ABC" w:hint="cs"/>
          <w:b/>
          <w:bCs/>
          <w:color w:val="000000" w:themeColor="text1"/>
          <w:sz w:val="28"/>
          <w:szCs w:val="28"/>
          <w:rtl/>
          <w:lang w:bidi="ku-Arab-IQ"/>
        </w:rPr>
        <w:t>ئایینە</w:t>
      </w:r>
      <w:r w:rsidRPr="00730CD0">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وای کردووە مەلا فلان بناسرێ، دەچمە هەر شوێن و </w:t>
      </w:r>
      <w:r w:rsidR="004439B4" w:rsidRPr="004439B4">
        <w:rPr>
          <w:rFonts w:ascii="00_Sarchia_ABC" w:hAnsi="00_Sarchia_ABC" w:cs="00_Sarchia_ABC" w:hint="cs"/>
          <w:b/>
          <w:bCs/>
          <w:color w:val="000000" w:themeColor="text1"/>
          <w:sz w:val="28"/>
          <w:szCs w:val="28"/>
          <w:rtl/>
          <w:lang w:bidi="ku-Arab-IQ"/>
        </w:rPr>
        <w:t>کۆڕێک</w:t>
      </w:r>
      <w:r w:rsidRPr="00730CD0">
        <w:rPr>
          <w:rFonts w:ascii="00_Sarchia_ABC" w:hAnsi="00_Sarchia_ABC" w:cs="00_Sarchia_ABC"/>
          <w:b/>
          <w:bCs/>
          <w:color w:val="FF0000"/>
          <w:sz w:val="28"/>
          <w:szCs w:val="28"/>
          <w:rtl/>
          <w:lang w:bidi="ku-Arab-IQ"/>
        </w:rPr>
        <w:t xml:space="preserve"> </w:t>
      </w:r>
      <w:r w:rsidR="004439B4" w:rsidRPr="004439B4">
        <w:rPr>
          <w:rFonts w:ascii="00_Sarchia_ABC" w:hAnsi="00_Sarchia_ABC" w:cs="00_Sarchia_ABC"/>
          <w:b/>
          <w:bCs/>
          <w:color w:val="000000" w:themeColor="text1"/>
          <w:sz w:val="28"/>
          <w:szCs w:val="28"/>
          <w:rtl/>
          <w:lang w:bidi="ku-Arab-IQ"/>
        </w:rPr>
        <w:t>رێز</w:t>
      </w:r>
      <w:r w:rsidR="004439B4" w:rsidRPr="004439B4">
        <w:rPr>
          <w:rFonts w:ascii="00_Sarchia_ABC" w:hAnsi="00_Sarchia_ABC" w:cs="00_Sarchia_ABC" w:hint="cs"/>
          <w:b/>
          <w:bCs/>
          <w:color w:val="000000" w:themeColor="text1"/>
          <w:sz w:val="28"/>
          <w:szCs w:val="28"/>
          <w:rtl/>
          <w:lang w:bidi="ku-Arab-IQ"/>
        </w:rPr>
        <w:t>ێ</w:t>
      </w:r>
      <w:r w:rsidRPr="004439B4">
        <w:rPr>
          <w:rFonts w:ascii="00_Sarchia_ABC" w:hAnsi="00_Sarchia_ABC" w:cs="00_Sarchia_ABC"/>
          <w:b/>
          <w:bCs/>
          <w:color w:val="000000" w:themeColor="text1"/>
          <w:sz w:val="28"/>
          <w:szCs w:val="28"/>
          <w:rtl/>
          <w:lang w:bidi="ku-Arab-IQ"/>
        </w:rPr>
        <w:t>کی</w:t>
      </w:r>
      <w:r w:rsidRPr="00730CD0">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زۆر</w:t>
      </w:r>
      <w:r w:rsidR="00392BF7">
        <w:rPr>
          <w:rFonts w:ascii="00_Sarchia_ABC" w:hAnsi="00_Sarchia_ABC" w:cs="00_Sarchia_ABC" w:hint="cs"/>
          <w:b/>
          <w:bCs/>
          <w:sz w:val="28"/>
          <w:szCs w:val="28"/>
          <w:rtl/>
          <w:lang w:bidi="ku-Arab-IQ"/>
        </w:rPr>
        <w:t>م</w:t>
      </w:r>
      <w:r w:rsidRPr="00E02E32">
        <w:rPr>
          <w:rFonts w:ascii="00_Sarchia_ABC" w:hAnsi="00_Sarchia_ABC" w:cs="00_Sarchia_ABC"/>
          <w:b/>
          <w:bCs/>
          <w:sz w:val="28"/>
          <w:szCs w:val="28"/>
          <w:rtl/>
          <w:lang w:bidi="ku-Arab-IQ"/>
        </w:rPr>
        <w:t xml:space="preserve"> هەیە، ژن هەیە لەناو سەیارەیە لەگەڵ مێردی بە پیاوەکەی دەڵێ ئەوە مەلاژنە فلانە و پیاوەکە سەلامم لێدەکا" </w:t>
      </w:r>
      <w:r w:rsidRPr="00E02E32">
        <w:rPr>
          <w:rFonts w:ascii="00_Sarchia_ABC" w:hAnsi="00_Sarchia_ABC" w:cs="00_Sarchia_ABC"/>
          <w:sz w:val="28"/>
          <w:szCs w:val="28"/>
          <w:rtl/>
          <w:lang w:bidi="ku-Arab-IQ"/>
        </w:rPr>
        <w:t xml:space="preserve">بە هەمان شێوە مەلاژن هەیە </w:t>
      </w:r>
      <w:r w:rsidR="00EC75D1" w:rsidRPr="00EC75D1">
        <w:rPr>
          <w:rFonts w:ascii="00_Sarchia_ABC" w:hAnsi="00_Sarchia_ABC" w:cs="00_Sarchia_ABC"/>
          <w:color w:val="000000" w:themeColor="text1"/>
          <w:sz w:val="28"/>
          <w:szCs w:val="28"/>
          <w:rtl/>
          <w:lang w:bidi="ku-Arab-IQ"/>
        </w:rPr>
        <w:t>دەڵ</w:t>
      </w:r>
      <w:r w:rsidR="00EC75D1" w:rsidRPr="00EC75D1">
        <w:rPr>
          <w:rFonts w:ascii="00_Sarchia_ABC" w:hAnsi="00_Sarchia_ABC" w:cs="00_Sarchia_ABC" w:hint="cs"/>
          <w:color w:val="000000" w:themeColor="text1"/>
          <w:sz w:val="28"/>
          <w:szCs w:val="28"/>
          <w:rtl/>
          <w:lang w:bidi="ku-Arab-IQ"/>
        </w:rPr>
        <w:t>ێت</w:t>
      </w:r>
      <w:r w:rsidRPr="00730CD0">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w:t>
      </w:r>
      <w:r w:rsidRPr="00E02E32">
        <w:rPr>
          <w:rFonts w:ascii="00_Sarchia_ABC" w:hAnsi="00_Sarchia_ABC" w:cs="00_Sarchia_ABC"/>
          <w:b/>
          <w:bCs/>
          <w:sz w:val="28"/>
          <w:szCs w:val="28"/>
          <w:rtl/>
          <w:lang w:bidi="ku-Arab-IQ"/>
        </w:rPr>
        <w:t xml:space="preserve">جار هەبووە نەک خۆم خوشکەکانم دەچنە جێیەکی دەڵێن ئەوە خوشکی مەلاژنە فلانە، کە دەچمە دکتۆری هەتا بەردەگا دێن لەگەڵم و زۆر رێزم دەگرن، من لە </w:t>
      </w:r>
      <w:r w:rsidR="00EC75D1" w:rsidRPr="00EC75D1">
        <w:rPr>
          <w:rFonts w:ascii="00_Sarchia_ABC" w:hAnsi="00_Sarchia_ABC" w:cs="00_Sarchia_ABC" w:hint="cs"/>
          <w:b/>
          <w:bCs/>
          <w:color w:val="000000" w:themeColor="text1"/>
          <w:sz w:val="28"/>
          <w:szCs w:val="28"/>
          <w:rtl/>
          <w:lang w:bidi="ku-Arab-IQ"/>
        </w:rPr>
        <w:t>قوتابخانە بەڕێوەبەر</w:t>
      </w:r>
      <w:r w:rsidRPr="00EC75D1">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بووم</w:t>
      </w:r>
      <w:r w:rsidR="00EC75D1">
        <w:rPr>
          <w:rFonts w:ascii="00_Sarchia_ABC" w:hAnsi="00_Sarchia_ABC" w:cs="00_Sarchia_ABC" w:hint="cs"/>
          <w:b/>
          <w:bCs/>
          <w:sz w:val="28"/>
          <w:szCs w:val="28"/>
          <w:rtl/>
          <w:lang w:bidi="ku-Arab-IQ"/>
        </w:rPr>
        <w:t>،</w:t>
      </w:r>
      <w:r w:rsidRPr="00E02E32">
        <w:rPr>
          <w:rFonts w:ascii="00_Sarchia_ABC" w:hAnsi="00_Sarchia_ABC" w:cs="00_Sarchia_ABC"/>
          <w:b/>
          <w:bCs/>
          <w:sz w:val="28"/>
          <w:szCs w:val="28"/>
          <w:rtl/>
          <w:lang w:bidi="ku-Arab-IQ"/>
        </w:rPr>
        <w:t xml:space="preserve"> </w:t>
      </w:r>
      <w:r w:rsidR="00EC75D1" w:rsidRPr="00EC75D1">
        <w:rPr>
          <w:rFonts w:ascii="00_Sarchia_ABC" w:hAnsi="00_Sarchia_ABC" w:cs="00_Sarchia_ABC" w:hint="cs"/>
          <w:b/>
          <w:bCs/>
          <w:color w:val="000000" w:themeColor="text1"/>
          <w:sz w:val="28"/>
          <w:szCs w:val="28"/>
          <w:rtl/>
          <w:lang w:bidi="ku-Arab-IQ"/>
        </w:rPr>
        <w:t>قوتابخانەکەی من</w:t>
      </w:r>
      <w:r w:rsidRPr="00E02E32">
        <w:rPr>
          <w:rFonts w:ascii="00_Sarchia_ABC" w:hAnsi="00_Sarchia_ABC" w:cs="00_Sarchia_ABC"/>
          <w:b/>
          <w:bCs/>
          <w:sz w:val="28"/>
          <w:szCs w:val="28"/>
          <w:rtl/>
          <w:lang w:bidi="ku-Arab-IQ"/>
        </w:rPr>
        <w:t xml:space="preserve"> لە هەمووان </w:t>
      </w:r>
      <w:r w:rsidR="00EC75D1" w:rsidRPr="00EC75D1">
        <w:rPr>
          <w:rFonts w:ascii="00_Sarchia_ABC" w:hAnsi="00_Sarchia_ABC" w:cs="00_Sarchia_ABC" w:hint="cs"/>
          <w:b/>
          <w:bCs/>
          <w:color w:val="000000" w:themeColor="text1"/>
          <w:sz w:val="28"/>
          <w:szCs w:val="28"/>
          <w:rtl/>
          <w:lang w:bidi="ku-Arab-IQ"/>
        </w:rPr>
        <w:t>بەناوبانگتر بوو</w:t>
      </w:r>
      <w:r w:rsidRPr="00EC75D1">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 xml:space="preserve">" </w:t>
      </w:r>
      <w:r w:rsidRPr="00E02E32">
        <w:rPr>
          <w:rFonts w:ascii="00_Sarchia_ABC" w:hAnsi="00_Sarchia_ABC" w:cs="00_Sarchia_ABC"/>
          <w:sz w:val="28"/>
          <w:szCs w:val="28"/>
          <w:rtl/>
          <w:lang w:bidi="ku-Arab-IQ"/>
        </w:rPr>
        <w:t xml:space="preserve">زۆربەی مەلاژنەکان لە ڕووی بڕوانامەی خوێندنەوە خاوەنی هیچ بڕوانەمەیەکی زانکۆیی نین لە میانەی بە دواداچوونی توێژەر رێکەوتی دوو مەلاژنمان کرد کە بڕوانامەیان هەبوو، کە یەکیان بەڕێوەبەری قوتابخانە بووە لە هەولێر و یەکێکی دیکە قوتابی دکتۆرا بوو، ئەوانەی دیکە هەموویان لە رێی خولی نافەرمیەوە خۆیان فێری خوێندن و خوێندەواری کردبوو ، هەش بوو خۆی خولی قورئان و تەجویدی دەکردەوە و خۆی تیایدا وەک مامۆستا وانەی تیا دەوتەوە، لەگەڵ هەموو ئەمانەدا بەشداربووەکان باسیان لەو سروودانە دەکرد و دەیانگوت ئەمانە زۆربەی گۆرانین یا ئاوازی گۆرانیە و وشەی دیکەی بۆ دانراوە، بۆ ئەم مەبەستە یەکێک لە مەلاژنەکان کە لەمیانەی چاوپێکەوتنەکە چەندین جار بە ئاوازەوە سروودەکانی دەگوتەوە خۆی لە خێزانێکی خاوەن چەندین بەهرەمەندی هونەری گۆرانیگوتنن، ئاماژەی بەوەدا کە </w:t>
      </w:r>
      <w:r w:rsidRPr="00E02E32">
        <w:rPr>
          <w:rFonts w:ascii="00_Sarchia_ABC" w:hAnsi="00_Sarchia_ABC" w:cs="00_Sarchia_ABC"/>
          <w:b/>
          <w:bCs/>
          <w:sz w:val="28"/>
          <w:szCs w:val="28"/>
          <w:rtl/>
          <w:lang w:bidi="ku-Arab-IQ"/>
        </w:rPr>
        <w:t xml:space="preserve">" زۆرجار دادەنیشین، خەیاڵیەن بۆمان دێ، بابەس بێ ئەم هەموو غەمە، زۆرجاریش لە مامۆستا پیاوە بەڕێزەکان وەردەگرین و </w:t>
      </w:r>
      <w:r w:rsidR="001C0373" w:rsidRPr="004A7677">
        <w:rPr>
          <w:rFonts w:ascii="00_Sarchia_ABC" w:hAnsi="00_Sarchia_ABC" w:cs="00_Sarchia_ABC"/>
          <w:b/>
          <w:bCs/>
          <w:color w:val="000000" w:themeColor="text1"/>
          <w:sz w:val="28"/>
          <w:szCs w:val="28"/>
          <w:rtl/>
          <w:lang w:bidi="ku-Arab-IQ"/>
        </w:rPr>
        <w:t>دە</w:t>
      </w:r>
      <w:r w:rsidR="001C0373" w:rsidRPr="004A7677">
        <w:rPr>
          <w:rFonts w:ascii="00_Sarchia_ABC" w:hAnsi="00_Sarchia_ABC" w:cs="00_Sarchia_ABC" w:hint="cs"/>
          <w:b/>
          <w:bCs/>
          <w:color w:val="000000" w:themeColor="text1"/>
          <w:sz w:val="28"/>
          <w:szCs w:val="28"/>
          <w:rtl/>
          <w:lang w:bidi="ku-Arab-IQ"/>
        </w:rPr>
        <w:t>ڵ</w:t>
      </w:r>
      <w:r w:rsidRPr="004A7677">
        <w:rPr>
          <w:rFonts w:ascii="00_Sarchia_ABC" w:hAnsi="00_Sarchia_ABC" w:cs="00_Sarchia_ABC"/>
          <w:b/>
          <w:bCs/>
          <w:color w:val="000000" w:themeColor="text1"/>
          <w:sz w:val="28"/>
          <w:szCs w:val="28"/>
          <w:rtl/>
          <w:lang w:bidi="ku-Arab-IQ"/>
        </w:rPr>
        <w:t>ێینەوە</w:t>
      </w:r>
      <w:r w:rsidRPr="00E02E32">
        <w:rPr>
          <w:rFonts w:ascii="00_Sarchia_ABC" w:hAnsi="00_Sarchia_ABC" w:cs="00_Sarchia_ABC"/>
          <w:b/>
          <w:bCs/>
          <w:sz w:val="28"/>
          <w:szCs w:val="28"/>
          <w:rtl/>
          <w:lang w:bidi="ku-Arab-IQ"/>
        </w:rPr>
        <w:t xml:space="preserve">" </w:t>
      </w:r>
      <w:r w:rsidRPr="00E02E32">
        <w:rPr>
          <w:rFonts w:ascii="00_Sarchia_ABC" w:hAnsi="00_Sarchia_ABC" w:cs="00_Sarchia_ABC"/>
          <w:sz w:val="28"/>
          <w:szCs w:val="28"/>
          <w:rtl/>
          <w:lang w:bidi="ku-Arab-IQ"/>
        </w:rPr>
        <w:t xml:space="preserve">وەک یەکێ لە بەشداربووەکان باسی لێوەدەکرد </w:t>
      </w:r>
      <w:r w:rsidRPr="00E02E32">
        <w:rPr>
          <w:rFonts w:ascii="00_Sarchia_ABC" w:hAnsi="00_Sarchia_ABC" w:cs="00_Sarchia_ABC"/>
          <w:b/>
          <w:bCs/>
          <w:sz w:val="28"/>
          <w:szCs w:val="28"/>
          <w:rtl/>
          <w:lang w:bidi="ku-Arab-IQ"/>
        </w:rPr>
        <w:t xml:space="preserve">"من کچی مامم گەنج بوو جوانەمەرگ بوو دایکەکەش </w:t>
      </w:r>
      <w:r w:rsidR="001C0373" w:rsidRPr="001C0373">
        <w:rPr>
          <w:rFonts w:ascii="00_Sarchia_ABC" w:hAnsi="00_Sarchia_ABC" w:cs="00_Sarchia_ABC" w:hint="cs"/>
          <w:b/>
          <w:bCs/>
          <w:color w:val="000000" w:themeColor="text1"/>
          <w:sz w:val="28"/>
          <w:szCs w:val="28"/>
          <w:rtl/>
          <w:lang w:bidi="ku-Arab-IQ"/>
        </w:rPr>
        <w:t>ئامادە</w:t>
      </w:r>
      <w:r w:rsidRPr="001C0373">
        <w:rPr>
          <w:rFonts w:ascii="00_Sarchia_ABC" w:hAnsi="00_Sarchia_ABC" w:cs="00_Sarchia_ABC"/>
          <w:b/>
          <w:bCs/>
          <w:color w:val="000000" w:themeColor="text1"/>
          <w:sz w:val="28"/>
          <w:szCs w:val="28"/>
          <w:rtl/>
          <w:lang w:bidi="ku-Arab-IQ"/>
        </w:rPr>
        <w:t xml:space="preserve"> بوو</w:t>
      </w:r>
      <w:r w:rsidRPr="00E02E32">
        <w:rPr>
          <w:rFonts w:ascii="00_Sarchia_ABC" w:hAnsi="00_Sarchia_ABC" w:cs="00_Sarchia_ABC"/>
          <w:b/>
          <w:bCs/>
          <w:sz w:val="28"/>
          <w:szCs w:val="28"/>
          <w:rtl/>
          <w:lang w:bidi="ku-Arab-IQ"/>
        </w:rPr>
        <w:t xml:space="preserve">، مەلاژن لە تازیەکە شیعری دەوت، هەی ڕۆ هەی ڕۆ کچی جوانم ڕۆ، بەشیعرەوە دایە مەگری مەگری و ئەم ساتانە، بەدەست خۆت نییە گریان دەهاتە خوارێ" </w:t>
      </w:r>
      <w:r w:rsidRPr="00E02E32">
        <w:rPr>
          <w:rFonts w:ascii="00_Sarchia_ABC" w:hAnsi="00_Sarchia_ABC" w:cs="00_Sarchia_ABC"/>
          <w:sz w:val="28"/>
          <w:szCs w:val="28"/>
          <w:rtl/>
          <w:lang w:bidi="ku-Arab-IQ"/>
        </w:rPr>
        <w:t xml:space="preserve">هەر بە هۆی ئەو </w:t>
      </w:r>
      <w:r w:rsidR="008429C7">
        <w:rPr>
          <w:rFonts w:ascii="00_Sarchia_ABC" w:hAnsi="00_Sarchia_ABC" w:cs="00_Sarchia_ABC"/>
          <w:sz w:val="28"/>
          <w:szCs w:val="28"/>
          <w:rtl/>
          <w:lang w:bidi="ku-Arab-IQ"/>
        </w:rPr>
        <w:t>ڕۆڵ</w:t>
      </w:r>
      <w:r w:rsidRPr="00E02E32">
        <w:rPr>
          <w:rFonts w:ascii="00_Sarchia_ABC" w:hAnsi="00_Sarchia_ABC" w:cs="00_Sarchia_ABC"/>
          <w:sz w:val="28"/>
          <w:szCs w:val="28"/>
          <w:rtl/>
          <w:lang w:bidi="ku-Arab-IQ"/>
        </w:rPr>
        <w:t xml:space="preserve"> و پێگەیەی مەلاژن لە نێو رێورەسمی پرسەدا هەیەتی، ئەو کاریگەرییەی لەسەر ژنانی شاری هەولێردا هەیەتی، وایکردووە کە مەلاژنەکان جگە لە بەڕیوەبردنی پرسە چەندین کار و چالاکی دیکە ئەنجام بدەن وەک: کۆکردنەوەی پارە بەو ناوەی کە بۆ لێقەوماوانە، دۆزینەوەی ژن بۆ هاوسەرگیری و وەرگرتنی دیاری لە خەڵک و کارکردن بۆ پارت و حزبە سیاسی و </w:t>
      </w:r>
      <w:r w:rsidR="008429C7">
        <w:rPr>
          <w:rFonts w:ascii="00_Sarchia_ABC" w:hAnsi="00_Sarchia_ABC" w:cs="00_Sarchia_ABC"/>
          <w:sz w:val="28"/>
          <w:szCs w:val="28"/>
          <w:rtl/>
          <w:lang w:bidi="ku-Arab-IQ"/>
        </w:rPr>
        <w:t>ڕۆڵ</w:t>
      </w:r>
      <w:r w:rsidRPr="00E02E32">
        <w:rPr>
          <w:rFonts w:ascii="00_Sarchia_ABC" w:hAnsi="00_Sarchia_ABC" w:cs="00_Sarchia_ABC"/>
          <w:sz w:val="28"/>
          <w:szCs w:val="28"/>
          <w:rtl/>
          <w:lang w:bidi="ku-Arab-IQ"/>
        </w:rPr>
        <w:t xml:space="preserve">یان لە بواری هەڵبژاردەنەکان و هەروەها هەیانە ئەکاونتی تایبەت بە خۆیان هەیە لە سۆشیال میدیا وەک (سناپ چات و ئینستاگرام)کە تیایدا چالاکی و مەولودەکانیان لە پرسە و مەراسیمی مەولودی پێغەمبەری ئیسلام وهەروەها بەشێکیان </w:t>
      </w:r>
      <w:r w:rsidRPr="00E02E32">
        <w:rPr>
          <w:rFonts w:ascii="00_Sarchia_ABC" w:hAnsi="00_Sarchia_ABC" w:cs="00_Sarchia_ABC"/>
          <w:sz w:val="28"/>
          <w:szCs w:val="28"/>
          <w:rtl/>
          <w:lang w:bidi="ku-Arab-IQ"/>
        </w:rPr>
        <w:lastRenderedPageBreak/>
        <w:t xml:space="preserve">ریکلام بۆ کاڵا و کەلوپەل و پێداویستی ماڵ و جلوبەرگ و کۆگا و دوکانی تایبەت دەکەن و داوا لە خەڵک دەکەن سەردانیان بکەن، هەروەها لایڤیش دەکەنەوە لە سۆشیال میدیا، لەگەڵ ئەوەشدا هەندێک لە مەلاژنەکان ئۆفیس و شوێنی تایبەت بە خۆیان هەیە بۆ ئەوەی خەڵک سەردانیان بکەن و بیانبین، دەڵێن کە هەم بۆ داوەتکردن بۆ پرسە و مەولود سوودی لێوەردەگرن هەمیش کێشەکانیان بۆ چارەسەر دەکەن، لەگەڵ هێنانی کۆمەک و هاوکاری بۆ شوێنەکانیان بۆ خەڵکی. ئەوەندەی توێژەر سەرنجی داوە و بە دواداچوون و چاوپێکەوتنی کردووە بەشێک لە مەلاژنەکان دژایەتی یەکتر دەکەن و جۆرێک لە ڕکابەرایەتی یەکتر دەکەن؛ تەنانەت توێژەر خۆی گوێی لێیان بووە بەشێکیان ناو ناتۆرەش لە یەکتر دەنێن و ململانێ هەیە لە ناویاندا، هەروەها توێژەر ڕێکەوتی ئەپلیکەیشنی مەلاژنێکی کردووە لە سناپچاتدا کە سەنتەری جوانکاری هەیە و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انە خەڵک وەکو ئارایشتگا سەردانیان دەکەن و خۆیان دەڕازێننەوە، سەرباری دەرکەوتنی بەشێک لە مەلاژنەکان لە شاشەی تەلەفزیۆن و بەرنامەی ئایینی و چاوپێکەوتن لە گەڵیاندا کراوە. وەک مەلاژنێک ئاماژەی پێکرد " </w:t>
      </w:r>
      <w:r w:rsidRPr="00E02E32">
        <w:rPr>
          <w:rFonts w:ascii="00_Sarchia_ABC" w:hAnsi="00_Sarchia_ABC" w:cs="00_Sarchia_ABC"/>
          <w:b/>
          <w:bCs/>
          <w:sz w:val="28"/>
          <w:szCs w:val="28"/>
          <w:rtl/>
          <w:lang w:bidi="ku-Arab-IQ"/>
        </w:rPr>
        <w:t>مەلاژنە فلان لە تەکیەکەیدا داوا لە خەڵک دەکات (ناسنامە و کارتی نیشتمانیتان بینن، تاوەکو ببنە ئەندام لەسەر تەریقەتی کەسنەزانی)، بەڵام ئەوانەی هەموو بۆ بەغدایە و ناویان وەکو شیعە دەنووسرێ، ئینجا خۆی پارە وەردەگرێ لەبەرامبەردا"</w:t>
      </w:r>
      <w:r w:rsidRPr="00E02E32">
        <w:rPr>
          <w:rFonts w:ascii="00_Sarchia_ABC" w:hAnsi="00_Sarchia_ABC" w:cs="00_Sarchia_ABC"/>
          <w:sz w:val="28"/>
          <w:szCs w:val="28"/>
          <w:rtl/>
          <w:lang w:bidi="ku-Arab-IQ"/>
        </w:rPr>
        <w:t xml:space="preserve"> وەک مەلاژنەکە باسی لێوەدەکات، </w:t>
      </w:r>
      <w:r w:rsidRPr="00E02E32">
        <w:rPr>
          <w:rFonts w:ascii="00_Sarchia_ABC" w:hAnsi="00_Sarchia_ABC" w:cs="00_Sarchia_ABC"/>
          <w:b/>
          <w:bCs/>
          <w:sz w:val="28"/>
          <w:szCs w:val="28"/>
          <w:rtl/>
          <w:lang w:bidi="ku-Arab-IQ"/>
        </w:rPr>
        <w:t>"بەڵام ژنی ئێمە زۆر نەفام و فەقیرە دەچن ناسنامەیەن دەدەنێ</w:t>
      </w:r>
      <w:r w:rsidRPr="00E02E32">
        <w:rPr>
          <w:rFonts w:ascii="00_Sarchia_ABC" w:hAnsi="00_Sarchia_ABC" w:cs="00_Sarchia_ABC"/>
          <w:sz w:val="28"/>
          <w:szCs w:val="28"/>
          <w:rtl/>
          <w:lang w:bidi="ku-Arab-IQ"/>
        </w:rPr>
        <w:t>".</w:t>
      </w:r>
    </w:p>
    <w:p w14:paraId="11DC3EC6" w14:textId="3A7CD07D" w:rsidR="005D6FE5" w:rsidRPr="00E02E32" w:rsidRDefault="006C31F7" w:rsidP="00A14439">
      <w:pPr>
        <w:bidi/>
        <w:spacing w:before="240" w:after="0" w:line="240" w:lineRule="auto"/>
        <w:jc w:val="both"/>
        <w:rPr>
          <w:rFonts w:ascii="00_Sarchia_ABC" w:hAnsi="00_Sarchia_ABC" w:cs="00_Sarchia_ABC"/>
          <w:b/>
          <w:bCs/>
          <w:sz w:val="28"/>
          <w:szCs w:val="28"/>
          <w:rtl/>
          <w:lang w:bidi="ku-Arab-IQ"/>
        </w:rPr>
      </w:pPr>
      <w:r w:rsidRPr="0056677F">
        <w:rPr>
          <w:rFonts w:ascii="00_Sarchia_ABC" w:hAnsi="00_Sarchia_ABC" w:cs="00_Sarchia_ABC" w:hint="cs"/>
          <w:b/>
          <w:bCs/>
          <w:sz w:val="28"/>
          <w:szCs w:val="28"/>
          <w:rtl/>
          <w:lang w:bidi="ku-Arab-IQ"/>
        </w:rPr>
        <w:t>٢</w:t>
      </w:r>
      <w:r w:rsidR="005D6FE5" w:rsidRPr="0056677F">
        <w:rPr>
          <w:rFonts w:ascii="00_Sarchia_ABC" w:hAnsi="00_Sarchia_ABC" w:cs="00_Sarchia_ABC"/>
          <w:b/>
          <w:bCs/>
          <w:sz w:val="28"/>
          <w:szCs w:val="28"/>
          <w:rtl/>
          <w:lang w:bidi="ku-Arab-IQ"/>
        </w:rPr>
        <w:t>.</w:t>
      </w:r>
      <w:r w:rsidR="005D6FE5" w:rsidRPr="00E02E32">
        <w:rPr>
          <w:rFonts w:ascii="00_Sarchia_ABC" w:hAnsi="00_Sarchia_ABC" w:cs="00_Sarchia_ABC"/>
          <w:b/>
          <w:bCs/>
          <w:sz w:val="28"/>
          <w:szCs w:val="28"/>
          <w:rtl/>
          <w:lang w:bidi="ku-Arab-IQ"/>
        </w:rPr>
        <w:t xml:space="preserve"> لە بواری دەروونی</w:t>
      </w:r>
      <w:r w:rsidR="00D47D4D">
        <w:rPr>
          <w:rFonts w:ascii="00_Sarchia_ABC" w:hAnsi="00_Sarchia_ABC" w:cs="00_Sarchia_ABC" w:hint="cs"/>
          <w:b/>
          <w:bCs/>
          <w:sz w:val="28"/>
          <w:szCs w:val="28"/>
          <w:rtl/>
          <w:lang w:bidi="ku-Arab-IQ"/>
        </w:rPr>
        <w:t>دا</w:t>
      </w:r>
      <w:r w:rsidR="005D6FE5" w:rsidRPr="00E02E32">
        <w:rPr>
          <w:rFonts w:ascii="00_Sarchia_ABC" w:hAnsi="00_Sarchia_ABC" w:cs="00_Sarchia_ABC"/>
          <w:b/>
          <w:bCs/>
          <w:sz w:val="28"/>
          <w:szCs w:val="28"/>
          <w:rtl/>
          <w:lang w:bidi="ku-Arab-IQ"/>
        </w:rPr>
        <w:t>:</w:t>
      </w:r>
    </w:p>
    <w:p w14:paraId="4960F0A5"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بێگومان کاتێ مرۆڤ کەسێکی نزیکی لەدەست دەدات، لە ئەوپەڕی نائارامی و خەفەتباریدایە و هەمووان دێنە پرسە لە پێناو دڵنەوایی و ئارامکردنەوەی خاوەن پرسە، هەروەها دووپاتکردنەوە لەوەدا کە مرۆڤ بە تەنها لە خۆشییەکانی یەکتر بەشدار نابن، بەڵکو لە ناخۆشییەکانیشدا، دەکرێ لە پشتی یەکتر بن،  تا ئەوەی ئەگەر نەشبنە ساڕێژی تەواوی برینی ناخی خاوەن پرسە، بەڵام دەتوانرێ ئارامی و دڵنەوایی پێببەخشن، هەتا خەمەکە لەسەر شانی خاوەن پرسە کەم بێتەوە.  </w:t>
      </w:r>
    </w:p>
    <w:p w14:paraId="26FCC50E" w14:textId="5B07B407" w:rsidR="005D6FE5" w:rsidRPr="00E02E32" w:rsidRDefault="005D6FE5" w:rsidP="000A0077">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بۆیە لێرەدا سەبارەت بەو </w:t>
      </w:r>
      <w:r w:rsidR="008429C7">
        <w:rPr>
          <w:rFonts w:ascii="00_Sarchia_ABC" w:hAnsi="00_Sarchia_ABC" w:cs="00_Sarchia_ABC"/>
          <w:sz w:val="28"/>
          <w:szCs w:val="28"/>
          <w:rtl/>
          <w:lang w:bidi="ku-Arab-IQ"/>
        </w:rPr>
        <w:t>ڕۆڵ</w:t>
      </w:r>
      <w:r w:rsidRPr="00E02E32">
        <w:rPr>
          <w:rFonts w:ascii="00_Sarchia_ABC" w:hAnsi="00_Sarchia_ABC" w:cs="00_Sarchia_ABC"/>
          <w:sz w:val="28"/>
          <w:szCs w:val="28"/>
          <w:rtl/>
          <w:lang w:bidi="ku-Arab-IQ"/>
        </w:rPr>
        <w:t xml:space="preserve"> و کاریگەریەی کە مەلاژن هەیەتی لە رووی دەروونییەوە، تاچەند توانیویانە کاریگەرییەکی ئەرێنی دروستبکەن لە پرسەکاندا، سەرجەم مەلاژنەکان باس لەوە دەکەن کە هەست بە ئارامی و دڵخۆشییەکی زۆردەکەن بە هۆی کارەکەیانەوە، وەک مەلاژنێکیان باسی لێوەدەکات </w:t>
      </w:r>
      <w:r w:rsidRPr="00E02E32">
        <w:rPr>
          <w:rFonts w:ascii="00_Sarchia_ABC" w:hAnsi="00_Sarchia_ABC" w:cs="00_Sarchia_ABC"/>
          <w:b/>
          <w:bCs/>
          <w:sz w:val="28"/>
          <w:szCs w:val="28"/>
          <w:rtl/>
          <w:lang w:bidi="ku-Arab-IQ"/>
        </w:rPr>
        <w:t>"زۆر دڵم خۆشە..ئەوەندەی دڵم بەوانە دەبێتەوە بە هیچی تر نابێتەوە، خزم و کەسی خۆم وەک ئەوکەسانە بەوەفانین کە لەدەورمدان"</w:t>
      </w:r>
      <w:r w:rsidRPr="00E02E32">
        <w:rPr>
          <w:rFonts w:ascii="00_Sarchia_ABC" w:hAnsi="00_Sarchia_ABC" w:cs="00_Sarchia_ABC"/>
          <w:sz w:val="28"/>
          <w:szCs w:val="28"/>
          <w:rtl/>
          <w:lang w:bidi="ku-Arab-IQ"/>
        </w:rPr>
        <w:t xml:space="preserve">  هەمان مەلاژن ئاماژە بەوەدەکات </w:t>
      </w:r>
      <w:r w:rsidRPr="00E02E32">
        <w:rPr>
          <w:rFonts w:ascii="00_Sarchia_ABC" w:hAnsi="00_Sarchia_ABC" w:cs="00_Sarchia_ABC"/>
          <w:b/>
          <w:bCs/>
          <w:sz w:val="28"/>
          <w:szCs w:val="28"/>
          <w:rtl/>
          <w:lang w:bidi="ku-Arab-IQ"/>
        </w:rPr>
        <w:t xml:space="preserve">"چەندان ئافرەت هەیە تووشی </w:t>
      </w:r>
      <w:r w:rsidR="003E1F0D" w:rsidRPr="003E1F0D">
        <w:rPr>
          <w:rFonts w:ascii="00_Sarchia_ABC" w:hAnsi="00_Sarchia_ABC" w:cs="00_Sarchia_ABC" w:hint="cs"/>
          <w:b/>
          <w:bCs/>
          <w:color w:val="000000" w:themeColor="text1"/>
          <w:sz w:val="28"/>
          <w:szCs w:val="28"/>
          <w:rtl/>
          <w:lang w:bidi="ku-Arab-IQ"/>
        </w:rPr>
        <w:t>باری</w:t>
      </w:r>
      <w:r w:rsidRPr="001426AD">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دەروونی بووە، سکی سوتاوە، کە هاتیتە لای ئێمە دڵی فراوان بووە، دەڵێن ئەگەر تۆ نەبووایە دەمردم پاشی مردنی کوڕەکەم" </w:t>
      </w:r>
      <w:r w:rsidRPr="00E02E32">
        <w:rPr>
          <w:rFonts w:ascii="00_Sarchia_ABC" w:hAnsi="00_Sarchia_ABC" w:cs="00_Sarchia_ABC"/>
          <w:sz w:val="28"/>
          <w:szCs w:val="28"/>
          <w:rtl/>
          <w:lang w:bidi="ku-Arab-IQ"/>
        </w:rPr>
        <w:lastRenderedPageBreak/>
        <w:t xml:space="preserve">بە هەمان شێوە مەلاژنێکی تەمەن (٦٧)ساڵ باس لەوەدەکات لە رووی دەروونییەوە </w:t>
      </w:r>
      <w:r w:rsidRPr="00E02E32">
        <w:rPr>
          <w:rFonts w:ascii="00_Sarchia_ABC" w:hAnsi="00_Sarchia_ABC" w:cs="00_Sarchia_ABC"/>
          <w:b/>
          <w:bCs/>
          <w:sz w:val="28"/>
          <w:szCs w:val="28"/>
          <w:rtl/>
          <w:lang w:bidi="ku-Arab-IQ"/>
        </w:rPr>
        <w:t xml:space="preserve">"هەموو شتەکی پێبەخشیوم، زۆر </w:t>
      </w:r>
      <w:r w:rsidR="003E1F0D" w:rsidRPr="003E1F0D">
        <w:rPr>
          <w:rFonts w:ascii="00_Sarchia_ABC" w:hAnsi="00_Sarchia_ABC" w:cs="00_Sarchia_ABC" w:hint="cs"/>
          <w:b/>
          <w:bCs/>
          <w:color w:val="000000" w:themeColor="text1"/>
          <w:sz w:val="28"/>
          <w:szCs w:val="28"/>
          <w:rtl/>
          <w:lang w:bidi="ku-Arab-IQ"/>
        </w:rPr>
        <w:t>دڵخۆشم</w:t>
      </w:r>
      <w:r w:rsidRPr="001426AD">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و سەرم بڵندە پێی، هەموو خەڵک دەزانێ کێ بوویمە و چی بوومە، ناوبانگی زۆری بە من بەخشیووە" </w:t>
      </w:r>
      <w:r w:rsidRPr="00E02E32">
        <w:rPr>
          <w:rFonts w:ascii="00_Sarchia_ABC" w:hAnsi="00_Sarchia_ABC" w:cs="00_Sarchia_ABC"/>
          <w:sz w:val="28"/>
          <w:szCs w:val="28"/>
          <w:rtl/>
          <w:lang w:bidi="ku-Arab-IQ"/>
        </w:rPr>
        <w:t xml:space="preserve">هەر سەبارەت بە سوودی مەلاژن لە رووی دەروونییەوە، مەلاژنێکی تەمەن (٤٣)ساڵ  دەڵێ </w:t>
      </w:r>
      <w:r w:rsidRPr="00E02E32">
        <w:rPr>
          <w:rFonts w:ascii="00_Sarchia_ABC" w:hAnsi="00_Sarchia_ABC" w:cs="00_Sarchia_ABC"/>
          <w:b/>
          <w:bCs/>
          <w:sz w:val="28"/>
          <w:szCs w:val="28"/>
          <w:rtl/>
          <w:lang w:bidi="ku-Arab-IQ"/>
        </w:rPr>
        <w:t xml:space="preserve">" زۆر ئارامم، دڵم بە هەموو </w:t>
      </w:r>
      <w:r w:rsidRPr="00F94F7B">
        <w:rPr>
          <w:rFonts w:ascii="00_Sarchia_ABC" w:hAnsi="00_Sarchia_ABC" w:cs="00_Sarchia_ABC"/>
          <w:b/>
          <w:bCs/>
          <w:color w:val="000000" w:themeColor="text1"/>
          <w:sz w:val="28"/>
          <w:szCs w:val="28"/>
          <w:rtl/>
          <w:lang w:bidi="ku-Arab-IQ"/>
        </w:rPr>
        <w:t xml:space="preserve">شتەکی </w:t>
      </w:r>
      <w:r w:rsidR="00F94F7B" w:rsidRPr="00F94F7B">
        <w:rPr>
          <w:rFonts w:ascii="00_Sarchia_ABC" w:hAnsi="00_Sarchia_ABC" w:cs="00_Sarchia_ABC" w:hint="cs"/>
          <w:b/>
          <w:bCs/>
          <w:color w:val="000000" w:themeColor="text1"/>
          <w:sz w:val="28"/>
          <w:szCs w:val="28"/>
          <w:rtl/>
          <w:lang w:bidi="ku-Arab-IQ"/>
        </w:rPr>
        <w:t>ئایین</w:t>
      </w:r>
      <w:r w:rsidRPr="00F94F7B">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 xml:space="preserve">خۆشە، بەو جلکانەم ، بە قورئان خوێندن، خەڵک هەبووە حیجاب بووە، چوونە </w:t>
      </w:r>
      <w:r w:rsidR="00A406A0" w:rsidRPr="00A406A0">
        <w:rPr>
          <w:rFonts w:ascii="00_Sarchia_ABC" w:hAnsi="00_Sarchia_ABC" w:cs="00_Sarchia_ABC"/>
          <w:b/>
          <w:bCs/>
          <w:color w:val="000000" w:themeColor="text1"/>
          <w:sz w:val="28"/>
          <w:szCs w:val="28"/>
          <w:rtl/>
          <w:lang w:bidi="ku-Arab-IQ"/>
        </w:rPr>
        <w:t>خ</w:t>
      </w:r>
      <w:r w:rsidR="00A406A0" w:rsidRPr="00A406A0">
        <w:rPr>
          <w:rFonts w:ascii="00_Sarchia_ABC" w:hAnsi="00_Sarchia_ABC" w:cs="00_Sarchia_ABC" w:hint="cs"/>
          <w:b/>
          <w:bCs/>
          <w:color w:val="000000" w:themeColor="text1"/>
          <w:sz w:val="28"/>
          <w:szCs w:val="28"/>
          <w:rtl/>
          <w:lang w:bidi="ku-Arab-IQ"/>
        </w:rPr>
        <w:t>وێندوویانە</w:t>
      </w:r>
      <w:r w:rsidRPr="00A406A0">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 xml:space="preserve">، چەند مامۆستام پێگەیاندییە، ئێستا ئەوانیش </w:t>
      </w:r>
      <w:r w:rsidR="000A0077" w:rsidRPr="000A0077">
        <w:rPr>
          <w:rFonts w:ascii="00_Sarchia_ABC" w:hAnsi="00_Sarchia_ABC" w:cs="00_Sarchia_ABC" w:hint="cs"/>
          <w:b/>
          <w:bCs/>
          <w:color w:val="000000" w:themeColor="text1"/>
          <w:sz w:val="28"/>
          <w:szCs w:val="28"/>
          <w:rtl/>
          <w:lang w:bidi="ku-Arab-IQ"/>
        </w:rPr>
        <w:t>ئامێریان</w:t>
      </w:r>
      <w:r w:rsidRPr="001426AD">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کڕیە لە تازیان دەف لێدەدەن و قورئان دەخیننەوە"، </w:t>
      </w:r>
      <w:r w:rsidRPr="00E02E32">
        <w:rPr>
          <w:rFonts w:ascii="00_Sarchia_ABC" w:hAnsi="00_Sarchia_ABC" w:cs="00_Sarchia_ABC"/>
          <w:sz w:val="28"/>
          <w:szCs w:val="28"/>
          <w:rtl/>
          <w:lang w:bidi="ku-Arab-IQ"/>
        </w:rPr>
        <w:t>هەروەها بەشێک لە مەلاژنەکان بروایان وایە کە بەهۆی ئەم بەسەرهات و لاوانەوەی ئەوان لە پرسەکاندا دەیکەن، دەتوانن ئارامی بە دەروونی خاوەن پرسە ببەخشن، کاتێ وای لێدەکەن زۆر بگری بەمەش کەفوکوڵێ خاوەن پرسە دادەمرکێتەوە و لە رێییەوە خەمەکانی هەڵدەڕێژێت.</w:t>
      </w:r>
      <w:r w:rsidRPr="00E02E32">
        <w:rPr>
          <w:rFonts w:ascii="00_Sarchia_ABC" w:hAnsi="00_Sarchia_ABC" w:cs="00_Sarchia_ABC"/>
          <w:b/>
          <w:bCs/>
          <w:sz w:val="28"/>
          <w:szCs w:val="28"/>
          <w:rtl/>
          <w:lang w:bidi="ku-Arab-IQ"/>
        </w:rPr>
        <w:t xml:space="preserve"> </w:t>
      </w:r>
    </w:p>
    <w:p w14:paraId="4A207F21" w14:textId="5A54DAD8" w:rsidR="005D6FE5" w:rsidRPr="00E02E32" w:rsidRDefault="005D6FE5" w:rsidP="00503E34">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 بەشیک لە بەشداربووانی پرسە باس لەوە دەکەن " </w:t>
      </w:r>
      <w:r w:rsidRPr="00E02E32">
        <w:rPr>
          <w:rFonts w:ascii="00_Sarchia_ABC" w:hAnsi="00_Sarchia_ABC" w:cs="00_Sarchia_ABC"/>
          <w:b/>
          <w:bCs/>
          <w:sz w:val="28"/>
          <w:szCs w:val="28"/>
          <w:rtl/>
          <w:lang w:bidi="ku-Arab-IQ"/>
        </w:rPr>
        <w:t xml:space="preserve">کە ئەوە قورئان دەخوێنێ هەندێک باش دەبی دڵت فێنک دەبیتەوە، ئەگەرنا دەبی خاوەن تازیە هەر بگریەن و هاوار بکەن و ئەوانی تریش هەر بابایە ئەوە چیت کڕیە، وەڵا جلکت جوانە، ئەرێ مێردت کردیە.." </w:t>
      </w:r>
      <w:r w:rsidRPr="00E02E32">
        <w:rPr>
          <w:rFonts w:ascii="00_Sarchia_ABC" w:hAnsi="00_Sarchia_ABC" w:cs="00_Sarchia_ABC"/>
          <w:sz w:val="28"/>
          <w:szCs w:val="28"/>
          <w:rtl/>
          <w:lang w:bidi="ku-Arab-IQ"/>
        </w:rPr>
        <w:t>بەڵام بە پێچەوانەی ئەو بۆچوونە پسپۆرەکەی بواری دەرووناسی پێیوایە: "</w:t>
      </w:r>
      <w:r w:rsidRPr="00E02E32">
        <w:rPr>
          <w:rFonts w:ascii="00_Sarchia_ABC" w:hAnsi="00_Sarchia_ABC" w:cs="00_Sarchia_ABC"/>
          <w:b/>
          <w:bCs/>
          <w:sz w:val="28"/>
          <w:szCs w:val="28"/>
          <w:rtl/>
          <w:lang w:bidi="ku-Arab-IQ"/>
        </w:rPr>
        <w:t xml:space="preserve">لە رووی دەروونییەوە زۆر ناخۆشە زیاتر برینی ئەو کەسانە دەکوڵێنێتەوە و خەم دەخاتە دەروونیانەوە زیاتر برینەکەی قوڵتر دەکا بە قەد ئەوەی ساڕێژی بکات" </w:t>
      </w:r>
      <w:r w:rsidRPr="00E02E32">
        <w:rPr>
          <w:rFonts w:ascii="00_Sarchia_ABC" w:hAnsi="00_Sarchia_ABC" w:cs="00_Sarchia_ABC"/>
          <w:sz w:val="28"/>
          <w:szCs w:val="28"/>
          <w:rtl/>
          <w:lang w:bidi="ku-Arab-IQ"/>
        </w:rPr>
        <w:t xml:space="preserve">لەگەڵ ئەمانەشدا بەشێکی دیکە لە بەشداربووان </w:t>
      </w:r>
      <w:r w:rsidR="00503E34" w:rsidRPr="00503E34">
        <w:rPr>
          <w:rFonts w:ascii="00_Sarchia_ABC" w:hAnsi="00_Sarchia_ABC" w:cs="00_Sarchia_ABC"/>
          <w:color w:val="000000" w:themeColor="text1"/>
          <w:sz w:val="28"/>
          <w:szCs w:val="28"/>
          <w:rtl/>
          <w:lang w:bidi="ku-Arab-IQ"/>
        </w:rPr>
        <w:t>پێ</w:t>
      </w:r>
      <w:r w:rsidR="00503E34" w:rsidRPr="00503E34">
        <w:rPr>
          <w:rFonts w:ascii="00_Sarchia_ABC" w:hAnsi="00_Sarchia_ABC" w:cs="00_Sarchia_ABC" w:hint="cs"/>
          <w:color w:val="000000" w:themeColor="text1"/>
          <w:sz w:val="28"/>
          <w:szCs w:val="28"/>
          <w:rtl/>
          <w:lang w:bidi="ku-Arab-IQ"/>
        </w:rPr>
        <w:t>ی</w:t>
      </w:r>
      <w:r w:rsidRPr="00503E34">
        <w:rPr>
          <w:rFonts w:ascii="00_Sarchia_ABC" w:hAnsi="00_Sarchia_ABC" w:cs="00_Sarchia_ABC"/>
          <w:color w:val="000000" w:themeColor="text1"/>
          <w:sz w:val="28"/>
          <w:szCs w:val="28"/>
          <w:rtl/>
          <w:lang w:bidi="ku-Arab-IQ"/>
        </w:rPr>
        <w:t>ان</w:t>
      </w:r>
      <w:r w:rsidR="00503E34" w:rsidRPr="00503E34">
        <w:rPr>
          <w:rFonts w:ascii="00_Sarchia_ABC" w:hAnsi="00_Sarchia_ABC" w:cs="00_Sarchia_ABC" w:hint="cs"/>
          <w:color w:val="000000" w:themeColor="text1"/>
          <w:sz w:val="28"/>
          <w:szCs w:val="28"/>
          <w:rtl/>
          <w:lang w:bidi="ku-Arab-IQ"/>
        </w:rPr>
        <w:t xml:space="preserve"> </w:t>
      </w:r>
      <w:r w:rsidRPr="00503E34">
        <w:rPr>
          <w:rFonts w:ascii="00_Sarchia_ABC" w:hAnsi="00_Sarchia_ABC" w:cs="00_Sarchia_ABC"/>
          <w:color w:val="000000" w:themeColor="text1"/>
          <w:sz w:val="28"/>
          <w:szCs w:val="28"/>
          <w:rtl/>
          <w:lang w:bidi="ku-Arab-IQ"/>
        </w:rPr>
        <w:t xml:space="preserve">وایە </w:t>
      </w:r>
      <w:r w:rsidRPr="00E02E32">
        <w:rPr>
          <w:rFonts w:ascii="00_Sarchia_ABC" w:hAnsi="00_Sarchia_ABC" w:cs="00_Sarchia_ABC"/>
          <w:sz w:val="28"/>
          <w:szCs w:val="28"/>
          <w:rtl/>
          <w:lang w:bidi="ku-Arab-IQ"/>
        </w:rPr>
        <w:t xml:space="preserve">ئەگەر بەتەنها قورئان بخوێنرێ باشترە نەک ئەم بەسەرهات و سروود و لاوانەوە و مەولوود بە دەفەوە، زیاتر ئازاری خاوەن پرسە دەدا، بەڵام سەرۆکی کۆمەڵەی </w:t>
      </w:r>
      <w:r w:rsidR="00552CE8" w:rsidRPr="00503E34">
        <w:rPr>
          <w:rFonts w:ascii="00_Sarchia_ABC" w:hAnsi="00_Sarchia_ABC" w:cs="00_Sarchia_ABC"/>
          <w:color w:val="000000" w:themeColor="text1"/>
          <w:sz w:val="28"/>
          <w:szCs w:val="28"/>
          <w:rtl/>
          <w:lang w:bidi="ku-Arab-IQ"/>
        </w:rPr>
        <w:t>قورئان خوێن</w:t>
      </w:r>
      <w:r w:rsidRPr="00503E34">
        <w:rPr>
          <w:rFonts w:ascii="00_Sarchia_ABC" w:hAnsi="00_Sarchia_ABC" w:cs="00_Sarchia_ABC"/>
          <w:color w:val="000000" w:themeColor="text1"/>
          <w:sz w:val="28"/>
          <w:szCs w:val="28"/>
          <w:rtl/>
          <w:lang w:bidi="ku-Arab-IQ"/>
        </w:rPr>
        <w:t xml:space="preserve">ان </w:t>
      </w:r>
      <w:r w:rsidRPr="00E02E32">
        <w:rPr>
          <w:rFonts w:ascii="00_Sarchia_ABC" w:hAnsi="00_Sarchia_ABC" w:cs="00_Sarchia_ABC"/>
          <w:sz w:val="28"/>
          <w:szCs w:val="28"/>
          <w:rtl/>
          <w:lang w:bidi="ku-Arab-IQ"/>
        </w:rPr>
        <w:t xml:space="preserve">ئاماژە بەوە دەکات کە </w:t>
      </w:r>
      <w:r w:rsidRPr="00E02E32">
        <w:rPr>
          <w:rFonts w:ascii="00_Sarchia_ABC" w:hAnsi="00_Sarchia_ABC" w:cs="00_Sarchia_ABC"/>
          <w:b/>
          <w:bCs/>
          <w:sz w:val="28"/>
          <w:szCs w:val="28"/>
          <w:rtl/>
          <w:lang w:bidi="ku-Arab-IQ"/>
        </w:rPr>
        <w:t xml:space="preserve">" زۆر جار بۆ باسی سەربووردە و ئەو شتانە گلەییم کردووە لە مەلاژنەکان، </w:t>
      </w:r>
      <w:r w:rsidR="00503E34" w:rsidRPr="00503E34">
        <w:rPr>
          <w:rFonts w:ascii="00_Sarchia_ABC" w:hAnsi="00_Sarchia_ABC" w:cs="00_Sarchia_ABC" w:hint="cs"/>
          <w:b/>
          <w:bCs/>
          <w:color w:val="000000" w:themeColor="text1"/>
          <w:sz w:val="28"/>
          <w:szCs w:val="28"/>
          <w:rtl/>
          <w:lang w:bidi="ku-Arab-IQ"/>
        </w:rPr>
        <w:t>بەڵام</w:t>
      </w:r>
      <w:r w:rsidRPr="00503E34">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 xml:space="preserve">مەلاژن دەڵێ خاوەن پرسە هاتووە دەڵێ ئەگەر ئەوانە ناکەی مەلاژنێکیتر دەینم" </w:t>
      </w:r>
      <w:r w:rsidRPr="00E02E32">
        <w:rPr>
          <w:rFonts w:ascii="00_Sarchia_ABC" w:hAnsi="00_Sarchia_ABC" w:cs="00_Sarchia_ABC"/>
          <w:sz w:val="28"/>
          <w:szCs w:val="28"/>
          <w:rtl/>
          <w:lang w:bidi="ku-Arab-IQ"/>
        </w:rPr>
        <w:t xml:space="preserve">بەڵام بەشداربوویەکی تەمەن (٧٠)ساڵ باس لەوەدەکات " </w:t>
      </w:r>
      <w:r w:rsidRPr="00E02E32">
        <w:rPr>
          <w:rFonts w:ascii="00_Sarchia_ABC" w:hAnsi="00_Sarchia_ABC" w:cs="00_Sarchia_ABC"/>
          <w:b/>
          <w:bCs/>
          <w:sz w:val="28"/>
          <w:szCs w:val="28"/>
          <w:rtl/>
          <w:lang w:bidi="ku-Arab-IQ"/>
        </w:rPr>
        <w:t>حەزدەکەم بچمە هەر تازیەک مەلاژن هەبی فاتیحا بخینی و خەڵک قسان نەکەن"</w:t>
      </w:r>
      <w:r w:rsidRPr="00E02E32">
        <w:rPr>
          <w:rFonts w:ascii="00_Sarchia_ABC" w:hAnsi="00_Sarchia_ABC" w:cs="00_Sarchia_ABC"/>
          <w:sz w:val="28"/>
          <w:szCs w:val="28"/>
          <w:rtl/>
          <w:lang w:bidi="ku-Arab-IQ"/>
        </w:rPr>
        <w:t xml:space="preserve">، هەروەها یەکێکی دیکە لە بەشداربووان ئاماژەی بەوەکرد، </w:t>
      </w:r>
      <w:r w:rsidRPr="00E02E32">
        <w:rPr>
          <w:rFonts w:ascii="00_Sarchia_ABC" w:hAnsi="00_Sarchia_ABC" w:cs="00_Sarchia_ABC"/>
          <w:b/>
          <w:bCs/>
          <w:sz w:val="28"/>
          <w:szCs w:val="28"/>
          <w:rtl/>
          <w:lang w:bidi="ku-Arab-IQ"/>
        </w:rPr>
        <w:t xml:space="preserve">"تازیەی ئێستا لە جاران خۆشترە چونکە ئاوەدانە، ئەم سەردولکانەش خۆشە </w:t>
      </w:r>
      <w:r w:rsidR="004F3B78">
        <w:rPr>
          <w:rFonts w:ascii="00_Sarchia_ABC" w:hAnsi="00_Sarchia_ABC" w:cs="00_Sarchia_ABC"/>
          <w:b/>
          <w:bCs/>
          <w:sz w:val="28"/>
          <w:szCs w:val="28"/>
          <w:rtl/>
          <w:lang w:bidi="ku-Arab-IQ"/>
        </w:rPr>
        <w:t>بە تایبەت</w:t>
      </w:r>
      <w:r w:rsidRPr="00E02E32">
        <w:rPr>
          <w:rFonts w:ascii="00_Sarchia_ABC" w:hAnsi="00_Sarchia_ABC" w:cs="00_Sarchia_ABC"/>
          <w:b/>
          <w:bCs/>
          <w:sz w:val="28"/>
          <w:szCs w:val="28"/>
          <w:rtl/>
          <w:lang w:bidi="ku-Arab-IQ"/>
        </w:rPr>
        <w:t xml:space="preserve"> بۆ کەسەک کەسی نەبی"</w:t>
      </w:r>
    </w:p>
    <w:p w14:paraId="07FAA1F5" w14:textId="1A40517F"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کەواتە دەتوانین بڵێن بەشێک لە خاوەن پرسەکان خۆیان حەزیان بەم بابەت و سروود و بەسەرهاتانەیە، لە پرسەدا، سەڕەڕای ئەمانە وەک هەندێ لە بەشداربووان باسی لێوەدەکەن ، زیاتر بۆ ئەوەیە خاوەن پرسە پرسەکەی جیاواز و گەرم وگوڕ بێت ئەگەر نا هیچ سوودی بۆ مردوونییە.</w:t>
      </w:r>
    </w:p>
    <w:p w14:paraId="3523EA41" w14:textId="77777777" w:rsidR="005D6FE5" w:rsidRPr="00E02E32" w:rsidRDefault="005D6FE5" w:rsidP="00A14439">
      <w:pPr>
        <w:bidi/>
        <w:spacing w:before="240" w:after="0" w:line="240" w:lineRule="auto"/>
        <w:jc w:val="both"/>
        <w:rPr>
          <w:rFonts w:ascii="00_Sarchia_ABC" w:hAnsi="00_Sarchia_ABC" w:cs="00_Sarchia_ABC"/>
          <w:b/>
          <w:bCs/>
          <w:sz w:val="28"/>
          <w:szCs w:val="28"/>
          <w:rtl/>
          <w:lang w:bidi="ku-Arab-IQ"/>
        </w:rPr>
      </w:pPr>
      <w:r w:rsidRPr="00E02E32">
        <w:rPr>
          <w:rFonts w:ascii="00_Sarchia_ABC" w:hAnsi="00_Sarchia_ABC" w:cs="00_Sarchia_ABC"/>
          <w:b/>
          <w:bCs/>
          <w:sz w:val="28"/>
          <w:szCs w:val="28"/>
          <w:rtl/>
          <w:lang w:bidi="ku-Arab-IQ"/>
        </w:rPr>
        <w:t>٣. لەبواری ئایینیدا:</w:t>
      </w:r>
    </w:p>
    <w:p w14:paraId="3DDE8692" w14:textId="671208F9"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lastRenderedPageBreak/>
        <w:t xml:space="preserve">وەک دەزانرێت، بەشێکی سەرەکی لەو چالاکیانەی مەلاژن ئەنجامیان دەدا، بریتییە لە </w:t>
      </w:r>
      <w:r w:rsidR="00552CE8">
        <w:rPr>
          <w:rFonts w:ascii="00_Sarchia_ABC" w:hAnsi="00_Sarchia_ABC" w:cs="00_Sarchia_ABC"/>
          <w:sz w:val="28"/>
          <w:szCs w:val="28"/>
          <w:rtl/>
          <w:lang w:bidi="ku-Arab-IQ"/>
        </w:rPr>
        <w:t>قورئان خوێن</w:t>
      </w:r>
      <w:r w:rsidRPr="00E02E32">
        <w:rPr>
          <w:rFonts w:ascii="00_Sarchia_ABC" w:hAnsi="00_Sarchia_ABC" w:cs="00_Sarchia_ABC"/>
          <w:sz w:val="28"/>
          <w:szCs w:val="28"/>
          <w:rtl/>
          <w:lang w:bidi="ku-Arab-IQ"/>
        </w:rPr>
        <w:t xml:space="preserve">دن لە پرسەکان و بەم بۆنەیەشەوە کۆمەڵەیەک لە وەزارەتی ئاوقافی حکومەتی هەرێمی کوردسان هەیە بە ناوی کۆمەڵەی </w:t>
      </w:r>
      <w:r w:rsidR="00552CE8" w:rsidRPr="003E1F0D">
        <w:rPr>
          <w:rFonts w:ascii="00_Sarchia_ABC" w:hAnsi="00_Sarchia_ABC" w:cs="00_Sarchia_ABC"/>
          <w:color w:val="000000" w:themeColor="text1"/>
          <w:sz w:val="28"/>
          <w:szCs w:val="28"/>
          <w:rtl/>
          <w:lang w:bidi="ku-Arab-IQ"/>
        </w:rPr>
        <w:t>قورئان خوێن</w:t>
      </w:r>
      <w:r w:rsidRPr="003E1F0D">
        <w:rPr>
          <w:rFonts w:ascii="00_Sarchia_ABC" w:hAnsi="00_Sarchia_ABC" w:cs="00_Sarchia_ABC"/>
          <w:color w:val="000000" w:themeColor="text1"/>
          <w:sz w:val="28"/>
          <w:szCs w:val="28"/>
          <w:rtl/>
          <w:lang w:bidi="ku-Arab-IQ"/>
        </w:rPr>
        <w:t xml:space="preserve">انی </w:t>
      </w:r>
      <w:r w:rsidRPr="00E02E32">
        <w:rPr>
          <w:rFonts w:ascii="00_Sarchia_ABC" w:hAnsi="00_Sarchia_ABC" w:cs="00_Sarchia_ABC"/>
          <w:sz w:val="28"/>
          <w:szCs w:val="28"/>
          <w:rtl/>
          <w:lang w:bidi="ku-Arab-IQ"/>
        </w:rPr>
        <w:t>کوردستان و چەندین کەس ئەندامی ئەم کۆمەڵەیەیە و کارەکانی کۆمەڵەکە رایی دەکەن، بە هەمان</w:t>
      </w:r>
      <w:r w:rsidR="00C81EBF">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شێوە وەک باسمان لێوەکرد مەلاژنەکان زۆربەیان ئەندامن لەم کۆمەڵەیە و بەردەوام رێنماییان پێدەدرێ لە چوارچێوەی پلان و بەرنامەکانی کۆمەڵەکە و هەر ئەندامێکیش پابەند نەبێ لەڕێی کۆمەڵەکەوە رێککاری دەگیرێتەبەر لەبەرامبەریدا و بە</w:t>
      </w:r>
      <w:r w:rsidR="00C81EBF">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تایبەت لەو بابەتانەی پەیوەست بە پرسە نیشتمانییەکان و ئاشتی کۆمەڵایەتیدان.</w:t>
      </w:r>
    </w:p>
    <w:p w14:paraId="1CDD6968" w14:textId="6A84DC67" w:rsidR="005D6FE5" w:rsidRPr="00E02E32" w:rsidRDefault="005D6FE5" w:rsidP="006E16C3">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ئەوەندەی توێژەر سەرنجی داوە و تێبینیکردووە، خەڵکان ئەوەندەی بۆ مەولوود خوێندنەوەکە و بەسەرهات و سروودەکان و دەفژەنین ئارەزووی پرسە و مانەوەی زۆر لە پرسە دەکەن، کەمتر بۆ بەمەستی تەنها </w:t>
      </w:r>
      <w:r w:rsidR="00552CE8" w:rsidRPr="00F979F9">
        <w:rPr>
          <w:rFonts w:ascii="00_Sarchia_ABC" w:hAnsi="00_Sarchia_ABC" w:cs="00_Sarchia_ABC"/>
          <w:color w:val="000000" w:themeColor="text1"/>
          <w:sz w:val="28"/>
          <w:szCs w:val="28"/>
          <w:rtl/>
          <w:lang w:bidi="ku-Arab-IQ"/>
        </w:rPr>
        <w:t>قورئان خوێن</w:t>
      </w:r>
      <w:r w:rsidRPr="00F979F9">
        <w:rPr>
          <w:rFonts w:ascii="00_Sarchia_ABC" w:hAnsi="00_Sarchia_ABC" w:cs="00_Sarchia_ABC"/>
          <w:color w:val="000000" w:themeColor="text1"/>
          <w:sz w:val="28"/>
          <w:szCs w:val="28"/>
          <w:rtl/>
          <w:lang w:bidi="ku-Arab-IQ"/>
        </w:rPr>
        <w:t xml:space="preserve">دنەکە </w:t>
      </w:r>
      <w:r w:rsidRPr="00E02E32">
        <w:rPr>
          <w:rFonts w:ascii="00_Sarchia_ABC" w:hAnsi="00_Sarchia_ABC" w:cs="00_Sarchia_ABC"/>
          <w:sz w:val="28"/>
          <w:szCs w:val="28"/>
          <w:rtl/>
          <w:lang w:bidi="ku-Arab-IQ"/>
        </w:rPr>
        <w:t xml:space="preserve">دەچن، سەبارەت بەمە بەشداربوویەکی پرسە باس لەوەدەکات کە </w:t>
      </w:r>
      <w:r w:rsidRPr="00E02E32">
        <w:rPr>
          <w:rFonts w:ascii="00_Sarchia_ABC" w:hAnsi="00_Sarchia_ABC" w:cs="00_Sarchia_ABC"/>
          <w:b/>
          <w:bCs/>
          <w:sz w:val="28"/>
          <w:szCs w:val="28"/>
          <w:rtl/>
          <w:lang w:bidi="ku-Arab-IQ"/>
        </w:rPr>
        <w:t xml:space="preserve">"ئەم مەلاژنانە هیچ سوودیان نییە، لە رووی شەرعیشەوە </w:t>
      </w:r>
      <w:r w:rsidR="00F979F9" w:rsidRPr="00F979F9">
        <w:rPr>
          <w:rFonts w:ascii="00_Sarchia_ABC" w:hAnsi="00_Sarchia_ABC" w:cs="00_Sarchia_ABC"/>
          <w:b/>
          <w:bCs/>
          <w:color w:val="000000" w:themeColor="text1"/>
          <w:sz w:val="28"/>
          <w:szCs w:val="28"/>
          <w:rtl/>
          <w:lang w:bidi="ku-Arab-IQ"/>
        </w:rPr>
        <w:t>گونا</w:t>
      </w:r>
      <w:r w:rsidR="00F979F9" w:rsidRPr="00F979F9">
        <w:rPr>
          <w:rFonts w:ascii="00_Sarchia_ABC" w:hAnsi="00_Sarchia_ABC" w:cs="00_Sarchia_ABC" w:hint="cs"/>
          <w:b/>
          <w:bCs/>
          <w:color w:val="000000" w:themeColor="text1"/>
          <w:sz w:val="28"/>
          <w:szCs w:val="28"/>
          <w:rtl/>
          <w:lang w:bidi="ku-Arab-IQ"/>
        </w:rPr>
        <w:t>ه</w:t>
      </w:r>
      <w:r w:rsidRPr="00F979F9">
        <w:rPr>
          <w:rFonts w:ascii="00_Sarchia_ABC" w:hAnsi="00_Sarchia_ABC" w:cs="00_Sarchia_ABC"/>
          <w:b/>
          <w:bCs/>
          <w:color w:val="000000" w:themeColor="text1"/>
          <w:sz w:val="28"/>
          <w:szCs w:val="28"/>
          <w:rtl/>
          <w:lang w:bidi="ku-Arab-IQ"/>
        </w:rPr>
        <w:t>ە</w:t>
      </w:r>
      <w:r w:rsidRPr="00E02E32">
        <w:rPr>
          <w:rFonts w:ascii="00_Sarchia_ABC" w:hAnsi="00_Sarchia_ABC" w:cs="00_Sarchia_ABC"/>
          <w:b/>
          <w:bCs/>
          <w:sz w:val="28"/>
          <w:szCs w:val="28"/>
          <w:rtl/>
          <w:lang w:bidi="ku-Arab-IQ"/>
        </w:rPr>
        <w:t xml:space="preserve">" </w:t>
      </w:r>
      <w:r w:rsidRPr="00E02E32">
        <w:rPr>
          <w:rFonts w:ascii="00_Sarchia_ABC" w:hAnsi="00_Sarchia_ABC" w:cs="00_Sarchia_ABC"/>
          <w:sz w:val="28"/>
          <w:szCs w:val="28"/>
          <w:rtl/>
          <w:lang w:bidi="ku-Arab-IQ"/>
        </w:rPr>
        <w:t xml:space="preserve">مەلاژنێکی تەمەن (٥٦)ساڵ ئاماژە بەوەدەکات کە </w:t>
      </w:r>
      <w:r w:rsidRPr="00E02E32">
        <w:rPr>
          <w:rFonts w:ascii="00_Sarchia_ABC" w:hAnsi="00_Sarchia_ABC" w:cs="00_Sarchia_ABC"/>
          <w:b/>
          <w:bCs/>
          <w:sz w:val="28"/>
          <w:szCs w:val="28"/>
          <w:rtl/>
          <w:lang w:bidi="ku-Arab-IQ"/>
        </w:rPr>
        <w:t xml:space="preserve">"خۆی شتەکی ئایینیە، حەزت بۆ </w:t>
      </w:r>
      <w:r w:rsidR="00F979F9" w:rsidRPr="00F979F9">
        <w:rPr>
          <w:rFonts w:ascii="00_Sarchia_ABC" w:hAnsi="00_Sarchia_ABC" w:cs="00_Sarchia_ABC" w:hint="cs"/>
          <w:b/>
          <w:bCs/>
          <w:color w:val="000000" w:themeColor="text1"/>
          <w:sz w:val="28"/>
          <w:szCs w:val="28"/>
          <w:rtl/>
          <w:lang w:bidi="ku-Arab-IQ"/>
        </w:rPr>
        <w:t>ئایینەکە</w:t>
      </w:r>
      <w:r w:rsidRPr="00193236">
        <w:rPr>
          <w:rFonts w:ascii="00_Sarchia_ABC" w:hAnsi="00_Sarchia_ABC" w:cs="00_Sarchia_ABC"/>
          <w:b/>
          <w:bCs/>
          <w:color w:val="FF0000"/>
          <w:sz w:val="28"/>
          <w:szCs w:val="28"/>
          <w:rtl/>
          <w:lang w:bidi="ku-Arab-IQ"/>
        </w:rPr>
        <w:t xml:space="preserve"> </w:t>
      </w:r>
      <w:r w:rsidR="00F979F9">
        <w:rPr>
          <w:rFonts w:ascii="00_Sarchia_ABC" w:hAnsi="00_Sarchia_ABC" w:cs="00_Sarchia_ABC"/>
          <w:b/>
          <w:bCs/>
          <w:sz w:val="28"/>
          <w:szCs w:val="28"/>
          <w:rtl/>
          <w:lang w:bidi="ku-Arab-IQ"/>
        </w:rPr>
        <w:t>زیاتر دەچێ،</w:t>
      </w:r>
      <w:r w:rsidRPr="00193236">
        <w:rPr>
          <w:rFonts w:ascii="00_Sarchia_ABC" w:hAnsi="00_Sarchia_ABC" w:cs="00_Sarchia_ABC"/>
          <w:b/>
          <w:bCs/>
          <w:color w:val="FF0000"/>
          <w:sz w:val="28"/>
          <w:szCs w:val="28"/>
          <w:rtl/>
          <w:lang w:bidi="ku-Arab-IQ"/>
        </w:rPr>
        <w:t xml:space="preserve"> </w:t>
      </w:r>
      <w:r w:rsidR="00F979F9" w:rsidRPr="00F979F9">
        <w:rPr>
          <w:rFonts w:ascii="00_Sarchia_ABC" w:hAnsi="00_Sarchia_ABC" w:cs="00_Sarchia_ABC" w:hint="cs"/>
          <w:b/>
          <w:bCs/>
          <w:color w:val="000000" w:themeColor="text1"/>
          <w:sz w:val="28"/>
          <w:szCs w:val="28"/>
          <w:rtl/>
          <w:lang w:bidi="ku-Arab-IQ"/>
        </w:rPr>
        <w:t>بابەتەکە</w:t>
      </w:r>
      <w:r w:rsidR="00F979F9">
        <w:rPr>
          <w:rFonts w:ascii="00_Sarchia_ABC" w:hAnsi="00_Sarchia_ABC" w:cs="00_Sarchia_ABC" w:hint="cs"/>
          <w:b/>
          <w:bCs/>
          <w:color w:val="FF0000"/>
          <w:sz w:val="28"/>
          <w:szCs w:val="28"/>
          <w:rtl/>
          <w:lang w:bidi="ku-Arab-IQ"/>
        </w:rPr>
        <w:t xml:space="preserve"> </w:t>
      </w:r>
      <w:r w:rsidR="00F979F9">
        <w:rPr>
          <w:rFonts w:ascii="00_Sarchia_ABC" w:hAnsi="00_Sarchia_ABC" w:cs="00_Sarchia_ABC"/>
          <w:b/>
          <w:bCs/>
          <w:sz w:val="28"/>
          <w:szCs w:val="28"/>
          <w:rtl/>
          <w:lang w:bidi="ku-Arab-IQ"/>
        </w:rPr>
        <w:t>ئایینی</w:t>
      </w:r>
      <w:r w:rsidR="00F979F9">
        <w:rPr>
          <w:rFonts w:ascii="00_Sarchia_ABC" w:hAnsi="00_Sarchia_ABC" w:cs="00_Sarchia_ABC" w:hint="cs"/>
          <w:b/>
          <w:bCs/>
          <w:sz w:val="28"/>
          <w:szCs w:val="28"/>
          <w:rtl/>
          <w:lang w:bidi="ku-Arab-IQ"/>
        </w:rPr>
        <w:t xml:space="preserve"> و</w:t>
      </w:r>
      <w:r w:rsidR="00F979F9">
        <w:rPr>
          <w:rFonts w:ascii="00_Sarchia_ABC" w:hAnsi="00_Sarchia_ABC" w:cs="00_Sarchia_ABC"/>
          <w:b/>
          <w:bCs/>
          <w:sz w:val="28"/>
          <w:szCs w:val="28"/>
          <w:rtl/>
          <w:lang w:bidi="ku-Arab-IQ"/>
        </w:rPr>
        <w:t xml:space="preserve"> کۆمەڵایەتی</w:t>
      </w:r>
      <w:r w:rsidR="00F979F9">
        <w:rPr>
          <w:rFonts w:ascii="00_Sarchia_ABC" w:hAnsi="00_Sarchia_ABC" w:cs="00_Sarchia_ABC" w:hint="cs"/>
          <w:b/>
          <w:bCs/>
          <w:sz w:val="28"/>
          <w:szCs w:val="28"/>
          <w:rtl/>
          <w:lang w:bidi="ku-Arab-IQ"/>
        </w:rPr>
        <w:t>ش</w:t>
      </w:r>
      <w:r w:rsidRPr="00E02E32">
        <w:rPr>
          <w:rFonts w:ascii="00_Sarchia_ABC" w:hAnsi="00_Sarchia_ABC" w:cs="00_Sarchia_ABC"/>
          <w:b/>
          <w:bCs/>
          <w:sz w:val="28"/>
          <w:szCs w:val="28"/>
          <w:rtl/>
          <w:lang w:bidi="ku-Arab-IQ"/>
        </w:rPr>
        <w:t>ە"</w:t>
      </w:r>
      <w:r w:rsidRPr="00E02E32">
        <w:rPr>
          <w:rFonts w:ascii="00_Sarchia_ABC" w:hAnsi="00_Sarchia_ABC" w:cs="00_Sarchia_ABC"/>
          <w:sz w:val="28"/>
          <w:szCs w:val="28"/>
          <w:rtl/>
          <w:lang w:bidi="ku-Arab-IQ"/>
        </w:rPr>
        <w:t xml:space="preserve"> مەلاژنێکی تەمەن (٤٣)ساڵ دەڵێ کە </w:t>
      </w:r>
      <w:r w:rsidRPr="00E02E32">
        <w:rPr>
          <w:rFonts w:ascii="00_Sarchia_ABC" w:hAnsi="00_Sarchia_ABC" w:cs="00_Sarchia_ABC"/>
          <w:b/>
          <w:bCs/>
          <w:sz w:val="28"/>
          <w:szCs w:val="28"/>
          <w:rtl/>
          <w:lang w:bidi="ku-Arab-IQ"/>
        </w:rPr>
        <w:t xml:space="preserve">"خودا منی هەڵبژارد بۆ ئەم کارە دەبی ئەمنیش خزمەت بکەم و بە پیرۆزی دەزانم، دەبی خەڵکەکەی بە جوانی تێبگەیەنی" </w:t>
      </w:r>
      <w:r w:rsidRPr="00E02E32">
        <w:rPr>
          <w:rFonts w:ascii="00_Sarchia_ABC" w:hAnsi="00_Sarchia_ABC" w:cs="00_Sarchia_ABC"/>
          <w:sz w:val="28"/>
          <w:szCs w:val="28"/>
          <w:rtl/>
          <w:lang w:bidi="ku-Arab-IQ"/>
        </w:rPr>
        <w:t>بەڵام پسپۆرە دەروونناسەکە، کە خۆی بەشداری ڕێوڕەسمی پرسەی ژنانی کردووە و باسی ئەوە دەکات کە</w:t>
      </w:r>
      <w:r w:rsidRPr="00E02E32">
        <w:rPr>
          <w:rFonts w:ascii="00_Sarchia_ABC" w:hAnsi="00_Sarchia_ABC" w:cs="00_Sarchia_ABC"/>
          <w:b/>
          <w:bCs/>
          <w:sz w:val="28"/>
          <w:szCs w:val="28"/>
          <w:rtl/>
          <w:lang w:bidi="ku-Arab-IQ"/>
        </w:rPr>
        <w:t xml:space="preserve"> " ئەوەی من بیبیستم لەوێ قورئان دەخوێنرێ</w:t>
      </w:r>
      <w:r w:rsidR="00F979F9">
        <w:rPr>
          <w:rFonts w:ascii="00_Sarchia_ABC" w:hAnsi="00_Sarchia_ABC" w:cs="00_Sarchia_ABC" w:hint="cs"/>
          <w:b/>
          <w:bCs/>
          <w:sz w:val="28"/>
          <w:szCs w:val="28"/>
          <w:rtl/>
          <w:lang w:bidi="ku-Arab-IQ"/>
        </w:rPr>
        <w:t xml:space="preserve"> </w:t>
      </w:r>
      <w:r w:rsidR="00F979F9" w:rsidRPr="00C54E82">
        <w:rPr>
          <w:rFonts w:ascii="00_Sarchia_ABC" w:hAnsi="00_Sarchia_ABC" w:cs="00_Sarchia_ABC" w:hint="cs"/>
          <w:b/>
          <w:bCs/>
          <w:color w:val="000000" w:themeColor="text1"/>
          <w:sz w:val="28"/>
          <w:szCs w:val="28"/>
          <w:rtl/>
          <w:lang w:bidi="ku-Arab-IQ"/>
        </w:rPr>
        <w:t>و</w:t>
      </w:r>
      <w:r w:rsidRPr="00C54E82">
        <w:rPr>
          <w:rFonts w:ascii="00_Sarchia_ABC" w:hAnsi="00_Sarchia_ABC" w:cs="00_Sarchia_ABC"/>
          <w:b/>
          <w:bCs/>
          <w:color w:val="000000" w:themeColor="text1"/>
          <w:sz w:val="28"/>
          <w:szCs w:val="28"/>
          <w:rtl/>
          <w:lang w:bidi="ku-Arab-IQ"/>
        </w:rPr>
        <w:t xml:space="preserve"> </w:t>
      </w:r>
      <w:r w:rsidR="00480EB3" w:rsidRPr="00C54E82">
        <w:rPr>
          <w:rFonts w:ascii="00_Sarchia_ABC" w:hAnsi="00_Sarchia_ABC" w:cs="00_Sarchia_ABC" w:hint="cs"/>
          <w:b/>
          <w:bCs/>
          <w:color w:val="000000" w:themeColor="text1"/>
          <w:sz w:val="28"/>
          <w:szCs w:val="28"/>
          <w:rtl/>
          <w:lang w:bidi="ku-Arab-IQ"/>
        </w:rPr>
        <w:t>فەرموودەش</w:t>
      </w:r>
      <w:r w:rsidRPr="00C54E82">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 xml:space="preserve">دەڵێن دوایی تەفسیری دەکەن بە کوردی ، باشە تەفسیری قورئان و </w:t>
      </w:r>
      <w:r w:rsidR="00C54E82" w:rsidRPr="00C54E82">
        <w:rPr>
          <w:rFonts w:ascii="00_Sarchia_ABC" w:hAnsi="00_Sarchia_ABC" w:cs="00_Sarchia_ABC" w:hint="cs"/>
          <w:b/>
          <w:bCs/>
          <w:color w:val="000000" w:themeColor="text1"/>
          <w:sz w:val="28"/>
          <w:szCs w:val="28"/>
          <w:rtl/>
          <w:lang w:bidi="ku-Arab-IQ"/>
        </w:rPr>
        <w:t>تەنانەت زانایانی شەرعیش</w:t>
      </w:r>
      <w:r w:rsidRPr="00C54E82">
        <w:rPr>
          <w:rFonts w:ascii="00_Sarchia_ABC" w:hAnsi="00_Sarchia_ABC" w:cs="00_Sarchia_ABC"/>
          <w:b/>
          <w:bCs/>
          <w:color w:val="000000" w:themeColor="text1"/>
          <w:sz w:val="28"/>
          <w:szCs w:val="28"/>
          <w:rtl/>
          <w:lang w:bidi="ku-Arab-IQ"/>
        </w:rPr>
        <w:t xml:space="preserve">، </w:t>
      </w:r>
      <w:r w:rsidR="00C54E82" w:rsidRPr="00C54E82">
        <w:rPr>
          <w:rFonts w:ascii="00_Sarchia_ABC" w:hAnsi="00_Sarchia_ABC" w:cs="00_Sarchia_ABC" w:hint="cs"/>
          <w:b/>
          <w:bCs/>
          <w:color w:val="000000" w:themeColor="text1"/>
          <w:sz w:val="28"/>
          <w:szCs w:val="28"/>
          <w:rtl/>
          <w:lang w:bidi="ku-Arab-IQ"/>
        </w:rPr>
        <w:t>کۆک</w:t>
      </w:r>
      <w:r w:rsidRPr="00193236">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نین لەسەری ، لەسەر ڕاست</w:t>
      </w:r>
      <w:r w:rsidR="00C54E82">
        <w:rPr>
          <w:rFonts w:ascii="00_Sarchia_ABC" w:hAnsi="00_Sarchia_ABC" w:cs="00_Sarchia_ABC" w:hint="cs"/>
          <w:b/>
          <w:bCs/>
          <w:sz w:val="28"/>
          <w:szCs w:val="28"/>
          <w:rtl/>
          <w:lang w:bidi="ku-Arab-IQ"/>
        </w:rPr>
        <w:t>ی</w:t>
      </w:r>
      <w:r w:rsidRPr="00E02E32">
        <w:rPr>
          <w:rFonts w:ascii="00_Sarchia_ABC" w:hAnsi="00_Sarchia_ABC" w:cs="00_Sarchia_ABC"/>
          <w:b/>
          <w:bCs/>
          <w:sz w:val="28"/>
          <w:szCs w:val="28"/>
          <w:rtl/>
          <w:lang w:bidi="ku-Arab-IQ"/>
        </w:rPr>
        <w:t xml:space="preserve">ی </w:t>
      </w:r>
      <w:r w:rsidR="00C54E82" w:rsidRPr="00C54E82">
        <w:rPr>
          <w:rFonts w:ascii="00_Sarchia_ABC" w:hAnsi="00_Sarchia_ABC" w:cs="00_Sarchia_ABC" w:hint="cs"/>
          <w:b/>
          <w:bCs/>
          <w:color w:val="000000" w:themeColor="text1"/>
          <w:sz w:val="28"/>
          <w:szCs w:val="28"/>
          <w:rtl/>
          <w:lang w:bidi="ku-Arab-IQ"/>
        </w:rPr>
        <w:t>فەرموودەکان</w:t>
      </w:r>
      <w:r w:rsidRPr="00E02E32">
        <w:rPr>
          <w:rFonts w:ascii="00_Sarchia_ABC" w:hAnsi="00_Sarchia_ABC" w:cs="00_Sarchia_ABC"/>
          <w:b/>
          <w:bCs/>
          <w:sz w:val="28"/>
          <w:szCs w:val="28"/>
          <w:rtl/>
          <w:lang w:bidi="ku-Arab-IQ"/>
        </w:rPr>
        <w:t xml:space="preserve">، بۆ نموونە </w:t>
      </w:r>
      <w:r w:rsidR="00C54E82" w:rsidRPr="00C54E82">
        <w:rPr>
          <w:rFonts w:ascii="00_Sarchia_ABC" w:hAnsi="00_Sarchia_ABC" w:cs="00_Sarchia_ABC" w:hint="cs"/>
          <w:b/>
          <w:bCs/>
          <w:color w:val="000000" w:themeColor="text1"/>
          <w:sz w:val="28"/>
          <w:szCs w:val="28"/>
          <w:rtl/>
          <w:lang w:bidi="ku-Arab-IQ"/>
        </w:rPr>
        <w:t>فەرموودەی</w:t>
      </w:r>
      <w:r w:rsidRPr="00193236">
        <w:rPr>
          <w:rFonts w:ascii="00_Sarchia_ABC" w:hAnsi="00_Sarchia_ABC" w:cs="00_Sarchia_ABC"/>
          <w:b/>
          <w:bCs/>
          <w:color w:val="FF0000"/>
          <w:sz w:val="28"/>
          <w:szCs w:val="28"/>
          <w:rtl/>
          <w:lang w:bidi="ku-Arab-IQ"/>
        </w:rPr>
        <w:t xml:space="preserve"> </w:t>
      </w:r>
      <w:r w:rsidR="00C54E82">
        <w:rPr>
          <w:rFonts w:ascii="00_Sarchia_ABC" w:hAnsi="00_Sarchia_ABC" w:cs="00_Sarchia_ABC"/>
          <w:b/>
          <w:bCs/>
          <w:sz w:val="28"/>
          <w:szCs w:val="28"/>
          <w:rtl/>
          <w:lang w:bidi="ku-Arab-IQ"/>
        </w:rPr>
        <w:t>پێغەمبەر هەیە</w:t>
      </w:r>
      <w:r w:rsidR="00C54E82">
        <w:rPr>
          <w:rFonts w:ascii="00_Sarchia_ABC" w:hAnsi="00_Sarchia_ABC" w:cs="00_Sarchia_ABC" w:hint="cs"/>
          <w:b/>
          <w:bCs/>
          <w:sz w:val="28"/>
          <w:szCs w:val="28"/>
          <w:rtl/>
          <w:lang w:bidi="ku-Arab-IQ"/>
        </w:rPr>
        <w:t xml:space="preserve"> و </w:t>
      </w:r>
      <w:r w:rsidR="00C54E82">
        <w:rPr>
          <w:rFonts w:ascii="00_Sarchia_ABC" w:hAnsi="00_Sarchia_ABC" w:cs="00_Sarchia_ABC"/>
          <w:b/>
          <w:bCs/>
          <w:sz w:val="28"/>
          <w:szCs w:val="28"/>
          <w:rtl/>
          <w:lang w:bidi="ku-Arab-IQ"/>
        </w:rPr>
        <w:t>هەی</w:t>
      </w:r>
      <w:r w:rsidR="00C54E82">
        <w:rPr>
          <w:rFonts w:ascii="00_Sarchia_ABC" w:hAnsi="00_Sarchia_ABC" w:cs="00_Sarchia_ABC" w:hint="cs"/>
          <w:b/>
          <w:bCs/>
          <w:sz w:val="28"/>
          <w:szCs w:val="28"/>
          <w:rtl/>
          <w:lang w:bidi="ku-Arab-IQ"/>
        </w:rPr>
        <w:t xml:space="preserve">انە </w:t>
      </w:r>
      <w:r w:rsidR="00C54E82" w:rsidRPr="00C54E82">
        <w:rPr>
          <w:rFonts w:ascii="00_Sarchia_ABC" w:hAnsi="00_Sarchia_ABC" w:cs="00_Sarchia_ABC"/>
          <w:b/>
          <w:bCs/>
          <w:sz w:val="28"/>
          <w:szCs w:val="28"/>
          <w:rtl/>
          <w:lang w:bidi="ku-Arab-IQ"/>
        </w:rPr>
        <w:t>(صح</w:t>
      </w:r>
      <w:r w:rsidR="00C54E82" w:rsidRPr="00C54E82">
        <w:rPr>
          <w:rFonts w:ascii="00_Sarchia_ABC" w:hAnsi="00_Sarchia_ABC" w:cs="00_Sarchia_ABC" w:hint="cs"/>
          <w:b/>
          <w:bCs/>
          <w:sz w:val="28"/>
          <w:szCs w:val="28"/>
          <w:rtl/>
          <w:lang w:bidi="ku-Arab-IQ"/>
        </w:rPr>
        <w:t>ی</w:t>
      </w:r>
      <w:r w:rsidR="00C54E82" w:rsidRPr="00C54E82">
        <w:rPr>
          <w:rFonts w:ascii="00_Sarchia_ABC" w:hAnsi="00_Sarchia_ABC" w:cs="00_Sarchia_ABC" w:hint="eastAsia"/>
          <w:b/>
          <w:bCs/>
          <w:sz w:val="28"/>
          <w:szCs w:val="28"/>
          <w:rtl/>
          <w:lang w:bidi="ku-Arab-IQ"/>
        </w:rPr>
        <w:t>ح</w:t>
      </w:r>
      <w:r w:rsidR="00C54E82" w:rsidRPr="00C54E82">
        <w:rPr>
          <w:rFonts w:ascii="00_Sarchia_ABC" w:hAnsi="00_Sarchia_ABC" w:cs="00_Sarchia_ABC"/>
          <w:b/>
          <w:bCs/>
          <w:sz w:val="28"/>
          <w:szCs w:val="28"/>
          <w:rtl/>
          <w:lang w:bidi="ku-Arab-IQ"/>
        </w:rPr>
        <w:t xml:space="preserve">) </w:t>
      </w:r>
      <w:r w:rsidR="00C54E82">
        <w:rPr>
          <w:rFonts w:ascii="00_Sarchia_ABC" w:hAnsi="00_Sarchia_ABC" w:cs="00_Sarchia_ABC"/>
          <w:b/>
          <w:bCs/>
          <w:sz w:val="28"/>
          <w:szCs w:val="28"/>
          <w:rtl/>
          <w:lang w:bidi="ku-Arab-IQ"/>
        </w:rPr>
        <w:t>ن</w:t>
      </w:r>
      <w:r w:rsidR="00C54E82">
        <w:rPr>
          <w:rFonts w:ascii="00_Sarchia_ABC" w:hAnsi="00_Sarchia_ABC" w:cs="00_Sarchia_ABC" w:hint="cs"/>
          <w:b/>
          <w:bCs/>
          <w:sz w:val="28"/>
          <w:szCs w:val="28"/>
          <w:rtl/>
          <w:lang w:bidi="ku-Arab-IQ"/>
        </w:rPr>
        <w:t>ییە</w:t>
      </w:r>
      <w:r w:rsidRPr="00E02E32">
        <w:rPr>
          <w:rFonts w:ascii="00_Sarchia_ABC" w:hAnsi="00_Sarchia_ABC" w:cs="00_Sarchia_ABC"/>
          <w:b/>
          <w:bCs/>
          <w:sz w:val="28"/>
          <w:szCs w:val="28"/>
          <w:rtl/>
          <w:lang w:bidi="ku-Arab-IQ"/>
        </w:rPr>
        <w:t xml:space="preserve">، مەلاژن هەیە </w:t>
      </w:r>
      <w:r w:rsidR="006E16C3" w:rsidRPr="006E16C3">
        <w:rPr>
          <w:rFonts w:ascii="00_Sarchia_ABC" w:hAnsi="00_Sarchia_ABC" w:cs="00_Sarchia_ABC" w:hint="cs"/>
          <w:b/>
          <w:bCs/>
          <w:color w:val="000000" w:themeColor="text1"/>
          <w:sz w:val="28"/>
          <w:szCs w:val="28"/>
          <w:rtl/>
          <w:lang w:bidi="ku-Arab-IQ"/>
        </w:rPr>
        <w:t>دەرچووی زانکۆ</w:t>
      </w:r>
      <w:r w:rsidRPr="006E16C3">
        <w:rPr>
          <w:rFonts w:ascii="00_Sarchia_ABC" w:hAnsi="00_Sarchia_ABC" w:cs="00_Sarchia_ABC"/>
          <w:b/>
          <w:bCs/>
          <w:color w:val="000000" w:themeColor="text1"/>
          <w:sz w:val="28"/>
          <w:szCs w:val="28"/>
          <w:rtl/>
          <w:lang w:bidi="ku-Arab-IQ"/>
        </w:rPr>
        <w:t xml:space="preserve"> </w:t>
      </w:r>
      <w:r w:rsidR="006E16C3" w:rsidRPr="006E16C3">
        <w:rPr>
          <w:rFonts w:ascii="00_Sarchia_ABC" w:hAnsi="00_Sarchia_ABC" w:cs="00_Sarchia_ABC"/>
          <w:b/>
          <w:bCs/>
          <w:color w:val="000000" w:themeColor="text1"/>
          <w:sz w:val="28"/>
          <w:szCs w:val="28"/>
          <w:rtl/>
          <w:lang w:bidi="ku-Arab-IQ"/>
        </w:rPr>
        <w:t>ب</w:t>
      </w:r>
      <w:r w:rsidR="006E16C3" w:rsidRPr="006E16C3">
        <w:rPr>
          <w:rFonts w:ascii="00_Sarchia_ABC" w:hAnsi="00_Sarchia_ABC" w:cs="00_Sarchia_ABC" w:hint="cs"/>
          <w:b/>
          <w:bCs/>
          <w:color w:val="000000" w:themeColor="text1"/>
          <w:sz w:val="28"/>
          <w:szCs w:val="28"/>
          <w:rtl/>
          <w:lang w:bidi="ku-Arab-IQ"/>
        </w:rPr>
        <w:t>ێت</w:t>
      </w:r>
      <w:r w:rsidR="006E16C3" w:rsidRPr="006E16C3">
        <w:rPr>
          <w:rFonts w:ascii="00_Sarchia_ABC" w:hAnsi="00_Sarchia_ABC" w:cs="00_Sarchia_ABC"/>
          <w:b/>
          <w:bCs/>
          <w:color w:val="000000" w:themeColor="text1"/>
          <w:sz w:val="28"/>
          <w:szCs w:val="28"/>
          <w:rtl/>
          <w:lang w:bidi="ku-Arab-IQ"/>
        </w:rPr>
        <w:t xml:space="preserve"> یا</w:t>
      </w:r>
      <w:r w:rsidR="006E16C3" w:rsidRPr="006E16C3">
        <w:rPr>
          <w:rFonts w:ascii="00_Sarchia_ABC" w:hAnsi="00_Sarchia_ABC" w:cs="00_Sarchia_ABC" w:hint="cs"/>
          <w:b/>
          <w:bCs/>
          <w:color w:val="000000" w:themeColor="text1"/>
          <w:sz w:val="28"/>
          <w:szCs w:val="28"/>
          <w:rtl/>
          <w:lang w:bidi="ku-Arab-IQ"/>
        </w:rPr>
        <w:t>ن بڕوانامەی</w:t>
      </w:r>
      <w:r w:rsidRPr="006E16C3">
        <w:rPr>
          <w:rFonts w:ascii="00_Sarchia_ABC" w:hAnsi="00_Sarchia_ABC" w:cs="00_Sarchia_ABC"/>
          <w:b/>
          <w:bCs/>
          <w:color w:val="000000" w:themeColor="text1"/>
          <w:sz w:val="28"/>
          <w:szCs w:val="28"/>
          <w:rtl/>
          <w:lang w:bidi="ku-Arab-IQ"/>
        </w:rPr>
        <w:t xml:space="preserve"> هەبی</w:t>
      </w:r>
      <w:r w:rsidRPr="00E02E32">
        <w:rPr>
          <w:rFonts w:ascii="00_Sarchia_ABC" w:hAnsi="00_Sarchia_ABC" w:cs="00_Sarchia_ABC"/>
          <w:b/>
          <w:bCs/>
          <w:sz w:val="28"/>
          <w:szCs w:val="28"/>
          <w:rtl/>
          <w:lang w:bidi="ku-Arab-IQ"/>
        </w:rPr>
        <w:t xml:space="preserve">، بەڵام ئەوانی دیکە هاکەزایی قورئانەکەی بە غەڵەتی دەخوێنی، ئەویش تەجویدی قورئانە بەلاغەی تێدایە، دێ بە هەڵە دەیخوێنێتەوە، بەڵکو باشترە قورئانێک پێکەن دوو </w:t>
      </w:r>
      <w:r w:rsidR="006E16C3">
        <w:rPr>
          <w:rFonts w:ascii="00_Sarchia_ABC" w:hAnsi="00_Sarchia_ABC" w:cs="00_Sarchia_ABC"/>
          <w:b/>
          <w:bCs/>
          <w:sz w:val="28"/>
          <w:szCs w:val="28"/>
          <w:rtl/>
          <w:lang w:bidi="ku-Arab-IQ"/>
        </w:rPr>
        <w:t>ڕۆژ</w:t>
      </w:r>
      <w:r w:rsidRPr="00E02E32">
        <w:rPr>
          <w:rFonts w:ascii="00_Sarchia_ABC" w:hAnsi="00_Sarchia_ABC" w:cs="00_Sarchia_ABC"/>
          <w:b/>
          <w:bCs/>
          <w:sz w:val="28"/>
          <w:szCs w:val="28"/>
          <w:rtl/>
          <w:lang w:bidi="ku-Arab-IQ"/>
        </w:rPr>
        <w:t xml:space="preserve"> سێ </w:t>
      </w:r>
      <w:r w:rsidR="006E16C3">
        <w:rPr>
          <w:rFonts w:ascii="00_Sarchia_ABC" w:hAnsi="00_Sarchia_ABC" w:cs="00_Sarchia_ABC"/>
          <w:b/>
          <w:bCs/>
          <w:sz w:val="28"/>
          <w:szCs w:val="28"/>
          <w:rtl/>
          <w:lang w:bidi="ku-Arab-IQ"/>
        </w:rPr>
        <w:t>ڕۆژ</w:t>
      </w:r>
      <w:r w:rsidRPr="00E02E32">
        <w:rPr>
          <w:rFonts w:ascii="00_Sarchia_ABC" w:hAnsi="00_Sarchia_ABC" w:cs="00_Sarchia_ABC"/>
          <w:b/>
          <w:bCs/>
          <w:sz w:val="28"/>
          <w:szCs w:val="28"/>
          <w:rtl/>
          <w:lang w:bidi="ku-Arab-IQ"/>
        </w:rPr>
        <w:t xml:space="preserve"> </w:t>
      </w:r>
      <w:r w:rsidR="006E16C3">
        <w:rPr>
          <w:rFonts w:ascii="00_Sarchia_ABC" w:hAnsi="00_Sarchia_ABC" w:cs="00_Sarchia_ABC" w:hint="cs"/>
          <w:b/>
          <w:bCs/>
          <w:sz w:val="28"/>
          <w:szCs w:val="28"/>
          <w:rtl/>
          <w:lang w:bidi="ku-Arab-IQ"/>
        </w:rPr>
        <w:t xml:space="preserve"> و </w:t>
      </w:r>
      <w:r w:rsidR="006E16C3" w:rsidRPr="006E16C3">
        <w:rPr>
          <w:rFonts w:ascii="00_Sarchia_ABC" w:hAnsi="00_Sarchia_ABC" w:cs="00_Sarchia_ABC" w:hint="cs"/>
          <w:b/>
          <w:bCs/>
          <w:color w:val="000000" w:themeColor="text1"/>
          <w:sz w:val="28"/>
          <w:szCs w:val="28"/>
          <w:rtl/>
          <w:lang w:bidi="ku-Arab-IQ"/>
        </w:rPr>
        <w:t>تەواو</w:t>
      </w:r>
      <w:r w:rsidRPr="00E02E32">
        <w:rPr>
          <w:rFonts w:ascii="00_Sarchia_ABC" w:hAnsi="00_Sarchia_ABC" w:cs="00_Sarchia_ABC"/>
          <w:b/>
          <w:bCs/>
          <w:sz w:val="28"/>
          <w:szCs w:val="28"/>
          <w:rtl/>
          <w:lang w:bidi="ku-Arab-IQ"/>
        </w:rPr>
        <w:t>"</w:t>
      </w:r>
    </w:p>
    <w:p w14:paraId="75217080" w14:textId="068EEE6E" w:rsidR="005D6FE5" w:rsidRPr="00E02E32" w:rsidRDefault="005D6FE5" w:rsidP="00A14439">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یەکێکی دیکە لە مەلاژنەکان باس لەوە</w:t>
      </w:r>
      <w:r w:rsidR="00C81EBF">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دەکات کە</w:t>
      </w:r>
      <w:r w:rsidRPr="00E02E32">
        <w:rPr>
          <w:rFonts w:ascii="00_Sarchia_ABC" w:hAnsi="00_Sarchia_ABC" w:cs="00_Sarchia_ABC"/>
          <w:b/>
          <w:bCs/>
          <w:sz w:val="28"/>
          <w:szCs w:val="28"/>
          <w:rtl/>
          <w:lang w:bidi="ku-Arab-IQ"/>
        </w:rPr>
        <w:t xml:space="preserve"> </w:t>
      </w:r>
      <w:r w:rsidRPr="00E02E32">
        <w:rPr>
          <w:rFonts w:ascii="00_Sarchia_ABC" w:hAnsi="00_Sarchia_ABC" w:cs="00_Sarchia_ABC"/>
          <w:sz w:val="28"/>
          <w:szCs w:val="28"/>
          <w:rtl/>
          <w:lang w:bidi="ku-Arab-IQ"/>
        </w:rPr>
        <w:t>بەهیچ شێوەیەک لە شوێنی کراوە و ژێر خێمەکان قورئان ناخوێنێ و ناچێتە ئەوێ تەنیا لە ماڵاندا نەبێت، چونکە پێیوایە لە رووی شەرعی ئیسلامە نابێ ئافرەت دەنگی بەرزبکاتەوە و پیاوان گوێبیستی بن</w:t>
      </w:r>
      <w:r w:rsidRPr="00E02E32">
        <w:rPr>
          <w:rFonts w:ascii="00_Sarchia_ABC" w:hAnsi="00_Sarchia_ABC" w:cs="00_Sarchia_ABC"/>
          <w:b/>
          <w:bCs/>
          <w:sz w:val="28"/>
          <w:szCs w:val="28"/>
          <w:rtl/>
          <w:lang w:bidi="ku-Arab-IQ"/>
        </w:rPr>
        <w:t>.</w:t>
      </w:r>
    </w:p>
    <w:p w14:paraId="1EE5E7C5" w14:textId="5B01F3E6" w:rsidR="005D6FE5" w:rsidRPr="00E02E32" w:rsidRDefault="005D6FE5" w:rsidP="00A14439">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شەریعەتناسەکەش پێیوایە کە لە "</w:t>
      </w:r>
      <w:r w:rsidRPr="00E02E32">
        <w:rPr>
          <w:rFonts w:ascii="00_Sarchia_ABC" w:hAnsi="00_Sarchia_ABC" w:cs="00_Sarchia_ABC"/>
          <w:b/>
          <w:bCs/>
          <w:sz w:val="28"/>
          <w:szCs w:val="28"/>
          <w:rtl/>
          <w:lang w:bidi="ku-Arab-IQ"/>
        </w:rPr>
        <w:t xml:space="preserve">رووی ئایینەوە هیچ </w:t>
      </w:r>
      <w:r w:rsidR="006E16C3" w:rsidRPr="006E16C3">
        <w:rPr>
          <w:rFonts w:ascii="00_Sarchia_ABC" w:hAnsi="00_Sarchia_ABC" w:cs="00_Sarchia_ABC"/>
          <w:b/>
          <w:bCs/>
          <w:color w:val="000000" w:themeColor="text1"/>
          <w:sz w:val="28"/>
          <w:szCs w:val="28"/>
          <w:rtl/>
          <w:lang w:bidi="ku-Arab-IQ"/>
        </w:rPr>
        <w:t>پێویست</w:t>
      </w:r>
      <w:r w:rsidRPr="00997B9A">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نیە و پێچەوانەی شەریعەتیشە، واتا ئەگەر ئێمە قسە لەسەر شەریعەت بکەین شەریعەت رێگا نادات"</w:t>
      </w:r>
    </w:p>
    <w:p w14:paraId="194F58FA" w14:textId="33002BCC" w:rsidR="005D6FE5" w:rsidRPr="00E02E32" w:rsidRDefault="005D6FE5" w:rsidP="006E16C3">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سەبارەت بەمە بەشێک لە بەشداربووانی پرسە و مەلاژنیش بە (</w:t>
      </w:r>
      <w:r w:rsidRPr="00E02E32">
        <w:rPr>
          <w:rFonts w:ascii="00_Sarchia_ABC" w:hAnsi="00_Sarchia_ABC" w:cs="00_Sarchia_ABC"/>
          <w:b/>
          <w:bCs/>
          <w:sz w:val="28"/>
          <w:szCs w:val="28"/>
          <w:rtl/>
          <w:lang w:bidi="ku-Arab-IQ"/>
        </w:rPr>
        <w:t>بیدعە</w:t>
      </w:r>
      <w:r w:rsidRPr="00E02E32">
        <w:rPr>
          <w:rFonts w:ascii="00_Sarchia_ABC" w:hAnsi="00_Sarchia_ABC" w:cs="00_Sarchia_ABC"/>
          <w:sz w:val="28"/>
          <w:szCs w:val="28"/>
          <w:rtl/>
          <w:lang w:bidi="ku-Arab-IQ"/>
        </w:rPr>
        <w:t xml:space="preserve">)ناودەبەن لە رووی ئایینیەوە، هەروەها پسپۆرەکەی بواری شەریعە جەخت لە بابەتێکی دیکە دەکاتەوە کە ئەم پرسی بوونی مەلاژنە ڕەهەندی دیکەی هەیە بەوەی کە لە هەولێر هەیە و لە دهۆک نییە، بەشێک </w:t>
      </w:r>
      <w:r w:rsidRPr="00E02E32">
        <w:rPr>
          <w:rFonts w:ascii="00_Sarchia_ABC" w:hAnsi="00_Sarchia_ABC" w:cs="00_Sarchia_ABC"/>
          <w:sz w:val="28"/>
          <w:szCs w:val="28"/>
          <w:rtl/>
          <w:lang w:bidi="ku-Arab-IQ"/>
        </w:rPr>
        <w:lastRenderedPageBreak/>
        <w:t xml:space="preserve">لەمانەی هەولێر دەچنە دهۆک یان بەغداد، ئەویش بریتییە لە سیاسەت و پێیوایە </w:t>
      </w:r>
      <w:r w:rsidRPr="00E02E32">
        <w:rPr>
          <w:rFonts w:ascii="00_Sarchia_ABC" w:hAnsi="00_Sarchia_ABC" w:cs="00_Sarchia_ABC"/>
          <w:b/>
          <w:bCs/>
          <w:sz w:val="28"/>
          <w:szCs w:val="28"/>
          <w:rtl/>
          <w:lang w:bidi="ku-Arab-IQ"/>
        </w:rPr>
        <w:t xml:space="preserve">"بمانەوێ و نەمانەوێ حزبی ئایینی هەن لە وڵاتەکەمان، ئەمەش ئەو ڕەوتانە لێرەن ئەو ژنانە موریدی خۆیانە ، هی شێخ فلان و مامۆستا فلانە، لەڕێی مردنی کەسانێکەوە دەیانەوێ ئەم </w:t>
      </w:r>
      <w:r w:rsidR="006E16C3" w:rsidRPr="006E16C3">
        <w:rPr>
          <w:rFonts w:ascii="00_Sarchia_ABC" w:hAnsi="00_Sarchia_ABC" w:cs="00_Sarchia_ABC" w:hint="cs"/>
          <w:b/>
          <w:bCs/>
          <w:color w:val="000000" w:themeColor="text1"/>
          <w:sz w:val="28"/>
          <w:szCs w:val="28"/>
          <w:rtl/>
          <w:lang w:bidi="ku-Arab-IQ"/>
        </w:rPr>
        <w:t>بیرۆکەیە بگوازنەوە</w:t>
      </w:r>
      <w:r w:rsidRPr="00E02E32">
        <w:rPr>
          <w:rFonts w:ascii="00_Sarchia_ABC" w:hAnsi="00_Sarchia_ABC" w:cs="00_Sarchia_ABC"/>
          <w:b/>
          <w:bCs/>
          <w:sz w:val="28"/>
          <w:szCs w:val="28"/>
          <w:rtl/>
          <w:lang w:bidi="ku-Arab-IQ"/>
        </w:rPr>
        <w:t xml:space="preserve">، ئەمەش رەوتێکی سیاسی بابەتەکەیە". </w:t>
      </w:r>
      <w:r w:rsidRPr="00E02E32">
        <w:rPr>
          <w:rFonts w:ascii="00_Sarchia_ABC" w:hAnsi="00_Sarchia_ABC" w:cs="00_Sarchia_ABC"/>
          <w:sz w:val="28"/>
          <w:szCs w:val="28"/>
          <w:rtl/>
          <w:lang w:bidi="ku-Arab-IQ"/>
        </w:rPr>
        <w:t xml:space="preserve">وەک پسپۆرەکە باسی لێوەدەکات، ئەوانەی لێرە چوونەتە دهۆک لەڕێگەی رەوتی سیاسییەوەیە لە رووی کۆمەڵایەتیشەوە </w:t>
      </w:r>
      <w:r w:rsidR="006E16C3" w:rsidRPr="006E16C3">
        <w:rPr>
          <w:rFonts w:ascii="00_Sarchia_ABC" w:hAnsi="00_Sarchia_ABC" w:cs="00_Sarchia_ABC"/>
          <w:color w:val="000000" w:themeColor="text1"/>
          <w:sz w:val="28"/>
          <w:szCs w:val="28"/>
          <w:rtl/>
          <w:lang w:bidi="ku-Arab-IQ"/>
        </w:rPr>
        <w:t>پێویست</w:t>
      </w:r>
      <w:r w:rsidRPr="002542D2">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نییە، پێیوایە "</w:t>
      </w:r>
      <w:r w:rsidRPr="00E02E32">
        <w:rPr>
          <w:rFonts w:ascii="00_Sarchia_ABC" w:hAnsi="00_Sarchia_ABC" w:cs="00_Sarchia_ABC"/>
          <w:b/>
          <w:bCs/>
          <w:sz w:val="28"/>
          <w:szCs w:val="28"/>
          <w:rtl/>
          <w:lang w:bidi="ku-Arab-IQ"/>
        </w:rPr>
        <w:t xml:space="preserve">تەنها خێزانی مەلا ڕۆڵێکی زیاتری هەیە و </w:t>
      </w:r>
      <w:r w:rsidR="0064095B">
        <w:rPr>
          <w:rFonts w:ascii="00_Sarchia_ABC" w:hAnsi="00_Sarchia_ABC" w:cs="00_Sarchia_ABC"/>
          <w:b/>
          <w:bCs/>
          <w:sz w:val="28"/>
          <w:szCs w:val="28"/>
          <w:rtl/>
          <w:lang w:bidi="ku-Arab-IQ"/>
        </w:rPr>
        <w:t>ڕۆشنبیری</w:t>
      </w:r>
      <w:r w:rsidRPr="00E02E32">
        <w:rPr>
          <w:rFonts w:ascii="00_Sarchia_ABC" w:hAnsi="00_Sarchia_ABC" w:cs="00_Sarchia_ABC"/>
          <w:b/>
          <w:bCs/>
          <w:sz w:val="28"/>
          <w:szCs w:val="28"/>
          <w:rtl/>
          <w:lang w:bidi="ku-Arab-IQ"/>
        </w:rPr>
        <w:t>یەکی ئایینی زیاتری هەبێ لە رووی دەروونییەوە شتێکی باش دەبێت</w:t>
      </w:r>
      <w:r w:rsidRPr="00E02E32">
        <w:rPr>
          <w:rFonts w:ascii="00_Sarchia_ABC" w:hAnsi="00_Sarchia_ABC" w:cs="00_Sarchia_ABC"/>
          <w:sz w:val="28"/>
          <w:szCs w:val="28"/>
          <w:rtl/>
          <w:lang w:bidi="ku-Arab-IQ"/>
        </w:rPr>
        <w:t xml:space="preserve">"، لەگەڵ هەموو ئەمانەش پسپۆرەکەی بواری شەریعەتناسی جەخت لەسەر ئەوە دەکاتەوە، کە پێویستە گۆڕانکاری بکرێ لە تەفسیرکردنی قورئان ناکرێ مامۆستایەک بە هەمان نەفەسی ١٠٠ساڵ پێش ئێستا قورئان ڕاڤە بکات کە </w:t>
      </w:r>
      <w:r w:rsidR="0064095B">
        <w:rPr>
          <w:rFonts w:ascii="00_Sarchia_ABC" w:hAnsi="00_Sarchia_ABC" w:cs="00_Sarchia_ABC"/>
          <w:sz w:val="28"/>
          <w:szCs w:val="28"/>
          <w:rtl/>
          <w:lang w:bidi="ku-Arab-IQ"/>
        </w:rPr>
        <w:t>ڕۆشنبیری</w:t>
      </w:r>
      <w:r w:rsidRPr="00E02E32">
        <w:rPr>
          <w:rFonts w:ascii="00_Sarchia_ABC" w:hAnsi="00_Sarchia_ABC" w:cs="00_Sarchia_ABC"/>
          <w:sz w:val="28"/>
          <w:szCs w:val="28"/>
          <w:rtl/>
          <w:lang w:bidi="ku-Arab-IQ"/>
        </w:rPr>
        <w:t xml:space="preserve"> و  </w:t>
      </w:r>
      <w:r w:rsidR="0064095B" w:rsidRPr="0064095B">
        <w:rPr>
          <w:rFonts w:ascii="00_Sarchia_ABC" w:hAnsi="00_Sarchia_ABC" w:cs="00_Sarchia_ABC" w:hint="cs"/>
          <w:color w:val="000000" w:themeColor="text1"/>
          <w:sz w:val="28"/>
          <w:szCs w:val="28"/>
          <w:rtl/>
          <w:lang w:bidi="ku-Arab-IQ"/>
        </w:rPr>
        <w:t>ژیری</w:t>
      </w:r>
      <w:r w:rsidRPr="002542D2">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کاریگەری لەسەر کردووە و قسەی لەسەر کردووە، وەک پێیوایە </w:t>
      </w:r>
      <w:r w:rsidRPr="00E02E32">
        <w:rPr>
          <w:rFonts w:ascii="00_Sarchia_ABC" w:hAnsi="00_Sarchia_ABC" w:cs="00_Sarchia_ABC"/>
          <w:b/>
          <w:bCs/>
          <w:sz w:val="28"/>
          <w:szCs w:val="28"/>
          <w:rtl/>
          <w:lang w:bidi="ku-Arab-IQ"/>
        </w:rPr>
        <w:t>"</w:t>
      </w:r>
      <w:r w:rsidR="0064095B">
        <w:rPr>
          <w:rFonts w:ascii="00_Sarchia_ABC" w:hAnsi="00_Sarchia_ABC" w:cs="00_Sarchia_ABC"/>
          <w:b/>
          <w:bCs/>
          <w:sz w:val="28"/>
          <w:szCs w:val="28"/>
          <w:rtl/>
          <w:lang w:bidi="ku-Arab-IQ"/>
        </w:rPr>
        <w:t>ڕۆشنبیری</w:t>
      </w:r>
      <w:r w:rsidRPr="00E02E32">
        <w:rPr>
          <w:rFonts w:ascii="00_Sarchia_ABC" w:hAnsi="00_Sarchia_ABC" w:cs="00_Sarchia_ABC"/>
          <w:b/>
          <w:bCs/>
          <w:sz w:val="28"/>
          <w:szCs w:val="28"/>
          <w:rtl/>
          <w:lang w:bidi="ku-Arab-IQ"/>
        </w:rPr>
        <w:t xml:space="preserve"> من وەک ڕۆشنبیری چەند ساڵ لەمەوبەر نییە"</w:t>
      </w:r>
      <w:r w:rsidRPr="00E02E32">
        <w:rPr>
          <w:rFonts w:ascii="00_Sarchia_ABC" w:hAnsi="00_Sarchia_ABC" w:cs="00_Sarchia_ABC"/>
          <w:sz w:val="28"/>
          <w:szCs w:val="28"/>
          <w:rtl/>
          <w:lang w:bidi="ku-Arab-IQ"/>
        </w:rPr>
        <w:t xml:space="preserve">، هەروەها پێویستە بە پێی پێشکەوتنە گەورەکان </w:t>
      </w:r>
      <w:r w:rsidR="0064095B" w:rsidRPr="0064095B">
        <w:rPr>
          <w:rFonts w:ascii="00_Sarchia_ABC" w:hAnsi="00_Sarchia_ABC" w:cs="00_Sarchia_ABC" w:hint="cs"/>
          <w:color w:val="000000" w:themeColor="text1"/>
          <w:sz w:val="28"/>
          <w:szCs w:val="28"/>
          <w:rtl/>
          <w:lang w:bidi="ku-Arab-IQ"/>
        </w:rPr>
        <w:t>بیری</w:t>
      </w:r>
      <w:r w:rsidRPr="002542D2">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ئایینی خۆی تازەبکاتەوە هەم لە رووی دەروونی ، فیکری و ئایینییەوە، پێیوایە ئەگەر بەم شێوازە مامەڵە لەگەڵ ئایین نەکرێ </w:t>
      </w:r>
      <w:r w:rsidRPr="00E02E32">
        <w:rPr>
          <w:rFonts w:ascii="00_Sarchia_ABC" w:hAnsi="00_Sarchia_ABC" w:cs="00_Sarchia_ABC"/>
          <w:b/>
          <w:bCs/>
          <w:sz w:val="28"/>
          <w:szCs w:val="28"/>
          <w:rtl/>
          <w:lang w:bidi="ku-Arab-IQ"/>
        </w:rPr>
        <w:t>"گەورەترین هەڵەیە و مێژوو دەنووسرێتەوە و ڕەحم بە کەس ناکات</w:t>
      </w:r>
      <w:r w:rsidRPr="00E02E32">
        <w:rPr>
          <w:rFonts w:ascii="00_Sarchia_ABC" w:hAnsi="00_Sarchia_ABC" w:cs="00_Sarchia_ABC"/>
          <w:sz w:val="28"/>
          <w:szCs w:val="28"/>
          <w:rtl/>
          <w:lang w:bidi="ku-Arab-IQ"/>
        </w:rPr>
        <w:t xml:space="preserve">" </w:t>
      </w:r>
    </w:p>
    <w:p w14:paraId="14151DCE" w14:textId="77777777" w:rsidR="005D6FE5" w:rsidRPr="00E02E32" w:rsidRDefault="005D6FE5" w:rsidP="00A14439">
      <w:pPr>
        <w:bidi/>
        <w:spacing w:before="240" w:after="0" w:line="240" w:lineRule="auto"/>
        <w:jc w:val="both"/>
        <w:rPr>
          <w:rFonts w:ascii="00_Sarchia_ABC" w:hAnsi="00_Sarchia_ABC" w:cs="00_Sarchia_ABC"/>
          <w:b/>
          <w:bCs/>
          <w:sz w:val="28"/>
          <w:szCs w:val="28"/>
          <w:rtl/>
          <w:lang w:bidi="ku-Arab-IQ"/>
        </w:rPr>
      </w:pPr>
      <w:r w:rsidRPr="00E02E32">
        <w:rPr>
          <w:rFonts w:ascii="00_Sarchia_ABC" w:hAnsi="00_Sarchia_ABC" w:cs="00_Sarchia_ABC"/>
          <w:b/>
          <w:bCs/>
          <w:sz w:val="28"/>
          <w:szCs w:val="28"/>
          <w:rtl/>
          <w:lang w:bidi="ku-Arab-IQ"/>
        </w:rPr>
        <w:t xml:space="preserve">٤. لە بواری ئابووریدا: </w:t>
      </w:r>
    </w:p>
    <w:p w14:paraId="0925170B" w14:textId="056885B6" w:rsidR="005D6FE5" w:rsidRPr="00E02E32" w:rsidRDefault="005D6FE5" w:rsidP="00CC1452">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لە کۆندا کە لە</w:t>
      </w:r>
      <w:r w:rsidR="008429C7">
        <w:rPr>
          <w:rFonts w:ascii="00_Sarchia_ABC" w:hAnsi="00_Sarchia_ABC" w:cs="00_Sarchia_ABC"/>
          <w:sz w:val="28"/>
          <w:szCs w:val="28"/>
          <w:rtl/>
          <w:lang w:bidi="ku-Arab-IQ"/>
        </w:rPr>
        <w:t xml:space="preserve"> پرسەی ژناندا تەنها سەردولکەبێژ</w:t>
      </w:r>
      <w:r w:rsidR="008429C7">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هەبووە</w:t>
      </w:r>
      <w:r w:rsidR="008429C7">
        <w:rPr>
          <w:rFonts w:ascii="00_Sarchia_ABC" w:hAnsi="00_Sarchia_ABC" w:cs="00_Sarchia_ABC" w:hint="cs"/>
          <w:sz w:val="28"/>
          <w:szCs w:val="28"/>
          <w:rtl/>
          <w:lang w:bidi="ku-Arab-IQ"/>
        </w:rPr>
        <w:t>،</w:t>
      </w:r>
      <w:r w:rsidRPr="00E02E32">
        <w:rPr>
          <w:rFonts w:ascii="00_Sarchia_ABC" w:hAnsi="00_Sarchia_ABC" w:cs="00_Sarchia_ABC"/>
          <w:sz w:val="28"/>
          <w:szCs w:val="28"/>
          <w:rtl/>
          <w:lang w:bidi="ku-Arab-IQ"/>
        </w:rPr>
        <w:t xml:space="preserve"> </w:t>
      </w:r>
      <w:r w:rsidR="008429C7">
        <w:rPr>
          <w:rFonts w:ascii="00_Sarchia_ABC" w:hAnsi="00_Sarchia_ABC" w:cs="00_Sarchia_ABC" w:hint="cs"/>
          <w:sz w:val="28"/>
          <w:szCs w:val="28"/>
          <w:rtl/>
          <w:lang w:bidi="ku-Arab-IQ"/>
        </w:rPr>
        <w:t xml:space="preserve">کاری </w:t>
      </w:r>
      <w:r w:rsidRPr="00E02E32">
        <w:rPr>
          <w:rFonts w:ascii="00_Sarchia_ABC" w:hAnsi="00_Sarchia_ABC" w:cs="00_Sarchia_ABC"/>
          <w:sz w:val="28"/>
          <w:szCs w:val="28"/>
          <w:rtl/>
          <w:lang w:bidi="ku-Arab-IQ"/>
        </w:rPr>
        <w:t>لاوانەوەی کردووە بە بێ هیچ بەرامبەرێک، دواتر مەلاژن کە کردوویەتە (</w:t>
      </w:r>
      <w:r w:rsidRPr="00E02E32">
        <w:rPr>
          <w:rFonts w:ascii="00_Sarchia_ABC" w:hAnsi="00_Sarchia_ABC" w:cs="00_Sarchia_ABC"/>
          <w:b/>
          <w:bCs/>
          <w:sz w:val="28"/>
          <w:szCs w:val="28"/>
          <w:rtl/>
          <w:lang w:bidi="ku-Arab-IQ"/>
        </w:rPr>
        <w:t>ژنی مەلا</w:t>
      </w:r>
      <w:r w:rsidRPr="00E02E32">
        <w:rPr>
          <w:rFonts w:ascii="00_Sarchia_ABC" w:hAnsi="00_Sarchia_ABC" w:cs="00_Sarchia_ABC"/>
          <w:sz w:val="28"/>
          <w:szCs w:val="28"/>
          <w:rtl/>
          <w:lang w:bidi="ku-Arab-IQ"/>
        </w:rPr>
        <w:t xml:space="preserve">) </w:t>
      </w:r>
      <w:r w:rsidR="008429C7">
        <w:rPr>
          <w:rFonts w:ascii="00_Sarchia_ABC" w:hAnsi="00_Sarchia_ABC" w:cs="00_Sarchia_ABC"/>
          <w:sz w:val="28"/>
          <w:szCs w:val="28"/>
          <w:rtl/>
          <w:lang w:bidi="ku-Arab-IQ"/>
        </w:rPr>
        <w:t>ڕۆڵ</w:t>
      </w:r>
      <w:r w:rsidRPr="00E02E32">
        <w:rPr>
          <w:rFonts w:ascii="00_Sarchia_ABC" w:hAnsi="00_Sarchia_ABC" w:cs="00_Sarchia_ABC"/>
          <w:sz w:val="28"/>
          <w:szCs w:val="28"/>
          <w:rtl/>
          <w:lang w:bidi="ku-Arab-IQ"/>
        </w:rPr>
        <w:t xml:space="preserve"> و پێگەیەکی گەورەی هەبووە لە ناو کۆمەڵگا و دواتر لە پرسەی ئافرەتاندا قورئانی خوێندووە وەک مەلاژنێکی (٦٧) ساڵە دەڵێ </w:t>
      </w:r>
      <w:r w:rsidRPr="00E02E32">
        <w:rPr>
          <w:rFonts w:ascii="00_Sarchia_ABC" w:hAnsi="00_Sarchia_ABC" w:cs="00_Sarchia_ABC"/>
          <w:b/>
          <w:bCs/>
          <w:sz w:val="28"/>
          <w:szCs w:val="28"/>
          <w:rtl/>
          <w:lang w:bidi="ku-Arab-IQ"/>
        </w:rPr>
        <w:t xml:space="preserve">"جاران مەلاژن هەبوو تەنیا قورئانی دەخوێند، بە چەند مەلاژنێک بە هەر حەوت </w:t>
      </w:r>
      <w:r w:rsidR="006E16C3">
        <w:rPr>
          <w:rFonts w:ascii="00_Sarchia_ABC" w:hAnsi="00_Sarchia_ABC" w:cs="00_Sarchia_ABC"/>
          <w:b/>
          <w:bCs/>
          <w:sz w:val="28"/>
          <w:szCs w:val="28"/>
          <w:rtl/>
          <w:lang w:bidi="ku-Arab-IQ"/>
        </w:rPr>
        <w:t>ڕۆژ</w:t>
      </w:r>
      <w:r w:rsidRPr="00E02E32">
        <w:rPr>
          <w:rFonts w:ascii="00_Sarchia_ABC" w:hAnsi="00_Sarchia_ABC" w:cs="00_Sarchia_ABC"/>
          <w:b/>
          <w:bCs/>
          <w:sz w:val="28"/>
          <w:szCs w:val="28"/>
          <w:rtl/>
          <w:lang w:bidi="ku-Arab-IQ"/>
        </w:rPr>
        <w:t>ەکەی تازیە قورئانیان خ</w:t>
      </w:r>
      <w:r w:rsidR="008429C7">
        <w:rPr>
          <w:rFonts w:ascii="00_Sarchia_ABC" w:hAnsi="00_Sarchia_ABC" w:cs="00_Sarchia_ABC" w:hint="cs"/>
          <w:b/>
          <w:bCs/>
          <w:sz w:val="28"/>
          <w:szCs w:val="28"/>
          <w:rtl/>
          <w:lang w:bidi="ku-Arab-IQ"/>
        </w:rPr>
        <w:t>ە</w:t>
      </w:r>
      <w:r w:rsidRPr="00E02E32">
        <w:rPr>
          <w:rFonts w:ascii="00_Sarchia_ABC" w:hAnsi="00_Sarchia_ABC" w:cs="00_Sarchia_ABC"/>
          <w:b/>
          <w:bCs/>
          <w:sz w:val="28"/>
          <w:szCs w:val="28"/>
          <w:rtl/>
          <w:lang w:bidi="ku-Arab-IQ"/>
        </w:rPr>
        <w:t xml:space="preserve">تم دەکرد تەنیا </w:t>
      </w:r>
      <w:r w:rsidR="00CC1452" w:rsidRPr="00CC1452">
        <w:rPr>
          <w:rFonts w:ascii="00_Sarchia_ABC" w:hAnsi="00_Sarchia_ABC" w:cs="00_Sarchia_ABC" w:hint="cs"/>
          <w:b/>
          <w:bCs/>
          <w:color w:val="000000" w:themeColor="text1"/>
          <w:sz w:val="28"/>
          <w:szCs w:val="28"/>
          <w:rtl/>
          <w:lang w:bidi="ku-Arab-IQ"/>
        </w:rPr>
        <w:t>کاتێکی کەمیان</w:t>
      </w:r>
      <w:r w:rsidRPr="00CC1452">
        <w:rPr>
          <w:rFonts w:ascii="00_Sarchia_ABC" w:hAnsi="00_Sarchia_ABC" w:cs="00_Sarchia_ABC"/>
          <w:b/>
          <w:bCs/>
          <w:color w:val="000000" w:themeColor="text1"/>
          <w:sz w:val="28"/>
          <w:szCs w:val="28"/>
          <w:rtl/>
          <w:lang w:bidi="ku-Arab-IQ"/>
        </w:rPr>
        <w:t xml:space="preserve"> </w:t>
      </w:r>
      <w:r w:rsidRPr="00E02E32">
        <w:rPr>
          <w:rFonts w:ascii="00_Sarchia_ABC" w:hAnsi="00_Sarchia_ABC" w:cs="00_Sarchia_ABC"/>
          <w:b/>
          <w:bCs/>
          <w:sz w:val="28"/>
          <w:szCs w:val="28"/>
          <w:rtl/>
          <w:lang w:bidi="ku-Arab-IQ"/>
        </w:rPr>
        <w:t xml:space="preserve">دەدایە سەردولکەبێژ سەردولکەی دەگوت، دواتر فاتیحاو  ئینجا دیسان </w:t>
      </w:r>
      <w:r w:rsidR="00552CE8">
        <w:rPr>
          <w:rFonts w:ascii="00_Sarchia_ABC" w:hAnsi="00_Sarchia_ABC" w:cs="00_Sarchia_ABC"/>
          <w:b/>
          <w:bCs/>
          <w:sz w:val="28"/>
          <w:szCs w:val="28"/>
          <w:rtl/>
          <w:lang w:bidi="ku-Arab-IQ"/>
        </w:rPr>
        <w:t>قورئان خوێن</w:t>
      </w:r>
      <w:r w:rsidRPr="00E02E32">
        <w:rPr>
          <w:rFonts w:ascii="00_Sarchia_ABC" w:hAnsi="00_Sarchia_ABC" w:cs="00_Sarchia_ABC"/>
          <w:b/>
          <w:bCs/>
          <w:sz w:val="28"/>
          <w:szCs w:val="28"/>
          <w:rtl/>
          <w:lang w:bidi="ku-Arab-IQ"/>
        </w:rPr>
        <w:t xml:space="preserve">دن" </w:t>
      </w:r>
      <w:r w:rsidRPr="00E02E32">
        <w:rPr>
          <w:rFonts w:ascii="00_Sarchia_ABC" w:hAnsi="00_Sarchia_ABC" w:cs="00_Sarchia_ABC"/>
          <w:sz w:val="28"/>
          <w:szCs w:val="28"/>
          <w:rtl/>
          <w:lang w:bidi="ku-Arab-IQ"/>
        </w:rPr>
        <w:t>وەک باسی لێوەدەکەن بە بێ بەرامبەر بوو، بەڵام ئێستا مەلاژن نییە پارە وەرنەگرێت، پارە سەندنەکە لە مەلاژنێکەوە بۆ یەکێکی دی دەگۆرێت وەک بەشداربوویەک کە خۆی خاوەن پرسە بووە باسی دەکات</w:t>
      </w:r>
      <w:r w:rsidRPr="00E02E32">
        <w:rPr>
          <w:rFonts w:ascii="00_Sarchia_ABC" w:hAnsi="00_Sarchia_ABC" w:cs="00_Sarchia_ABC"/>
          <w:b/>
          <w:bCs/>
          <w:sz w:val="28"/>
          <w:szCs w:val="28"/>
          <w:rtl/>
          <w:lang w:bidi="ku-Arab-IQ"/>
        </w:rPr>
        <w:t xml:space="preserve">، "نا نا قەت بەلاش نییە، ئەوەی هاتووە بە پارە هاتووە، من خۆم هی ڕەحمەتی دوو وەرەقە و نیوم داوەتێ، جگە لەوەی براکەشم لە مزگەفت پارەی دابووە </w:t>
      </w:r>
      <w:r w:rsidR="00552CE8">
        <w:rPr>
          <w:rFonts w:ascii="00_Sarchia_ABC" w:hAnsi="00_Sarchia_ABC" w:cs="00_Sarchia_ABC"/>
          <w:b/>
          <w:bCs/>
          <w:sz w:val="28"/>
          <w:szCs w:val="28"/>
          <w:rtl/>
          <w:lang w:bidi="ku-Arab-IQ"/>
        </w:rPr>
        <w:t>قورئان خوێن</w:t>
      </w:r>
      <w:r w:rsidRPr="00E02E32">
        <w:rPr>
          <w:rFonts w:ascii="00_Sarchia_ABC" w:hAnsi="00_Sarchia_ABC" w:cs="00_Sarchia_ABC"/>
          <w:b/>
          <w:bCs/>
          <w:sz w:val="28"/>
          <w:szCs w:val="28"/>
          <w:rtl/>
          <w:lang w:bidi="ku-Arab-IQ"/>
        </w:rPr>
        <w:t>ەکەی مزگەفت"</w:t>
      </w:r>
      <w:r w:rsidRPr="00E02E32">
        <w:rPr>
          <w:rFonts w:ascii="00_Sarchia_ABC" w:hAnsi="00_Sarchia_ABC" w:cs="00_Sarchia_ABC"/>
          <w:sz w:val="28"/>
          <w:szCs w:val="28"/>
          <w:rtl/>
          <w:lang w:bidi="ku-Arab-IQ"/>
        </w:rPr>
        <w:t xml:space="preserve"> </w:t>
      </w:r>
    </w:p>
    <w:p w14:paraId="6A992E47" w14:textId="141AB4D3" w:rsidR="001E6791" w:rsidRPr="00E02E32" w:rsidRDefault="005D6FE5" w:rsidP="00C17CC1">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sz w:val="28"/>
          <w:szCs w:val="28"/>
          <w:rtl/>
          <w:lang w:bidi="ku-Arab-IQ"/>
        </w:rPr>
        <w:t xml:space="preserve">لێرەدا ئەم بابەتی سەندنی پارە لە خاوەن پرسە، هەردوو رەگەزی </w:t>
      </w:r>
      <w:r w:rsidR="00552CE8">
        <w:rPr>
          <w:rFonts w:ascii="00_Sarchia_ABC" w:hAnsi="00_Sarchia_ABC" w:cs="00_Sarchia_ABC"/>
          <w:sz w:val="28"/>
          <w:szCs w:val="28"/>
          <w:rtl/>
          <w:lang w:bidi="ku-Arab-IQ"/>
        </w:rPr>
        <w:t>قورئان خوێن</w:t>
      </w:r>
      <w:r w:rsidRPr="00E02E32">
        <w:rPr>
          <w:rFonts w:ascii="00_Sarchia_ABC" w:hAnsi="00_Sarchia_ABC" w:cs="00_Sarchia_ABC"/>
          <w:sz w:val="28"/>
          <w:szCs w:val="28"/>
          <w:rtl/>
          <w:lang w:bidi="ku-Arab-IQ"/>
        </w:rPr>
        <w:t xml:space="preserve">ان پارە وەردەگرن، چ ژن بێ یا پیاو، وەک سەرۆکی کۆمەڵەی </w:t>
      </w:r>
      <w:r w:rsidR="00552CE8" w:rsidRPr="00CC1452">
        <w:rPr>
          <w:rFonts w:ascii="00_Sarchia_ABC" w:hAnsi="00_Sarchia_ABC" w:cs="00_Sarchia_ABC"/>
          <w:color w:val="000000" w:themeColor="text1"/>
          <w:sz w:val="28"/>
          <w:szCs w:val="28"/>
          <w:rtl/>
          <w:lang w:bidi="ku-Arab-IQ"/>
        </w:rPr>
        <w:t>قورئان خوێن</w:t>
      </w:r>
      <w:r w:rsidRPr="00CC1452">
        <w:rPr>
          <w:rFonts w:ascii="00_Sarchia_ABC" w:hAnsi="00_Sarchia_ABC" w:cs="00_Sarchia_ABC"/>
          <w:color w:val="000000" w:themeColor="text1"/>
          <w:sz w:val="28"/>
          <w:szCs w:val="28"/>
          <w:rtl/>
          <w:lang w:bidi="ku-Arab-IQ"/>
        </w:rPr>
        <w:t xml:space="preserve">ان </w:t>
      </w:r>
      <w:r w:rsidRPr="00E02E32">
        <w:rPr>
          <w:rFonts w:ascii="00_Sarchia_ABC" w:hAnsi="00_Sarchia_ABC" w:cs="00_Sarchia_ABC"/>
          <w:sz w:val="28"/>
          <w:szCs w:val="28"/>
          <w:rtl/>
          <w:lang w:bidi="ku-Arab-IQ"/>
        </w:rPr>
        <w:t xml:space="preserve">ئاماژەی پێکرد </w:t>
      </w:r>
      <w:r w:rsidRPr="00E02E32">
        <w:rPr>
          <w:rFonts w:ascii="00_Sarchia_ABC" w:hAnsi="00_Sarchia_ABC" w:cs="00_Sarchia_ABC"/>
          <w:b/>
          <w:bCs/>
          <w:sz w:val="28"/>
          <w:szCs w:val="28"/>
          <w:rtl/>
          <w:lang w:bidi="ku-Arab-IQ"/>
        </w:rPr>
        <w:t xml:space="preserve">" ئێمە وتوومانە ٧٥٠٠٠ بۆ ١٠٠،٠٠٠ بۆ یەک </w:t>
      </w:r>
      <w:r w:rsidR="006E16C3">
        <w:rPr>
          <w:rFonts w:ascii="00_Sarchia_ABC" w:hAnsi="00_Sarchia_ABC" w:cs="00_Sarchia_ABC"/>
          <w:b/>
          <w:bCs/>
          <w:sz w:val="28"/>
          <w:szCs w:val="28"/>
          <w:rtl/>
          <w:lang w:bidi="ku-Arab-IQ"/>
        </w:rPr>
        <w:t>ڕۆژ</w:t>
      </w:r>
      <w:r w:rsidRPr="00E02E32">
        <w:rPr>
          <w:rFonts w:ascii="00_Sarchia_ABC" w:hAnsi="00_Sarchia_ABC" w:cs="00_Sarchia_ABC"/>
          <w:b/>
          <w:bCs/>
          <w:sz w:val="28"/>
          <w:szCs w:val="28"/>
          <w:rtl/>
          <w:lang w:bidi="ku-Arab-IQ"/>
        </w:rPr>
        <w:t xml:space="preserve"> وەربگیرێت، هەشە بەبەلاش دەیکا" </w:t>
      </w:r>
      <w:r w:rsidRPr="00E02E32">
        <w:rPr>
          <w:rFonts w:ascii="00_Sarchia_ABC" w:hAnsi="00_Sarchia_ABC" w:cs="00_Sarchia_ABC"/>
          <w:sz w:val="28"/>
          <w:szCs w:val="28"/>
          <w:rtl/>
          <w:lang w:bidi="ku-Arab-IQ"/>
        </w:rPr>
        <w:t xml:space="preserve">وەک توێژەر بەدواداچوونی بۆ کردووە مەلاژنەکان هەموویان ناچن بۆ هەموو پرسەیەک کە پێیان دەگوترێت، بەڵکو زیاتر بۆ ئەو پرسانە دەچن کە پارەی زیاتر دەدات، وەک بەشداربوویەکی </w:t>
      </w:r>
      <w:r w:rsidRPr="00E02E32">
        <w:rPr>
          <w:rFonts w:ascii="00_Sarchia_ABC" w:hAnsi="00_Sarchia_ABC" w:cs="00_Sarchia_ABC"/>
          <w:sz w:val="28"/>
          <w:szCs w:val="28"/>
          <w:rtl/>
          <w:lang w:bidi="ku-Arab-IQ"/>
        </w:rPr>
        <w:lastRenderedPageBreak/>
        <w:t xml:space="preserve">تەمەن (٤٣)ساڵ باسی دەکات </w:t>
      </w:r>
      <w:r w:rsidRPr="00E02E32">
        <w:rPr>
          <w:rFonts w:ascii="00_Sarchia_ABC" w:hAnsi="00_Sarchia_ABC" w:cs="00_Sarchia_ABC"/>
          <w:b/>
          <w:bCs/>
          <w:sz w:val="28"/>
          <w:szCs w:val="28"/>
          <w:rtl/>
          <w:lang w:bidi="ku-Arab-IQ"/>
        </w:rPr>
        <w:t xml:space="preserve">" مەلاژنە فلان هەیە هەموو تازیەک ناکا مەسەلەن حەزی لە ماڵی دەوڵەمەند و </w:t>
      </w:r>
      <w:r w:rsidR="00CC1452" w:rsidRPr="00CC1452">
        <w:rPr>
          <w:rFonts w:ascii="00_Sarchia_ABC" w:hAnsi="00_Sarchia_ABC" w:cs="00_Sarchia_ABC" w:hint="cs"/>
          <w:b/>
          <w:bCs/>
          <w:color w:val="000000" w:themeColor="text1"/>
          <w:sz w:val="28"/>
          <w:szCs w:val="28"/>
          <w:rtl/>
          <w:lang w:bidi="ku-Arab-IQ"/>
        </w:rPr>
        <w:t>بەرپرسە</w:t>
      </w:r>
      <w:r w:rsidRPr="00E02E32">
        <w:rPr>
          <w:rFonts w:ascii="00_Sarchia_ABC" w:hAnsi="00_Sarchia_ABC" w:cs="00_Sarchia_ABC"/>
          <w:b/>
          <w:bCs/>
          <w:sz w:val="28"/>
          <w:szCs w:val="28"/>
          <w:rtl/>
          <w:lang w:bidi="ku-Arab-IQ"/>
        </w:rPr>
        <w:t xml:space="preserve">، هەمووی بوویتە </w:t>
      </w:r>
      <w:r w:rsidR="00CC1452" w:rsidRPr="00CC1452">
        <w:rPr>
          <w:rFonts w:ascii="00_Sarchia_ABC" w:hAnsi="00_Sarchia_ABC" w:cs="00_Sarchia_ABC" w:hint="cs"/>
          <w:b/>
          <w:bCs/>
          <w:color w:val="000000" w:themeColor="text1"/>
          <w:sz w:val="28"/>
          <w:szCs w:val="28"/>
          <w:rtl/>
          <w:lang w:bidi="ku-Arab-IQ"/>
        </w:rPr>
        <w:t>بازرگانی</w:t>
      </w:r>
      <w:r w:rsidRPr="00E02E32">
        <w:rPr>
          <w:rFonts w:ascii="00_Sarchia_ABC" w:hAnsi="00_Sarchia_ABC" w:cs="00_Sarchia_ABC"/>
          <w:b/>
          <w:bCs/>
          <w:sz w:val="28"/>
          <w:szCs w:val="28"/>
          <w:rtl/>
          <w:lang w:bidi="ku-Arab-IQ"/>
        </w:rPr>
        <w:t xml:space="preserve">"، </w:t>
      </w:r>
      <w:r w:rsidRPr="00E02E32">
        <w:rPr>
          <w:rFonts w:ascii="00_Sarchia_ABC" w:hAnsi="00_Sarchia_ABC" w:cs="00_Sarchia_ABC"/>
          <w:sz w:val="28"/>
          <w:szCs w:val="28"/>
          <w:rtl/>
          <w:lang w:bidi="ku-Arab-IQ"/>
        </w:rPr>
        <w:t xml:space="preserve">سەندنی پارە لە لایەن مەلاژنەوە لە پێناو هاتنیان بۆ پرسەگێران وایکردووە، کە ئەو کەسانەی لە رووی داراییەو هەژارن ئەگەر مەلاژن نەهێنن دەبێتە </w:t>
      </w:r>
      <w:r w:rsidR="00CC1452" w:rsidRPr="00CC1452">
        <w:rPr>
          <w:rFonts w:ascii="00_Sarchia_ABC" w:hAnsi="00_Sarchia_ABC" w:cs="00_Sarchia_ABC" w:hint="cs"/>
          <w:color w:val="000000" w:themeColor="text1"/>
          <w:sz w:val="28"/>
          <w:szCs w:val="28"/>
          <w:rtl/>
          <w:lang w:bidi="ku-Arab-IQ"/>
        </w:rPr>
        <w:t>شو</w:t>
      </w:r>
      <w:r w:rsidR="00CC1452">
        <w:rPr>
          <w:rFonts w:ascii="00_Sarchia_ABC" w:hAnsi="00_Sarchia_ABC" w:cs="00_Sarchia_ABC" w:hint="cs"/>
          <w:color w:val="000000" w:themeColor="text1"/>
          <w:sz w:val="28"/>
          <w:szCs w:val="28"/>
          <w:rtl/>
          <w:lang w:bidi="ku-Arab-IQ"/>
        </w:rPr>
        <w:t>و</w:t>
      </w:r>
      <w:r w:rsidR="00CC1452" w:rsidRPr="00CC1452">
        <w:rPr>
          <w:rFonts w:ascii="00_Sarchia_ABC" w:hAnsi="00_Sarchia_ABC" w:cs="00_Sarchia_ABC" w:hint="cs"/>
          <w:color w:val="000000" w:themeColor="text1"/>
          <w:sz w:val="28"/>
          <w:szCs w:val="28"/>
          <w:rtl/>
          <w:lang w:bidi="ku-Arab-IQ"/>
        </w:rPr>
        <w:t>رەیی</w:t>
      </w:r>
      <w:r w:rsidRPr="006618C6">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و بابەتەکە بووەتە چاولێکەری و بە هێنانی مەلاژنەکەش کە دەنگی خۆش بێ پارەکەی زیاترە وەک لە یەکێکی دیکە، وەک مەلاژنێک باسی دەکات </w:t>
      </w:r>
      <w:r w:rsidRPr="00E02E32">
        <w:rPr>
          <w:rFonts w:ascii="00_Sarchia_ABC" w:hAnsi="00_Sarchia_ABC" w:cs="00_Sarchia_ABC"/>
          <w:b/>
          <w:bCs/>
          <w:sz w:val="28"/>
          <w:szCs w:val="28"/>
          <w:rtl/>
          <w:lang w:bidi="ku-Arab-IQ"/>
        </w:rPr>
        <w:t xml:space="preserve">" لە رووی مادییەوە زۆری پێبەخشیوم، بە پارەی </w:t>
      </w:r>
      <w:r w:rsidR="00CC1452" w:rsidRPr="00CC1452">
        <w:rPr>
          <w:rFonts w:ascii="00_Sarchia_ABC" w:hAnsi="00_Sarchia_ABC" w:cs="00_Sarchia_ABC" w:hint="cs"/>
          <w:b/>
          <w:bCs/>
          <w:color w:val="000000" w:themeColor="text1"/>
          <w:sz w:val="28"/>
          <w:szCs w:val="28"/>
          <w:rtl/>
          <w:lang w:bidi="ku-Arab-IQ"/>
        </w:rPr>
        <w:t>مو</w:t>
      </w:r>
      <w:r w:rsidR="00CC1452">
        <w:rPr>
          <w:rFonts w:ascii="00_Sarchia_ABC" w:hAnsi="00_Sarchia_ABC" w:cs="00_Sarchia_ABC" w:hint="cs"/>
          <w:b/>
          <w:bCs/>
          <w:color w:val="000000" w:themeColor="text1"/>
          <w:sz w:val="28"/>
          <w:szCs w:val="28"/>
          <w:rtl/>
          <w:lang w:bidi="ku-Arab-IQ"/>
        </w:rPr>
        <w:t>و</w:t>
      </w:r>
      <w:r w:rsidR="00CC1452" w:rsidRPr="00CC1452">
        <w:rPr>
          <w:rFonts w:ascii="00_Sarchia_ABC" w:hAnsi="00_Sarchia_ABC" w:cs="00_Sarchia_ABC" w:hint="cs"/>
          <w:b/>
          <w:bCs/>
          <w:color w:val="000000" w:themeColor="text1"/>
          <w:sz w:val="28"/>
          <w:szCs w:val="28"/>
          <w:rtl/>
          <w:lang w:bidi="ku-Arab-IQ"/>
        </w:rPr>
        <w:t>چە</w:t>
      </w:r>
      <w:r w:rsidRPr="00E02E32">
        <w:rPr>
          <w:rFonts w:ascii="00_Sarchia_ABC" w:hAnsi="00_Sarchia_ABC" w:cs="00_Sarchia_ABC"/>
          <w:b/>
          <w:bCs/>
          <w:sz w:val="28"/>
          <w:szCs w:val="28"/>
          <w:rtl/>
          <w:lang w:bidi="ku-Arab-IQ"/>
        </w:rPr>
        <w:t>، خانوو و سەیارە دەکڕدرێ؟</w:t>
      </w:r>
      <w:r w:rsidR="00CC1452">
        <w:rPr>
          <w:rFonts w:ascii="00_Sarchia_ABC" w:hAnsi="00_Sarchia_ABC" w:cs="00_Sarchia_ABC" w:hint="cs"/>
          <w:b/>
          <w:bCs/>
          <w:sz w:val="28"/>
          <w:szCs w:val="28"/>
          <w:rtl/>
          <w:lang w:bidi="ku-Arab-IQ"/>
        </w:rPr>
        <w:t xml:space="preserve"> </w:t>
      </w:r>
      <w:r w:rsidRPr="00E02E32">
        <w:rPr>
          <w:rFonts w:ascii="00_Sarchia_ABC" w:hAnsi="00_Sarchia_ABC" w:cs="00_Sarchia_ABC"/>
          <w:b/>
          <w:bCs/>
          <w:sz w:val="28"/>
          <w:szCs w:val="28"/>
          <w:rtl/>
          <w:lang w:bidi="ku-Arab-IQ"/>
        </w:rPr>
        <w:t xml:space="preserve">بەس ماندووبوونی زۆری دەوێت" </w:t>
      </w:r>
      <w:r w:rsidRPr="00E02E32">
        <w:rPr>
          <w:rFonts w:ascii="00_Sarchia_ABC" w:hAnsi="00_Sarchia_ABC" w:cs="00_Sarchia_ABC"/>
          <w:sz w:val="28"/>
          <w:szCs w:val="28"/>
          <w:rtl/>
          <w:lang w:bidi="ku-Arab-IQ"/>
        </w:rPr>
        <w:t xml:space="preserve">بۆ هەمان مەبەست مەلاژنێکی دیکە دەڵێ </w:t>
      </w:r>
      <w:r w:rsidRPr="00E02E32">
        <w:rPr>
          <w:rFonts w:ascii="00_Sarchia_ABC" w:hAnsi="00_Sarchia_ABC" w:cs="00_Sarchia_ABC"/>
          <w:b/>
          <w:bCs/>
          <w:sz w:val="28"/>
          <w:szCs w:val="28"/>
          <w:rtl/>
          <w:lang w:bidi="ku-Arab-IQ"/>
        </w:rPr>
        <w:t xml:space="preserve">"ژیانی من لەسەر ئەو مەولوود خوێندنەوەیە و خۆشم حەمەلەدارم ٢٠ساڵە وەکو مورشیدەی دینی بۆ ئافرەتی </w:t>
      </w:r>
      <w:r w:rsidR="00552CE8">
        <w:rPr>
          <w:rFonts w:ascii="00_Sarchia_ABC" w:hAnsi="00_Sarchia_ABC" w:cs="00_Sarchia_ABC"/>
          <w:b/>
          <w:bCs/>
          <w:sz w:val="28"/>
          <w:szCs w:val="28"/>
          <w:rtl/>
          <w:lang w:bidi="ku-Arab-IQ"/>
        </w:rPr>
        <w:t>قورئان خوێن</w:t>
      </w:r>
      <w:r w:rsidRPr="00E02E32">
        <w:rPr>
          <w:rFonts w:ascii="00_Sarchia_ABC" w:hAnsi="00_Sarchia_ABC" w:cs="00_Sarchia_ABC"/>
          <w:b/>
          <w:bCs/>
          <w:sz w:val="28"/>
          <w:szCs w:val="28"/>
          <w:rtl/>
          <w:lang w:bidi="ku-Arab-IQ"/>
        </w:rPr>
        <w:t xml:space="preserve"> و  ئەو حاجیانەی کە سەدەها پرسیاریان هەیە شەرم دەکا لە پیاوی بپرسن لە ئێمە دەپرسن، ئافرەتی حەملەدارمان کەمە ڕێنیشاندەریش بێ" </w:t>
      </w:r>
      <w:r w:rsidRPr="00E02E32">
        <w:rPr>
          <w:rFonts w:ascii="00_Sarchia_ABC" w:hAnsi="00_Sarchia_ABC" w:cs="00_Sarchia_ABC"/>
          <w:sz w:val="28"/>
          <w:szCs w:val="28"/>
          <w:rtl/>
          <w:lang w:bidi="ku-Arab-IQ"/>
        </w:rPr>
        <w:t>سەرجەم</w:t>
      </w:r>
      <w:r w:rsidRPr="00E02E32">
        <w:rPr>
          <w:rFonts w:ascii="00_Sarchia_ABC" w:hAnsi="00_Sarchia_ABC" w:cs="00_Sarchia_ABC"/>
          <w:b/>
          <w:bCs/>
          <w:sz w:val="28"/>
          <w:szCs w:val="28"/>
          <w:rtl/>
          <w:lang w:bidi="ku-Arab-IQ"/>
        </w:rPr>
        <w:t xml:space="preserve"> </w:t>
      </w:r>
      <w:r w:rsidRPr="00E02E32">
        <w:rPr>
          <w:rFonts w:ascii="00_Sarchia_ABC" w:hAnsi="00_Sarchia_ABC" w:cs="00_Sarchia_ABC"/>
          <w:sz w:val="28"/>
          <w:szCs w:val="28"/>
          <w:rtl/>
          <w:lang w:bidi="ku-Arab-IQ"/>
        </w:rPr>
        <w:t xml:space="preserve">ئەو مەلاژنانەی توێژەر چاوپێکەوتنی لەگەڵ کردوون پارە وەردەگرن لەبەرامبەر چوونیان بۆ ڕێورەسمی پرسەکان، هەندێ جار بە شێوەی دیاری و خێر جاروبار پارە وەرناگرن. بێگومان ئەو پارەیەی کە سەرجەم بەشداربووان و مەلاژنەکان خۆشیان باسی لێوەدەکەن لە نێوان (١٠٠)دۆلار تادەگاتە (٣٠٠٠)دۆلاریش وەرگیراوە، یەکێک لە مەلاژنەکان باسی ئەوەی دەکرد ئەو زیاتر دەچێتە پرسەی دزەییەکان چونکە لە ماڵەوە پرسە دادەنێن ماڵی خۆیان گەورەیە، هەشە باسی ئەوەدەکات کاتی شەری داعش بۆ ماڵی پێشمەگە شەهیدەکان بە بێ بەرامبەر چووە بۆ پرسەیان </w:t>
      </w:r>
      <w:r w:rsidR="002137D7" w:rsidRPr="002137D7">
        <w:rPr>
          <w:rFonts w:ascii="00_Sarchia_ABC" w:hAnsi="00_Sarchia_ABC" w:cs="00_Sarchia_ABC"/>
          <w:color w:val="000000" w:themeColor="text1"/>
          <w:sz w:val="28"/>
          <w:szCs w:val="28"/>
          <w:rtl/>
          <w:lang w:bidi="ku-Arab-IQ"/>
        </w:rPr>
        <w:t>و</w:t>
      </w:r>
      <w:r w:rsidR="002137D7">
        <w:rPr>
          <w:rFonts w:ascii="00_Sarchia_ABC" w:hAnsi="00_Sarchia_ABC" w:cs="00_Sarchia_ABC" w:hint="cs"/>
          <w:color w:val="FF0000"/>
          <w:sz w:val="28"/>
          <w:szCs w:val="28"/>
          <w:rtl/>
          <w:lang w:bidi="ku-Arab-IQ"/>
        </w:rPr>
        <w:t xml:space="preserve"> </w:t>
      </w:r>
      <w:r w:rsidR="002137D7" w:rsidRPr="002137D7">
        <w:rPr>
          <w:rFonts w:ascii="00_Sarchia_ABC" w:hAnsi="00_Sarchia_ABC" w:cs="00_Sarchia_ABC"/>
          <w:color w:val="000000" w:themeColor="text1"/>
          <w:sz w:val="28"/>
          <w:szCs w:val="28"/>
          <w:rtl/>
          <w:lang w:bidi="ku-Arab-IQ"/>
        </w:rPr>
        <w:t>پێ</w:t>
      </w:r>
      <w:r w:rsidR="002137D7" w:rsidRPr="002137D7">
        <w:rPr>
          <w:rFonts w:ascii="00_Sarchia_ABC" w:hAnsi="00_Sarchia_ABC" w:cs="00_Sarchia_ABC" w:hint="cs"/>
          <w:color w:val="000000" w:themeColor="text1"/>
          <w:sz w:val="28"/>
          <w:szCs w:val="28"/>
          <w:rtl/>
          <w:lang w:bidi="ku-Arab-IQ"/>
        </w:rPr>
        <w:t>ی</w:t>
      </w:r>
      <w:r w:rsidRPr="002137D7">
        <w:rPr>
          <w:rFonts w:ascii="00_Sarchia_ABC" w:hAnsi="00_Sarchia_ABC" w:cs="00_Sarchia_ABC"/>
          <w:color w:val="000000" w:themeColor="text1"/>
          <w:sz w:val="28"/>
          <w:szCs w:val="28"/>
          <w:rtl/>
          <w:lang w:bidi="ku-Arab-IQ"/>
        </w:rPr>
        <w:t>وایە</w:t>
      </w:r>
      <w:r w:rsidRPr="006618C6">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ئەوان بۆ پاراستنی ئێمە گیانیان بەختکردووە چۆن پارە وەردەگرێت، هەشە گوتوویەتی ماڵی فلانە بەرپرس کە شەهید بووە، بە (٣٠٠٠)دۆلار بووە، چونکە ئەوان ماڵە دەوڵەمەندن. پسپۆرانیش </w:t>
      </w:r>
      <w:r w:rsidR="002137D7" w:rsidRPr="002137D7">
        <w:rPr>
          <w:rFonts w:ascii="00_Sarchia_ABC" w:hAnsi="00_Sarchia_ABC" w:cs="00_Sarchia_ABC"/>
          <w:color w:val="000000" w:themeColor="text1"/>
          <w:sz w:val="28"/>
          <w:szCs w:val="28"/>
          <w:rtl/>
          <w:lang w:bidi="ku-Arab-IQ"/>
        </w:rPr>
        <w:t>پێ</w:t>
      </w:r>
      <w:r w:rsidR="002137D7" w:rsidRPr="002137D7">
        <w:rPr>
          <w:rFonts w:ascii="00_Sarchia_ABC" w:hAnsi="00_Sarchia_ABC" w:cs="00_Sarchia_ABC" w:hint="cs"/>
          <w:color w:val="000000" w:themeColor="text1"/>
          <w:sz w:val="28"/>
          <w:szCs w:val="28"/>
          <w:rtl/>
          <w:lang w:bidi="ku-Arab-IQ"/>
        </w:rPr>
        <w:t>ی</w:t>
      </w:r>
      <w:r w:rsidRPr="002137D7">
        <w:rPr>
          <w:rFonts w:ascii="00_Sarchia_ABC" w:hAnsi="00_Sarchia_ABC" w:cs="00_Sarchia_ABC"/>
          <w:color w:val="000000" w:themeColor="text1"/>
          <w:sz w:val="28"/>
          <w:szCs w:val="28"/>
          <w:rtl/>
          <w:lang w:bidi="ku-Arab-IQ"/>
        </w:rPr>
        <w:t>ان</w:t>
      </w:r>
      <w:r w:rsidRPr="006618C6">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وایە کە بابەتەکە ئەوەندەی ئامانجی کۆکردنەوەی پارە و بازرگانییە ئەوەندە بۆ خێر و ئایینداریی نییە، بەڵکو بۆتە پیشە و خەڵک رووی تێکردووە، بەڵام وەک سەرۆکی کۆمەڵەی </w:t>
      </w:r>
      <w:r w:rsidR="00552CE8">
        <w:rPr>
          <w:rFonts w:ascii="00_Sarchia_ABC" w:hAnsi="00_Sarchia_ABC" w:cs="00_Sarchia_ABC"/>
          <w:sz w:val="28"/>
          <w:szCs w:val="28"/>
          <w:rtl/>
          <w:lang w:bidi="ku-Arab-IQ"/>
        </w:rPr>
        <w:t>قورئان خوێن</w:t>
      </w:r>
      <w:r w:rsidRPr="00E02E32">
        <w:rPr>
          <w:rFonts w:ascii="00_Sarchia_ABC" w:hAnsi="00_Sarchia_ABC" w:cs="00_Sarchia_ABC"/>
          <w:sz w:val="28"/>
          <w:szCs w:val="28"/>
          <w:rtl/>
          <w:lang w:bidi="ku-Arab-IQ"/>
        </w:rPr>
        <w:t>ان باسی ڵێوەدەکات، خەڵکەکە خۆی پارەی زۆر دەدات، هەیانە دەڵێ ئەوە پارەی دایکمە یان باوکمە، بۆیە دەیدا بە مەلاژن، سەرباری وەرگرتنی پارە لە لەیەن مەلاژنەوە، زۆر جار مەلاژنەکان پرسە دەکەنە شوێنێک بۆ کۆکردنەوەی پارە بە ناوی خەڵکی کەم دەرامەت و نەخۆش و ماڵە هەتیوو ...ت</w:t>
      </w:r>
      <w:r w:rsidR="00C81EBF">
        <w:rPr>
          <w:rFonts w:ascii="00_Sarchia_ABC" w:hAnsi="00_Sarchia_ABC" w:cs="00_Sarchia_ABC" w:hint="cs"/>
          <w:sz w:val="28"/>
          <w:szCs w:val="28"/>
          <w:rtl/>
          <w:lang w:bidi="ku-Arab-IQ"/>
        </w:rPr>
        <w:t>ا</w:t>
      </w:r>
      <w:r w:rsidRPr="00E02E32">
        <w:rPr>
          <w:rFonts w:ascii="00_Sarchia_ABC" w:hAnsi="00_Sarchia_ABC" w:cs="00_Sarchia_ABC"/>
          <w:sz w:val="28"/>
          <w:szCs w:val="28"/>
          <w:rtl/>
          <w:lang w:bidi="ku-Arab-IQ"/>
        </w:rPr>
        <w:t>د وەک شایەت</w:t>
      </w:r>
      <w:r w:rsidR="00C81EBF">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حاڵێک باسی دەکات</w:t>
      </w:r>
      <w:r w:rsidRPr="00E02E32">
        <w:rPr>
          <w:rFonts w:ascii="00_Sarchia_ABC" w:hAnsi="00_Sarchia_ABC" w:cs="00_Sarchia_ABC"/>
          <w:b/>
          <w:bCs/>
          <w:sz w:val="28"/>
          <w:szCs w:val="28"/>
          <w:rtl/>
          <w:lang w:bidi="ku-Arab-IQ"/>
        </w:rPr>
        <w:t xml:space="preserve">، "سێ چوارجارم دیووە مەلاژن دەڵێ ماڵێک هەیە نەخۆشیان هەیە، یان دەڵێ ماڵیان سووتاوە" </w:t>
      </w:r>
      <w:r w:rsidRPr="00E02E32">
        <w:rPr>
          <w:rFonts w:ascii="00_Sarchia_ABC" w:hAnsi="00_Sarchia_ABC" w:cs="00_Sarchia_ABC"/>
          <w:sz w:val="28"/>
          <w:szCs w:val="28"/>
          <w:rtl/>
          <w:lang w:bidi="ku-Arab-IQ"/>
        </w:rPr>
        <w:t>سەرباری ئەمانە مەلاژن هەیە باس لەوە دەکات ئەو پێویستی بەو پارەیە نییە و خۆی کاری دروومان دەکات. دەڵێ "</w:t>
      </w:r>
      <w:r w:rsidR="002137D7">
        <w:rPr>
          <w:rFonts w:ascii="00_Sarchia_ABC" w:hAnsi="00_Sarchia_ABC" w:cs="00_Sarchia_ABC"/>
          <w:b/>
          <w:bCs/>
          <w:sz w:val="28"/>
          <w:szCs w:val="28"/>
          <w:rtl/>
          <w:lang w:bidi="ku-Arab-IQ"/>
        </w:rPr>
        <w:t xml:space="preserve">بۆ من ئەم کارە ئایینییە </w:t>
      </w:r>
      <w:r w:rsidR="002137D7">
        <w:rPr>
          <w:rFonts w:ascii="00_Sarchia_ABC" w:hAnsi="00_Sarchia_ABC" w:cs="00_Sarchia_ABC" w:hint="cs"/>
          <w:b/>
          <w:bCs/>
          <w:sz w:val="28"/>
          <w:szCs w:val="28"/>
          <w:rtl/>
          <w:lang w:bidi="ku-Arab-IQ"/>
        </w:rPr>
        <w:t>لە ڕووی</w:t>
      </w:r>
      <w:r w:rsidRPr="00E02E32">
        <w:rPr>
          <w:rFonts w:ascii="00_Sarchia_ABC" w:hAnsi="00_Sarchia_ABC" w:cs="00_Sarchia_ABC"/>
          <w:b/>
          <w:bCs/>
          <w:sz w:val="28"/>
          <w:szCs w:val="28"/>
          <w:rtl/>
          <w:lang w:bidi="ku-Arab-IQ"/>
        </w:rPr>
        <w:t xml:space="preserve"> ماددی</w:t>
      </w:r>
      <w:r w:rsidR="002137D7">
        <w:rPr>
          <w:rFonts w:ascii="00_Sarchia_ABC" w:hAnsi="00_Sarchia_ABC" w:cs="00_Sarchia_ABC" w:hint="cs"/>
          <w:b/>
          <w:bCs/>
          <w:sz w:val="28"/>
          <w:szCs w:val="28"/>
          <w:rtl/>
          <w:lang w:bidi="ku-Arab-IQ"/>
        </w:rPr>
        <w:t>یەوە</w:t>
      </w:r>
      <w:r w:rsidR="002137D7">
        <w:rPr>
          <w:rFonts w:ascii="00_Sarchia_ABC" w:hAnsi="00_Sarchia_ABC" w:cs="00_Sarchia_ABC"/>
          <w:b/>
          <w:bCs/>
          <w:sz w:val="28"/>
          <w:szCs w:val="28"/>
          <w:rtl/>
          <w:lang w:bidi="ku-Arab-IQ"/>
        </w:rPr>
        <w:t xml:space="preserve">  من خۆم پێویستم پ</w:t>
      </w:r>
      <w:r w:rsidR="002137D7">
        <w:rPr>
          <w:rFonts w:ascii="00_Sarchia_ABC" w:hAnsi="00_Sarchia_ABC" w:cs="00_Sarchia_ABC" w:hint="cs"/>
          <w:b/>
          <w:bCs/>
          <w:sz w:val="28"/>
          <w:szCs w:val="28"/>
          <w:rtl/>
          <w:lang w:bidi="ku-Arab-IQ"/>
        </w:rPr>
        <w:t>ێ</w:t>
      </w:r>
      <w:r w:rsidRPr="00E02E32">
        <w:rPr>
          <w:rFonts w:ascii="00_Sarchia_ABC" w:hAnsi="00_Sarchia_ABC" w:cs="00_Sarchia_ABC"/>
          <w:b/>
          <w:bCs/>
          <w:sz w:val="28"/>
          <w:szCs w:val="28"/>
          <w:rtl/>
          <w:lang w:bidi="ku-Arab-IQ"/>
        </w:rPr>
        <w:t xml:space="preserve">ی نییە، </w:t>
      </w:r>
      <w:r w:rsidR="002137D7">
        <w:rPr>
          <w:rFonts w:ascii="00_Sarchia_ABC" w:hAnsi="00_Sarchia_ABC" w:cs="00_Sarchia_ABC" w:hint="cs"/>
          <w:b/>
          <w:bCs/>
          <w:sz w:val="28"/>
          <w:szCs w:val="28"/>
          <w:rtl/>
          <w:lang w:bidi="ku-Arab-IQ"/>
        </w:rPr>
        <w:t>دروومانی</w:t>
      </w:r>
      <w:r w:rsidRPr="00E02E32">
        <w:rPr>
          <w:rFonts w:ascii="00_Sarchia_ABC" w:hAnsi="00_Sarchia_ABC" w:cs="00_Sarchia_ABC"/>
          <w:b/>
          <w:bCs/>
          <w:sz w:val="28"/>
          <w:szCs w:val="28"/>
          <w:rtl/>
          <w:lang w:bidi="ku-Arab-IQ"/>
        </w:rPr>
        <w:t xml:space="preserve"> دەکەم، بەس ئەوانەی لەگەڵ من دوو خوشکەکەم، </w:t>
      </w:r>
      <w:r w:rsidR="002137D7" w:rsidRPr="002137D7">
        <w:rPr>
          <w:rFonts w:ascii="00_Sarchia_ABC" w:hAnsi="00_Sarchia_ABC" w:cs="00_Sarchia_ABC" w:hint="cs"/>
          <w:b/>
          <w:bCs/>
          <w:color w:val="000000" w:themeColor="text1"/>
          <w:sz w:val="28"/>
          <w:szCs w:val="28"/>
          <w:rtl/>
          <w:lang w:bidi="ku-Arab-IQ"/>
        </w:rPr>
        <w:t>بار</w:t>
      </w:r>
      <w:r w:rsidR="002137D7">
        <w:rPr>
          <w:rFonts w:ascii="00_Sarchia_ABC" w:hAnsi="00_Sarchia_ABC" w:cs="00_Sarchia_ABC" w:hint="cs"/>
          <w:b/>
          <w:bCs/>
          <w:color w:val="000000" w:themeColor="text1"/>
          <w:sz w:val="28"/>
          <w:szCs w:val="28"/>
          <w:rtl/>
          <w:lang w:bidi="ku-Arab-IQ"/>
        </w:rPr>
        <w:t xml:space="preserve"> </w:t>
      </w:r>
      <w:r w:rsidR="002137D7" w:rsidRPr="002137D7">
        <w:rPr>
          <w:rFonts w:ascii="00_Sarchia_ABC" w:hAnsi="00_Sarchia_ABC" w:cs="00_Sarchia_ABC" w:hint="cs"/>
          <w:b/>
          <w:bCs/>
          <w:color w:val="000000" w:themeColor="text1"/>
          <w:sz w:val="28"/>
          <w:szCs w:val="28"/>
          <w:rtl/>
          <w:lang w:bidi="ku-Arab-IQ"/>
        </w:rPr>
        <w:t>و</w:t>
      </w:r>
      <w:r w:rsidR="002137D7">
        <w:rPr>
          <w:rFonts w:ascii="00_Sarchia_ABC" w:hAnsi="00_Sarchia_ABC" w:cs="00_Sarchia_ABC" w:hint="cs"/>
          <w:b/>
          <w:bCs/>
          <w:color w:val="000000" w:themeColor="text1"/>
          <w:sz w:val="28"/>
          <w:szCs w:val="28"/>
          <w:rtl/>
          <w:lang w:bidi="ku-Arab-IQ"/>
        </w:rPr>
        <w:t xml:space="preserve"> </w:t>
      </w:r>
      <w:r w:rsidR="002137D7" w:rsidRPr="002137D7">
        <w:rPr>
          <w:rFonts w:ascii="00_Sarchia_ABC" w:hAnsi="00_Sarchia_ABC" w:cs="00_Sarchia_ABC" w:hint="cs"/>
          <w:b/>
          <w:bCs/>
          <w:color w:val="000000" w:themeColor="text1"/>
          <w:sz w:val="28"/>
          <w:szCs w:val="28"/>
          <w:rtl/>
          <w:lang w:bidi="ku-Arab-IQ"/>
        </w:rPr>
        <w:t>دۆخیان</w:t>
      </w:r>
      <w:r w:rsidRPr="0058649B">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باش نییە پێوسیتیان </w:t>
      </w:r>
      <w:r w:rsidR="002137D7">
        <w:rPr>
          <w:rFonts w:ascii="00_Sarchia_ABC" w:hAnsi="00_Sarchia_ABC" w:cs="00_Sarchia_ABC" w:hint="cs"/>
          <w:b/>
          <w:bCs/>
          <w:color w:val="000000" w:themeColor="text1"/>
          <w:sz w:val="28"/>
          <w:szCs w:val="28"/>
          <w:rtl/>
          <w:lang w:bidi="ku-Arab-IQ"/>
        </w:rPr>
        <w:t>پێیەتی</w:t>
      </w:r>
      <w:r w:rsidR="002137D7">
        <w:rPr>
          <w:rFonts w:ascii="00_Sarchia_ABC" w:hAnsi="00_Sarchia_ABC" w:cs="00_Sarchia_ABC"/>
          <w:b/>
          <w:bCs/>
          <w:sz w:val="28"/>
          <w:szCs w:val="28"/>
          <w:rtl/>
          <w:lang w:bidi="ku-Arab-IQ"/>
        </w:rPr>
        <w:t>، من هەندێ</w:t>
      </w:r>
      <w:r w:rsidR="002137D7">
        <w:rPr>
          <w:rFonts w:ascii="00_Sarchia_ABC" w:hAnsi="00_Sarchia_ABC" w:cs="00_Sarchia_ABC" w:hint="cs"/>
          <w:b/>
          <w:bCs/>
          <w:sz w:val="28"/>
          <w:szCs w:val="28"/>
          <w:rtl/>
          <w:lang w:bidi="ku-Arab-IQ"/>
        </w:rPr>
        <w:t xml:space="preserve">ک </w:t>
      </w:r>
      <w:r w:rsidRPr="00E02E32">
        <w:rPr>
          <w:rFonts w:ascii="00_Sarchia_ABC" w:hAnsi="00_Sarchia_ABC" w:cs="00_Sarchia_ABC"/>
          <w:b/>
          <w:bCs/>
          <w:sz w:val="28"/>
          <w:szCs w:val="28"/>
          <w:rtl/>
          <w:lang w:bidi="ku-Arab-IQ"/>
        </w:rPr>
        <w:t xml:space="preserve">جار لەبەر ئەوان وەردەگرم" </w:t>
      </w:r>
      <w:r w:rsidRPr="00E02E32">
        <w:rPr>
          <w:rFonts w:ascii="00_Sarchia_ABC" w:hAnsi="00_Sarchia_ABC" w:cs="00_Sarchia_ABC"/>
          <w:sz w:val="28"/>
          <w:szCs w:val="28"/>
          <w:rtl/>
          <w:lang w:bidi="ku-Arab-IQ"/>
        </w:rPr>
        <w:t>هەروەها مەلاژنە تەمەن (٣٩)</w:t>
      </w:r>
      <w:r w:rsidR="00C81EBF">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ساڵەکە جەخت لەوەدەکاتەوە کە "</w:t>
      </w:r>
      <w:r w:rsidRPr="00E02E32">
        <w:rPr>
          <w:rFonts w:ascii="00_Sarchia_ABC" w:hAnsi="00_Sarchia_ABC" w:cs="00_Sarchia_ABC"/>
          <w:b/>
          <w:bCs/>
          <w:sz w:val="28"/>
          <w:szCs w:val="28"/>
          <w:rtl/>
          <w:lang w:bidi="ku-Arab-IQ"/>
        </w:rPr>
        <w:t xml:space="preserve">لە رووی ماددی هیچ سوودی نییە بۆ من، تەنها ئەوە نەبێ ویژدانم </w:t>
      </w:r>
      <w:r w:rsidR="000F65E4" w:rsidRPr="000F65E4">
        <w:rPr>
          <w:rFonts w:ascii="00_Sarchia_ABC" w:hAnsi="00_Sarchia_ABC" w:cs="00_Sarchia_ABC" w:hint="cs"/>
          <w:b/>
          <w:bCs/>
          <w:color w:val="000000" w:themeColor="text1"/>
          <w:sz w:val="28"/>
          <w:szCs w:val="28"/>
          <w:rtl/>
          <w:lang w:bidi="ku-Arab-IQ"/>
        </w:rPr>
        <w:t>ئاسوودەیە</w:t>
      </w:r>
      <w:r w:rsidRPr="0058649B">
        <w:rPr>
          <w:rFonts w:ascii="00_Sarchia_ABC" w:hAnsi="00_Sarchia_ABC" w:cs="00_Sarchia_ABC"/>
          <w:b/>
          <w:bCs/>
          <w:color w:val="FF0000"/>
          <w:sz w:val="28"/>
          <w:szCs w:val="28"/>
          <w:rtl/>
          <w:lang w:bidi="ku-Arab-IQ"/>
        </w:rPr>
        <w:t xml:space="preserve"> </w:t>
      </w:r>
      <w:r w:rsidRPr="00E02E32">
        <w:rPr>
          <w:rFonts w:ascii="00_Sarchia_ABC" w:hAnsi="00_Sarchia_ABC" w:cs="00_Sarchia_ABC"/>
          <w:b/>
          <w:bCs/>
          <w:sz w:val="28"/>
          <w:szCs w:val="28"/>
          <w:rtl/>
          <w:lang w:bidi="ku-Arab-IQ"/>
        </w:rPr>
        <w:t xml:space="preserve">و زۆرجار پارەکەی بۆ خێرومەندان </w:t>
      </w:r>
      <w:r w:rsidR="00C81EBF">
        <w:rPr>
          <w:rFonts w:ascii="00_Sarchia_ABC" w:hAnsi="00_Sarchia_ABC" w:cs="00_Sarchia_ABC"/>
          <w:b/>
          <w:bCs/>
          <w:sz w:val="28"/>
          <w:szCs w:val="28"/>
          <w:rtl/>
          <w:lang w:bidi="ku-Arab-IQ"/>
        </w:rPr>
        <w:t>دەنێرم و شتیان بۆ پێدەکڕم بە پ</w:t>
      </w:r>
      <w:r w:rsidR="00C81EBF">
        <w:rPr>
          <w:rFonts w:ascii="00_Sarchia_ABC" w:hAnsi="00_Sarchia_ABC" w:cs="00_Sarchia_ABC" w:hint="cs"/>
          <w:b/>
          <w:bCs/>
          <w:sz w:val="28"/>
          <w:szCs w:val="28"/>
          <w:rtl/>
          <w:lang w:bidi="ku-Arab-IQ"/>
        </w:rPr>
        <w:t>ێی</w:t>
      </w:r>
      <w:r w:rsidRPr="00E02E32">
        <w:rPr>
          <w:rFonts w:ascii="00_Sarchia_ABC" w:hAnsi="00_Sarchia_ABC" w:cs="00_Sarchia_ABC"/>
          <w:b/>
          <w:bCs/>
          <w:sz w:val="28"/>
          <w:szCs w:val="28"/>
          <w:rtl/>
          <w:lang w:bidi="ku-Arab-IQ"/>
        </w:rPr>
        <w:t xml:space="preserve"> </w:t>
      </w:r>
      <w:r w:rsidRPr="00E02E32">
        <w:rPr>
          <w:rFonts w:ascii="00_Sarchia_ABC" w:hAnsi="00_Sarchia_ABC" w:cs="00_Sarchia_ABC"/>
          <w:b/>
          <w:bCs/>
          <w:sz w:val="28"/>
          <w:szCs w:val="28"/>
          <w:rtl/>
          <w:lang w:bidi="ku-Arab-IQ"/>
        </w:rPr>
        <w:lastRenderedPageBreak/>
        <w:t xml:space="preserve">پێویستی" </w:t>
      </w:r>
      <w:r w:rsidRPr="00E02E32">
        <w:rPr>
          <w:rFonts w:ascii="00_Sarchia_ABC" w:hAnsi="00_Sarchia_ABC" w:cs="00_Sarchia_ABC"/>
          <w:sz w:val="28"/>
          <w:szCs w:val="28"/>
          <w:rtl/>
          <w:lang w:bidi="ku-Arab-IQ"/>
        </w:rPr>
        <w:t xml:space="preserve">لەبەرامبەردا پسپۆرە دەروونییەکە باس لەوەدەکات کە </w:t>
      </w:r>
      <w:r w:rsidRPr="00E02E32">
        <w:rPr>
          <w:rFonts w:ascii="00_Sarchia_ABC" w:hAnsi="00_Sarchia_ABC" w:cs="00_Sarchia_ABC"/>
          <w:b/>
          <w:bCs/>
          <w:sz w:val="28"/>
          <w:szCs w:val="28"/>
          <w:rtl/>
          <w:lang w:bidi="ku-Arab-IQ"/>
        </w:rPr>
        <w:t>" هۆکاری سەرەکی مەلاژنە</w:t>
      </w:r>
      <w:r w:rsidR="000F65E4">
        <w:rPr>
          <w:rFonts w:ascii="00_Sarchia_ABC" w:hAnsi="00_Sarchia_ABC" w:cs="00_Sarchia_ABC"/>
          <w:b/>
          <w:bCs/>
          <w:sz w:val="28"/>
          <w:szCs w:val="28"/>
          <w:rtl/>
          <w:lang w:bidi="ku-Arab-IQ"/>
        </w:rPr>
        <w:t xml:space="preserve">کان خۆیانن دێن زیاتر ماددەیە، </w:t>
      </w:r>
      <w:r w:rsidR="000F65E4">
        <w:rPr>
          <w:rFonts w:ascii="00_Sarchia_ABC" w:hAnsi="00_Sarchia_ABC" w:cs="00_Sarchia_ABC" w:hint="cs"/>
          <w:b/>
          <w:bCs/>
          <w:sz w:val="28"/>
          <w:szCs w:val="28"/>
          <w:rtl/>
          <w:lang w:bidi="ku-Arab-IQ"/>
        </w:rPr>
        <w:t>ئەگەر</w:t>
      </w:r>
      <w:r w:rsidRPr="00E02E32">
        <w:rPr>
          <w:rFonts w:ascii="00_Sarchia_ABC" w:hAnsi="00_Sarchia_ABC" w:cs="00_Sarchia_ABC"/>
          <w:b/>
          <w:bCs/>
          <w:sz w:val="28"/>
          <w:szCs w:val="28"/>
          <w:rtl/>
          <w:lang w:bidi="ku-Arab-IQ"/>
        </w:rPr>
        <w:t xml:space="preserve"> پارەی نەدرێتێ ئایا دێت؟ کەواتە هۆکاری سەرەکی</w:t>
      </w:r>
      <w:r w:rsidR="00C17CC1">
        <w:rPr>
          <w:rFonts w:ascii="00_Sarchia_ABC" w:hAnsi="00_Sarchia_ABC" w:cs="00_Sarchia_ABC" w:hint="cs"/>
          <w:b/>
          <w:bCs/>
          <w:sz w:val="28"/>
          <w:szCs w:val="28"/>
          <w:rtl/>
          <w:lang w:bidi="ku-Arab-IQ"/>
        </w:rPr>
        <w:t>ی</w:t>
      </w:r>
      <w:r w:rsidRPr="00E02E32">
        <w:rPr>
          <w:rFonts w:ascii="00_Sarchia_ABC" w:hAnsi="00_Sarchia_ABC" w:cs="00_Sarchia_ABC"/>
          <w:b/>
          <w:bCs/>
          <w:sz w:val="28"/>
          <w:szCs w:val="28"/>
          <w:rtl/>
          <w:lang w:bidi="ku-Arab-IQ"/>
        </w:rPr>
        <w:t>ان بەرژەوەندی خۆیان</w:t>
      </w:r>
      <w:r w:rsidR="00C17CC1">
        <w:rPr>
          <w:rFonts w:ascii="00_Sarchia_ABC" w:hAnsi="00_Sarchia_ABC" w:cs="00_Sarchia_ABC" w:hint="cs"/>
          <w:b/>
          <w:bCs/>
          <w:sz w:val="28"/>
          <w:szCs w:val="28"/>
          <w:rtl/>
          <w:lang w:bidi="ku-Arab-IQ"/>
        </w:rPr>
        <w:t>ە</w:t>
      </w:r>
      <w:r w:rsidR="00C17CC1">
        <w:rPr>
          <w:rFonts w:ascii="00_Sarchia_ABC" w:hAnsi="00_Sarchia_ABC" w:cs="00_Sarchia_ABC"/>
          <w:b/>
          <w:bCs/>
          <w:sz w:val="28"/>
          <w:szCs w:val="28"/>
          <w:rtl/>
          <w:lang w:bidi="ku-Arab-IQ"/>
        </w:rPr>
        <w:t>، من بە ئایینی دانانێم</w:t>
      </w:r>
      <w:r w:rsidRPr="00E02E32">
        <w:rPr>
          <w:rFonts w:ascii="00_Sarchia_ABC" w:hAnsi="00_Sarchia_ABC" w:cs="00_Sarchia_ABC"/>
          <w:b/>
          <w:bCs/>
          <w:sz w:val="28"/>
          <w:szCs w:val="28"/>
          <w:rtl/>
          <w:lang w:bidi="ku-Arab-IQ"/>
        </w:rPr>
        <w:t xml:space="preserve"> </w:t>
      </w:r>
      <w:r w:rsidR="00C17CC1" w:rsidRPr="00C17CC1">
        <w:rPr>
          <w:rFonts w:ascii="00_Sarchia_ABC" w:hAnsi="00_Sarchia_ABC" w:cs="00_Sarchia_ABC" w:hint="cs"/>
          <w:b/>
          <w:bCs/>
          <w:color w:val="000000" w:themeColor="text1"/>
          <w:sz w:val="28"/>
          <w:szCs w:val="28"/>
          <w:rtl/>
          <w:lang w:bidi="ku-Arab-IQ"/>
        </w:rPr>
        <w:t>سەبارەت بە</w:t>
      </w:r>
      <w:r w:rsidRPr="00C17CC1">
        <w:rPr>
          <w:rFonts w:ascii="00_Sarchia_ABC" w:hAnsi="00_Sarchia_ABC" w:cs="00_Sarchia_ABC"/>
          <w:b/>
          <w:bCs/>
          <w:color w:val="000000" w:themeColor="text1"/>
          <w:sz w:val="28"/>
          <w:szCs w:val="28"/>
          <w:rtl/>
          <w:lang w:bidi="ku-Arab-IQ"/>
        </w:rPr>
        <w:t xml:space="preserve"> </w:t>
      </w:r>
      <w:r w:rsidR="00C17CC1">
        <w:rPr>
          <w:rFonts w:ascii="00_Sarchia_ABC" w:hAnsi="00_Sarchia_ABC" w:cs="00_Sarchia_ABC"/>
          <w:b/>
          <w:bCs/>
          <w:sz w:val="28"/>
          <w:szCs w:val="28"/>
          <w:rtl/>
          <w:lang w:bidi="ku-Arab-IQ"/>
        </w:rPr>
        <w:t>خۆم ، تەنیا لە حاڵەتێکدا</w:t>
      </w:r>
      <w:r w:rsidRPr="00E02E32">
        <w:rPr>
          <w:rFonts w:ascii="00_Sarchia_ABC" w:hAnsi="00_Sarchia_ABC" w:cs="00_Sarchia_ABC"/>
          <w:b/>
          <w:bCs/>
          <w:sz w:val="28"/>
          <w:szCs w:val="28"/>
          <w:rtl/>
          <w:lang w:bidi="ku-Arab-IQ"/>
        </w:rPr>
        <w:t xml:space="preserve"> </w:t>
      </w:r>
      <w:r w:rsidRPr="00C17CC1">
        <w:rPr>
          <w:rFonts w:ascii="00_Sarchia_ABC" w:hAnsi="00_Sarchia_ABC" w:cs="00_Sarchia_ABC"/>
          <w:b/>
          <w:bCs/>
          <w:color w:val="000000" w:themeColor="text1"/>
          <w:sz w:val="28"/>
          <w:szCs w:val="28"/>
          <w:rtl/>
          <w:lang w:bidi="ku-Arab-IQ"/>
        </w:rPr>
        <w:t>بە</w:t>
      </w:r>
      <w:r w:rsidR="00C17CC1">
        <w:rPr>
          <w:rFonts w:ascii="00_Sarchia_ABC" w:hAnsi="00_Sarchia_ABC" w:cs="00_Sarchia_ABC" w:hint="cs"/>
          <w:b/>
          <w:bCs/>
          <w:color w:val="000000" w:themeColor="text1"/>
          <w:sz w:val="28"/>
          <w:szCs w:val="28"/>
          <w:rtl/>
          <w:lang w:bidi="ku-Arab-IQ"/>
        </w:rPr>
        <w:t xml:space="preserve"> </w:t>
      </w:r>
      <w:r w:rsidR="00C17CC1" w:rsidRPr="00C17CC1">
        <w:rPr>
          <w:rFonts w:ascii="00_Sarchia_ABC" w:hAnsi="00_Sarchia_ABC" w:cs="00_Sarchia_ABC" w:hint="cs"/>
          <w:b/>
          <w:bCs/>
          <w:color w:val="000000" w:themeColor="text1"/>
          <w:sz w:val="28"/>
          <w:szCs w:val="28"/>
          <w:rtl/>
          <w:lang w:bidi="ku-Arab-IQ"/>
        </w:rPr>
        <w:t>خۆڕایی</w:t>
      </w:r>
      <w:r w:rsidRPr="00C17CC1">
        <w:rPr>
          <w:rFonts w:ascii="00_Sarchia_ABC" w:hAnsi="00_Sarchia_ABC" w:cs="00_Sarchia_ABC"/>
          <w:b/>
          <w:bCs/>
          <w:color w:val="000000" w:themeColor="text1"/>
          <w:sz w:val="28"/>
          <w:szCs w:val="28"/>
          <w:rtl/>
          <w:lang w:bidi="ku-Arab-IQ"/>
        </w:rPr>
        <w:t xml:space="preserve"> </w:t>
      </w:r>
      <w:r w:rsidR="00C17CC1" w:rsidRPr="00C17CC1">
        <w:rPr>
          <w:rFonts w:ascii="00_Sarchia_ABC" w:hAnsi="00_Sarchia_ABC" w:cs="00_Sarchia_ABC"/>
          <w:b/>
          <w:bCs/>
          <w:color w:val="000000" w:themeColor="text1"/>
          <w:sz w:val="28"/>
          <w:szCs w:val="28"/>
          <w:rtl/>
          <w:lang w:bidi="ku-Arab-IQ"/>
        </w:rPr>
        <w:t>بێ</w:t>
      </w:r>
      <w:r w:rsidR="00C17CC1">
        <w:rPr>
          <w:rFonts w:ascii="00_Sarchia_ABC" w:hAnsi="00_Sarchia_ABC" w:cs="00_Sarchia_ABC" w:hint="cs"/>
          <w:b/>
          <w:bCs/>
          <w:color w:val="000000" w:themeColor="text1"/>
          <w:sz w:val="28"/>
          <w:szCs w:val="28"/>
          <w:rtl/>
          <w:lang w:bidi="ku-Arab-IQ"/>
        </w:rPr>
        <w:t>ت</w:t>
      </w:r>
      <w:r w:rsidR="00C17CC1" w:rsidRPr="00C17CC1">
        <w:rPr>
          <w:rFonts w:ascii="00_Sarchia_ABC" w:hAnsi="00_Sarchia_ABC" w:cs="00_Sarchia_ABC"/>
          <w:b/>
          <w:bCs/>
          <w:color w:val="000000" w:themeColor="text1"/>
          <w:sz w:val="28"/>
          <w:szCs w:val="28"/>
          <w:rtl/>
          <w:lang w:bidi="ku-Arab-IQ"/>
        </w:rPr>
        <w:t xml:space="preserve"> یا</w:t>
      </w:r>
      <w:r w:rsidR="00C17CC1" w:rsidRPr="00C17CC1">
        <w:rPr>
          <w:rFonts w:ascii="00_Sarchia_ABC" w:hAnsi="00_Sarchia_ABC" w:cs="00_Sarchia_ABC" w:hint="cs"/>
          <w:b/>
          <w:bCs/>
          <w:color w:val="000000" w:themeColor="text1"/>
          <w:sz w:val="28"/>
          <w:szCs w:val="28"/>
          <w:rtl/>
          <w:lang w:bidi="ku-Arab-IQ"/>
        </w:rPr>
        <w:t xml:space="preserve">ن </w:t>
      </w:r>
      <w:r w:rsidRPr="00C17CC1">
        <w:rPr>
          <w:rFonts w:ascii="00_Sarchia_ABC" w:hAnsi="00_Sarchia_ABC" w:cs="00_Sarchia_ABC"/>
          <w:b/>
          <w:bCs/>
          <w:color w:val="000000" w:themeColor="text1"/>
          <w:sz w:val="28"/>
          <w:szCs w:val="28"/>
          <w:rtl/>
          <w:lang w:bidi="ku-Arab-IQ"/>
        </w:rPr>
        <w:t>خێر بێ</w:t>
      </w:r>
      <w:r w:rsidR="00C17CC1">
        <w:rPr>
          <w:rFonts w:ascii="00_Sarchia_ABC" w:hAnsi="00_Sarchia_ABC" w:cs="00_Sarchia_ABC" w:hint="cs"/>
          <w:b/>
          <w:bCs/>
          <w:color w:val="000000" w:themeColor="text1"/>
          <w:sz w:val="28"/>
          <w:szCs w:val="28"/>
          <w:rtl/>
          <w:lang w:bidi="ku-Arab-IQ"/>
        </w:rPr>
        <w:t>ت</w:t>
      </w:r>
      <w:r w:rsidRPr="00C17CC1">
        <w:rPr>
          <w:rFonts w:ascii="00_Sarchia_ABC" w:hAnsi="00_Sarchia_ABC" w:cs="00_Sarchia_ABC"/>
          <w:b/>
          <w:bCs/>
          <w:color w:val="000000" w:themeColor="text1"/>
          <w:sz w:val="28"/>
          <w:szCs w:val="28"/>
          <w:rtl/>
          <w:lang w:bidi="ku-Arab-IQ"/>
        </w:rPr>
        <w:t xml:space="preserve"> </w:t>
      </w:r>
      <w:r w:rsidR="00C17CC1">
        <w:rPr>
          <w:rFonts w:ascii="00_Sarchia_ABC" w:hAnsi="00_Sarchia_ABC" w:cs="00_Sarchia_ABC" w:hint="cs"/>
          <w:b/>
          <w:bCs/>
          <w:color w:val="000000" w:themeColor="text1"/>
          <w:sz w:val="28"/>
          <w:szCs w:val="28"/>
          <w:rtl/>
          <w:lang w:bidi="ku-Arab-IQ"/>
        </w:rPr>
        <w:t>یان بە</w:t>
      </w:r>
      <w:r w:rsidRPr="00C17CC1">
        <w:rPr>
          <w:rFonts w:ascii="00_Sarchia_ABC" w:hAnsi="00_Sarchia_ABC" w:cs="00_Sarchia_ABC"/>
          <w:b/>
          <w:bCs/>
          <w:color w:val="000000" w:themeColor="text1"/>
          <w:sz w:val="28"/>
          <w:szCs w:val="28"/>
          <w:rtl/>
          <w:lang w:bidi="ku-Arab-IQ"/>
        </w:rPr>
        <w:t xml:space="preserve"> </w:t>
      </w:r>
      <w:r w:rsidR="00C17CC1">
        <w:rPr>
          <w:rFonts w:ascii="00_Sarchia_ABC" w:hAnsi="00_Sarchia_ABC" w:cs="00_Sarchia_ABC" w:hint="cs"/>
          <w:b/>
          <w:bCs/>
          <w:color w:val="000000" w:themeColor="text1"/>
          <w:sz w:val="28"/>
          <w:szCs w:val="28"/>
          <w:rtl/>
          <w:lang w:bidi="ku-Arab-IQ"/>
        </w:rPr>
        <w:t xml:space="preserve">مامەڵەی </w:t>
      </w:r>
      <w:r w:rsidRPr="00C17CC1">
        <w:rPr>
          <w:rFonts w:ascii="00_Sarchia_ABC" w:hAnsi="00_Sarchia_ABC" w:cs="00_Sarchia_ABC"/>
          <w:b/>
          <w:bCs/>
          <w:color w:val="000000" w:themeColor="text1"/>
          <w:sz w:val="28"/>
          <w:szCs w:val="28"/>
          <w:rtl/>
          <w:lang w:bidi="ku-Arab-IQ"/>
        </w:rPr>
        <w:t xml:space="preserve">پارە، هەر تازیەیەک چوویمە زیاتر مامەڵەیەن کردییە ، هەتا گەیشتە ئەوەی لە ئەوقاف بڕەکەی دیاریکرا" </w:t>
      </w:r>
      <w:r w:rsidRPr="00C17CC1">
        <w:rPr>
          <w:rFonts w:ascii="00_Sarchia_ABC" w:hAnsi="00_Sarchia_ABC" w:cs="00_Sarchia_ABC"/>
          <w:color w:val="000000" w:themeColor="text1"/>
          <w:sz w:val="28"/>
          <w:szCs w:val="28"/>
          <w:rtl/>
          <w:lang w:bidi="ku-Arab-IQ"/>
        </w:rPr>
        <w:t xml:space="preserve">ئەوەی شایانی گوتنە سەرباری ئەوەی </w:t>
      </w:r>
      <w:r w:rsidRPr="00E02E32">
        <w:rPr>
          <w:rFonts w:ascii="00_Sarchia_ABC" w:hAnsi="00_Sarchia_ABC" w:cs="00_Sarchia_ABC"/>
          <w:sz w:val="28"/>
          <w:szCs w:val="28"/>
          <w:rtl/>
          <w:lang w:bidi="ku-Arab-IQ"/>
        </w:rPr>
        <w:t xml:space="preserve">بڕی پارەکە لەلایەن وەزارەتی ئاوقافی هەرێمەوە دیاریکراوە، بەڵام نەتوانراوە هیچ رێگرییەک بکرێ لە وەرگرتنی پارەیەکی بێ شومار لە بەرامبەر دوو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 یان سێ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 هاتنی مەلاژن بۆ پرسەگێڕان. </w:t>
      </w:r>
    </w:p>
    <w:p w14:paraId="13BAABFB" w14:textId="77777777" w:rsidR="005D6FE5" w:rsidRPr="00E02E32" w:rsidRDefault="005D6FE5" w:rsidP="00A14439">
      <w:pPr>
        <w:bidi/>
        <w:spacing w:before="240" w:after="0" w:line="240" w:lineRule="auto"/>
        <w:jc w:val="both"/>
        <w:rPr>
          <w:rFonts w:ascii="00_Sarchia_ABC" w:hAnsi="00_Sarchia_ABC" w:cs="00_Sarchia_ABC"/>
          <w:b/>
          <w:bCs/>
          <w:sz w:val="28"/>
          <w:szCs w:val="28"/>
          <w:rtl/>
          <w:lang w:bidi="ku-Arab-IQ"/>
        </w:rPr>
      </w:pPr>
      <w:r w:rsidRPr="00E02E32">
        <w:rPr>
          <w:rFonts w:ascii="00_Sarchia_ABC" w:hAnsi="00_Sarchia_ABC" w:cs="00_Sarchia_ABC"/>
          <w:b/>
          <w:bCs/>
          <w:sz w:val="28"/>
          <w:szCs w:val="28"/>
          <w:rtl/>
          <w:lang w:bidi="ku-Arab-IQ"/>
        </w:rPr>
        <w:t>ئەنجامەکانی توێژینەوە:</w:t>
      </w:r>
    </w:p>
    <w:p w14:paraId="7B647221" w14:textId="58A22D13" w:rsidR="005D6FE5" w:rsidRPr="00E02E32" w:rsidRDefault="005D6FE5" w:rsidP="006E16C3">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١.مەلاژن ئەو کەسەیە کە ڕێوڕەسمی پرسە بەڕێوە دەبات لە نێو پرسەی ژناندا و قورئان دەخوێنن </w:t>
      </w:r>
      <w:r w:rsidR="006E16C3">
        <w:rPr>
          <w:rFonts w:ascii="00_Sarchia_ABC" w:hAnsi="00_Sarchia_ABC" w:cs="00_Sarchia_ABC" w:hint="cs"/>
          <w:sz w:val="28"/>
          <w:szCs w:val="28"/>
          <w:rtl/>
          <w:lang w:bidi="ku-Arab-IQ"/>
        </w:rPr>
        <w:t>بەڕێوەبردنی</w:t>
      </w:r>
      <w:r w:rsidRPr="001426AD">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پرسە دەگرنە ئەستۆ.</w:t>
      </w:r>
    </w:p>
    <w:p w14:paraId="577B53CC" w14:textId="247B7312"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٢.مەلاژنەکان زۆربەی ئەندامی کۆمەڵەی </w:t>
      </w:r>
      <w:r w:rsidR="00552CE8" w:rsidRPr="006E16C3">
        <w:rPr>
          <w:rFonts w:ascii="00_Sarchia_ABC" w:hAnsi="00_Sarchia_ABC" w:cs="00_Sarchia_ABC"/>
          <w:color w:val="000000" w:themeColor="text1"/>
          <w:sz w:val="28"/>
          <w:szCs w:val="28"/>
          <w:rtl/>
          <w:lang w:bidi="ku-Arab-IQ"/>
        </w:rPr>
        <w:t>قورئان خوێن</w:t>
      </w:r>
      <w:r w:rsidRPr="006E16C3">
        <w:rPr>
          <w:rFonts w:ascii="00_Sarchia_ABC" w:hAnsi="00_Sarchia_ABC" w:cs="00_Sarchia_ABC"/>
          <w:color w:val="000000" w:themeColor="text1"/>
          <w:sz w:val="28"/>
          <w:szCs w:val="28"/>
          <w:rtl/>
          <w:lang w:bidi="ku-Arab-IQ"/>
        </w:rPr>
        <w:t xml:space="preserve">انن </w:t>
      </w:r>
      <w:r w:rsidRPr="00E02E32">
        <w:rPr>
          <w:rFonts w:ascii="00_Sarchia_ABC" w:hAnsi="00_Sarchia_ABC" w:cs="00_Sarchia_ABC"/>
          <w:sz w:val="28"/>
          <w:szCs w:val="28"/>
          <w:rtl/>
          <w:lang w:bidi="ku-Arab-IQ"/>
        </w:rPr>
        <w:t>لە وەزارەتی ئاوقافی حکومەتی هەرێمی کوردستانن.</w:t>
      </w:r>
    </w:p>
    <w:p w14:paraId="314AA409" w14:textId="6A3F6AC0" w:rsidR="005D6FE5" w:rsidRPr="00E02E32" w:rsidRDefault="005D6FE5" w:rsidP="006E16C3">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٣. رێوڕەسمی بەڕێوەچوونی پرسە گۆڕانێکی زۆری بەسەرهاتووە بەراورد بە پرسەی کۆن هەم لەرووی </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 xml:space="preserve">ەکانی پرسە گێران </w:t>
      </w:r>
      <w:r w:rsidR="006E16C3">
        <w:rPr>
          <w:rFonts w:ascii="00_Sarchia_ABC" w:hAnsi="00_Sarchia_ABC" w:cs="00_Sarchia_ABC"/>
          <w:sz w:val="28"/>
          <w:szCs w:val="28"/>
          <w:rtl/>
          <w:lang w:bidi="ku-Arab-IQ"/>
        </w:rPr>
        <w:t xml:space="preserve">لە </w:t>
      </w:r>
      <w:r w:rsidR="006E16C3">
        <w:rPr>
          <w:rFonts w:ascii="00_Sarchia_ABC" w:hAnsi="00_Sarchia_ABC" w:cs="00_Sarchia_ABC" w:hint="cs"/>
          <w:sz w:val="28"/>
          <w:szCs w:val="28"/>
          <w:rtl/>
          <w:lang w:bidi="ku-Arab-IQ"/>
        </w:rPr>
        <w:t>ڕ</w:t>
      </w:r>
      <w:r w:rsidRPr="00E02E32">
        <w:rPr>
          <w:rFonts w:ascii="00_Sarchia_ABC" w:hAnsi="00_Sarchia_ABC" w:cs="00_Sarchia_ABC"/>
          <w:sz w:val="28"/>
          <w:szCs w:val="28"/>
          <w:rtl/>
          <w:lang w:bidi="ku-Arab-IQ"/>
        </w:rPr>
        <w:t>ووی بوونی مەلاژن تیایدا کە لە کۆندا سەردولکەبێژ هەبووە کەشی نێو پرسەی ژنانی گەرم</w:t>
      </w:r>
      <w:r w:rsidR="006E16C3">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کردووە.</w:t>
      </w:r>
    </w:p>
    <w:p w14:paraId="1783A877"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٤.بەهۆی بوونی مەلاژن لە پرسەکاندا شێوازی بەڕێوەچوونی پرسە گۆڕاوە لە شیوەنکردن ولە خۆدان بۆ گوێبیستی قورئان و سروود و تەهلیلە و بەسەرهات و دەف، بەمەش کەف و کوڵی خاوەن پرسە دادەمرکێتەوە و خەمەکانی هەڵدەڕژێت.</w:t>
      </w:r>
    </w:p>
    <w:p w14:paraId="30E2A3BD"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٥.سەرجەم مەلاژنەکان خولی فێربوونیان بینیووە لە شوێنی فەرمی و نافەرمی، بۆ فێربوونی قورئان و بەسەرهات وسروود..تد</w:t>
      </w:r>
    </w:p>
    <w:p w14:paraId="01B06095"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٦.سەرجەم مەلاژنەکان تیانووسێکیان لایە بۆ ئەو سروودە ئایینی و بەسەرهاتانەی کە لە پرسەکاندا دەیانخوێننەوە.</w:t>
      </w:r>
    </w:p>
    <w:p w14:paraId="6675DC37" w14:textId="5FB01A57" w:rsidR="005D6FE5" w:rsidRPr="00E02E32" w:rsidRDefault="005D6FE5" w:rsidP="006E16C3">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٧. لە رووی کۆمەڵایەتییەوە مەلاژن </w:t>
      </w:r>
      <w:r w:rsidR="008429C7">
        <w:rPr>
          <w:rFonts w:ascii="00_Sarchia_ABC" w:hAnsi="00_Sarchia_ABC" w:cs="00_Sarchia_ABC"/>
          <w:sz w:val="28"/>
          <w:szCs w:val="28"/>
          <w:rtl/>
          <w:lang w:bidi="ku-Arab-IQ"/>
        </w:rPr>
        <w:t>ڕۆڵ</w:t>
      </w:r>
      <w:r w:rsidRPr="00E02E32">
        <w:rPr>
          <w:rFonts w:ascii="00_Sarchia_ABC" w:hAnsi="00_Sarchia_ABC" w:cs="00_Sarchia_ABC"/>
          <w:sz w:val="28"/>
          <w:szCs w:val="28"/>
          <w:rtl/>
          <w:lang w:bidi="ku-Arab-IQ"/>
        </w:rPr>
        <w:t>ێکی کارا و کاریگەر دەبینێ بە جۆرێک کە خەڵک زۆر رێزیان لێدەنێن و پێگەیەکی دیاریان هەیە هەم لە ناو پرسەی ژناندا و لە نێو کۆمەڵگادا.</w:t>
      </w:r>
    </w:p>
    <w:p w14:paraId="528E0AA4" w14:textId="70374BE7" w:rsidR="005D6FE5" w:rsidRPr="00E02E32" w:rsidRDefault="005D6FE5" w:rsidP="006E16C3">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٨.</w:t>
      </w:r>
      <w:r w:rsidR="00C81EBF">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بەهۆی بوونی چەندین کەرەستە و خواردن لەسەر مێزی بەردەم مەلاژن، خەڵکان بەوەڕیان وایە کە دەتوانن لەم</w:t>
      </w:r>
      <w:r w:rsidR="006E16C3">
        <w:rPr>
          <w:rFonts w:ascii="00_Sarchia_ABC" w:hAnsi="00_Sarchia_ABC" w:cs="00_Sarchia_ABC"/>
          <w:sz w:val="28"/>
          <w:szCs w:val="28"/>
          <w:rtl/>
          <w:lang w:bidi="ku-Arab-IQ"/>
        </w:rPr>
        <w:t xml:space="preserve"> خوارد</w:t>
      </w:r>
      <w:r w:rsidR="00C81EBF">
        <w:rPr>
          <w:rFonts w:ascii="00_Sarchia_ABC" w:hAnsi="00_Sarchia_ABC" w:cs="00_Sarchia_ABC" w:hint="cs"/>
          <w:sz w:val="28"/>
          <w:szCs w:val="28"/>
          <w:rtl/>
          <w:lang w:bidi="ku-Arab-IQ"/>
        </w:rPr>
        <w:t>ن</w:t>
      </w:r>
      <w:r w:rsidR="006E16C3">
        <w:rPr>
          <w:rFonts w:ascii="00_Sarchia_ABC" w:hAnsi="00_Sarchia_ABC" w:cs="00_Sarchia_ABC"/>
          <w:sz w:val="28"/>
          <w:szCs w:val="28"/>
          <w:rtl/>
          <w:lang w:bidi="ku-Arab-IQ"/>
        </w:rPr>
        <w:t xml:space="preserve"> و خواردنەوانە وەربگرن</w:t>
      </w:r>
      <w:r w:rsidR="006E16C3">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و مرازیان بە هۆیەوە جێبەجێ دەبێت، بە هۆکاریی پیرۆز بوونیان چونکە قورئانی لەسەر خوێندراوە.</w:t>
      </w:r>
    </w:p>
    <w:p w14:paraId="2E3B0C32" w14:textId="2CBE7FDA"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lastRenderedPageBreak/>
        <w:t>٩.</w:t>
      </w:r>
      <w:r w:rsidR="00C81EBF">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 xml:space="preserve">مەلاژنەکان پێیان وایە پێویستی و </w:t>
      </w:r>
      <w:r w:rsidR="006E16C3" w:rsidRPr="006E16C3">
        <w:rPr>
          <w:rFonts w:ascii="00_Sarchia_ABC" w:hAnsi="00_Sarchia_ABC" w:cs="00_Sarchia_ABC"/>
          <w:color w:val="000000" w:themeColor="text1"/>
          <w:sz w:val="28"/>
          <w:szCs w:val="28"/>
          <w:rtl/>
          <w:lang w:bidi="ku-Arab-IQ"/>
        </w:rPr>
        <w:t>پێویست</w:t>
      </w:r>
      <w:r w:rsidRPr="006E16C3">
        <w:rPr>
          <w:rFonts w:ascii="00_Sarchia_ABC" w:hAnsi="00_Sarchia_ABC" w:cs="00_Sarchia_ABC"/>
          <w:color w:val="000000" w:themeColor="text1"/>
          <w:sz w:val="28"/>
          <w:szCs w:val="28"/>
          <w:rtl/>
          <w:lang w:bidi="ku-Arab-IQ"/>
        </w:rPr>
        <w:t>ن</w:t>
      </w:r>
      <w:r w:rsidRPr="00545059">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 xml:space="preserve">لە پرسەدا و ئەوان نەبن کارەسات لە نێو پرسەدا روودەدات، بە پێچەوانەی پسپۆران کە پێیان وایە هیچ </w:t>
      </w:r>
      <w:r w:rsidR="006E16C3" w:rsidRPr="006E16C3">
        <w:rPr>
          <w:rFonts w:ascii="00_Sarchia_ABC" w:hAnsi="00_Sarchia_ABC" w:cs="00_Sarchia_ABC"/>
          <w:color w:val="000000" w:themeColor="text1"/>
          <w:sz w:val="28"/>
          <w:szCs w:val="28"/>
          <w:rtl/>
          <w:lang w:bidi="ku-Arab-IQ"/>
        </w:rPr>
        <w:t>پێویست</w:t>
      </w:r>
      <w:r w:rsidRPr="00545059">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نین و بگرە کاریگاری نەرێنیشی هەیە.</w:t>
      </w:r>
    </w:p>
    <w:p w14:paraId="2A4FB31B"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١٠.کاری مەلاژنێتی لای مەلاژنەکان پیشەیە و بێ ئەم پیشەیە ناتوانن و سوودی بۆ ئەوان زۆرە.</w:t>
      </w:r>
    </w:p>
    <w:p w14:paraId="4E96DD96" w14:textId="5B5B27B1" w:rsidR="005D6FE5" w:rsidRPr="00E02E32" w:rsidRDefault="005D6FE5" w:rsidP="006E16C3">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١١. لە</w:t>
      </w:r>
      <w:r w:rsidR="006E16C3">
        <w:rPr>
          <w:rFonts w:ascii="00_Sarchia_ABC" w:hAnsi="00_Sarchia_ABC" w:cs="00_Sarchia_ABC" w:hint="cs"/>
          <w:sz w:val="28"/>
          <w:szCs w:val="28"/>
          <w:rtl/>
          <w:lang w:bidi="ku-Arab-IQ"/>
        </w:rPr>
        <w:t xml:space="preserve"> ڕ</w:t>
      </w:r>
      <w:r w:rsidRPr="00E02E32">
        <w:rPr>
          <w:rFonts w:ascii="00_Sarchia_ABC" w:hAnsi="00_Sarchia_ABC" w:cs="00_Sarchia_ABC"/>
          <w:sz w:val="28"/>
          <w:szCs w:val="28"/>
          <w:rtl/>
          <w:lang w:bidi="ku-Arab-IQ"/>
        </w:rPr>
        <w:t xml:space="preserve">ووی دەروونییەوە، </w:t>
      </w:r>
      <w:r w:rsidR="008429C7">
        <w:rPr>
          <w:rFonts w:ascii="00_Sarchia_ABC" w:hAnsi="00_Sarchia_ABC" w:cs="00_Sarchia_ABC"/>
          <w:sz w:val="28"/>
          <w:szCs w:val="28"/>
          <w:rtl/>
          <w:lang w:bidi="ku-Arab-IQ"/>
        </w:rPr>
        <w:t>ڕۆڵ</w:t>
      </w:r>
      <w:r w:rsidRPr="00E02E32">
        <w:rPr>
          <w:rFonts w:ascii="00_Sarchia_ABC" w:hAnsi="00_Sarchia_ABC" w:cs="00_Sarchia_ABC"/>
          <w:sz w:val="28"/>
          <w:szCs w:val="28"/>
          <w:rtl/>
          <w:lang w:bidi="ku-Arab-IQ"/>
        </w:rPr>
        <w:t xml:space="preserve"> و کاریگەرییان هەیە، کە توانیویانە کاریگەری</w:t>
      </w:r>
      <w:r w:rsidR="006E16C3">
        <w:rPr>
          <w:rFonts w:ascii="00_Sarchia_ABC" w:hAnsi="00_Sarchia_ABC" w:cs="00_Sarchia_ABC" w:hint="cs"/>
          <w:sz w:val="28"/>
          <w:szCs w:val="28"/>
          <w:rtl/>
          <w:lang w:bidi="ku-Arab-IQ"/>
        </w:rPr>
        <w:t>ی</w:t>
      </w:r>
      <w:r w:rsidRPr="00E02E32">
        <w:rPr>
          <w:rFonts w:ascii="00_Sarchia_ABC" w:hAnsi="00_Sarchia_ABC" w:cs="00_Sarchia_ABC"/>
          <w:sz w:val="28"/>
          <w:szCs w:val="28"/>
          <w:rtl/>
          <w:lang w:bidi="ku-Arab-IQ"/>
        </w:rPr>
        <w:t xml:space="preserve"> ئەرێنی دروستبکەن </w:t>
      </w:r>
      <w:r w:rsidR="006E16C3">
        <w:rPr>
          <w:rFonts w:ascii="00_Sarchia_ABC" w:hAnsi="00_Sarchia_ABC" w:cs="00_Sarchia_ABC"/>
          <w:sz w:val="28"/>
          <w:szCs w:val="28"/>
          <w:rtl/>
          <w:lang w:bidi="ku-Arab-IQ"/>
        </w:rPr>
        <w:t>بەهۆی نەمانی دیاردەی شیوەن و لە</w:t>
      </w:r>
      <w:r w:rsidRPr="00E02E32">
        <w:rPr>
          <w:rFonts w:ascii="00_Sarchia_ABC" w:hAnsi="00_Sarchia_ABC" w:cs="00_Sarchia_ABC"/>
          <w:sz w:val="28"/>
          <w:szCs w:val="28"/>
          <w:rtl/>
          <w:lang w:bidi="ku-Arab-IQ"/>
        </w:rPr>
        <w:t xml:space="preserve">خۆدان، </w:t>
      </w:r>
      <w:r w:rsidR="006E16C3" w:rsidRPr="006E16C3">
        <w:rPr>
          <w:rFonts w:ascii="00_Sarchia_ABC" w:hAnsi="00_Sarchia_ABC" w:cs="00_Sarchia_ABC"/>
          <w:color w:val="000000" w:themeColor="text1"/>
          <w:sz w:val="28"/>
          <w:szCs w:val="28"/>
          <w:rtl/>
          <w:lang w:bidi="ku-Arab-IQ"/>
        </w:rPr>
        <w:t>هە</w:t>
      </w:r>
      <w:r w:rsidR="006E16C3" w:rsidRPr="006E16C3">
        <w:rPr>
          <w:rFonts w:ascii="00_Sarchia_ABC" w:hAnsi="00_Sarchia_ABC" w:cs="00_Sarchia_ABC" w:hint="cs"/>
          <w:color w:val="000000" w:themeColor="text1"/>
          <w:sz w:val="28"/>
          <w:szCs w:val="28"/>
          <w:rtl/>
          <w:lang w:bidi="ku-Arab-IQ"/>
        </w:rPr>
        <w:t>روەها کاریگەریی</w:t>
      </w:r>
      <w:r w:rsidRPr="006E16C3">
        <w:rPr>
          <w:rFonts w:ascii="00_Sarchia_ABC" w:hAnsi="00_Sarchia_ABC" w:cs="00_Sarchia_ABC"/>
          <w:color w:val="000000" w:themeColor="text1"/>
          <w:sz w:val="28"/>
          <w:szCs w:val="28"/>
          <w:rtl/>
          <w:lang w:bidi="ku-Arab-IQ"/>
        </w:rPr>
        <w:t xml:space="preserve"> </w:t>
      </w:r>
      <w:r w:rsidRPr="00E02E32">
        <w:rPr>
          <w:rFonts w:ascii="00_Sarchia_ABC" w:hAnsi="00_Sarchia_ABC" w:cs="00_Sarchia_ABC"/>
          <w:sz w:val="28"/>
          <w:szCs w:val="28"/>
          <w:rtl/>
          <w:lang w:bidi="ku-Arab-IQ"/>
        </w:rPr>
        <w:t xml:space="preserve">نەرێنی </w:t>
      </w:r>
      <w:r w:rsidR="006E16C3">
        <w:rPr>
          <w:rFonts w:ascii="00_Sarchia_ABC" w:hAnsi="00_Sarchia_ABC" w:cs="00_Sarchia_ABC" w:hint="cs"/>
          <w:sz w:val="28"/>
          <w:szCs w:val="28"/>
          <w:rtl/>
          <w:lang w:bidi="ku-Arab-IQ"/>
        </w:rPr>
        <w:t xml:space="preserve">هەیە </w:t>
      </w:r>
      <w:r w:rsidRPr="00E02E32">
        <w:rPr>
          <w:rFonts w:ascii="00_Sarchia_ABC" w:hAnsi="00_Sarchia_ABC" w:cs="00_Sarchia_ABC"/>
          <w:sz w:val="28"/>
          <w:szCs w:val="28"/>
          <w:rtl/>
          <w:lang w:bidi="ku-Arab-IQ"/>
        </w:rPr>
        <w:t>بەوەی برینی خاوەن پرسە قووڵ دەکەنەوە  وەک لە سارێژبوونی.</w:t>
      </w:r>
    </w:p>
    <w:p w14:paraId="0CBFA7F9" w14:textId="706C9D5C" w:rsidR="005D6FE5" w:rsidRPr="00E02E32" w:rsidRDefault="002137D7" w:rsidP="00A14439">
      <w:pPr>
        <w:bidi/>
        <w:spacing w:after="0" w:line="240" w:lineRule="auto"/>
        <w:jc w:val="both"/>
        <w:rPr>
          <w:rFonts w:ascii="00_Sarchia_ABC" w:hAnsi="00_Sarchia_ABC" w:cs="00_Sarchia_ABC"/>
          <w:sz w:val="28"/>
          <w:szCs w:val="28"/>
          <w:rtl/>
          <w:lang w:bidi="ku-Arab-IQ"/>
        </w:rPr>
      </w:pPr>
      <w:r>
        <w:rPr>
          <w:rFonts w:ascii="00_Sarchia_ABC" w:hAnsi="00_Sarchia_ABC" w:cs="00_Sarchia_ABC"/>
          <w:sz w:val="28"/>
          <w:szCs w:val="28"/>
          <w:rtl/>
          <w:lang w:bidi="ku-Arab-IQ"/>
        </w:rPr>
        <w:t xml:space="preserve">١٢. لە </w:t>
      </w:r>
      <w:r>
        <w:rPr>
          <w:rFonts w:ascii="00_Sarchia_ABC" w:hAnsi="00_Sarchia_ABC" w:cs="00_Sarchia_ABC" w:hint="cs"/>
          <w:sz w:val="28"/>
          <w:szCs w:val="28"/>
          <w:rtl/>
          <w:lang w:bidi="ku-Arab-IQ"/>
        </w:rPr>
        <w:t>ڕ</w:t>
      </w:r>
      <w:r w:rsidR="005D6FE5" w:rsidRPr="00E02E32">
        <w:rPr>
          <w:rFonts w:ascii="00_Sarchia_ABC" w:hAnsi="00_Sarchia_ABC" w:cs="00_Sarchia_ABC"/>
          <w:sz w:val="28"/>
          <w:szCs w:val="28"/>
          <w:rtl/>
          <w:lang w:bidi="ku-Arab-IQ"/>
        </w:rPr>
        <w:t xml:space="preserve">ووی ئایینیەوە سەباری </w:t>
      </w:r>
      <w:r w:rsidR="00552CE8">
        <w:rPr>
          <w:rFonts w:ascii="00_Sarchia_ABC" w:hAnsi="00_Sarchia_ABC" w:cs="00_Sarchia_ABC"/>
          <w:sz w:val="28"/>
          <w:szCs w:val="28"/>
          <w:rtl/>
          <w:lang w:bidi="ku-Arab-IQ"/>
        </w:rPr>
        <w:t>قورئان خوێن</w:t>
      </w:r>
      <w:r w:rsidR="005D6FE5" w:rsidRPr="00E02E32">
        <w:rPr>
          <w:rFonts w:ascii="00_Sarchia_ABC" w:hAnsi="00_Sarchia_ABC" w:cs="00_Sarchia_ABC"/>
          <w:sz w:val="28"/>
          <w:szCs w:val="28"/>
          <w:rtl/>
          <w:lang w:bidi="ku-Arab-IQ"/>
        </w:rPr>
        <w:t>دنەوە و فەرموودەک</w:t>
      </w:r>
      <w:r>
        <w:rPr>
          <w:rFonts w:ascii="00_Sarchia_ABC" w:hAnsi="00_Sarchia_ABC" w:cs="00_Sarchia_ABC"/>
          <w:sz w:val="28"/>
          <w:szCs w:val="28"/>
          <w:rtl/>
          <w:lang w:bidi="ku-Arab-IQ"/>
        </w:rPr>
        <w:t xml:space="preserve">ان، بەڵام پسپۆران پێیانوایە لە </w:t>
      </w:r>
      <w:r>
        <w:rPr>
          <w:rFonts w:ascii="00_Sarchia_ABC" w:hAnsi="00_Sarchia_ABC" w:cs="00_Sarchia_ABC" w:hint="cs"/>
          <w:sz w:val="28"/>
          <w:szCs w:val="28"/>
          <w:rtl/>
          <w:lang w:bidi="ku-Arab-IQ"/>
        </w:rPr>
        <w:t>ڕ</w:t>
      </w:r>
      <w:r w:rsidR="005D6FE5" w:rsidRPr="00E02E32">
        <w:rPr>
          <w:rFonts w:ascii="00_Sarchia_ABC" w:hAnsi="00_Sarchia_ABC" w:cs="00_Sarchia_ABC"/>
          <w:sz w:val="28"/>
          <w:szCs w:val="28"/>
          <w:rtl/>
          <w:lang w:bidi="ku-Arab-IQ"/>
        </w:rPr>
        <w:t xml:space="preserve">ووی شەرعیەوە دروست نییە و بگرە پێچەوانەی شەریعەتیشە. </w:t>
      </w:r>
    </w:p>
    <w:p w14:paraId="2F9BC530"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١٣. ئەوەندەی خەڵکان حەزیان بۆ مەولود خوێندنەوەکە و سروود وتەهلیلەکانە ئەوەندە بەمەبەستی ئایینی لە پشتی مانەوەیان نییە لە پرسەکاندا.</w:t>
      </w:r>
    </w:p>
    <w:p w14:paraId="05E89217"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١٤. لە بواری ئابووریدا، ئەوەندەی ئامانجی مەلاژنەکان کۆکردنەوە و کەسبکردنی پارەیە ئەوەندە ئامانجی خێر و دڵنەوایی خاوەن پرسەکە  نییە، دەیانەوێ پێگەی خۆیان لە ناو کۆمەڵگادا بەرزبکەنەوە.</w:t>
      </w:r>
    </w:p>
    <w:p w14:paraId="4639330E"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١٥.سەرباری دانانی برێکی دیاریکراو لە لایەن وەزارەتی ئاوقافەوە بەڵام نەتوانراوە رێگر بێ لە پێدانی پارەیەکی زۆری خاوەن پرسە بۆ مەلاژن.</w:t>
      </w:r>
    </w:p>
    <w:p w14:paraId="1B686A7E" w14:textId="05F6CF74"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١٦.سەرجەم مەلاژنەکان لە بەرامبەر گێرانی هەر پرسەیەک کە ل</w:t>
      </w:r>
      <w:r w:rsidR="00C81EBF">
        <w:rPr>
          <w:rFonts w:ascii="00_Sarchia_ABC" w:hAnsi="00_Sarchia_ABC" w:cs="00_Sarchia_ABC" w:hint="cs"/>
          <w:sz w:val="28"/>
          <w:szCs w:val="28"/>
          <w:rtl/>
          <w:lang w:bidi="ku-Arab-IQ"/>
        </w:rPr>
        <w:t>ە ن</w:t>
      </w:r>
      <w:r w:rsidRPr="00E02E32">
        <w:rPr>
          <w:rFonts w:ascii="00_Sarchia_ABC" w:hAnsi="00_Sarchia_ABC" w:cs="00_Sarchia_ABC"/>
          <w:sz w:val="28"/>
          <w:szCs w:val="28"/>
          <w:rtl/>
          <w:lang w:bidi="ku-Arab-IQ"/>
        </w:rPr>
        <w:t>ێوان ٢-٣</w:t>
      </w:r>
      <w:r w:rsidR="006E16C3">
        <w:rPr>
          <w:rFonts w:ascii="00_Sarchia_ABC" w:hAnsi="00_Sarchia_ABC" w:cs="00_Sarchia_ABC"/>
          <w:sz w:val="28"/>
          <w:szCs w:val="28"/>
          <w:rtl/>
          <w:lang w:bidi="ku-Arab-IQ"/>
        </w:rPr>
        <w:t>ڕۆژ</w:t>
      </w:r>
      <w:r w:rsidRPr="00E02E32">
        <w:rPr>
          <w:rFonts w:ascii="00_Sarchia_ABC" w:hAnsi="00_Sarchia_ABC" w:cs="00_Sarchia_ABC"/>
          <w:sz w:val="28"/>
          <w:szCs w:val="28"/>
          <w:rtl/>
          <w:lang w:bidi="ku-Arab-IQ"/>
        </w:rPr>
        <w:t>ە (٢٠٠)دۆلار تا (٣٠٠٠)</w:t>
      </w:r>
      <w:r w:rsidR="00C81EBF">
        <w:rPr>
          <w:rFonts w:ascii="00_Sarchia_ABC" w:hAnsi="00_Sarchia_ABC" w:cs="00_Sarchia_ABC" w:hint="cs"/>
          <w:sz w:val="28"/>
          <w:szCs w:val="28"/>
          <w:rtl/>
          <w:lang w:bidi="ku-Arab-IQ"/>
        </w:rPr>
        <w:t xml:space="preserve"> </w:t>
      </w:r>
      <w:r w:rsidRPr="00E02E32">
        <w:rPr>
          <w:rFonts w:ascii="00_Sarchia_ABC" w:hAnsi="00_Sarchia_ABC" w:cs="00_Sarchia_ABC"/>
          <w:sz w:val="28"/>
          <w:szCs w:val="28"/>
          <w:rtl/>
          <w:lang w:bidi="ku-Arab-IQ"/>
        </w:rPr>
        <w:t>دۆلار</w:t>
      </w:r>
      <w:r w:rsidR="00C81EBF">
        <w:rPr>
          <w:rFonts w:ascii="00_Sarchia_ABC" w:hAnsi="00_Sarchia_ABC" w:cs="00_Sarchia_ABC" w:hint="cs"/>
          <w:sz w:val="28"/>
          <w:szCs w:val="28"/>
          <w:rtl/>
          <w:lang w:bidi="ku-Arab-IQ"/>
        </w:rPr>
        <w:t>یان</w:t>
      </w:r>
      <w:r w:rsidR="00C81EBF">
        <w:rPr>
          <w:rFonts w:ascii="00_Sarchia_ABC" w:hAnsi="00_Sarchia_ABC" w:cs="00_Sarchia_ABC"/>
          <w:sz w:val="28"/>
          <w:szCs w:val="28"/>
          <w:rtl/>
          <w:lang w:bidi="ku-Arab-IQ"/>
        </w:rPr>
        <w:t xml:space="preserve"> وەرگ</w:t>
      </w:r>
      <w:r w:rsidR="00C81EBF">
        <w:rPr>
          <w:rFonts w:ascii="00_Sarchia_ABC" w:hAnsi="00_Sarchia_ABC" w:cs="00_Sarchia_ABC" w:hint="cs"/>
          <w:sz w:val="28"/>
          <w:szCs w:val="28"/>
          <w:rtl/>
          <w:lang w:bidi="ku-Arab-IQ"/>
        </w:rPr>
        <w:t>رتووە.</w:t>
      </w:r>
    </w:p>
    <w:p w14:paraId="0FCA256A" w14:textId="132CE44E"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١٧. ئەوەندی کاریگەری نەرێنیان هەیە لە رووی ئایینی و </w:t>
      </w:r>
      <w:r w:rsidRPr="00C17CC1">
        <w:rPr>
          <w:rFonts w:ascii="00_Sarchia_ABC" w:hAnsi="00_Sarchia_ABC" w:cs="00_Sarchia_ABC"/>
          <w:color w:val="000000" w:themeColor="text1"/>
          <w:sz w:val="28"/>
          <w:szCs w:val="28"/>
          <w:rtl/>
          <w:lang w:bidi="ku-Arab-IQ"/>
        </w:rPr>
        <w:t>کۆمەڵایەتی</w:t>
      </w:r>
      <w:r w:rsidR="00C17CC1" w:rsidRPr="00C17CC1">
        <w:rPr>
          <w:rFonts w:ascii="00_Sarchia_ABC" w:hAnsi="00_Sarchia_ABC" w:cs="00_Sarchia_ABC" w:hint="cs"/>
          <w:color w:val="000000" w:themeColor="text1"/>
          <w:sz w:val="28"/>
          <w:szCs w:val="28"/>
          <w:rtl/>
          <w:lang w:bidi="ku-Arab-IQ"/>
        </w:rPr>
        <w:t xml:space="preserve"> </w:t>
      </w:r>
      <w:r w:rsidRPr="00C17CC1">
        <w:rPr>
          <w:rFonts w:ascii="00_Sarchia_ABC" w:hAnsi="00_Sarchia_ABC" w:cs="00_Sarchia_ABC"/>
          <w:color w:val="000000" w:themeColor="text1"/>
          <w:sz w:val="28"/>
          <w:szCs w:val="28"/>
          <w:rtl/>
          <w:lang w:bidi="ku-Arab-IQ"/>
        </w:rPr>
        <w:t>و</w:t>
      </w:r>
      <w:r w:rsidRPr="00545059">
        <w:rPr>
          <w:rFonts w:ascii="00_Sarchia_ABC" w:hAnsi="00_Sarchia_ABC" w:cs="00_Sarchia_ABC"/>
          <w:color w:val="FF0000"/>
          <w:sz w:val="28"/>
          <w:szCs w:val="28"/>
          <w:rtl/>
          <w:lang w:bidi="ku-Arab-IQ"/>
        </w:rPr>
        <w:t xml:space="preserve"> </w:t>
      </w:r>
      <w:r w:rsidRPr="00E02E32">
        <w:rPr>
          <w:rFonts w:ascii="00_Sarchia_ABC" w:hAnsi="00_Sarchia_ABC" w:cs="00_Sarchia_ABC"/>
          <w:sz w:val="28"/>
          <w:szCs w:val="28"/>
          <w:rtl/>
          <w:lang w:bidi="ku-Arab-IQ"/>
        </w:rPr>
        <w:t>دەروونی و ئابووری، کەمتر کاریگەری ئەرێبیان هەیە.</w:t>
      </w:r>
    </w:p>
    <w:p w14:paraId="71673B75" w14:textId="3DE03020" w:rsidR="005D6FE5" w:rsidRPr="00E02E32" w:rsidRDefault="005D6FE5" w:rsidP="00A14439">
      <w:pPr>
        <w:bidi/>
        <w:spacing w:after="0" w:line="240" w:lineRule="auto"/>
        <w:jc w:val="both"/>
        <w:rPr>
          <w:rFonts w:ascii="00_Sarchia_ABC" w:hAnsi="00_Sarchia_ABC" w:cs="00_Sarchia_ABC"/>
          <w:sz w:val="28"/>
          <w:szCs w:val="28"/>
          <w:lang w:bidi="ku-Arab-IQ"/>
        </w:rPr>
      </w:pPr>
      <w:r w:rsidRPr="00E02E32">
        <w:rPr>
          <w:rFonts w:ascii="00_Sarchia_ABC" w:hAnsi="00_Sarchia_ABC" w:cs="00_Sarchia_ABC"/>
          <w:sz w:val="28"/>
          <w:szCs w:val="28"/>
          <w:rtl/>
          <w:lang w:bidi="ku-Arab-IQ"/>
        </w:rPr>
        <w:t>١٨. زۆر لە مەلاژنەکان پەیج و ئەکاونتی تایبەتیان هەیە لە سۆشیاڵ میدیا کە سوودی لیوەردەگرن بۆ راکێشانی خەڵک و کۆکردنەوەی پارەیەکی بێ شوومار.</w:t>
      </w:r>
    </w:p>
    <w:p w14:paraId="2060E62D" w14:textId="011426EE" w:rsidR="005D6FE5" w:rsidRPr="00E02E32" w:rsidRDefault="00D47D4D" w:rsidP="00A14439">
      <w:pPr>
        <w:bidi/>
        <w:spacing w:before="240" w:after="0" w:line="240" w:lineRule="auto"/>
        <w:jc w:val="both"/>
        <w:rPr>
          <w:rFonts w:ascii="00_Sarchia_ABC" w:hAnsi="00_Sarchia_ABC" w:cs="00_Sarchia_ABC"/>
          <w:b/>
          <w:bCs/>
          <w:sz w:val="28"/>
          <w:szCs w:val="28"/>
          <w:rtl/>
          <w:lang w:bidi="ku-Arab-IQ"/>
        </w:rPr>
      </w:pPr>
      <w:r>
        <w:rPr>
          <w:rFonts w:ascii="00_Sarchia_ABC" w:hAnsi="00_Sarchia_ABC" w:cs="00_Sarchia_ABC" w:hint="cs"/>
          <w:b/>
          <w:bCs/>
          <w:sz w:val="28"/>
          <w:szCs w:val="28"/>
          <w:rtl/>
          <w:lang w:bidi="ku-Arab-IQ"/>
        </w:rPr>
        <w:t>ڕ</w:t>
      </w:r>
      <w:r w:rsidR="005D6FE5" w:rsidRPr="00E02E32">
        <w:rPr>
          <w:rFonts w:ascii="00_Sarchia_ABC" w:hAnsi="00_Sarchia_ABC" w:cs="00_Sarchia_ABC"/>
          <w:b/>
          <w:bCs/>
          <w:sz w:val="28"/>
          <w:szCs w:val="28"/>
          <w:rtl/>
          <w:lang w:bidi="ku-Arab-IQ"/>
        </w:rPr>
        <w:t xml:space="preserve">اسپاردە: </w:t>
      </w:r>
    </w:p>
    <w:p w14:paraId="406B0AC3"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b/>
          <w:bCs/>
          <w:sz w:val="28"/>
          <w:szCs w:val="28"/>
          <w:rtl/>
          <w:lang w:bidi="ku-Arab-IQ"/>
        </w:rPr>
        <w:t>١</w:t>
      </w:r>
      <w:r w:rsidRPr="00E02E32">
        <w:rPr>
          <w:rFonts w:ascii="00_Sarchia_ABC" w:hAnsi="00_Sarchia_ABC" w:cs="00_Sarchia_ABC"/>
          <w:sz w:val="28"/>
          <w:szCs w:val="28"/>
          <w:rtl/>
          <w:lang w:bidi="ku-Arab-IQ"/>
        </w:rPr>
        <w:t>.رێکخستن و یەکخستنی ئەو ئامۆژگاری و بابەتە ئایینی و کۆمەڵایەتییانەی کە مەلاژن باسی لێوە دەکەن لە لایەن وەزارەتی ئەوقافی حکومەتی هەرێمی کوردستان.</w:t>
      </w:r>
    </w:p>
    <w:p w14:paraId="6588C071" w14:textId="77777777" w:rsidR="005D6FE5" w:rsidRPr="00E02E32" w:rsidRDefault="005D6FE5" w:rsidP="00A14439">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٢.کردنەوەی وۆرکشۆپ و خولی فێربوون بۆ مەلاژنەکان لە رووی ئاشتی کۆمەڵایەتی، لێبوردەیی، پێکەوە ژیان و  ئینتیمای نیشتمانی.</w:t>
      </w:r>
    </w:p>
    <w:p w14:paraId="508FD053" w14:textId="052DADED" w:rsidR="005D6FE5" w:rsidRPr="00E02E32" w:rsidRDefault="005D6FE5" w:rsidP="00A14439">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b/>
          <w:bCs/>
          <w:sz w:val="28"/>
          <w:szCs w:val="28"/>
          <w:rtl/>
          <w:lang w:bidi="ku-Arab-IQ"/>
        </w:rPr>
        <w:t xml:space="preserve">٣. </w:t>
      </w:r>
      <w:r w:rsidRPr="00C81EBF">
        <w:rPr>
          <w:rFonts w:ascii="00_Sarchia_ABC" w:hAnsi="00_Sarchia_ABC" w:cs="00_Sarchia_ABC"/>
          <w:sz w:val="28"/>
          <w:szCs w:val="28"/>
          <w:rtl/>
          <w:lang w:bidi="ku-Arab-IQ"/>
        </w:rPr>
        <w:t>جەختکردنەوە لە باسکردنی ئەو فەرموودانەی کە خزمەت بە کۆمەڵگای کوردستانی دەکەن.</w:t>
      </w:r>
    </w:p>
    <w:p w14:paraId="2668165A" w14:textId="77777777" w:rsidR="00AD216D" w:rsidRDefault="00AD216D" w:rsidP="00A14439">
      <w:pPr>
        <w:bidi/>
        <w:spacing w:after="0" w:line="240" w:lineRule="auto"/>
        <w:jc w:val="both"/>
        <w:rPr>
          <w:rFonts w:ascii="00_Sarchia_ABC" w:hAnsi="00_Sarchia_ABC" w:cs="00_Sarchia_ABC"/>
          <w:b/>
          <w:bCs/>
          <w:sz w:val="28"/>
          <w:szCs w:val="28"/>
          <w:rtl/>
          <w:lang w:bidi="ku-Arab-IQ"/>
        </w:rPr>
      </w:pPr>
    </w:p>
    <w:p w14:paraId="3837E2D5" w14:textId="2C0A68ED" w:rsidR="005D6FE5" w:rsidRPr="00E02E32" w:rsidRDefault="005D6FE5" w:rsidP="00AD216D">
      <w:pPr>
        <w:bidi/>
        <w:spacing w:after="0" w:line="240" w:lineRule="auto"/>
        <w:jc w:val="both"/>
        <w:rPr>
          <w:rFonts w:ascii="00_Sarchia_ABC" w:hAnsi="00_Sarchia_ABC" w:cs="00_Sarchia_ABC"/>
          <w:b/>
          <w:bCs/>
          <w:sz w:val="28"/>
          <w:szCs w:val="28"/>
          <w:rtl/>
          <w:lang w:bidi="ku-Arab-IQ"/>
        </w:rPr>
      </w:pPr>
      <w:r w:rsidRPr="00E02E32">
        <w:rPr>
          <w:rFonts w:ascii="00_Sarchia_ABC" w:hAnsi="00_Sarchia_ABC" w:cs="00_Sarchia_ABC"/>
          <w:b/>
          <w:bCs/>
          <w:sz w:val="28"/>
          <w:szCs w:val="28"/>
          <w:rtl/>
          <w:lang w:bidi="ku-Arab-IQ"/>
        </w:rPr>
        <w:lastRenderedPageBreak/>
        <w:t>پێشنیاز:</w:t>
      </w:r>
    </w:p>
    <w:p w14:paraId="5305E7AF" w14:textId="79CE87C4" w:rsidR="005D6FE5" w:rsidRPr="005F4555" w:rsidRDefault="005F4555" w:rsidP="00A14439">
      <w:pPr>
        <w:bidi/>
        <w:spacing w:after="0" w:line="240" w:lineRule="auto"/>
        <w:jc w:val="both"/>
        <w:rPr>
          <w:rFonts w:ascii="00_Sarchia_ABC" w:hAnsi="00_Sarchia_ABC" w:cs="00_Sarchia_ABC"/>
          <w:sz w:val="28"/>
          <w:szCs w:val="28"/>
          <w:rtl/>
          <w:lang w:bidi="ku-Arab-IQ"/>
        </w:rPr>
      </w:pPr>
      <w:r w:rsidRPr="00EF3310">
        <w:rPr>
          <w:rFonts w:ascii="00_Sarchia_ABC" w:hAnsi="00_Sarchia_ABC" w:cs="00_Sarchia_ABC" w:hint="cs"/>
          <w:sz w:val="28"/>
          <w:szCs w:val="28"/>
          <w:rtl/>
          <w:lang w:bidi="ku-Arab-IQ"/>
        </w:rPr>
        <w:t xml:space="preserve">تاکە پێشنیاز </w:t>
      </w:r>
      <w:r>
        <w:rPr>
          <w:rFonts w:ascii="00_Sarchia_ABC" w:hAnsi="00_Sarchia_ABC" w:cs="00_Sarchia_ABC" w:hint="cs"/>
          <w:sz w:val="28"/>
          <w:szCs w:val="28"/>
          <w:rtl/>
          <w:lang w:bidi="ku-Arab-IQ"/>
        </w:rPr>
        <w:t xml:space="preserve">ئەوەیە کە </w:t>
      </w:r>
      <w:r w:rsidR="005D6FE5" w:rsidRPr="005F4555">
        <w:rPr>
          <w:rFonts w:ascii="00_Sarchia_ABC" w:hAnsi="00_Sarchia_ABC" w:cs="00_Sarchia_ABC"/>
          <w:sz w:val="28"/>
          <w:szCs w:val="28"/>
          <w:rtl/>
          <w:lang w:bidi="ku-Arab-IQ"/>
        </w:rPr>
        <w:t xml:space="preserve">چاودێریکردنێکی وردی ڕێوڕەسمی پرسەی ژنان بکرێت لە هەردوو ڕووی (ماددی و ئایینی) و ئەو بابەتانەی لەلایەن مەلاژنانەوە باسی لێوەدەکرێ. </w:t>
      </w:r>
    </w:p>
    <w:p w14:paraId="0539D8C5" w14:textId="77777777" w:rsidR="005D6FE5" w:rsidRPr="00E02E32" w:rsidRDefault="005D6FE5" w:rsidP="00A14439">
      <w:pPr>
        <w:bidi/>
        <w:spacing w:before="240" w:after="0" w:line="240" w:lineRule="auto"/>
        <w:jc w:val="both"/>
        <w:rPr>
          <w:rFonts w:ascii="00_Sarchia_ABC" w:hAnsi="00_Sarchia_ABC" w:cs="00_Sarchia_ABC"/>
          <w:b/>
          <w:bCs/>
          <w:sz w:val="28"/>
          <w:szCs w:val="28"/>
          <w:rtl/>
          <w:lang w:bidi="ku-Arab-IQ"/>
        </w:rPr>
      </w:pPr>
      <w:r w:rsidRPr="00E02E32">
        <w:rPr>
          <w:rFonts w:ascii="00_Sarchia_ABC" w:hAnsi="00_Sarchia_ABC" w:cs="00_Sarchia_ABC"/>
          <w:b/>
          <w:bCs/>
          <w:sz w:val="28"/>
          <w:szCs w:val="28"/>
          <w:rtl/>
          <w:lang w:bidi="ku-Arab-IQ"/>
        </w:rPr>
        <w:t>سەرچاوەکان:</w:t>
      </w:r>
    </w:p>
    <w:p w14:paraId="173DA6DB" w14:textId="77777777" w:rsidR="005D6FE5" w:rsidRPr="00BC208A" w:rsidRDefault="005D6FE5" w:rsidP="00A14439">
      <w:pPr>
        <w:bidi/>
        <w:spacing w:after="0" w:line="240" w:lineRule="auto"/>
        <w:jc w:val="both"/>
        <w:rPr>
          <w:rFonts w:ascii="00_Sarchia_ABC" w:hAnsi="00_Sarchia_ABC" w:cs="00_Sarchia_ABC"/>
          <w:sz w:val="28"/>
          <w:szCs w:val="28"/>
          <w:rtl/>
          <w:lang w:bidi="ku-Arab-IQ"/>
        </w:rPr>
      </w:pPr>
      <w:r w:rsidRPr="00BC208A">
        <w:rPr>
          <w:rFonts w:ascii="00_Sarchia_ABC" w:hAnsi="00_Sarchia_ABC" w:cs="00_Sarchia_ABC"/>
          <w:sz w:val="28"/>
          <w:szCs w:val="28"/>
          <w:rtl/>
          <w:lang w:bidi="ku-Arab-IQ"/>
        </w:rPr>
        <w:t>١.هەژار، هەنبانە بۆرینە، فرهنگ کردی-فارسی، چاپخانەی سروش، چاپی هەشتەم،تاران، ساڵی٢٠١٢(</w:t>
      </w:r>
      <w:r w:rsidRPr="00BC208A">
        <w:rPr>
          <w:rFonts w:ascii="00_Sarchia_ABC" w:hAnsi="00_Sarchia_ABC" w:cs="00_Sarchia_ABC"/>
          <w:sz w:val="28"/>
          <w:szCs w:val="28"/>
          <w:rtl/>
        </w:rPr>
        <w:t>١٣٩١)</w:t>
      </w:r>
      <w:r w:rsidRPr="00BC208A">
        <w:rPr>
          <w:rFonts w:ascii="00_Sarchia_ABC" w:hAnsi="00_Sarchia_ABC" w:cs="00_Sarchia_ABC"/>
          <w:sz w:val="28"/>
          <w:szCs w:val="28"/>
          <w:rtl/>
          <w:lang w:bidi="ku-Arab-IQ"/>
        </w:rPr>
        <w:t>.</w:t>
      </w:r>
    </w:p>
    <w:p w14:paraId="59C66C61" w14:textId="401E72A3" w:rsidR="005D6FE5" w:rsidRPr="00BC208A" w:rsidRDefault="004B6F0D" w:rsidP="00A14439">
      <w:pPr>
        <w:widowControl w:val="0"/>
        <w:bidi/>
        <w:spacing w:after="0" w:line="240" w:lineRule="auto"/>
        <w:jc w:val="both"/>
        <w:rPr>
          <w:rFonts w:ascii="00_Sarchia_ABC" w:hAnsi="00_Sarchia_ABC" w:cs="00_Sarchia_ABC"/>
          <w:sz w:val="28"/>
          <w:szCs w:val="28"/>
          <w:rtl/>
          <w:lang w:bidi="ku-Arab-IQ"/>
        </w:rPr>
      </w:pPr>
      <w:r w:rsidRPr="00BC208A">
        <w:rPr>
          <w:rFonts w:ascii="00_Sarchia_ABC" w:hAnsi="00_Sarchia_ABC" w:cs="00_Sarchia_ABC" w:hint="cs"/>
          <w:sz w:val="28"/>
          <w:szCs w:val="28"/>
          <w:rtl/>
          <w:lang w:bidi="ku-Arab-IQ"/>
        </w:rPr>
        <w:t>٢</w:t>
      </w:r>
      <w:r w:rsidR="005D6FE5" w:rsidRPr="00BC208A">
        <w:rPr>
          <w:rFonts w:ascii="00_Sarchia_ABC" w:hAnsi="00_Sarchia_ABC" w:cs="00_Sarchia_ABC"/>
          <w:sz w:val="28"/>
          <w:szCs w:val="28"/>
          <w:rtl/>
          <w:lang w:bidi="ku-Arab-IQ"/>
        </w:rPr>
        <w:t xml:space="preserve">.جبار، نادیە ولی، </w:t>
      </w:r>
      <w:r w:rsidR="005D6FE5" w:rsidRPr="00BC208A">
        <w:rPr>
          <w:rFonts w:ascii="00_Sarchia_ABC" w:hAnsi="00_Sarchia_ABC" w:cs="00_Sarchia_ABC"/>
          <w:sz w:val="28"/>
          <w:szCs w:val="28"/>
          <w:rtl/>
        </w:rPr>
        <w:t xml:space="preserve">پرسەی ژنان </w:t>
      </w:r>
      <w:r w:rsidR="005D6FE5" w:rsidRPr="00BC208A">
        <w:rPr>
          <w:rFonts w:ascii="00_Sarchia_ABC" w:hAnsi="00_Sarchia_ABC" w:cs="00_Sarchia_ABC"/>
          <w:sz w:val="28"/>
          <w:szCs w:val="28"/>
          <w:lang w:bidi="ku-Arab-IQ"/>
        </w:rPr>
        <w:t>)</w:t>
      </w:r>
      <w:r w:rsidR="005D6FE5" w:rsidRPr="00BC208A">
        <w:rPr>
          <w:rFonts w:ascii="00_Sarchia_ABC" w:hAnsi="00_Sarchia_ABC" w:cs="00_Sarchia_ABC"/>
          <w:sz w:val="28"/>
          <w:szCs w:val="28"/>
          <w:rtl/>
        </w:rPr>
        <w:t>توێژینەوەیەکی ئەنترۆپۆلۆژییە لەشاری هەولێر) ٢٠١٦</w:t>
      </w:r>
      <w:r w:rsidR="005D6FE5" w:rsidRPr="00BC208A">
        <w:rPr>
          <w:rFonts w:ascii="00_Sarchia_ABC" w:hAnsi="00_Sarchia_ABC" w:cs="00_Sarchia_ABC"/>
          <w:sz w:val="28"/>
          <w:szCs w:val="28"/>
          <w:lang w:bidi="ku-Arab-IQ"/>
        </w:rPr>
        <w:t>.</w:t>
      </w:r>
    </w:p>
    <w:p w14:paraId="155ADB7F" w14:textId="1132E470" w:rsidR="005D6FE5" w:rsidRPr="00BC208A" w:rsidRDefault="004B6F0D" w:rsidP="00A14439">
      <w:pPr>
        <w:bidi/>
        <w:spacing w:after="0" w:line="240" w:lineRule="auto"/>
        <w:jc w:val="both"/>
        <w:rPr>
          <w:rFonts w:ascii="00_Sarchia_ABC" w:hAnsi="00_Sarchia_ABC" w:cs="00_Sarchia_ABC"/>
          <w:sz w:val="28"/>
          <w:szCs w:val="28"/>
          <w:rtl/>
          <w:lang w:bidi="ku-Arab-IQ"/>
        </w:rPr>
      </w:pPr>
      <w:r w:rsidRPr="00BC208A">
        <w:rPr>
          <w:rFonts w:ascii="00_Sarchia_ABC" w:hAnsi="00_Sarchia_ABC" w:cs="00_Sarchia_ABC" w:hint="cs"/>
          <w:sz w:val="28"/>
          <w:szCs w:val="28"/>
          <w:rtl/>
          <w:lang w:bidi="ku-Arab-IQ"/>
        </w:rPr>
        <w:t>٣</w:t>
      </w:r>
      <w:r w:rsidRPr="00BC208A">
        <w:rPr>
          <w:rFonts w:ascii="00_Sarchia_ABC" w:hAnsi="00_Sarchia_ABC" w:cs="00_Sarchia_ABC"/>
          <w:sz w:val="28"/>
          <w:szCs w:val="28"/>
          <w:rtl/>
          <w:lang w:bidi="ku-Arab-IQ"/>
        </w:rPr>
        <w:t>. عبیدات،</w:t>
      </w:r>
      <w:r w:rsidRPr="00BC208A">
        <w:rPr>
          <w:rFonts w:ascii="00_Sarchia_ABC" w:hAnsi="00_Sarchia_ABC" w:cs="00_Sarchia_ABC" w:hint="cs"/>
          <w:sz w:val="28"/>
          <w:szCs w:val="28"/>
          <w:rtl/>
          <w:lang w:bidi="ku-Arab-IQ"/>
        </w:rPr>
        <w:t xml:space="preserve"> </w:t>
      </w:r>
      <w:r w:rsidR="005D6FE5" w:rsidRPr="00BC208A">
        <w:rPr>
          <w:rFonts w:ascii="00_Sarchia_ABC" w:hAnsi="00_Sarchia_ABC" w:cs="00_Sarchia_ABC"/>
          <w:sz w:val="28"/>
          <w:szCs w:val="28"/>
          <w:rtl/>
          <w:lang w:bidi="ku-Arab-IQ"/>
        </w:rPr>
        <w:t>ذوقان و د. سهیلة ابو السمید،(البحث العلمي- البحث النوعي والبحث الکمي دار الفکر للطباعةوالنشر والتوزیع، عمان، الاردن، ٢٠٠٢.</w:t>
      </w:r>
    </w:p>
    <w:p w14:paraId="59A364E9" w14:textId="674DCB1A" w:rsidR="005D6FE5" w:rsidRPr="00E02E32" w:rsidRDefault="00960116" w:rsidP="00A14439">
      <w:pPr>
        <w:widowControl w:val="0"/>
        <w:bidi/>
        <w:spacing w:after="0" w:line="240" w:lineRule="auto"/>
        <w:jc w:val="both"/>
        <w:rPr>
          <w:rFonts w:ascii="00_Sarchia_ABC" w:hAnsi="00_Sarchia_ABC" w:cs="00_Sarchia_ABC"/>
          <w:sz w:val="28"/>
          <w:szCs w:val="28"/>
          <w:lang w:bidi="ku-Arab-IQ"/>
        </w:rPr>
      </w:pPr>
      <w:r w:rsidRPr="00BC208A">
        <w:rPr>
          <w:rFonts w:ascii="00_Sarchia_ABC" w:hAnsi="00_Sarchia_ABC" w:cs="00_Sarchia_ABC" w:hint="cs"/>
          <w:sz w:val="28"/>
          <w:szCs w:val="28"/>
          <w:rtl/>
          <w:lang w:bidi="ku-Arab-IQ"/>
        </w:rPr>
        <w:t>٤</w:t>
      </w:r>
      <w:r w:rsidR="005D6FE5" w:rsidRPr="00E02E32">
        <w:rPr>
          <w:rFonts w:ascii="00_Sarchia_ABC" w:hAnsi="00_Sarchia_ABC" w:cs="00_Sarchia_ABC"/>
          <w:sz w:val="28"/>
          <w:szCs w:val="28"/>
          <w:rtl/>
          <w:lang w:bidi="ku-Arab-IQ"/>
        </w:rPr>
        <w:t xml:space="preserve">. الاصفر و العقیبة،(٢٠٠٧)، المعاني الاجتماعیة للتقالید المرتبطة بظاهرة الموت وعاداتە، "-دراسة انثروبولوجیة اجتماعیة میدانیة في مدینة بانیاس وریفها، مجلة جامعة دمشق_ المجلد ٢٣_ العدد الثاني. </w:t>
      </w:r>
    </w:p>
    <w:p w14:paraId="5D0BFE9A" w14:textId="0A0CA129" w:rsidR="00AA6D59" w:rsidRPr="00960116" w:rsidRDefault="00960116" w:rsidP="00960116">
      <w:pPr>
        <w:spacing w:after="0" w:line="240" w:lineRule="auto"/>
        <w:jc w:val="both"/>
        <w:rPr>
          <w:rFonts w:ascii="00_Sarchia_ABC" w:hAnsi="00_Sarchia_ABC" w:cs="00_Sarchia_ABC"/>
          <w:sz w:val="28"/>
          <w:szCs w:val="28"/>
          <w:lang w:bidi="ku-Arab-IQ"/>
        </w:rPr>
      </w:pPr>
      <w:r>
        <w:rPr>
          <w:rFonts w:ascii="00_Sarchia_ABC" w:hAnsi="00_Sarchia_ABC" w:cs="00_Sarchia_ABC" w:hint="cs"/>
          <w:sz w:val="28"/>
          <w:szCs w:val="28"/>
          <w:rtl/>
          <w:lang w:bidi="ar-IQ"/>
        </w:rPr>
        <w:t>5</w:t>
      </w:r>
      <w:r>
        <w:rPr>
          <w:rFonts w:ascii="00_Sarchia_ABC" w:hAnsi="00_Sarchia_ABC" w:cs="00_Sarchia_ABC"/>
          <w:sz w:val="28"/>
          <w:szCs w:val="28"/>
          <w:lang w:bidi="ar-IQ"/>
        </w:rPr>
        <w:t>.</w:t>
      </w:r>
      <w:proofErr w:type="spellStart"/>
      <w:r w:rsidR="005D6FE5" w:rsidRPr="00960116">
        <w:rPr>
          <w:rFonts w:ascii="00_Sarchia_ABC" w:hAnsi="00_Sarchia_ABC" w:cs="00_Sarchia_ABC"/>
          <w:sz w:val="28"/>
          <w:szCs w:val="28"/>
          <w:lang w:bidi="ar-IQ"/>
        </w:rPr>
        <w:t>Ciedielska</w:t>
      </w:r>
      <w:proofErr w:type="spellEnd"/>
      <w:r w:rsidR="005D6FE5" w:rsidRPr="00960116">
        <w:rPr>
          <w:rFonts w:ascii="00_Sarchia_ABC" w:hAnsi="00_Sarchia_ABC" w:cs="00_Sarchia_ABC"/>
          <w:sz w:val="28"/>
          <w:szCs w:val="28"/>
          <w:lang w:bidi="ar-IQ"/>
        </w:rPr>
        <w:t xml:space="preserve">, </w:t>
      </w:r>
      <w:proofErr w:type="spellStart"/>
      <w:r w:rsidR="005D6FE5" w:rsidRPr="00960116">
        <w:rPr>
          <w:rFonts w:ascii="00_Sarchia_ABC" w:hAnsi="00_Sarchia_ABC" w:cs="00_Sarchia_ABC"/>
          <w:sz w:val="28"/>
          <w:szCs w:val="28"/>
          <w:lang w:bidi="ar-IQ"/>
        </w:rPr>
        <w:t>Malgoezata</w:t>
      </w:r>
      <w:proofErr w:type="spellEnd"/>
      <w:r w:rsidR="005D6FE5" w:rsidRPr="00960116">
        <w:rPr>
          <w:rFonts w:ascii="00_Sarchia_ABC" w:hAnsi="00_Sarchia_ABC" w:cs="00_Sarchia_ABC"/>
          <w:sz w:val="28"/>
          <w:szCs w:val="28"/>
          <w:lang w:bidi="ar-IQ"/>
        </w:rPr>
        <w:t xml:space="preserve">, </w:t>
      </w:r>
      <w:proofErr w:type="spellStart"/>
      <w:r w:rsidR="005D6FE5" w:rsidRPr="00960116">
        <w:rPr>
          <w:rFonts w:ascii="00_Sarchia_ABC" w:hAnsi="00_Sarchia_ABC" w:cs="00_Sarchia_ABC"/>
          <w:sz w:val="28"/>
          <w:szCs w:val="28"/>
          <w:lang w:bidi="ar-IQ"/>
        </w:rPr>
        <w:t>Katarzyna</w:t>
      </w:r>
      <w:proofErr w:type="spellEnd"/>
      <w:r w:rsidR="005D6FE5" w:rsidRPr="00960116">
        <w:rPr>
          <w:rFonts w:ascii="00_Sarchia_ABC" w:hAnsi="00_Sarchia_ABC" w:cs="00_Sarchia_ABC"/>
          <w:sz w:val="28"/>
          <w:szCs w:val="28"/>
          <w:lang w:bidi="ku-Arab-IQ"/>
        </w:rPr>
        <w:t xml:space="preserve"> W. </w:t>
      </w:r>
      <w:proofErr w:type="spellStart"/>
      <w:r w:rsidR="005D6FE5" w:rsidRPr="00960116">
        <w:rPr>
          <w:rFonts w:ascii="00_Sarchia_ABC" w:hAnsi="00_Sarchia_ABC" w:cs="00_Sarchia_ABC"/>
          <w:sz w:val="28"/>
          <w:szCs w:val="28"/>
          <w:lang w:bidi="ku-Arab-IQ"/>
        </w:rPr>
        <w:t>Bostr</w:t>
      </w:r>
      <w:r w:rsidR="005D6FE5" w:rsidRPr="00960116">
        <w:rPr>
          <w:rFonts w:cs="Calibri"/>
          <w:sz w:val="28"/>
          <w:szCs w:val="28"/>
          <w:lang w:bidi="ku-Arab-IQ"/>
        </w:rPr>
        <w:t>ö</w:t>
      </w:r>
      <w:r w:rsidR="005D6FE5" w:rsidRPr="00960116">
        <w:rPr>
          <w:rFonts w:ascii="00_Sarchia_ABC" w:hAnsi="00_Sarchia_ABC" w:cs="00_Sarchia_ABC"/>
          <w:sz w:val="28"/>
          <w:szCs w:val="28"/>
          <w:lang w:bidi="ku-Arab-IQ"/>
        </w:rPr>
        <w:t>m</w:t>
      </w:r>
      <w:proofErr w:type="spellEnd"/>
      <w:r w:rsidR="005D6FE5" w:rsidRPr="00960116">
        <w:rPr>
          <w:rFonts w:ascii="00_Sarchia_ABC" w:hAnsi="00_Sarchia_ABC" w:cs="00_Sarchia_ABC"/>
          <w:sz w:val="28"/>
          <w:szCs w:val="28"/>
          <w:lang w:bidi="ku-Arab-IQ"/>
        </w:rPr>
        <w:t xml:space="preserve">, and Magnus </w:t>
      </w:r>
      <w:proofErr w:type="spellStart"/>
      <w:r w:rsidR="005D6FE5" w:rsidRPr="00960116">
        <w:rPr>
          <w:rFonts w:cs="Calibri"/>
          <w:sz w:val="28"/>
          <w:szCs w:val="28"/>
          <w:lang w:bidi="ku-Arab-IQ"/>
        </w:rPr>
        <w:t>Ö</w:t>
      </w:r>
      <w:r w:rsidR="005D6FE5" w:rsidRPr="00960116">
        <w:rPr>
          <w:rFonts w:ascii="00_Sarchia_ABC" w:hAnsi="00_Sarchia_ABC" w:cs="00_Sarchia_ABC"/>
          <w:sz w:val="28"/>
          <w:szCs w:val="28"/>
          <w:lang w:bidi="ku-Arab-IQ"/>
        </w:rPr>
        <w:t>hlander</w:t>
      </w:r>
      <w:proofErr w:type="spellEnd"/>
      <w:r w:rsidR="005D6FE5" w:rsidRPr="00960116">
        <w:rPr>
          <w:rFonts w:ascii="00_Sarchia_ABC" w:hAnsi="00_Sarchia_ABC" w:cs="00_Sarchia_ABC"/>
          <w:sz w:val="28"/>
          <w:szCs w:val="28"/>
          <w:lang w:bidi="ku-Arab-IQ"/>
        </w:rPr>
        <w:t xml:space="preserve">, Observation Methods </w:t>
      </w:r>
      <w:proofErr w:type="spellStart"/>
      <w:r w:rsidR="005D6FE5" w:rsidRPr="00960116">
        <w:rPr>
          <w:rFonts w:ascii="00_Sarchia_ABC" w:hAnsi="00_Sarchia_ABC" w:cs="00_Sarchia_ABC"/>
          <w:sz w:val="28"/>
          <w:szCs w:val="28"/>
          <w:lang w:bidi="ku-Arab-IQ"/>
        </w:rPr>
        <w:t>Northumbria</w:t>
      </w:r>
      <w:proofErr w:type="spellEnd"/>
      <w:r w:rsidR="005D6FE5" w:rsidRPr="00960116">
        <w:rPr>
          <w:rFonts w:ascii="00_Sarchia_ABC" w:hAnsi="00_Sarchia_ABC" w:cs="00_Sarchia_ABC"/>
          <w:sz w:val="28"/>
          <w:szCs w:val="28"/>
          <w:lang w:bidi="ku-Arab-IQ"/>
        </w:rPr>
        <w:t xml:space="preserve"> university,</w:t>
      </w:r>
      <w:r w:rsidR="005D6FE5" w:rsidRPr="00960116">
        <w:rPr>
          <w:rFonts w:ascii="00_Sarchia_ABC" w:eastAsia="Times New Roman" w:hAnsi="00_Sarchia_ABC" w:cs="00_Sarchia_ABC"/>
          <w:color w:val="555555"/>
          <w:sz w:val="28"/>
          <w:szCs w:val="28"/>
          <w:lang w:eastAsia="en-GB"/>
        </w:rPr>
        <w:t xml:space="preserve"> </w:t>
      </w:r>
      <w:r w:rsidR="005D6FE5" w:rsidRPr="00960116">
        <w:rPr>
          <w:rFonts w:ascii="00_Sarchia_ABC" w:hAnsi="00_Sarchia_ABC" w:cs="00_Sarchia_ABC"/>
          <w:sz w:val="28"/>
          <w:szCs w:val="28"/>
          <w:lang w:bidi="ku-Arab-IQ"/>
        </w:rPr>
        <w:t>United Kingdom 2018).</w:t>
      </w:r>
    </w:p>
    <w:p w14:paraId="085D3AB5" w14:textId="63B196E1" w:rsidR="00AA6D59" w:rsidRPr="00960116" w:rsidRDefault="00960116" w:rsidP="00960116">
      <w:pPr>
        <w:spacing w:after="0" w:line="240" w:lineRule="auto"/>
        <w:jc w:val="both"/>
        <w:rPr>
          <w:rStyle w:val="Hyperlink"/>
          <w:rFonts w:ascii="00_Sarchia_ABC" w:hAnsi="00_Sarchia_ABC" w:cs="00_Sarchia_ABC"/>
          <w:color w:val="auto"/>
          <w:sz w:val="28"/>
          <w:szCs w:val="28"/>
          <w:u w:val="none"/>
          <w:lang w:bidi="ku-Arab-IQ"/>
        </w:rPr>
      </w:pPr>
      <w:r>
        <w:rPr>
          <w:rFonts w:ascii="00_Sarchia_ABC" w:hAnsi="00_Sarchia_ABC" w:cs="00_Sarchia_ABC"/>
          <w:sz w:val="28"/>
          <w:szCs w:val="28"/>
          <w:lang w:bidi="ku-Arab-IQ"/>
        </w:rPr>
        <w:t>6.</w:t>
      </w:r>
      <w:r w:rsidR="005D6FE5" w:rsidRPr="00960116">
        <w:rPr>
          <w:rFonts w:ascii="00_Sarchia_ABC" w:hAnsi="00_Sarchia_ABC" w:cs="00_Sarchia_ABC"/>
          <w:sz w:val="28"/>
          <w:szCs w:val="28"/>
          <w:lang w:bidi="ku-Arab-IQ"/>
        </w:rPr>
        <w:t xml:space="preserve">Ciesielska, M, D. </w:t>
      </w:r>
      <w:proofErr w:type="spellStart"/>
      <w:r w:rsidR="005D6FE5" w:rsidRPr="00960116">
        <w:rPr>
          <w:rFonts w:ascii="00_Sarchia_ABC" w:hAnsi="00_Sarchia_ABC" w:cs="00_Sarchia_ABC"/>
          <w:sz w:val="28"/>
          <w:szCs w:val="28"/>
          <w:lang w:bidi="ku-Arab-IQ"/>
        </w:rPr>
        <w:t>Jemielniak</w:t>
      </w:r>
      <w:proofErr w:type="spellEnd"/>
      <w:r w:rsidR="005D6FE5" w:rsidRPr="00960116">
        <w:rPr>
          <w:rFonts w:ascii="00_Sarchia_ABC" w:hAnsi="00_Sarchia_ABC" w:cs="00_Sarchia_ABC"/>
          <w:sz w:val="28"/>
          <w:szCs w:val="28"/>
          <w:lang w:bidi="ku-Arab-IQ"/>
        </w:rPr>
        <w:t xml:space="preserve"> (eds.), Qualitative Methodologies in Organization Studies, © </w:t>
      </w:r>
      <w:proofErr w:type="spellStart"/>
      <w:r w:rsidR="005D6FE5" w:rsidRPr="00960116">
        <w:rPr>
          <w:rFonts w:ascii="00_Sarchia_ABC" w:hAnsi="00_Sarchia_ABC" w:cs="00_Sarchia_ABC"/>
          <w:sz w:val="28"/>
          <w:szCs w:val="28"/>
          <w:lang w:bidi="ku-Arab-IQ"/>
        </w:rPr>
        <w:t>Te</w:t>
      </w:r>
      <w:proofErr w:type="spellEnd"/>
      <w:r w:rsidR="005D6FE5" w:rsidRPr="00960116">
        <w:rPr>
          <w:rFonts w:ascii="00_Sarchia_ABC" w:hAnsi="00_Sarchia_ABC" w:cs="00_Sarchia_ABC"/>
          <w:sz w:val="28"/>
          <w:szCs w:val="28"/>
          <w:lang w:bidi="ku-Arab-IQ"/>
        </w:rPr>
        <w:t xml:space="preserve"> Author(s) 2018.  </w:t>
      </w:r>
      <w:hyperlink r:id="rId8" w:history="1">
        <w:r w:rsidR="005D6FE5" w:rsidRPr="00960116">
          <w:rPr>
            <w:rStyle w:val="Hyperlink"/>
            <w:rFonts w:ascii="00_Sarchia_ABC" w:hAnsi="00_Sarchia_ABC" w:cs="00_Sarchia_ABC"/>
            <w:sz w:val="28"/>
            <w:szCs w:val="28"/>
            <w:lang w:bidi="ku-Arab-IQ"/>
          </w:rPr>
          <w:t>https://doi.org/10.1007/978-3-319-65442-3_2</w:t>
        </w:r>
      </w:hyperlink>
    </w:p>
    <w:p w14:paraId="4EF9B585" w14:textId="24E91A35" w:rsidR="00AA6D59" w:rsidRPr="00960116" w:rsidRDefault="00D47D4D" w:rsidP="00960116">
      <w:pPr>
        <w:spacing w:after="0" w:line="240" w:lineRule="auto"/>
        <w:jc w:val="both"/>
        <w:rPr>
          <w:rFonts w:ascii="00_Sarchia_ABC" w:hAnsi="00_Sarchia_ABC" w:cs="00_Sarchia_ABC"/>
          <w:sz w:val="28"/>
          <w:szCs w:val="28"/>
          <w:lang w:bidi="ku-Arab-IQ"/>
        </w:rPr>
      </w:pPr>
      <w:r>
        <w:rPr>
          <w:rFonts w:ascii="00_Sarchia_ABC" w:hAnsi="00_Sarchia_ABC" w:cs="00_Sarchia_ABC"/>
          <w:sz w:val="28"/>
          <w:szCs w:val="28"/>
          <w:lang w:bidi="ar-IQ"/>
        </w:rPr>
        <w:t>7</w:t>
      </w:r>
      <w:r w:rsidR="00960116">
        <w:rPr>
          <w:rFonts w:ascii="00_Sarchia_ABC" w:hAnsi="00_Sarchia_ABC" w:cs="00_Sarchia_ABC"/>
          <w:sz w:val="28"/>
          <w:szCs w:val="28"/>
        </w:rPr>
        <w:t>.</w:t>
      </w:r>
      <w:r w:rsidR="005D6FE5" w:rsidRPr="00960116">
        <w:rPr>
          <w:rFonts w:ascii="00_Sarchia_ABC" w:hAnsi="00_Sarchia_ABC" w:cs="00_Sarchia_ABC"/>
          <w:sz w:val="28"/>
          <w:szCs w:val="28"/>
        </w:rPr>
        <w:t>HAVILAND, WILLIAM A, HARALD E. L. PRINS, DANA WALRATH and BUNNY MCBRIDE, Anthropology the human challenge, Cengage Learning; 12 editions ,2008</w:t>
      </w:r>
      <w:r w:rsidR="00AA6D59" w:rsidRPr="00960116">
        <w:rPr>
          <w:rFonts w:ascii="00_Sarchia_ABC" w:hAnsi="00_Sarchia_ABC" w:cs="00_Sarchia_ABC"/>
          <w:sz w:val="28"/>
          <w:szCs w:val="28"/>
          <w:rtl/>
        </w:rPr>
        <w:t>.</w:t>
      </w:r>
    </w:p>
    <w:p w14:paraId="1C3F1084" w14:textId="5CFD4719" w:rsidR="005D6FE5" w:rsidRPr="00960116" w:rsidRDefault="00D47D4D" w:rsidP="00960116">
      <w:pPr>
        <w:spacing w:after="0" w:line="240" w:lineRule="auto"/>
        <w:ind w:left="90"/>
        <w:jc w:val="both"/>
        <w:rPr>
          <w:rFonts w:ascii="00_Sarchia_ABC" w:hAnsi="00_Sarchia_ABC" w:cs="00_Sarchia_ABC"/>
          <w:sz w:val="28"/>
          <w:szCs w:val="28"/>
          <w:rtl/>
          <w:lang w:bidi="ku-Arab-IQ"/>
        </w:rPr>
      </w:pPr>
      <w:r>
        <w:rPr>
          <w:rFonts w:ascii="00_Sarchia_ABC" w:hAnsi="00_Sarchia_ABC" w:cs="00_Sarchia_ABC"/>
          <w:sz w:val="28"/>
          <w:szCs w:val="28"/>
        </w:rPr>
        <w:t>8</w:t>
      </w:r>
      <w:r w:rsidR="00960116">
        <w:rPr>
          <w:rFonts w:ascii="00_Sarchia_ABC" w:hAnsi="00_Sarchia_ABC" w:cs="00_Sarchia_ABC"/>
          <w:sz w:val="28"/>
          <w:szCs w:val="28"/>
        </w:rPr>
        <w:t>.</w:t>
      </w:r>
      <w:r w:rsidR="005D6FE5" w:rsidRPr="00960116">
        <w:rPr>
          <w:rFonts w:ascii="00_Sarchia_ABC" w:hAnsi="00_Sarchia_ABC" w:cs="00_Sarchia_ABC"/>
          <w:sz w:val="28"/>
          <w:szCs w:val="28"/>
        </w:rPr>
        <w:t>Margaret R. Roller, Ethnography &amp; the observation Method-15 articles on design implementation, &amp; uses, the contents of this compilation include a selection of 15 articles appearing in Research Design Review from 2013 to 2021 concerning ethnography and the observation method. Excerpts and links may be used, provided that the proper citation is given.2022.</w:t>
      </w:r>
    </w:p>
    <w:p w14:paraId="3A6957DE" w14:textId="7536B0E3" w:rsidR="005D6FE5" w:rsidRPr="00E02E32" w:rsidRDefault="005D6FE5" w:rsidP="004B6F0D">
      <w:pPr>
        <w:bidi/>
        <w:spacing w:after="0" w:line="240" w:lineRule="auto"/>
        <w:jc w:val="both"/>
        <w:rPr>
          <w:rFonts w:ascii="00_Sarchia_ABC" w:hAnsi="00_Sarchia_ABC" w:cs="00_Sarchia_ABC"/>
          <w:sz w:val="28"/>
          <w:szCs w:val="28"/>
          <w:rtl/>
          <w:lang w:bidi="ku-Arab-IQ"/>
        </w:rPr>
      </w:pPr>
      <w:r w:rsidRPr="00D47D4D">
        <w:rPr>
          <w:rFonts w:ascii="00_Sarchia_ABC" w:hAnsi="00_Sarchia_ABC" w:cs="00_Sarchia_ABC"/>
          <w:color w:val="FF0000"/>
          <w:sz w:val="28"/>
          <w:szCs w:val="28"/>
          <w:rtl/>
          <w:lang w:bidi="ku-Arab-IQ"/>
        </w:rPr>
        <w:t>سەرچاوەی دیکە</w:t>
      </w:r>
      <w:r w:rsidR="004B6F0D" w:rsidRPr="00D47D4D">
        <w:rPr>
          <w:rFonts w:ascii="00_Sarchia_ABC" w:hAnsi="00_Sarchia_ABC" w:cs="00_Sarchia_ABC" w:hint="cs"/>
          <w:color w:val="FF0000"/>
          <w:sz w:val="28"/>
          <w:szCs w:val="28"/>
          <w:rtl/>
          <w:lang w:bidi="ku-Arab-IQ"/>
        </w:rPr>
        <w:t>:</w:t>
      </w:r>
      <w:r w:rsidRPr="00D47D4D">
        <w:rPr>
          <w:rFonts w:ascii="00_Sarchia_ABC" w:hAnsi="00_Sarchia_ABC" w:cs="00_Sarchia_ABC"/>
          <w:color w:val="FF0000"/>
          <w:sz w:val="28"/>
          <w:szCs w:val="28"/>
          <w:rtl/>
          <w:lang w:bidi="ku-Arab-IQ"/>
        </w:rPr>
        <w:t xml:space="preserve"> </w:t>
      </w:r>
    </w:p>
    <w:p w14:paraId="765CB729" w14:textId="622256B2" w:rsidR="005D6FE5" w:rsidRPr="00E02E32" w:rsidRDefault="005D6FE5" w:rsidP="004B6F0D">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١.ئیبراهیم</w:t>
      </w:r>
      <w:r w:rsidR="00AA6DFF">
        <w:rPr>
          <w:rFonts w:ascii="00_Sarchia_ABC" w:hAnsi="00_Sarchia_ABC" w:cs="00_Sarchia_ABC" w:hint="cs"/>
          <w:sz w:val="28"/>
          <w:szCs w:val="28"/>
          <w:rtl/>
          <w:lang w:bidi="ku-Arab-IQ"/>
        </w:rPr>
        <w:t>،</w:t>
      </w:r>
      <w:r w:rsidRPr="00E02E32">
        <w:rPr>
          <w:rFonts w:ascii="00_Sarchia_ABC" w:hAnsi="00_Sarchia_ABC" w:cs="00_Sarchia_ABC"/>
          <w:sz w:val="28"/>
          <w:szCs w:val="28"/>
          <w:rtl/>
          <w:lang w:bidi="ku-Arab-IQ"/>
        </w:rPr>
        <w:t xml:space="preserve"> </w:t>
      </w:r>
      <w:r w:rsidR="001F2D47">
        <w:rPr>
          <w:rFonts w:ascii="00_Sarchia_ABC" w:hAnsi="00_Sarchia_ABC" w:cs="00_Sarchia_ABC"/>
          <w:sz w:val="28"/>
          <w:szCs w:val="28"/>
          <w:rtl/>
          <w:lang w:bidi="ku-Arab-IQ"/>
        </w:rPr>
        <w:t>رێزان علی،</w:t>
      </w:r>
      <w:r w:rsidRPr="00E02E32">
        <w:rPr>
          <w:rFonts w:ascii="00_Sarchia_ABC" w:hAnsi="00_Sarchia_ABC" w:cs="00_Sarchia_ABC"/>
          <w:sz w:val="28"/>
          <w:szCs w:val="28"/>
          <w:rtl/>
          <w:lang w:bidi="ku-Arab-IQ"/>
        </w:rPr>
        <w:t xml:space="preserve"> پسپۆری دەروونی ، زانکۆی سەلاحەددین /کۆلێژی ئاداب/بەشی دەروونناسی.</w:t>
      </w:r>
    </w:p>
    <w:p w14:paraId="5DEBA617" w14:textId="11742FD7" w:rsidR="005D6FE5" w:rsidRPr="00E02E32" w:rsidRDefault="001F2D47" w:rsidP="00AA6DFF">
      <w:pPr>
        <w:bidi/>
        <w:spacing w:after="0" w:line="240" w:lineRule="auto"/>
        <w:ind w:left="360"/>
        <w:jc w:val="both"/>
        <w:rPr>
          <w:rFonts w:ascii="00_Sarchia_ABC" w:hAnsi="00_Sarchia_ABC" w:cs="00_Sarchia_ABC"/>
          <w:sz w:val="28"/>
          <w:szCs w:val="28"/>
          <w:rtl/>
          <w:lang w:bidi="ku-Arab-IQ"/>
        </w:rPr>
      </w:pPr>
      <w:r>
        <w:rPr>
          <w:rFonts w:ascii="00_Sarchia_ABC" w:hAnsi="00_Sarchia_ABC" w:cs="00_Sarchia_ABC"/>
          <w:sz w:val="28"/>
          <w:szCs w:val="28"/>
          <w:rtl/>
          <w:lang w:bidi="ku-Arab-IQ"/>
        </w:rPr>
        <w:lastRenderedPageBreak/>
        <w:t>٢.خضر، مەولود</w:t>
      </w:r>
      <w:r>
        <w:rPr>
          <w:rFonts w:ascii="00_Sarchia_ABC" w:hAnsi="00_Sarchia_ABC" w:cs="00_Sarchia_ABC" w:hint="cs"/>
          <w:sz w:val="28"/>
          <w:szCs w:val="28"/>
          <w:rtl/>
          <w:lang w:bidi="ku-Arab-IQ"/>
        </w:rPr>
        <w:t xml:space="preserve"> </w:t>
      </w:r>
      <w:r w:rsidR="005D6FE5" w:rsidRPr="00E02E32">
        <w:rPr>
          <w:rFonts w:ascii="00_Sarchia_ABC" w:hAnsi="00_Sarchia_ABC" w:cs="00_Sarchia_ABC"/>
          <w:sz w:val="28"/>
          <w:szCs w:val="28"/>
          <w:rtl/>
          <w:lang w:bidi="ku-Arab-IQ"/>
        </w:rPr>
        <w:t xml:space="preserve"> پسپۆری توفسیر و قورئان / شەریعەتناسی</w:t>
      </w:r>
      <w:r w:rsidR="005D6FE5" w:rsidRPr="00E02E32">
        <w:rPr>
          <w:rFonts w:ascii="00_Sarchia_ABC" w:hAnsi="00_Sarchia_ABC" w:cs="00_Sarchia_ABC"/>
          <w:sz w:val="28"/>
          <w:szCs w:val="28"/>
          <w:lang w:bidi="ku-Arab-IQ"/>
        </w:rPr>
        <w:t>/</w:t>
      </w:r>
      <w:r w:rsidR="005D6FE5" w:rsidRPr="00E02E32">
        <w:rPr>
          <w:rFonts w:ascii="00_Sarchia_ABC" w:hAnsi="00_Sarchia_ABC" w:cs="00_Sarchia_ABC"/>
          <w:sz w:val="28"/>
          <w:szCs w:val="28"/>
          <w:rtl/>
          <w:lang w:bidi="ku-Arab-IQ"/>
        </w:rPr>
        <w:t xml:space="preserve"> وتاربێژی مزگەوتی ئاڵتون لە شاری هەولێر.</w:t>
      </w:r>
    </w:p>
    <w:p w14:paraId="344FA67C" w14:textId="576623A8" w:rsidR="005D6FE5" w:rsidRPr="00E02E32" w:rsidRDefault="005D6FE5" w:rsidP="00AA6DFF">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 xml:space="preserve">٣. شوانی، </w:t>
      </w:r>
      <w:r w:rsidR="00AA6DFF">
        <w:rPr>
          <w:rFonts w:ascii="00_Sarchia_ABC" w:hAnsi="00_Sarchia_ABC" w:cs="00_Sarchia_ABC" w:hint="cs"/>
          <w:sz w:val="28"/>
          <w:szCs w:val="28"/>
          <w:rtl/>
          <w:lang w:bidi="ku-Arab-IQ"/>
        </w:rPr>
        <w:t>م</w:t>
      </w:r>
      <w:r w:rsidRPr="00E02E32">
        <w:rPr>
          <w:rFonts w:ascii="00_Sarchia_ABC" w:hAnsi="00_Sarchia_ABC" w:cs="00_Sarchia_ABC"/>
          <w:sz w:val="28"/>
          <w:szCs w:val="28"/>
          <w:rtl/>
          <w:lang w:bidi="ku-Arab-IQ"/>
        </w:rPr>
        <w:t>حەمەد</w:t>
      </w:r>
      <w:r w:rsidR="00AA6DFF">
        <w:rPr>
          <w:rFonts w:ascii="00_Sarchia_ABC" w:hAnsi="00_Sarchia_ABC" w:cs="00_Sarchia_ABC" w:hint="cs"/>
          <w:sz w:val="28"/>
          <w:szCs w:val="28"/>
          <w:rtl/>
          <w:lang w:bidi="ku-Arab-IQ"/>
        </w:rPr>
        <w:t>،</w:t>
      </w:r>
      <w:r w:rsidRPr="00E02E32">
        <w:rPr>
          <w:rFonts w:ascii="00_Sarchia_ABC" w:hAnsi="00_Sarchia_ABC" w:cs="00_Sarchia_ABC"/>
          <w:sz w:val="28"/>
          <w:szCs w:val="28"/>
          <w:rtl/>
          <w:lang w:bidi="ku-Arab-IQ"/>
        </w:rPr>
        <w:t xml:space="preserve"> پسپۆری ئەنترۆپۆلۆژی   زانکۆی سەلاحەددین/ کۆلێژی ئاداب /بەشی کۆمەڵناسی.</w:t>
      </w:r>
    </w:p>
    <w:p w14:paraId="6EB2ACA0" w14:textId="17D5120D" w:rsidR="005D6FE5" w:rsidRPr="00E02E32" w:rsidRDefault="005D6FE5" w:rsidP="00262C85">
      <w:pPr>
        <w:bidi/>
        <w:spacing w:after="0" w:line="240" w:lineRule="auto"/>
        <w:jc w:val="both"/>
        <w:rPr>
          <w:rFonts w:ascii="00_Sarchia_ABC" w:hAnsi="00_Sarchia_ABC" w:cs="00_Sarchia_ABC"/>
          <w:sz w:val="28"/>
          <w:szCs w:val="28"/>
          <w:rtl/>
          <w:lang w:bidi="ku-Arab-IQ"/>
        </w:rPr>
      </w:pPr>
      <w:r w:rsidRPr="00E02E32">
        <w:rPr>
          <w:rFonts w:ascii="00_Sarchia_ABC" w:hAnsi="00_Sarchia_ABC" w:cs="00_Sarchia_ABC"/>
          <w:sz w:val="28"/>
          <w:szCs w:val="28"/>
          <w:rtl/>
          <w:lang w:bidi="ku-Arab-IQ"/>
        </w:rPr>
        <w:t>٤</w:t>
      </w:r>
      <w:r w:rsidR="001F2D47">
        <w:rPr>
          <w:rFonts w:ascii="00_Sarchia_ABC" w:hAnsi="00_Sarchia_ABC" w:cs="00_Sarchia_ABC"/>
          <w:sz w:val="28"/>
          <w:szCs w:val="28"/>
          <w:rtl/>
          <w:lang w:bidi="ku-Arab-IQ"/>
        </w:rPr>
        <w:t>. مەلا ئەحمەد، فوئاد</w:t>
      </w:r>
      <w:r w:rsidR="001F2D47">
        <w:rPr>
          <w:rFonts w:ascii="00_Sarchia_ABC" w:hAnsi="00_Sarchia_ABC" w:cs="00_Sarchia_ABC" w:hint="cs"/>
          <w:sz w:val="28"/>
          <w:szCs w:val="28"/>
          <w:rtl/>
          <w:lang w:bidi="ku-Arab-IQ"/>
        </w:rPr>
        <w:t>،</w:t>
      </w:r>
      <w:r w:rsidRPr="00E02E32">
        <w:rPr>
          <w:rFonts w:ascii="00_Sarchia_ABC" w:hAnsi="00_Sarchia_ABC" w:cs="00_Sarchia_ABC"/>
          <w:sz w:val="28"/>
          <w:szCs w:val="28"/>
          <w:rtl/>
          <w:lang w:bidi="ku-Arab-IQ"/>
        </w:rPr>
        <w:t xml:space="preserve"> سەرۆکی کۆمەڵەی </w:t>
      </w:r>
      <w:r w:rsidR="00552CE8">
        <w:rPr>
          <w:rFonts w:ascii="00_Sarchia_ABC" w:hAnsi="00_Sarchia_ABC" w:cs="00_Sarchia_ABC"/>
          <w:sz w:val="28"/>
          <w:szCs w:val="28"/>
          <w:rtl/>
          <w:lang w:bidi="ku-Arab-IQ"/>
        </w:rPr>
        <w:t>قورئان خوێن</w:t>
      </w:r>
      <w:r w:rsidRPr="00E02E32">
        <w:rPr>
          <w:rFonts w:ascii="00_Sarchia_ABC" w:hAnsi="00_Sarchia_ABC" w:cs="00_Sarchia_ABC"/>
          <w:sz w:val="28"/>
          <w:szCs w:val="28"/>
          <w:rtl/>
          <w:lang w:bidi="ku-Arab-IQ"/>
        </w:rPr>
        <w:t>انی کوردستان/ وەزارەتی ئاوقافی حکومەتی هەرێمی کوردستان.</w:t>
      </w:r>
    </w:p>
    <w:p w14:paraId="7280AA35" w14:textId="4407B790" w:rsidR="00157E76" w:rsidRPr="00E02E32" w:rsidRDefault="00157E76" w:rsidP="005D6FE5">
      <w:pPr>
        <w:bidi/>
        <w:jc w:val="both"/>
        <w:rPr>
          <w:rFonts w:ascii="00_Sarchia_ABC" w:hAnsi="00_Sarchia_ABC" w:cs="00_Sarchia_ABC"/>
          <w:b/>
          <w:bCs/>
          <w:sz w:val="28"/>
          <w:szCs w:val="28"/>
          <w:lang w:bidi="ku-Arab-IQ"/>
        </w:rPr>
      </w:pPr>
      <w:r w:rsidRPr="00E02E32">
        <w:rPr>
          <w:rFonts w:ascii="00_Sarchia_ABC" w:hAnsi="00_Sarchia_ABC" w:cs="00_Sarchia_ABC"/>
          <w:b/>
          <w:bCs/>
          <w:noProof/>
          <w:color w:val="000000"/>
          <w:sz w:val="28"/>
          <w:szCs w:val="28"/>
          <w:lang w:val="en-GB" w:eastAsia="en-GB"/>
        </w:rPr>
        <mc:AlternateContent>
          <mc:Choice Requires="wps">
            <w:drawing>
              <wp:anchor distT="0" distB="0" distL="114300" distR="114300" simplePos="0" relativeHeight="251659264" behindDoc="0" locked="0" layoutInCell="1" allowOverlap="1" wp14:anchorId="449A33E6" wp14:editId="65246ED1">
                <wp:simplePos x="0" y="0"/>
                <wp:positionH relativeFrom="margin">
                  <wp:align>center</wp:align>
                </wp:positionH>
                <wp:positionV relativeFrom="paragraph">
                  <wp:posOffset>175895</wp:posOffset>
                </wp:positionV>
                <wp:extent cx="42480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42480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165C36DB" id="Straight Connector 1"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85pt" to="334.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" strokecolor="black [3200]">
                <v:stroke dashstyle="dash"/>
                <w10:wrap anchorx="margin"/>
              </v:line>
            </w:pict>
          </mc:Fallback>
        </mc:AlternateContent>
      </w:r>
    </w:p>
    <w:p w14:paraId="3C185F53" w14:textId="771B684E" w:rsidR="00AA6D59" w:rsidRPr="001F1E18" w:rsidRDefault="004C36EC" w:rsidP="00AA6D59">
      <w:pPr>
        <w:spacing w:after="0"/>
        <w:jc w:val="center"/>
        <w:rPr>
          <w:rFonts w:ascii="00_Sarchia_ABC" w:hAnsi="00_Sarchia_ABC" w:cs="00_Sarchia_ABC"/>
          <w:b/>
          <w:bCs/>
          <w:sz w:val="28"/>
          <w:szCs w:val="28"/>
          <w:lang w:bidi="ku-Arab-IQ"/>
        </w:rPr>
      </w:pPr>
      <w:r w:rsidRPr="001F1E18">
        <w:rPr>
          <w:rFonts w:ascii="00_Sarchia_ABC" w:hAnsi="00_Sarchia_ABC" w:cs="00_Sarchia_ABC"/>
          <w:b/>
          <w:bCs/>
          <w:sz w:val="28"/>
          <w:szCs w:val="28"/>
          <w:lang w:bidi="ku-Arab-IQ"/>
        </w:rPr>
        <w:t xml:space="preserve">The role of the </w:t>
      </w:r>
      <w:proofErr w:type="spellStart"/>
      <w:r w:rsidRPr="001F1E18">
        <w:rPr>
          <w:rFonts w:ascii="00_Sarchia_ABC" w:hAnsi="00_Sarchia_ABC" w:cs="00_Sarchia_ABC"/>
          <w:b/>
          <w:bCs/>
          <w:sz w:val="28"/>
          <w:szCs w:val="28"/>
          <w:lang w:bidi="ku-Arab-IQ"/>
        </w:rPr>
        <w:t>Melajin</w:t>
      </w:r>
      <w:proofErr w:type="spellEnd"/>
      <w:r w:rsidRPr="001F1E18">
        <w:rPr>
          <w:rFonts w:ascii="00_Sarchia_ABC" w:hAnsi="00_Sarchia_ABC" w:cs="00_Sarchia_ABC"/>
          <w:b/>
          <w:bCs/>
          <w:sz w:val="28"/>
          <w:szCs w:val="28"/>
          <w:lang w:bidi="ku-Arab-IQ"/>
        </w:rPr>
        <w:t xml:space="preserve"> in the funeral ceremony </w:t>
      </w:r>
    </w:p>
    <w:p w14:paraId="026C18F9" w14:textId="0907D394" w:rsidR="005D6FE5" w:rsidRPr="001F1E18" w:rsidRDefault="00AA6D59" w:rsidP="00AA6D59">
      <w:pPr>
        <w:spacing w:before="240" w:after="0"/>
        <w:jc w:val="both"/>
        <w:rPr>
          <w:rFonts w:ascii="00_Sarchia_ABC" w:hAnsi="00_Sarchia_ABC" w:cs="00_Sarchia_ABC"/>
          <w:b/>
          <w:bCs/>
          <w:sz w:val="28"/>
          <w:szCs w:val="28"/>
          <w:lang w:bidi="ku-Arab-IQ"/>
        </w:rPr>
      </w:pPr>
      <w:r w:rsidRPr="001F1E18">
        <w:rPr>
          <w:rFonts w:ascii="00_Sarchia_ABC" w:hAnsi="00_Sarchia_ABC" w:cs="00_Sarchia_ABC"/>
          <w:b/>
          <w:bCs/>
          <w:sz w:val="28"/>
          <w:szCs w:val="28"/>
          <w:lang w:bidi="ku-Arab-IQ"/>
        </w:rPr>
        <w:t>Abstract</w:t>
      </w:r>
    </w:p>
    <w:p w14:paraId="36935C09" w14:textId="6531F7DD" w:rsidR="00E720CF" w:rsidRPr="001F1E18" w:rsidRDefault="00EC796B" w:rsidP="004067C9">
      <w:pPr>
        <w:spacing w:before="240" w:after="0"/>
        <w:jc w:val="both"/>
        <w:rPr>
          <w:rFonts w:ascii="00_Sarchia_ABC" w:hAnsi="00_Sarchia_ABC" w:cs="00_Sarchia_ABC"/>
          <w:sz w:val="28"/>
          <w:szCs w:val="28"/>
          <w:lang w:bidi="ku-Arab-IQ"/>
        </w:rPr>
      </w:pPr>
      <w:r w:rsidRPr="001F1E18">
        <w:rPr>
          <w:rFonts w:ascii="00_Sarchia_ABC" w:hAnsi="00_Sarchia_ABC" w:cs="00_Sarchia_ABC"/>
          <w:sz w:val="28"/>
          <w:szCs w:val="28"/>
          <w:lang w:bidi="ku-Arab-IQ"/>
        </w:rPr>
        <w:t xml:space="preserve">This research seeks to present the role of </w:t>
      </w:r>
      <w:proofErr w:type="spellStart"/>
      <w:r w:rsidRPr="001F1E18">
        <w:rPr>
          <w:rFonts w:ascii="00_Sarchia_ABC" w:hAnsi="00_Sarchia_ABC" w:cs="00_Sarchia_ABC"/>
          <w:sz w:val="28"/>
          <w:szCs w:val="28"/>
          <w:lang w:bidi="ku-Arab-IQ"/>
        </w:rPr>
        <w:t>melajin</w:t>
      </w:r>
      <w:proofErr w:type="spellEnd"/>
      <w:r w:rsidRPr="001F1E18">
        <w:rPr>
          <w:rFonts w:ascii="00_Sarchia_ABC" w:hAnsi="00_Sarchia_ABC" w:cs="00_Sarchia_ABC"/>
          <w:sz w:val="28"/>
          <w:szCs w:val="28"/>
          <w:lang w:bidi="ku-Arab-IQ"/>
        </w:rPr>
        <w:t xml:space="preserve"> </w:t>
      </w:r>
      <w:r w:rsidR="00526614" w:rsidRPr="001F1E18">
        <w:rPr>
          <w:rFonts w:ascii="00_Sarchia_ABC" w:hAnsi="00_Sarchia_ABC" w:cs="00_Sarchia_ABC"/>
          <w:sz w:val="28"/>
          <w:szCs w:val="28"/>
          <w:lang w:bidi="ku-Arab-IQ"/>
        </w:rPr>
        <w:t>(</w:t>
      </w:r>
      <w:r w:rsidRPr="001F1E18">
        <w:rPr>
          <w:rFonts w:ascii="00_Sarchia_ABC" w:hAnsi="00_Sarchia_ABC" w:cs="00_Sarchia_ABC"/>
          <w:sz w:val="28"/>
          <w:szCs w:val="28"/>
          <w:lang w:bidi="ku-Arab-IQ"/>
        </w:rPr>
        <w:t xml:space="preserve">woman </w:t>
      </w:r>
      <w:proofErr w:type="spellStart"/>
      <w:r w:rsidRPr="001F1E18">
        <w:rPr>
          <w:rFonts w:ascii="00_Sarchia_ABC" w:hAnsi="00_Sarchia_ABC" w:cs="00_Sarchia_ABC"/>
          <w:sz w:val="28"/>
          <w:szCs w:val="28"/>
          <w:lang w:bidi="ku-Arab-IQ"/>
        </w:rPr>
        <w:t>mulla</w:t>
      </w:r>
      <w:proofErr w:type="spellEnd"/>
      <w:r w:rsidR="00526614" w:rsidRPr="001F1E18">
        <w:rPr>
          <w:rFonts w:ascii="00_Sarchia_ABC" w:hAnsi="00_Sarchia_ABC" w:cs="00_Sarchia_ABC"/>
          <w:sz w:val="28"/>
          <w:szCs w:val="28"/>
          <w:lang w:bidi="ku-Arab-IQ"/>
        </w:rPr>
        <w:t>)</w:t>
      </w:r>
      <w:r w:rsidRPr="001F1E18">
        <w:rPr>
          <w:rFonts w:ascii="00_Sarchia_ABC" w:hAnsi="00_Sarchia_ABC" w:cs="00_Sarchia_ABC"/>
          <w:sz w:val="28"/>
          <w:szCs w:val="28"/>
          <w:lang w:bidi="ku-Arab-IQ"/>
        </w:rPr>
        <w:t xml:space="preserve"> in funeral ceremonies in Erbil in the social, psychological, religious and economic fields. The research focuses on the perception of these ceremonies by Kurdish society in general and in Erbil in particular as a social and cultural phenomenon. The research also seeks to present the positive and negative roles of </w:t>
      </w:r>
      <w:proofErr w:type="spellStart"/>
      <w:r w:rsidRPr="001F1E18">
        <w:rPr>
          <w:rFonts w:ascii="00_Sarchia_ABC" w:hAnsi="00_Sarchia_ABC" w:cs="00_Sarchia_ABC"/>
          <w:sz w:val="28"/>
          <w:szCs w:val="28"/>
          <w:lang w:bidi="ku-Arab-IQ"/>
        </w:rPr>
        <w:t>melajin</w:t>
      </w:r>
      <w:proofErr w:type="spellEnd"/>
      <w:r w:rsidRPr="001F1E18">
        <w:rPr>
          <w:rFonts w:ascii="00_Sarchia_ABC" w:hAnsi="00_Sarchia_ABC" w:cs="00_Sarchia_ABC"/>
          <w:sz w:val="28"/>
          <w:szCs w:val="28"/>
          <w:lang w:bidi="ku-Arab-IQ"/>
        </w:rPr>
        <w:t xml:space="preserve"> attending funerals, and her impact on these ceremonies.</w:t>
      </w:r>
      <w:r w:rsidR="008E1C57" w:rsidRPr="001F1E18">
        <w:rPr>
          <w:rFonts w:ascii="00_Sarchia_ABC" w:hAnsi="00_Sarchia_ABC" w:cs="00_Sarchia_ABC"/>
          <w:sz w:val="28"/>
          <w:szCs w:val="28"/>
          <w:lang w:bidi="ku-Arab-IQ"/>
        </w:rPr>
        <w:t xml:space="preserve"> </w:t>
      </w:r>
      <w:r w:rsidR="00526614" w:rsidRPr="001F1E18">
        <w:rPr>
          <w:rFonts w:ascii="00_Sarchia_ABC" w:hAnsi="00_Sarchia_ABC" w:cs="00_Sarchia_ABC"/>
          <w:sz w:val="28"/>
          <w:szCs w:val="28"/>
          <w:lang w:bidi="ku-Arab-IQ"/>
        </w:rPr>
        <w:t xml:space="preserve">The research problem: </w:t>
      </w:r>
      <w:r w:rsidRPr="001F1E18">
        <w:rPr>
          <w:rFonts w:ascii="00_Sarchia_ABC" w:hAnsi="00_Sarchia_ABC" w:cs="00_Sarchia_ABC"/>
          <w:sz w:val="28"/>
          <w:szCs w:val="28"/>
          <w:lang w:bidi="ku-Arab-IQ"/>
        </w:rPr>
        <w:t xml:space="preserve">women's funerals are one of the most important ceremonies in Kurdish society; differences in funeral practices have direct and indirect effects on both the participants and the mourning families. There are few women's funerals in which the </w:t>
      </w:r>
      <w:proofErr w:type="spellStart"/>
      <w:r w:rsidRPr="001F1E18">
        <w:rPr>
          <w:rFonts w:ascii="00_Sarchia_ABC" w:hAnsi="00_Sarchia_ABC" w:cs="00_Sarchia_ABC"/>
          <w:sz w:val="28"/>
          <w:szCs w:val="28"/>
          <w:lang w:bidi="ku-Arab-IQ"/>
        </w:rPr>
        <w:t>melajins</w:t>
      </w:r>
      <w:proofErr w:type="spellEnd"/>
      <w:r w:rsidRPr="001F1E18">
        <w:rPr>
          <w:rFonts w:ascii="00_Sarchia_ABC" w:hAnsi="00_Sarchia_ABC" w:cs="00_Sarchia_ABC"/>
          <w:sz w:val="28"/>
          <w:szCs w:val="28"/>
          <w:lang w:bidi="ku-Arab-IQ"/>
        </w:rPr>
        <w:t xml:space="preserve"> do not play influential roles, although the coronavirus pandemic has largely reduced the number of funerals.</w:t>
      </w:r>
      <w:r w:rsidR="00E720CF" w:rsidRPr="001F1E18">
        <w:rPr>
          <w:rFonts w:ascii="00_Sarchia_ABC" w:hAnsi="00_Sarchia_ABC" w:cs="00_Sarchia_ABC"/>
          <w:sz w:val="28"/>
          <w:szCs w:val="28"/>
          <w:lang w:bidi="ku-Arab-IQ"/>
        </w:rPr>
        <w:t xml:space="preserve"> </w:t>
      </w:r>
    </w:p>
    <w:p w14:paraId="0C4C95BB" w14:textId="5929E06B" w:rsidR="00EC796B" w:rsidRPr="000335C8" w:rsidRDefault="00EC796B" w:rsidP="00E720CF">
      <w:pPr>
        <w:spacing w:before="240" w:after="0"/>
        <w:jc w:val="both"/>
        <w:rPr>
          <w:rFonts w:ascii="00_Sarchia_ABC" w:hAnsi="00_Sarchia_ABC" w:cs="00_Sarchia_ABC"/>
          <w:color w:val="FF0000"/>
          <w:sz w:val="28"/>
          <w:szCs w:val="28"/>
          <w:lang w:bidi="ku-Arab-IQ"/>
        </w:rPr>
      </w:pPr>
      <w:r w:rsidRPr="001F1E18">
        <w:rPr>
          <w:rFonts w:ascii="00_Sarchia_ABC" w:hAnsi="00_Sarchia_ABC" w:cs="00_Sarchia_ABC"/>
          <w:sz w:val="28"/>
          <w:szCs w:val="28"/>
          <w:lang w:bidi="ku-Arab-IQ"/>
        </w:rPr>
        <w:t xml:space="preserve">The aim of the study is to know the status of the </w:t>
      </w:r>
      <w:proofErr w:type="spellStart"/>
      <w:r w:rsidRPr="001F1E18">
        <w:rPr>
          <w:rFonts w:ascii="00_Sarchia_ABC" w:hAnsi="00_Sarchia_ABC" w:cs="00_Sarchia_ABC"/>
          <w:sz w:val="28"/>
          <w:szCs w:val="28"/>
          <w:lang w:bidi="ku-Arab-IQ"/>
        </w:rPr>
        <w:t>melajin</w:t>
      </w:r>
      <w:proofErr w:type="spellEnd"/>
      <w:r w:rsidRPr="001F1E18">
        <w:rPr>
          <w:rFonts w:ascii="00_Sarchia_ABC" w:hAnsi="00_Sarchia_ABC" w:cs="00_Sarchia_ABC"/>
          <w:sz w:val="28"/>
          <w:szCs w:val="28"/>
          <w:lang w:bidi="ku-Arab-IQ"/>
        </w:rPr>
        <w:t xml:space="preserve">, the need for her presence, her influence and duty in funerals, and to determine the importance that </w:t>
      </w:r>
      <w:proofErr w:type="spellStart"/>
      <w:r w:rsidRPr="001F1E18">
        <w:rPr>
          <w:rFonts w:ascii="00_Sarchia_ABC" w:hAnsi="00_Sarchia_ABC" w:cs="00_Sarchia_ABC"/>
          <w:sz w:val="28"/>
          <w:szCs w:val="28"/>
          <w:lang w:bidi="ku-Arab-IQ"/>
        </w:rPr>
        <w:t>melajins</w:t>
      </w:r>
      <w:proofErr w:type="spellEnd"/>
      <w:r w:rsidRPr="001F1E18">
        <w:rPr>
          <w:rFonts w:ascii="00_Sarchia_ABC" w:hAnsi="00_Sarchia_ABC" w:cs="00_Sarchia_ABC"/>
          <w:sz w:val="28"/>
          <w:szCs w:val="28"/>
          <w:lang w:bidi="ku-Arab-IQ"/>
        </w:rPr>
        <w:t xml:space="preserve"> have in women's funerals.</w:t>
      </w:r>
      <w:r w:rsidR="008E1C57" w:rsidRPr="001F1E18">
        <w:rPr>
          <w:rFonts w:ascii="00_Sarchia_ABC" w:hAnsi="00_Sarchia_ABC" w:cs="00_Sarchia_ABC"/>
          <w:sz w:val="28"/>
          <w:szCs w:val="28"/>
          <w:lang w:bidi="ku-Arab-IQ"/>
        </w:rPr>
        <w:t xml:space="preserve"> </w:t>
      </w:r>
      <w:r w:rsidRPr="001F1E18">
        <w:rPr>
          <w:rFonts w:ascii="00_Sarchia_ABC" w:hAnsi="00_Sarchia_ABC" w:cs="00_Sarchia_ABC"/>
          <w:sz w:val="28"/>
          <w:szCs w:val="28"/>
          <w:lang w:bidi="ku-Arab-IQ"/>
        </w:rPr>
        <w:lastRenderedPageBreak/>
        <w:t xml:space="preserve">The research methodology is ethnographic and the data collection tools include observation, participatory observation and interviews. The research group includes </w:t>
      </w:r>
      <w:proofErr w:type="spellStart"/>
      <w:r w:rsidRPr="001F1E18">
        <w:rPr>
          <w:rFonts w:ascii="00_Sarchia_ABC" w:hAnsi="00_Sarchia_ABC" w:cs="00_Sarchia_ABC"/>
          <w:sz w:val="28"/>
          <w:szCs w:val="28"/>
          <w:lang w:bidi="ku-Arab-IQ"/>
        </w:rPr>
        <w:t>melajin</w:t>
      </w:r>
      <w:proofErr w:type="spellEnd"/>
      <w:r w:rsidRPr="001F1E18">
        <w:rPr>
          <w:rFonts w:ascii="00_Sarchia_ABC" w:hAnsi="00_Sarchia_ABC" w:cs="00_Sarchia_ABC"/>
          <w:sz w:val="28"/>
          <w:szCs w:val="28"/>
          <w:lang w:bidi="ku-Arab-IQ"/>
        </w:rPr>
        <w:t xml:space="preserve"> in the center of Erbil, and purpose sampling consisting of </w:t>
      </w:r>
      <w:proofErr w:type="spellStart"/>
      <w:r w:rsidRPr="001F1E18">
        <w:rPr>
          <w:rFonts w:ascii="00_Sarchia_ABC" w:hAnsi="00_Sarchia_ABC" w:cs="00_Sarchia_ABC"/>
          <w:sz w:val="28"/>
          <w:szCs w:val="28"/>
          <w:lang w:bidi="ku-Arab-IQ"/>
        </w:rPr>
        <w:t>melajin</w:t>
      </w:r>
      <w:proofErr w:type="spellEnd"/>
      <w:r w:rsidRPr="001F1E18">
        <w:rPr>
          <w:rFonts w:ascii="00_Sarchia_ABC" w:hAnsi="00_Sarchia_ABC" w:cs="00_Sarchia_ABC"/>
          <w:sz w:val="28"/>
          <w:szCs w:val="28"/>
          <w:lang w:bidi="ku-Arab-IQ"/>
        </w:rPr>
        <w:t xml:space="preserve"> and a group of women's funeral participants, along with several experts in different fields.</w:t>
      </w:r>
      <w:r w:rsidR="008E1C57" w:rsidRPr="001F1E18">
        <w:rPr>
          <w:rFonts w:ascii="00_Sarchia_ABC" w:hAnsi="00_Sarchia_ABC" w:cs="00_Sarchia_ABC"/>
          <w:sz w:val="28"/>
          <w:szCs w:val="28"/>
          <w:lang w:bidi="ku-Arab-IQ"/>
        </w:rPr>
        <w:t xml:space="preserve"> </w:t>
      </w:r>
      <w:r w:rsidRPr="001F1E18">
        <w:rPr>
          <w:rFonts w:ascii="00_Sarchia_ABC" w:hAnsi="00_Sarchia_ABC" w:cs="00_Sarchia_ABC"/>
          <w:sz w:val="28"/>
          <w:szCs w:val="28"/>
          <w:lang w:bidi="ku-Arab-IQ"/>
        </w:rPr>
        <w:t xml:space="preserve">Results of the research: In the past, there was an “elegy reader” that used to lament the dead person in the mourning ceremonies of women, but now the </w:t>
      </w:r>
      <w:proofErr w:type="spellStart"/>
      <w:r w:rsidRPr="001F1E18">
        <w:rPr>
          <w:rFonts w:ascii="00_Sarchia_ABC" w:hAnsi="00_Sarchia_ABC" w:cs="00_Sarchia_ABC"/>
          <w:sz w:val="28"/>
          <w:szCs w:val="28"/>
          <w:lang w:bidi="ku-Arab-IQ"/>
        </w:rPr>
        <w:t>melajin</w:t>
      </w:r>
      <w:proofErr w:type="spellEnd"/>
      <w:r w:rsidRPr="001F1E18">
        <w:rPr>
          <w:rFonts w:ascii="00_Sarchia_ABC" w:hAnsi="00_Sarchia_ABC" w:cs="00_Sarchia_ABC"/>
          <w:sz w:val="28"/>
          <w:szCs w:val="28"/>
          <w:lang w:bidi="ku-Arab-IQ"/>
        </w:rPr>
        <w:t xml:space="preserve"> conducts the funerals. The </w:t>
      </w:r>
      <w:proofErr w:type="spellStart"/>
      <w:r w:rsidRPr="001F1E18">
        <w:rPr>
          <w:rFonts w:ascii="00_Sarchia_ABC" w:hAnsi="00_Sarchia_ABC" w:cs="00_Sarchia_ABC"/>
          <w:sz w:val="28"/>
          <w:szCs w:val="28"/>
          <w:lang w:bidi="ku-Arab-IQ"/>
        </w:rPr>
        <w:t>melajin</w:t>
      </w:r>
      <w:proofErr w:type="spellEnd"/>
      <w:r w:rsidRPr="001F1E18">
        <w:rPr>
          <w:rFonts w:ascii="00_Sarchia_ABC" w:hAnsi="00_Sarchia_ABC" w:cs="00_Sarchia_ABC"/>
          <w:sz w:val="28"/>
          <w:szCs w:val="28"/>
          <w:lang w:bidi="ku-Arab-IQ"/>
        </w:rPr>
        <w:t xml:space="preserve"> has a social role. Because of his recitation of the Qur'an at the funeral, the food and drinks served to her are considered sacred by some of the funeral participants. The presence of </w:t>
      </w:r>
      <w:proofErr w:type="spellStart"/>
      <w:r w:rsidRPr="001F1E18">
        <w:rPr>
          <w:rFonts w:ascii="00_Sarchia_ABC" w:hAnsi="00_Sarchia_ABC" w:cs="00_Sarchia_ABC"/>
          <w:sz w:val="28"/>
          <w:szCs w:val="28"/>
          <w:lang w:bidi="ku-Arab-IQ"/>
        </w:rPr>
        <w:t>melajin</w:t>
      </w:r>
      <w:proofErr w:type="spellEnd"/>
      <w:r w:rsidRPr="001F1E18">
        <w:rPr>
          <w:rFonts w:ascii="00_Sarchia_ABC" w:hAnsi="00_Sarchia_ABC" w:cs="00_Sarchia_ABC"/>
          <w:sz w:val="28"/>
          <w:szCs w:val="28"/>
          <w:lang w:bidi="ku-Arab-IQ"/>
        </w:rPr>
        <w:t xml:space="preserve"> at funerals is like a profession through which they earn their livelihood and material needs. Psychologically, </w:t>
      </w:r>
      <w:proofErr w:type="spellStart"/>
      <w:r w:rsidRPr="001F1E18">
        <w:rPr>
          <w:rFonts w:ascii="00_Sarchia_ABC" w:hAnsi="00_Sarchia_ABC" w:cs="00_Sarchia_ABC"/>
          <w:sz w:val="28"/>
          <w:szCs w:val="28"/>
          <w:lang w:bidi="ku-Arab-IQ"/>
        </w:rPr>
        <w:t>melajin</w:t>
      </w:r>
      <w:proofErr w:type="spellEnd"/>
      <w:r w:rsidRPr="001F1E18">
        <w:rPr>
          <w:rFonts w:ascii="00_Sarchia_ABC" w:hAnsi="00_Sarchia_ABC" w:cs="00_Sarchia_ABC"/>
          <w:sz w:val="28"/>
          <w:szCs w:val="28"/>
          <w:lang w:bidi="ku-Arab-IQ"/>
        </w:rPr>
        <w:t xml:space="preserve"> and experts have opposite views on the need for </w:t>
      </w:r>
      <w:proofErr w:type="spellStart"/>
      <w:r w:rsidRPr="001F1E18">
        <w:rPr>
          <w:rFonts w:ascii="00_Sarchia_ABC" w:hAnsi="00_Sarchia_ABC" w:cs="00_Sarchia_ABC"/>
          <w:sz w:val="28"/>
          <w:szCs w:val="28"/>
          <w:lang w:bidi="ku-Arab-IQ"/>
        </w:rPr>
        <w:t>melajins</w:t>
      </w:r>
      <w:proofErr w:type="spellEnd"/>
      <w:r w:rsidRPr="001F1E18">
        <w:rPr>
          <w:rFonts w:ascii="00_Sarchia_ABC" w:hAnsi="00_Sarchia_ABC" w:cs="00_Sarchia_ABC"/>
          <w:sz w:val="28"/>
          <w:szCs w:val="28"/>
          <w:lang w:bidi="ku-Arab-IQ"/>
        </w:rPr>
        <w:t xml:space="preserve"> at funerals. Religiously, despite the recitation of the Qur'an and hadiths, religious experts believe that it is not permissible and contrary to </w:t>
      </w:r>
      <w:proofErr w:type="spellStart"/>
      <w:r w:rsidRPr="001F1E18">
        <w:rPr>
          <w:rFonts w:ascii="00_Sarchia_ABC" w:hAnsi="00_Sarchia_ABC" w:cs="00_Sarchia_ABC"/>
          <w:sz w:val="28"/>
          <w:szCs w:val="28"/>
          <w:lang w:bidi="ku-Arab-IQ"/>
        </w:rPr>
        <w:t>Shari'ah</w:t>
      </w:r>
      <w:proofErr w:type="spellEnd"/>
      <w:r w:rsidRPr="001F1E18">
        <w:rPr>
          <w:rFonts w:ascii="00_Sarchia_ABC" w:hAnsi="00_Sarchia_ABC" w:cs="00_Sarchia_ABC"/>
          <w:sz w:val="28"/>
          <w:szCs w:val="28"/>
          <w:lang w:bidi="ku-Arab-IQ"/>
        </w:rPr>
        <w:t xml:space="preserve">. Finally, most </w:t>
      </w:r>
      <w:proofErr w:type="spellStart"/>
      <w:r w:rsidRPr="001F1E18">
        <w:rPr>
          <w:rFonts w:ascii="00_Sarchia_ABC" w:hAnsi="00_Sarchia_ABC" w:cs="00_Sarchia_ABC"/>
          <w:sz w:val="28"/>
          <w:szCs w:val="28"/>
          <w:lang w:bidi="ku-Arab-IQ"/>
        </w:rPr>
        <w:t>melajin</w:t>
      </w:r>
      <w:proofErr w:type="spellEnd"/>
      <w:r w:rsidRPr="001F1E18">
        <w:rPr>
          <w:rFonts w:ascii="00_Sarchia_ABC" w:hAnsi="00_Sarchia_ABC" w:cs="00_Sarchia_ABC"/>
          <w:sz w:val="28"/>
          <w:szCs w:val="28"/>
          <w:lang w:bidi="ku-Arab-IQ"/>
        </w:rPr>
        <w:t xml:space="preserve"> have their own accounts on social networks and post their activities.</w:t>
      </w:r>
    </w:p>
    <w:p w14:paraId="3C8564E0" w14:textId="292A8BB8" w:rsidR="00DF68FC" w:rsidRPr="000335C8" w:rsidRDefault="00DF68FC" w:rsidP="00AA6D59">
      <w:pPr>
        <w:bidi/>
        <w:spacing w:before="240" w:after="0"/>
        <w:jc w:val="both"/>
        <w:rPr>
          <w:rFonts w:ascii="00_Sarchia_ABC" w:hAnsi="00_Sarchia_ABC" w:cs="00_Sarchia_ABC"/>
          <w:b/>
          <w:bCs/>
          <w:color w:val="FF0000"/>
          <w:sz w:val="28"/>
          <w:szCs w:val="28"/>
          <w:lang w:bidi="ku-Arab-IQ"/>
        </w:rPr>
      </w:pPr>
    </w:p>
    <w:p w14:paraId="603ED654" w14:textId="6CFDC1ED" w:rsidR="00CB41E5" w:rsidRDefault="00CB41E5" w:rsidP="00CB41E5">
      <w:pPr>
        <w:bidi/>
        <w:spacing w:before="240" w:after="0"/>
        <w:jc w:val="both"/>
        <w:rPr>
          <w:rFonts w:ascii="00_Sarchia_ABC" w:hAnsi="00_Sarchia_ABC" w:cs="00_Sarchia_ABC"/>
          <w:b/>
          <w:bCs/>
          <w:sz w:val="28"/>
          <w:szCs w:val="28"/>
          <w:lang w:bidi="ku-Arab-IQ"/>
        </w:rPr>
      </w:pPr>
    </w:p>
    <w:p w14:paraId="5E0586A0" w14:textId="72D47866" w:rsidR="00CB41E5" w:rsidRDefault="00CB41E5" w:rsidP="00CB41E5">
      <w:pPr>
        <w:bidi/>
        <w:spacing w:before="240" w:after="0"/>
        <w:jc w:val="both"/>
        <w:rPr>
          <w:rFonts w:ascii="00_Sarchia_ABC" w:hAnsi="00_Sarchia_ABC" w:cs="00_Sarchia_ABC"/>
          <w:b/>
          <w:bCs/>
          <w:sz w:val="28"/>
          <w:szCs w:val="28"/>
          <w:lang w:bidi="ku-Arab-IQ"/>
        </w:rPr>
      </w:pPr>
    </w:p>
    <w:p w14:paraId="5C1BCA8D" w14:textId="31A32787" w:rsidR="008E1C57" w:rsidRDefault="008E1C57" w:rsidP="008E1C57">
      <w:pPr>
        <w:bidi/>
        <w:spacing w:before="240" w:after="0"/>
        <w:jc w:val="both"/>
        <w:rPr>
          <w:rFonts w:ascii="00_Sarchia_ABC" w:hAnsi="00_Sarchia_ABC" w:cs="00_Sarchia_ABC"/>
          <w:b/>
          <w:bCs/>
          <w:sz w:val="28"/>
          <w:szCs w:val="28"/>
          <w:lang w:bidi="ku-Arab-IQ"/>
        </w:rPr>
      </w:pPr>
    </w:p>
    <w:p w14:paraId="5B302B80" w14:textId="15A98420" w:rsidR="008E1C57" w:rsidRDefault="008E1C57" w:rsidP="008E1C57">
      <w:pPr>
        <w:bidi/>
        <w:spacing w:before="240" w:after="0"/>
        <w:jc w:val="both"/>
        <w:rPr>
          <w:rFonts w:ascii="00_Sarchia_ABC" w:hAnsi="00_Sarchia_ABC" w:cs="00_Sarchia_ABC"/>
          <w:b/>
          <w:bCs/>
          <w:sz w:val="28"/>
          <w:szCs w:val="28"/>
          <w:lang w:bidi="ku-Arab-IQ"/>
        </w:rPr>
      </w:pPr>
    </w:p>
    <w:p w14:paraId="233E8B3B" w14:textId="77777777" w:rsidR="008E1C57" w:rsidRPr="00E02E32" w:rsidRDefault="008E1C57" w:rsidP="008E1C57">
      <w:pPr>
        <w:bidi/>
        <w:spacing w:before="240" w:after="0"/>
        <w:jc w:val="both"/>
        <w:rPr>
          <w:rFonts w:ascii="00_Sarchia_ABC" w:hAnsi="00_Sarchia_ABC" w:cs="00_Sarchia_ABC"/>
          <w:b/>
          <w:bCs/>
          <w:sz w:val="28"/>
          <w:szCs w:val="28"/>
          <w:lang w:bidi="ku-Arab-IQ"/>
        </w:rPr>
      </w:pPr>
    </w:p>
    <w:p w14:paraId="207882E1" w14:textId="4B5CA727" w:rsidR="005D6FE5" w:rsidRPr="005C5AE0" w:rsidRDefault="00AA6D59" w:rsidP="00DF68FC">
      <w:pPr>
        <w:bidi/>
        <w:spacing w:before="240" w:after="0"/>
        <w:jc w:val="both"/>
        <w:rPr>
          <w:rFonts w:ascii="00_Sarchia_ABC" w:hAnsi="00_Sarchia_ABC" w:cs="00_Sarchia_ABC"/>
          <w:b/>
          <w:bCs/>
          <w:sz w:val="28"/>
          <w:szCs w:val="28"/>
          <w:lang w:bidi="ku-Arab-IQ"/>
        </w:rPr>
      </w:pPr>
      <w:r w:rsidRPr="005C5AE0">
        <w:rPr>
          <w:rFonts w:ascii="00_Sarchia_ABC" w:hAnsi="00_Sarchia_ABC" w:cs="00_Sarchia_ABC"/>
          <w:b/>
          <w:bCs/>
          <w:sz w:val="28"/>
          <w:szCs w:val="28"/>
          <w:rtl/>
          <w:lang w:bidi="ku-Arab-IQ"/>
        </w:rPr>
        <w:lastRenderedPageBreak/>
        <w:t>الخلاصة</w:t>
      </w:r>
    </w:p>
    <w:p w14:paraId="7E83C454" w14:textId="77777777" w:rsidR="005C5AE0" w:rsidRPr="00A47AD7" w:rsidRDefault="005C5AE0" w:rsidP="005C5AE0">
      <w:pPr>
        <w:bidi/>
        <w:spacing w:after="0"/>
        <w:jc w:val="both"/>
        <w:rPr>
          <w:rFonts w:ascii="00_Sarchia_ABC" w:hAnsi="00_Sarchia_ABC" w:cs="00_Sarchia_ABC"/>
          <w:sz w:val="28"/>
          <w:szCs w:val="28"/>
          <w:rtl/>
          <w:lang w:bidi="ku-Arab-IQ"/>
        </w:rPr>
      </w:pPr>
      <w:bookmarkStart w:id="1" w:name="_GoBack"/>
      <w:r w:rsidRPr="00A47AD7">
        <w:rPr>
          <w:rFonts w:ascii="00_Sarchia_ABC" w:hAnsi="00_Sarchia_ABC" w:cs="00_Sarchia_ABC" w:hint="cs"/>
          <w:sz w:val="28"/>
          <w:szCs w:val="28"/>
          <w:rtl/>
          <w:lang w:bidi="ku-Arab-IQ"/>
        </w:rPr>
        <w:t>یرمي</w:t>
      </w:r>
      <w:r w:rsidRPr="00A47AD7">
        <w:rPr>
          <w:rFonts w:ascii="00_Sarchia_ABC" w:hAnsi="00_Sarchia_ABC" w:cs="00_Sarchia_ABC"/>
          <w:sz w:val="28"/>
          <w:szCs w:val="28"/>
          <w:rtl/>
          <w:lang w:bidi="ku-Arab-IQ"/>
        </w:rPr>
        <w:t xml:space="preserve"> هذا البحث </w:t>
      </w:r>
      <w:r w:rsidRPr="00A47AD7">
        <w:rPr>
          <w:rFonts w:ascii="00_Sarchia_ABC" w:hAnsi="00_Sarchia_ABC" w:cs="00_Sarchia_ABC" w:hint="cs"/>
          <w:sz w:val="28"/>
          <w:szCs w:val="28"/>
          <w:rtl/>
          <w:lang w:bidi="ku-Arab-IQ"/>
        </w:rPr>
        <w:t>الی عرض</w:t>
      </w:r>
      <w:r w:rsidRPr="00A47AD7">
        <w:rPr>
          <w:rFonts w:ascii="00_Sarchia_ABC" w:hAnsi="00_Sarchia_ABC" w:cs="00_Sarchia_ABC"/>
          <w:sz w:val="28"/>
          <w:szCs w:val="28"/>
          <w:rtl/>
          <w:lang w:bidi="ku-Arab-IQ"/>
        </w:rPr>
        <w:t xml:space="preserve"> دور الملا في مراسم عزاء </w:t>
      </w:r>
      <w:r w:rsidRPr="00A47AD7">
        <w:rPr>
          <w:rFonts w:ascii="00_Sarchia_ABC" w:hAnsi="00_Sarchia_ABC" w:cs="00_Sarchia_ABC" w:hint="cs"/>
          <w:sz w:val="28"/>
          <w:szCs w:val="28"/>
          <w:rtl/>
          <w:lang w:bidi="ku-Arab-IQ"/>
        </w:rPr>
        <w:t xml:space="preserve">النساء </w:t>
      </w:r>
      <w:r w:rsidRPr="00A47AD7">
        <w:rPr>
          <w:rFonts w:ascii="00_Sarchia_ABC" w:hAnsi="00_Sarchia_ABC" w:cs="00_Sarchia_ABC"/>
          <w:sz w:val="28"/>
          <w:szCs w:val="28"/>
          <w:rtl/>
          <w:lang w:bidi="ku-Arab-IQ"/>
        </w:rPr>
        <w:t>في مدینة أربیل في المجا</w:t>
      </w:r>
      <w:r w:rsidRPr="00A47AD7">
        <w:rPr>
          <w:rFonts w:ascii="00_Sarchia_ABC" w:hAnsi="00_Sarchia_ABC" w:cs="00_Sarchia_ABC" w:hint="cs"/>
          <w:sz w:val="28"/>
          <w:szCs w:val="28"/>
          <w:rtl/>
          <w:lang w:bidi="ku-Arab-IQ"/>
        </w:rPr>
        <w:t>ل ا</w:t>
      </w:r>
      <w:r w:rsidRPr="00A47AD7">
        <w:rPr>
          <w:rFonts w:ascii="00_Sarchia_ABC" w:hAnsi="00_Sarchia_ABC" w:cs="00_Sarchia_ABC"/>
          <w:sz w:val="28"/>
          <w:szCs w:val="28"/>
          <w:rtl/>
          <w:lang w:bidi="ku-Arab-IQ"/>
        </w:rPr>
        <w:t>لاجتماعی، النفس</w:t>
      </w:r>
      <w:r w:rsidRPr="00A47AD7">
        <w:rPr>
          <w:rFonts w:ascii="00_Sarchia_ABC" w:hAnsi="00_Sarchia_ABC" w:cs="00_Sarchia_ABC" w:hint="cs"/>
          <w:sz w:val="28"/>
          <w:szCs w:val="28"/>
          <w:rtl/>
          <w:lang w:bidi="ku-Arab-IQ"/>
        </w:rPr>
        <w:t>ي</w:t>
      </w:r>
      <w:r w:rsidRPr="00A47AD7">
        <w:rPr>
          <w:rFonts w:ascii="00_Sarchia_ABC" w:hAnsi="00_Sarchia_ABC" w:cs="00_Sarchia_ABC"/>
          <w:sz w:val="28"/>
          <w:szCs w:val="28"/>
          <w:rtl/>
          <w:lang w:bidi="ku-Arab-IQ"/>
        </w:rPr>
        <w:t>، الدین</w:t>
      </w:r>
      <w:r w:rsidRPr="00A47AD7">
        <w:rPr>
          <w:rFonts w:ascii="00_Sarchia_ABC" w:hAnsi="00_Sarchia_ABC" w:cs="00_Sarchia_ABC" w:hint="cs"/>
          <w:sz w:val="28"/>
          <w:szCs w:val="28"/>
          <w:rtl/>
          <w:lang w:bidi="ku-Arab-IQ"/>
        </w:rPr>
        <w:t>ي</w:t>
      </w:r>
      <w:r w:rsidRPr="00A47AD7">
        <w:rPr>
          <w:rFonts w:ascii="00_Sarchia_ABC" w:hAnsi="00_Sarchia_ABC" w:cs="00_Sarchia_ABC"/>
          <w:sz w:val="28"/>
          <w:szCs w:val="28"/>
          <w:rtl/>
          <w:lang w:bidi="ku-Arab-IQ"/>
        </w:rPr>
        <w:t xml:space="preserve"> و الاقتصاد</w:t>
      </w:r>
      <w:r w:rsidRPr="00A47AD7">
        <w:rPr>
          <w:rFonts w:ascii="00_Sarchia_ABC" w:hAnsi="00_Sarchia_ABC" w:cs="00_Sarchia_ABC" w:hint="cs"/>
          <w:sz w:val="28"/>
          <w:szCs w:val="28"/>
          <w:rtl/>
          <w:lang w:bidi="ku-Arab-IQ"/>
        </w:rPr>
        <w:t>ي</w:t>
      </w:r>
      <w:r w:rsidRPr="00A47AD7">
        <w:rPr>
          <w:rFonts w:ascii="00_Sarchia_ABC" w:hAnsi="00_Sarchia_ABC" w:cs="00_Sarchia_ABC"/>
          <w:sz w:val="28"/>
          <w:szCs w:val="28"/>
          <w:rtl/>
          <w:lang w:bidi="ku-Arab-IQ"/>
        </w:rPr>
        <w:t>.</w:t>
      </w:r>
      <w:r w:rsidRPr="00A47AD7">
        <w:rPr>
          <w:rFonts w:ascii="00_Sarchia_ABC" w:hAnsi="00_Sarchia_ABC" w:cs="00_Sarchia_ABC" w:hint="cs"/>
          <w:sz w:val="28"/>
          <w:szCs w:val="28"/>
          <w:rtl/>
          <w:lang w:bidi="ku-Arab-IQ"/>
        </w:rPr>
        <w:t xml:space="preserve">أهمیة هذا البحث تکمن في الاهتمام الذي یولیه المجتمع الکوردي عامة ومدینة أربیل بشکل خاص بهذه المراسم کظاهرة اجتماعیة وثقافیة. کما یحاول البحث عرض الواقع والدور الایجابي والسلبي للملا وضرورة حضورها، مع تأثیرها في مراسم عزاء النساء. وفيما یخص مشکلة البحث، فتعزیة النساء هي من احدی المراسم التي تحضی باهتمام في المجتمع الکوردي، ویؤثر التباین في کیفیة اجراء مراسم العزاء بشکل مباشر وغیر مباشر علی المشارکین وصاحب العزاء، وقلیلا ما نجد مراسم عزاء للنساء ولا تلعب فیها الملا دورا مؤثرا. ان </w:t>
      </w:r>
      <w:r w:rsidRPr="00A47AD7">
        <w:rPr>
          <w:rFonts w:ascii="00_Sarchia_ABC" w:hAnsi="00_Sarchia_ABC" w:cs="00_Sarchia_ABC"/>
          <w:sz w:val="28"/>
          <w:szCs w:val="28"/>
          <w:rtl/>
          <w:lang w:bidi="ku-Arab-IQ"/>
        </w:rPr>
        <w:t>هدف البحث هو معرفة شخصیة "الملا" وضرورة حضورها</w:t>
      </w:r>
      <w:r w:rsidRPr="00A47AD7">
        <w:rPr>
          <w:rFonts w:ascii="00_Sarchia_ABC" w:hAnsi="00_Sarchia_ABC" w:cs="00_Sarchia_ABC" w:hint="cs"/>
          <w:sz w:val="28"/>
          <w:szCs w:val="28"/>
          <w:rtl/>
          <w:lang w:bidi="ku-Arab-IQ"/>
        </w:rPr>
        <w:t xml:space="preserve">، </w:t>
      </w:r>
      <w:r w:rsidRPr="00A47AD7">
        <w:rPr>
          <w:rFonts w:ascii="00_Sarchia_ABC" w:hAnsi="00_Sarchia_ABC" w:cs="00_Sarchia_ABC"/>
          <w:sz w:val="28"/>
          <w:szCs w:val="28"/>
          <w:rtl/>
          <w:lang w:bidi="ku-Arab-IQ"/>
        </w:rPr>
        <w:t>مع تأثیرها ووضیفتها في مراسم العزاء، کما یهدف الی تحدید الاضافة التي تحدثها الملا في حضورها تعزیة النساء</w:t>
      </w:r>
      <w:r w:rsidRPr="00A47AD7">
        <w:rPr>
          <w:rFonts w:ascii="00_Sarchia_ABC" w:hAnsi="00_Sarchia_ABC" w:cs="00_Sarchia_ABC" w:hint="cs"/>
          <w:sz w:val="28"/>
          <w:szCs w:val="28"/>
          <w:rtl/>
          <w:lang w:bidi="ku-Arab-IQ"/>
        </w:rPr>
        <w:t>، وذلک بالرغم من تأثیر جائحة کورونا في تحدید اقامة مراسم العزاء</w:t>
      </w:r>
      <w:r w:rsidRPr="00A47AD7">
        <w:rPr>
          <w:rFonts w:ascii="00_Sarchia_ABC" w:hAnsi="00_Sarchia_ABC" w:cs="00_Sarchia_ABC"/>
          <w:sz w:val="28"/>
          <w:szCs w:val="28"/>
          <w:rtl/>
          <w:lang w:bidi="ku-Arab-IQ"/>
        </w:rPr>
        <w:t xml:space="preserve">. </w:t>
      </w:r>
    </w:p>
    <w:p w14:paraId="200FCBFE" w14:textId="77777777" w:rsidR="005C5AE0" w:rsidRPr="00A47AD7" w:rsidRDefault="005C5AE0" w:rsidP="005C5AE0">
      <w:pPr>
        <w:bidi/>
        <w:spacing w:after="0"/>
        <w:jc w:val="both"/>
        <w:rPr>
          <w:rFonts w:ascii="00_Sarchia_ABC" w:hAnsi="00_Sarchia_ABC" w:cs="00_Sarchia_ABC"/>
          <w:sz w:val="28"/>
          <w:szCs w:val="28"/>
          <w:rtl/>
          <w:lang w:bidi="ku-Arab-IQ"/>
        </w:rPr>
      </w:pPr>
      <w:r w:rsidRPr="00A47AD7">
        <w:rPr>
          <w:rFonts w:ascii="00_Sarchia_ABC" w:hAnsi="00_Sarchia_ABC" w:cs="00_Sarchia_ABC" w:hint="cs"/>
          <w:sz w:val="28"/>
          <w:szCs w:val="28"/>
          <w:rtl/>
          <w:lang w:bidi="ku-Arab-IQ"/>
        </w:rPr>
        <w:t>اعتمد البحث علی المنهج الاثنوغرافي ووسائل جمع المعلومات کالملاحظة والملاحظة بالمشارکة والمقابلة. ویتکون مجتمع البحث من الملا في مرکز مدینة أربیل، عینة البحث قصدیة وتتکون من الملا ومجموعة من مشارکات تعزیة النساء مع مجموعة من الخبراء والمختصین في مجالات مختلفة.</w:t>
      </w:r>
    </w:p>
    <w:p w14:paraId="1911A452" w14:textId="77777777" w:rsidR="005C5AE0" w:rsidRPr="00A47AD7" w:rsidRDefault="005C5AE0" w:rsidP="005C5AE0">
      <w:pPr>
        <w:bidi/>
        <w:spacing w:after="0"/>
        <w:jc w:val="both"/>
        <w:rPr>
          <w:rFonts w:ascii="00_Sarchia_ABC" w:hAnsi="00_Sarchia_ABC" w:cs="00_Sarchia_ABC"/>
          <w:sz w:val="28"/>
          <w:szCs w:val="28"/>
          <w:rtl/>
          <w:lang w:bidi="ku-Arab-IQ"/>
        </w:rPr>
      </w:pPr>
      <w:r w:rsidRPr="00A47AD7">
        <w:rPr>
          <w:rFonts w:ascii="00_Sarchia_ABC" w:hAnsi="00_Sarchia_ABC" w:cs="00_Sarchia_ABC" w:hint="cs"/>
          <w:sz w:val="28"/>
          <w:szCs w:val="28"/>
          <w:rtl/>
          <w:lang w:bidi="ku-Arab-IQ"/>
        </w:rPr>
        <w:t>نتائج البحث</w:t>
      </w:r>
      <w:r w:rsidRPr="00A47AD7">
        <w:rPr>
          <w:rFonts w:ascii="00_Sarchia_ABC" w:hAnsi="00_Sarchia_ABC" w:cs="00_Sarchia_ABC"/>
          <w:sz w:val="28"/>
          <w:szCs w:val="28"/>
          <w:rtl/>
          <w:lang w:bidi="ku-Arab-IQ"/>
        </w:rPr>
        <w:t>: في السابق کان</w:t>
      </w:r>
      <w:r w:rsidRPr="00A47AD7">
        <w:rPr>
          <w:rFonts w:ascii="00_Sarchia_ABC" w:hAnsi="00_Sarchia_ABC" w:cs="00_Sarchia_ABC" w:hint="cs"/>
          <w:sz w:val="28"/>
          <w:szCs w:val="28"/>
          <w:rtl/>
          <w:lang w:bidi="ku-Arab-IQ"/>
        </w:rPr>
        <w:t>ت</w:t>
      </w:r>
      <w:r w:rsidRPr="00A47AD7">
        <w:rPr>
          <w:rFonts w:ascii="00_Sarchia_ABC" w:hAnsi="00_Sarchia_ABC" w:cs="00_Sarchia_ABC"/>
          <w:sz w:val="28"/>
          <w:szCs w:val="28"/>
          <w:rtl/>
          <w:lang w:bidi="ku-Arab-IQ"/>
        </w:rPr>
        <w:t xml:space="preserve"> هناک "المرثیة" التي تتقن الرثاء علی الاموات في عزاء النساء، أما الآن فالملا هي التي تدیر مراسم العزاء. للملا دور</w:t>
      </w:r>
      <w:r w:rsidRPr="00A47AD7">
        <w:rPr>
          <w:rFonts w:ascii="00_Sarchia_ABC" w:hAnsi="00_Sarchia_ABC" w:cs="00_Sarchia_ABC" w:hint="cs"/>
          <w:sz w:val="28"/>
          <w:szCs w:val="28"/>
          <w:rtl/>
          <w:lang w:bidi="ku-Arab-IQ"/>
        </w:rPr>
        <w:t xml:space="preserve"> و مکانة اجتماعیتین</w:t>
      </w:r>
      <w:r w:rsidRPr="00A47AD7">
        <w:rPr>
          <w:rFonts w:ascii="00_Sarchia_ABC" w:hAnsi="00_Sarchia_ABC" w:cs="00_Sarchia_ABC"/>
          <w:sz w:val="28"/>
          <w:szCs w:val="28"/>
          <w:rtl/>
          <w:lang w:bidi="ku-Arab-IQ"/>
        </w:rPr>
        <w:t>، وبسبب تلاوتها للقرآن الکریم في مراسم العزاء ینظر من قبل قسم من مشارکات العزاء</w:t>
      </w:r>
      <w:r w:rsidRPr="00A47AD7">
        <w:rPr>
          <w:rFonts w:ascii="00_Sarchia_ABC" w:hAnsi="00_Sarchia_ABC" w:cs="00_Sarchia_ABC" w:hint="cs"/>
          <w:sz w:val="28"/>
          <w:szCs w:val="28"/>
          <w:rtl/>
          <w:lang w:bidi="ku-Arab-IQ"/>
        </w:rPr>
        <w:t xml:space="preserve"> حتی</w:t>
      </w:r>
      <w:r w:rsidRPr="00A47AD7">
        <w:rPr>
          <w:rFonts w:ascii="00_Sarchia_ABC" w:hAnsi="00_Sarchia_ABC" w:cs="00_Sarchia_ABC"/>
          <w:sz w:val="28"/>
          <w:szCs w:val="28"/>
          <w:rtl/>
          <w:lang w:bidi="ku-Arab-IQ"/>
        </w:rPr>
        <w:t xml:space="preserve"> الی المأکولات والمشروبات التي توضع أمامها نظرة </w:t>
      </w:r>
      <w:r w:rsidRPr="00A47AD7">
        <w:rPr>
          <w:rFonts w:ascii="00_Sarchia_ABC" w:hAnsi="00_Sarchia_ABC" w:cs="00_Sarchia_ABC" w:hint="cs"/>
          <w:sz w:val="28"/>
          <w:szCs w:val="28"/>
          <w:rtl/>
          <w:lang w:bidi="ku-Arab-IQ"/>
        </w:rPr>
        <w:t>تقدیس</w:t>
      </w:r>
      <w:r w:rsidRPr="00A47AD7">
        <w:rPr>
          <w:rFonts w:ascii="00_Sarchia_ABC" w:hAnsi="00_Sarchia_ABC" w:cs="00_Sarchia_ABC"/>
          <w:sz w:val="28"/>
          <w:szCs w:val="28"/>
          <w:rtl/>
          <w:lang w:bidi="ku-Arab-IQ"/>
        </w:rPr>
        <w:t>.</w:t>
      </w:r>
    </w:p>
    <w:p w14:paraId="54D9977C" w14:textId="77777777" w:rsidR="005C5AE0" w:rsidRPr="00A47AD7" w:rsidRDefault="005C5AE0" w:rsidP="005C5AE0">
      <w:pPr>
        <w:bidi/>
        <w:spacing w:after="0"/>
        <w:jc w:val="both"/>
        <w:rPr>
          <w:rFonts w:ascii="00_Sarchia_ABC" w:hAnsi="00_Sarchia_ABC" w:cs="00_Sarchia_ABC"/>
          <w:sz w:val="28"/>
          <w:szCs w:val="28"/>
          <w:rtl/>
          <w:lang w:bidi="ku-Arab-IQ"/>
        </w:rPr>
      </w:pPr>
      <w:r w:rsidRPr="00A47AD7">
        <w:rPr>
          <w:rFonts w:ascii="00_Sarchia_ABC" w:hAnsi="00_Sarchia_ABC" w:cs="00_Sarchia_ABC"/>
          <w:sz w:val="28"/>
          <w:szCs w:val="28"/>
          <w:rtl/>
          <w:lang w:bidi="ku-Arab-IQ"/>
        </w:rPr>
        <w:t xml:space="preserve">إن حظور الملا في مراسم العزاء هو بمثابة مهنة تمتهنها وتکسب من خلالها مکاسب مادیة. </w:t>
      </w:r>
      <w:r w:rsidRPr="00A47AD7">
        <w:rPr>
          <w:rFonts w:ascii="00_Sarchia_ABC" w:hAnsi="00_Sarchia_ABC" w:cs="00_Sarchia_ABC" w:hint="cs"/>
          <w:sz w:val="28"/>
          <w:szCs w:val="28"/>
          <w:rtl/>
          <w:lang w:bidi="ku-Arab-IQ"/>
        </w:rPr>
        <w:t xml:space="preserve">أما </w:t>
      </w:r>
      <w:r w:rsidRPr="00A47AD7">
        <w:rPr>
          <w:rFonts w:ascii="00_Sarchia_ABC" w:hAnsi="00_Sarchia_ABC" w:cs="00_Sarchia_ABC"/>
          <w:sz w:val="28"/>
          <w:szCs w:val="28"/>
          <w:rtl/>
          <w:lang w:bidi="ku-Arab-IQ"/>
        </w:rPr>
        <w:t xml:space="preserve">من الناحیة النفسیة </w:t>
      </w:r>
      <w:r w:rsidRPr="00A47AD7">
        <w:rPr>
          <w:rFonts w:ascii="00_Sarchia_ABC" w:hAnsi="00_Sarchia_ABC" w:cs="00_Sarchia_ABC" w:hint="cs"/>
          <w:sz w:val="28"/>
          <w:szCs w:val="28"/>
          <w:rtl/>
          <w:lang w:bidi="ku-Arab-IQ"/>
        </w:rPr>
        <w:t>ف</w:t>
      </w:r>
      <w:r w:rsidRPr="00A47AD7">
        <w:rPr>
          <w:rFonts w:ascii="00_Sarchia_ABC" w:hAnsi="00_Sarchia_ABC" w:cs="00_Sarchia_ABC"/>
          <w:sz w:val="28"/>
          <w:szCs w:val="28"/>
          <w:rtl/>
          <w:lang w:bidi="ku-Arab-IQ"/>
        </w:rPr>
        <w:t>تتناقض آراء الملالي مع آراء المختصین</w:t>
      </w:r>
      <w:r w:rsidRPr="00A47AD7">
        <w:rPr>
          <w:rFonts w:ascii="00_Sarchia_ABC" w:hAnsi="00_Sarchia_ABC" w:cs="00_Sarchia_ABC" w:hint="cs"/>
          <w:sz w:val="28"/>
          <w:szCs w:val="28"/>
          <w:rtl/>
          <w:lang w:bidi="ku-Arab-IQ"/>
        </w:rPr>
        <w:t xml:space="preserve"> النفسیین</w:t>
      </w:r>
      <w:r w:rsidRPr="00A47AD7">
        <w:rPr>
          <w:rFonts w:ascii="00_Sarchia_ABC" w:hAnsi="00_Sarchia_ABC" w:cs="00_Sarchia_ABC"/>
          <w:sz w:val="28"/>
          <w:szCs w:val="28"/>
          <w:rtl/>
          <w:lang w:bidi="ku-Arab-IQ"/>
        </w:rPr>
        <w:t xml:space="preserve"> حول أهیمیة حضورها، ومن الناحیة الدینیة وبالرغم من تلاوتهن للقرآن الکریم والأحادیث النبویة، </w:t>
      </w:r>
      <w:r w:rsidRPr="00A47AD7">
        <w:rPr>
          <w:rFonts w:ascii="00_Sarchia_ABC" w:hAnsi="00_Sarchia_ABC" w:cs="00_Sarchia_ABC" w:hint="cs"/>
          <w:sz w:val="28"/>
          <w:szCs w:val="28"/>
          <w:rtl/>
          <w:lang w:bidi="ku-Arab-IQ"/>
        </w:rPr>
        <w:t xml:space="preserve">یری </w:t>
      </w:r>
      <w:r w:rsidRPr="00A47AD7">
        <w:rPr>
          <w:rFonts w:ascii="00_Sarchia_ABC" w:hAnsi="00_Sarchia_ABC" w:cs="00_Sarchia_ABC"/>
          <w:sz w:val="28"/>
          <w:szCs w:val="28"/>
          <w:rtl/>
          <w:lang w:bidi="ku-Arab-IQ"/>
        </w:rPr>
        <w:t>ال</w:t>
      </w:r>
      <w:r w:rsidRPr="00A47AD7">
        <w:rPr>
          <w:rFonts w:ascii="00_Sarchia_ABC" w:hAnsi="00_Sarchia_ABC" w:cs="00_Sarchia_ABC" w:hint="cs"/>
          <w:sz w:val="28"/>
          <w:szCs w:val="28"/>
          <w:rtl/>
          <w:lang w:bidi="ku-Arab-IQ"/>
        </w:rPr>
        <w:t xml:space="preserve">خبراء في المجال الدیني </w:t>
      </w:r>
      <w:r w:rsidRPr="00A47AD7">
        <w:rPr>
          <w:rFonts w:ascii="00_Sarchia_ABC" w:hAnsi="00_Sarchia_ABC" w:cs="00_Sarchia_ABC"/>
          <w:sz w:val="28"/>
          <w:szCs w:val="28"/>
          <w:rtl/>
          <w:lang w:bidi="ku-Arab-IQ"/>
        </w:rPr>
        <w:t>أنها ظاهرة غیر</w:t>
      </w:r>
      <w:r w:rsidRPr="00A47AD7">
        <w:rPr>
          <w:rFonts w:ascii="00_Sarchia_ABC" w:hAnsi="00_Sarchia_ABC" w:cs="00_Sarchia_ABC" w:hint="cs"/>
          <w:sz w:val="28"/>
          <w:szCs w:val="28"/>
          <w:rtl/>
          <w:lang w:bidi="ku-Arab-IQ"/>
        </w:rPr>
        <w:t xml:space="preserve"> </w:t>
      </w:r>
      <w:r w:rsidRPr="00A47AD7">
        <w:rPr>
          <w:rFonts w:ascii="00_Sarchia_ABC" w:hAnsi="00_Sarchia_ABC" w:cs="00_Sarchia_ABC"/>
          <w:sz w:val="28"/>
          <w:szCs w:val="28"/>
          <w:rtl/>
          <w:lang w:bidi="ku-Arab-IQ"/>
        </w:rPr>
        <w:t>جائزة حسب الشریعة الاسلامیة بل هي بالضد مما جاء به الشرع.</w:t>
      </w:r>
    </w:p>
    <w:p w14:paraId="10232CBF" w14:textId="3A9544A4" w:rsidR="009D71F5" w:rsidRPr="00A47AD7" w:rsidRDefault="005C5AE0" w:rsidP="005C5AE0">
      <w:pPr>
        <w:bidi/>
        <w:spacing w:after="0"/>
        <w:jc w:val="both"/>
        <w:rPr>
          <w:rFonts w:ascii="00_Sarchia_ABC" w:hAnsi="00_Sarchia_ABC" w:cs="00_Sarchia_ABC"/>
          <w:sz w:val="28"/>
          <w:szCs w:val="28"/>
          <w:rtl/>
          <w:lang w:bidi="ku-Arab-IQ"/>
        </w:rPr>
      </w:pPr>
      <w:r w:rsidRPr="00A47AD7">
        <w:rPr>
          <w:rFonts w:ascii="00_Sarchia_ABC" w:hAnsi="00_Sarchia_ABC" w:cs="00_Sarchia_ABC"/>
          <w:sz w:val="28"/>
          <w:szCs w:val="28"/>
          <w:rtl/>
          <w:lang w:bidi="ku-Arab-IQ"/>
        </w:rPr>
        <w:t xml:space="preserve">وأخیرا، </w:t>
      </w:r>
      <w:r w:rsidRPr="00A47AD7">
        <w:rPr>
          <w:rFonts w:ascii="00_Sarchia_ABC" w:hAnsi="00_Sarchia_ABC" w:cs="00_Sarchia_ABC" w:hint="cs"/>
          <w:sz w:val="28"/>
          <w:szCs w:val="28"/>
          <w:rtl/>
          <w:lang w:bidi="ku-Arab-IQ"/>
        </w:rPr>
        <w:t>ا</w:t>
      </w:r>
      <w:r w:rsidRPr="00A47AD7">
        <w:rPr>
          <w:rFonts w:ascii="00_Sarchia_ABC" w:hAnsi="00_Sarchia_ABC" w:cs="00_Sarchia_ABC"/>
          <w:sz w:val="28"/>
          <w:szCs w:val="28"/>
          <w:rtl/>
          <w:lang w:bidi="ku-Arab-IQ"/>
        </w:rPr>
        <w:t>ن معظم الملالي تمتلک حسابات ومواقع خاصة في شبکة التواصل الاجتماعي،</w:t>
      </w:r>
      <w:r w:rsidRPr="00A47AD7">
        <w:rPr>
          <w:rFonts w:ascii="00_Sarchia_ABC" w:hAnsi="00_Sarchia_ABC" w:cs="00_Sarchia_ABC" w:hint="cs"/>
          <w:sz w:val="28"/>
          <w:szCs w:val="28"/>
          <w:rtl/>
          <w:lang w:bidi="ku-Arab-IQ"/>
        </w:rPr>
        <w:t xml:space="preserve"> لنشر نشاطات</w:t>
      </w:r>
      <w:r w:rsidRPr="00A47AD7">
        <w:rPr>
          <w:rFonts w:ascii="00_Sarchia_ABC" w:hAnsi="00_Sarchia_ABC" w:cs="00_Sarchia_ABC"/>
          <w:sz w:val="28"/>
          <w:szCs w:val="28"/>
          <w:rtl/>
          <w:lang w:bidi="ku-Arab-IQ"/>
        </w:rPr>
        <w:t>هن</w:t>
      </w:r>
      <w:r w:rsidRPr="00A47AD7">
        <w:rPr>
          <w:rFonts w:ascii="00_Sarchia_ABC" w:hAnsi="00_Sarchia_ABC" w:cs="00_Sarchia_ABC" w:hint="cs"/>
          <w:sz w:val="28"/>
          <w:szCs w:val="28"/>
          <w:rtl/>
          <w:lang w:bidi="ku-Arab-IQ"/>
        </w:rPr>
        <w:t>.</w:t>
      </w:r>
      <w:bookmarkEnd w:id="1"/>
    </w:p>
    <w:sectPr w:rsidR="009D71F5" w:rsidRPr="00A47AD7" w:rsidSect="0015084C">
      <w:headerReference w:type="default" r:id="rId9"/>
      <w:footerReference w:type="default" r:id="rId10"/>
      <w:pgSz w:w="9691" w:h="13666" w:code="9"/>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F8EC50" w14:textId="77777777" w:rsidR="00FB2440" w:rsidRDefault="00FB2440" w:rsidP="00BA0CF7">
      <w:pPr>
        <w:spacing w:after="0" w:line="240" w:lineRule="auto"/>
      </w:pPr>
      <w:r>
        <w:separator/>
      </w:r>
    </w:p>
  </w:endnote>
  <w:endnote w:type="continuationSeparator" w:id="0">
    <w:p w14:paraId="6869C549" w14:textId="77777777" w:rsidR="00FB2440" w:rsidRDefault="00FB2440" w:rsidP="00BA0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udir MT">
    <w:altName w:val="Times New Roman"/>
    <w:panose1 w:val="02000000000000000000"/>
    <w:charset w:val="B2"/>
    <w:family w:val="auto"/>
    <w:pitch w:val="variable"/>
    <w:sig w:usb0="00002001" w:usb1="00000000" w:usb2="00000000" w:usb3="00000000" w:csb0="00000040" w:csb1="00000000"/>
  </w:font>
  <w:font w:name="HFGKGI+EngraversGothicB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00_Sarchia_ABC">
    <w:altName w:val="Arial"/>
    <w:charset w:val="00"/>
    <w:family w:val="swiss"/>
    <w:pitch w:val="variable"/>
    <w:sig w:usb0="00002007" w:usb1="80000000" w:usb2="00000008" w:usb3="00000000" w:csb0="00000051" w:csb1="00000000"/>
  </w:font>
  <w:font w:name="Noto Naskh Arabic">
    <w:altName w:val="Arial"/>
    <w:charset w:val="00"/>
    <w:family w:val="swiss"/>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1662712"/>
      <w:docPartObj>
        <w:docPartGallery w:val="Page Numbers (Bottom of Page)"/>
        <w:docPartUnique/>
      </w:docPartObj>
    </w:sdtPr>
    <w:sdtEndPr>
      <w:rPr>
        <w:noProof/>
      </w:rPr>
    </w:sdtEndPr>
    <w:sdtContent>
      <w:p w14:paraId="4C314B4D" w14:textId="7854DC4F" w:rsidR="00782382" w:rsidRDefault="00782382">
        <w:pPr>
          <w:pStyle w:val="Footer"/>
          <w:jc w:val="center"/>
        </w:pPr>
        <w:r>
          <w:fldChar w:fldCharType="begin"/>
        </w:r>
        <w:r>
          <w:instrText xml:space="preserve"> PAGE   \* MERGEFORMAT </w:instrText>
        </w:r>
        <w:r>
          <w:fldChar w:fldCharType="separate"/>
        </w:r>
        <w:r w:rsidR="00A47AD7">
          <w:rPr>
            <w:noProof/>
          </w:rPr>
          <w:t>28</w:t>
        </w:r>
        <w:r>
          <w:rPr>
            <w:noProof/>
          </w:rPr>
          <w:fldChar w:fldCharType="end"/>
        </w:r>
      </w:p>
    </w:sdtContent>
  </w:sdt>
  <w:p w14:paraId="2418BF62" w14:textId="77777777" w:rsidR="00782382" w:rsidRDefault="00782382" w:rsidP="00F5180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B1E59" w14:textId="77777777" w:rsidR="00FB2440" w:rsidRDefault="00FB2440" w:rsidP="00BA0CF7">
      <w:pPr>
        <w:spacing w:after="0" w:line="240" w:lineRule="auto"/>
      </w:pPr>
      <w:r>
        <w:separator/>
      </w:r>
    </w:p>
  </w:footnote>
  <w:footnote w:type="continuationSeparator" w:id="0">
    <w:p w14:paraId="2CE0C40A" w14:textId="77777777" w:rsidR="00FB2440" w:rsidRDefault="00FB2440" w:rsidP="00BA0CF7">
      <w:pPr>
        <w:spacing w:after="0" w:line="240" w:lineRule="auto"/>
      </w:pPr>
      <w:r>
        <w:continuationSeparator/>
      </w:r>
    </w:p>
  </w:footnote>
  <w:footnote w:id="1">
    <w:p w14:paraId="1B7BBCE0" w14:textId="77777777" w:rsidR="00F100C5" w:rsidRPr="00A14439" w:rsidRDefault="00F100C5" w:rsidP="00F100C5">
      <w:pPr>
        <w:bidi/>
        <w:jc w:val="both"/>
        <w:rPr>
          <w:rFonts w:ascii="Noto Naskh Arabic" w:hAnsi="Noto Naskh Arabic" w:cs="Noto Naskh Arabic"/>
          <w:sz w:val="18"/>
          <w:szCs w:val="18"/>
          <w:rtl/>
          <w:lang w:bidi="ku-Arab-IQ"/>
        </w:rPr>
      </w:pPr>
      <w:r w:rsidRPr="00A14439">
        <w:rPr>
          <w:rStyle w:val="FootnoteReference"/>
          <w:rFonts w:ascii="Noto Naskh Arabic" w:hAnsi="Noto Naskh Arabic" w:cs="Noto Naskh Arabic"/>
        </w:rPr>
        <w:footnoteRef/>
      </w:r>
      <w:r w:rsidRPr="00A14439">
        <w:rPr>
          <w:rFonts w:ascii="Noto Naskh Arabic" w:hAnsi="Noto Naskh Arabic" w:cs="Noto Naskh Arabic"/>
        </w:rPr>
        <w:t xml:space="preserve"> </w:t>
      </w:r>
      <w:r w:rsidRPr="00A14439">
        <w:rPr>
          <w:rFonts w:ascii="Noto Naskh Arabic" w:hAnsi="Noto Naskh Arabic" w:cs="Noto Naskh Arabic"/>
          <w:rtl/>
        </w:rPr>
        <w:t xml:space="preserve">دوای ئەوەی لە مانگی (٣) ساڵی ٢٠٢٠ بە هۆی بڵاوبوونەوەی پەتای کۆڕۆنا بریاردرا پرسە رابگیرێ، لە ٢٥/١/٢٠٢٢ دووبارە وەزارەتی ئاوقاف و کاروباری ئایینی هەرێمی کوردستان بڕیاری دووبارە دانانەوەی پرسەی دەرکرد بە چەندین مەرج، لەوانە پرسە تەنها لە (یەک) ڕۆژ دەبێت تەنها لە دوای نوێژی نیوەڕۆ دەستپێدەکات، هەروەها ئاماژەکراوە بەوەی کە هەم دەبێ پرسە لە هۆڵی بۆنەی ئایینی مزگەوتەکان بەڕێوەبجێ، هەمیش بوونی مەلاژنی قورئانخوێنی قەدەغەکرد لە پرسەی ژناندا بەوەی کە لەڕووی ئایینی و یاساییدا دروست نییە،  ێویستە بۆ پرسەی ژنانیش هەر بڵندگۆکەی لای پرسەی پیاوان بەکاربێت و بڵندگۆکە دەگواسترێتەوە بۆ پرسەی ژنانیش. </w:t>
      </w:r>
    </w:p>
  </w:footnote>
  <w:footnote w:id="2">
    <w:p w14:paraId="5917D33C" w14:textId="77777777" w:rsidR="00782382" w:rsidRPr="00A14439" w:rsidRDefault="00782382" w:rsidP="005D6FE5">
      <w:pPr>
        <w:pStyle w:val="FootnoteText"/>
        <w:bidi/>
        <w:jc w:val="both"/>
        <w:rPr>
          <w:rFonts w:ascii="Noto Naskh Arabic" w:hAnsi="Noto Naskh Arabic" w:cs="Noto Naskh Arabic"/>
          <w:rtl/>
          <w:lang w:bidi="ku-Arab-IQ"/>
        </w:rPr>
      </w:pPr>
      <w:r w:rsidRPr="00A14439">
        <w:rPr>
          <w:rStyle w:val="FootnoteReference"/>
          <w:rFonts w:ascii="Noto Naskh Arabic" w:hAnsi="Noto Naskh Arabic" w:cs="Noto Naskh Arabic"/>
        </w:rPr>
        <w:footnoteRef/>
      </w:r>
      <w:r w:rsidRPr="00A14439">
        <w:rPr>
          <w:rFonts w:ascii="Noto Naskh Arabic" w:hAnsi="Noto Naskh Arabic" w:cs="Noto Naskh Arabic"/>
        </w:rPr>
        <w:t xml:space="preserve"> </w:t>
      </w:r>
      <w:r w:rsidRPr="00A14439">
        <w:rPr>
          <w:rFonts w:ascii="Noto Naskh Arabic" w:hAnsi="Noto Naskh Arabic" w:cs="Noto Naskh Arabic"/>
          <w:rtl/>
        </w:rPr>
        <w:t>رەشاد موفتی یەکەمین زانای ئایینییە لە وتارەکانی رۆژی هەینی بە زمانی کوردی خوێندۆتەوە لە ساڵی ١٩٢٥ لە دایکبووە ، یەکێک بووە لە شاعیەر و نووسەری بواری ئەدەب و هەروەها مەولودنەمری بە زمانی کوردی نووسیوەتەوە، لە ساڵی ١٩٤٤ لەتەمەنی (٣٠)ساڵی بووە بە وانەبیژ و پێشنوێژی و وتاری لە مزگەوتی گەورەی قەلای هەولێر، ئەندامی یەکێتی نووسەرانی کورد و وێژەی کورد بووە، لە ساڵی١٢/٩/١٩٩٢کۆچی دوایی کردووە</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900" w:type="dxa"/>
      <w:tblInd w:w="-5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9"/>
      <w:gridCol w:w="1411"/>
    </w:tblGrid>
    <w:tr w:rsidR="00782382" w14:paraId="7CD251DE" w14:textId="77777777" w:rsidTr="00B055D1">
      <w:trPr>
        <w:trHeight w:val="1391"/>
      </w:trPr>
      <w:tc>
        <w:tcPr>
          <w:tcW w:w="8489" w:type="dxa"/>
          <w:tcBorders>
            <w:bottom w:val="single" w:sz="18" w:space="0" w:color="808080" w:themeColor="background1" w:themeShade="80"/>
          </w:tcBorders>
        </w:tcPr>
        <w:p w14:paraId="53F4E02B" w14:textId="5C1C83DC" w:rsidR="00782382" w:rsidRPr="000B282A" w:rsidRDefault="00782382" w:rsidP="00A14439">
          <w:pPr>
            <w:autoSpaceDE w:val="0"/>
            <w:autoSpaceDN w:val="0"/>
            <w:bidi/>
            <w:adjustRightInd w:val="0"/>
            <w:spacing w:after="0" w:line="240" w:lineRule="auto"/>
            <w:jc w:val="center"/>
            <w:rPr>
              <w:rFonts w:ascii="Noto Naskh Arabic" w:hAnsi="Noto Naskh Arabic" w:cs="Noto Naskh Arabic"/>
              <w:b/>
              <w:bCs/>
              <w:color w:val="0D0D0D" w:themeColor="text1" w:themeTint="F2"/>
              <w:sz w:val="26"/>
              <w:szCs w:val="26"/>
              <w:lang w:bidi="ar-IQ"/>
            </w:rPr>
          </w:pPr>
          <w:r>
            <w:rPr>
              <w:rFonts w:ascii="Noto Naskh Arabic" w:hAnsi="Noto Naskh Arabic" w:cs="Noto Naskh Arabic" w:hint="cs"/>
              <w:b/>
              <w:bCs/>
              <w:color w:val="0D0D0D" w:themeColor="text1" w:themeTint="F2"/>
              <w:sz w:val="26"/>
              <w:szCs w:val="26"/>
              <w:rtl/>
              <w:lang w:bidi="ar-IQ"/>
            </w:rPr>
            <w:t>گۆڤاری</w:t>
          </w:r>
          <w:r w:rsidRPr="000B282A">
            <w:rPr>
              <w:rFonts w:ascii="Noto Naskh Arabic" w:hAnsi="Noto Naskh Arabic" w:cs="Noto Naskh Arabic"/>
              <w:b/>
              <w:bCs/>
              <w:color w:val="0D0D0D" w:themeColor="text1" w:themeTint="F2"/>
              <w:sz w:val="26"/>
              <w:szCs w:val="26"/>
              <w:rtl/>
              <w:lang w:bidi="ar-IQ"/>
            </w:rPr>
            <w:t xml:space="preserve"> </w:t>
          </w:r>
          <w:r>
            <w:rPr>
              <w:rFonts w:ascii="Noto Naskh Arabic" w:hAnsi="Noto Naskh Arabic" w:cs="Noto Naskh Arabic" w:hint="cs"/>
              <w:b/>
              <w:bCs/>
              <w:color w:val="0D0D0D" w:themeColor="text1" w:themeTint="F2"/>
              <w:sz w:val="26"/>
              <w:szCs w:val="26"/>
              <w:rtl/>
              <w:lang w:bidi="ar-IQ"/>
            </w:rPr>
            <w:t>قەڵاى زانست</w:t>
          </w:r>
        </w:p>
        <w:p w14:paraId="7448A41D" w14:textId="77777777" w:rsidR="00782382" w:rsidRPr="000B282A" w:rsidRDefault="00782382" w:rsidP="00A14439">
          <w:pPr>
            <w:tabs>
              <w:tab w:val="right" w:pos="6371"/>
              <w:tab w:val="right" w:pos="6821"/>
            </w:tabs>
            <w:autoSpaceDE w:val="0"/>
            <w:autoSpaceDN w:val="0"/>
            <w:bidi/>
            <w:adjustRightInd w:val="0"/>
            <w:spacing w:after="0" w:line="240" w:lineRule="auto"/>
            <w:jc w:val="center"/>
            <w:rPr>
              <w:rFonts w:ascii="Noto Naskh Arabic" w:hAnsi="Noto Naskh Arabic" w:cs="Noto Naskh Arabic"/>
              <w:b/>
              <w:bCs/>
              <w:color w:val="222A35" w:themeColor="text2" w:themeShade="80"/>
              <w:sz w:val="18"/>
              <w:szCs w:val="18"/>
              <w:rtl/>
            </w:rPr>
          </w:pPr>
          <w:r w:rsidRPr="002640D8">
            <w:rPr>
              <w:rFonts w:ascii="Noto Naskh Arabic" w:hAnsi="Noto Naskh Arabic" w:cs="Noto Naskh Arabic" w:hint="cs"/>
              <w:b/>
              <w:bCs/>
              <w:color w:val="222A35" w:themeColor="text2" w:themeShade="80"/>
              <w:sz w:val="16"/>
              <w:szCs w:val="16"/>
              <w:rtl/>
            </w:rPr>
            <w:t>گۆڤارێکی زانستی وەرزی باوەڕپێکراوە لە لایەن زانکۆی لوبنانی فەڕەنسی دەردەچێت-هەولێر-کوردستان-عێراق</w:t>
          </w:r>
        </w:p>
        <w:p w14:paraId="21CCEC37" w14:textId="4CFB86E2" w:rsidR="00782382" w:rsidRPr="000B282A" w:rsidRDefault="00782382" w:rsidP="00A14439">
          <w:pPr>
            <w:tabs>
              <w:tab w:val="left" w:pos="651"/>
              <w:tab w:val="center" w:pos="3493"/>
              <w:tab w:val="right" w:pos="6371"/>
              <w:tab w:val="right" w:pos="6821"/>
            </w:tabs>
            <w:autoSpaceDE w:val="0"/>
            <w:autoSpaceDN w:val="0"/>
            <w:bidi/>
            <w:adjustRightInd w:val="0"/>
            <w:spacing w:after="0" w:line="240" w:lineRule="auto"/>
            <w:jc w:val="center"/>
            <w:rPr>
              <w:rFonts w:ascii="Noto Naskh Arabic" w:hAnsi="Noto Naskh Arabic" w:cs="Noto Naskh Arabic"/>
              <w:b/>
              <w:bCs/>
              <w:color w:val="222A35" w:themeColor="text2" w:themeShade="80"/>
              <w:sz w:val="18"/>
              <w:szCs w:val="18"/>
              <w:rtl/>
            </w:rPr>
          </w:pPr>
          <w:r>
            <w:rPr>
              <w:rFonts w:ascii="Noto Naskh Arabic" w:hAnsi="Noto Naskh Arabic" w:cs="Noto Naskh Arabic" w:hint="cs"/>
              <w:b/>
              <w:bCs/>
              <w:color w:val="222A35" w:themeColor="text2" w:themeShade="80"/>
              <w:sz w:val="18"/>
              <w:szCs w:val="18"/>
              <w:rtl/>
            </w:rPr>
            <w:t>بەرگی</w:t>
          </w:r>
          <w:r w:rsidRPr="000B282A">
            <w:rPr>
              <w:rFonts w:ascii="Noto Naskh Arabic" w:hAnsi="Noto Naskh Arabic" w:cs="Noto Naskh Arabic" w:hint="cs"/>
              <w:b/>
              <w:bCs/>
              <w:color w:val="222A35" w:themeColor="text2" w:themeShade="80"/>
              <w:sz w:val="18"/>
              <w:szCs w:val="18"/>
              <w:rtl/>
            </w:rPr>
            <w:t>(</w:t>
          </w:r>
          <w:r>
            <w:rPr>
              <w:rFonts w:ascii="Noto Naskh Arabic" w:hAnsi="Noto Naskh Arabic" w:cs="Calibri" w:hint="cs"/>
              <w:b/>
              <w:bCs/>
              <w:color w:val="222A35" w:themeColor="text2" w:themeShade="80"/>
              <w:sz w:val="18"/>
              <w:szCs w:val="18"/>
              <w:rtl/>
            </w:rPr>
            <w:t>#</w:t>
          </w:r>
          <w:r w:rsidRPr="000B282A">
            <w:rPr>
              <w:rFonts w:ascii="Noto Naskh Arabic" w:hAnsi="Noto Naskh Arabic" w:cs="Noto Naskh Arabic" w:hint="cs"/>
              <w:b/>
              <w:bCs/>
              <w:color w:val="222A35" w:themeColor="text2" w:themeShade="80"/>
              <w:sz w:val="18"/>
              <w:szCs w:val="18"/>
              <w:rtl/>
            </w:rPr>
            <w:t xml:space="preserve">) </w:t>
          </w:r>
          <w:r w:rsidRPr="000B282A">
            <w:rPr>
              <w:rFonts w:ascii="Arial" w:hAnsi="Arial" w:hint="cs"/>
              <w:b/>
              <w:bCs/>
              <w:color w:val="222A35" w:themeColor="text2" w:themeShade="80"/>
              <w:sz w:val="18"/>
              <w:szCs w:val="18"/>
              <w:rtl/>
            </w:rPr>
            <w:t>–</w:t>
          </w:r>
          <w:r w:rsidRPr="000B282A">
            <w:rPr>
              <w:rFonts w:ascii="Noto Naskh Arabic" w:hAnsi="Noto Naskh Arabic" w:cs="Noto Naskh Arabic" w:hint="cs"/>
              <w:b/>
              <w:bCs/>
              <w:color w:val="222A35" w:themeColor="text2" w:themeShade="80"/>
              <w:sz w:val="18"/>
              <w:szCs w:val="18"/>
              <w:rtl/>
            </w:rPr>
            <w:t xml:space="preserve"> </w:t>
          </w:r>
          <w:r>
            <w:rPr>
              <w:rFonts w:ascii="Noto Naskh Arabic" w:hAnsi="Noto Naskh Arabic" w:cs="Noto Naskh Arabic" w:hint="cs"/>
              <w:b/>
              <w:bCs/>
              <w:color w:val="222A35" w:themeColor="text2" w:themeShade="80"/>
              <w:sz w:val="18"/>
              <w:szCs w:val="18"/>
              <w:rtl/>
            </w:rPr>
            <w:t>ژمارە</w:t>
          </w:r>
          <w:r w:rsidRPr="000B282A">
            <w:rPr>
              <w:rFonts w:ascii="Noto Naskh Arabic" w:hAnsi="Noto Naskh Arabic" w:cs="Noto Naskh Arabic" w:hint="cs"/>
              <w:b/>
              <w:bCs/>
              <w:color w:val="222A35" w:themeColor="text2" w:themeShade="80"/>
              <w:sz w:val="18"/>
              <w:szCs w:val="18"/>
              <w:rtl/>
            </w:rPr>
            <w:t>(</w:t>
          </w:r>
          <w:r>
            <w:rPr>
              <w:rFonts w:ascii="Noto Naskh Arabic" w:hAnsi="Noto Naskh Arabic" w:cs="Calibri" w:hint="cs"/>
              <w:b/>
              <w:bCs/>
              <w:color w:val="222A35" w:themeColor="text2" w:themeShade="80"/>
              <w:sz w:val="18"/>
              <w:szCs w:val="18"/>
              <w:rtl/>
              <w:lang w:bidi="ar-AE"/>
            </w:rPr>
            <w:t>#</w:t>
          </w:r>
          <w:r w:rsidRPr="000B282A">
            <w:rPr>
              <w:rFonts w:ascii="Noto Naskh Arabic" w:hAnsi="Noto Naskh Arabic" w:cs="Noto Naskh Arabic" w:hint="cs"/>
              <w:b/>
              <w:bCs/>
              <w:color w:val="222A35" w:themeColor="text2" w:themeShade="80"/>
              <w:sz w:val="18"/>
              <w:szCs w:val="18"/>
              <w:rtl/>
            </w:rPr>
            <w:t xml:space="preserve">)، </w:t>
          </w:r>
          <w:r>
            <w:rPr>
              <w:rFonts w:ascii="Noto Naskh Arabic" w:hAnsi="Noto Naskh Arabic" w:cs="Calibri" w:hint="cs"/>
              <w:b/>
              <w:bCs/>
              <w:color w:val="222A35" w:themeColor="text2" w:themeShade="80"/>
              <w:sz w:val="18"/>
              <w:szCs w:val="18"/>
              <w:rtl/>
            </w:rPr>
            <w:t>###</w:t>
          </w:r>
          <w:r>
            <w:rPr>
              <w:rFonts w:ascii="Noto Naskh Arabic" w:hAnsi="Noto Naskh Arabic" w:cs="Noto Naskh Arabic" w:hint="cs"/>
              <w:b/>
              <w:bCs/>
              <w:color w:val="222A35" w:themeColor="text2" w:themeShade="80"/>
              <w:sz w:val="18"/>
              <w:szCs w:val="18"/>
              <w:rtl/>
            </w:rPr>
            <w:t>٢٠٢٠</w:t>
          </w:r>
        </w:p>
        <w:p w14:paraId="4D8EC13D" w14:textId="77777777" w:rsidR="00782382" w:rsidRPr="000B282A" w:rsidRDefault="00782382" w:rsidP="00A14439">
          <w:pPr>
            <w:tabs>
              <w:tab w:val="right" w:pos="6371"/>
              <w:tab w:val="right" w:pos="6821"/>
            </w:tabs>
            <w:autoSpaceDE w:val="0"/>
            <w:autoSpaceDN w:val="0"/>
            <w:bidi/>
            <w:adjustRightInd w:val="0"/>
            <w:spacing w:after="0" w:line="240" w:lineRule="auto"/>
            <w:jc w:val="center"/>
            <w:rPr>
              <w:rFonts w:ascii="Noto Naskh Arabic" w:hAnsi="Noto Naskh Arabic" w:cs="Noto Naskh Arabic"/>
              <w:b/>
              <w:bCs/>
              <w:color w:val="222A35" w:themeColor="text2" w:themeShade="80"/>
              <w:sz w:val="18"/>
              <w:szCs w:val="18"/>
            </w:rPr>
          </w:pPr>
          <w:r>
            <w:rPr>
              <w:rFonts w:ascii="Noto Naskh Arabic" w:hAnsi="Noto Naskh Arabic" w:cs="Noto Naskh Arabic" w:hint="cs"/>
              <w:b/>
              <w:bCs/>
              <w:color w:val="222A35" w:themeColor="text2" w:themeShade="80"/>
              <w:sz w:val="18"/>
              <w:szCs w:val="18"/>
              <w:rtl/>
            </w:rPr>
            <w:t>ژمارەی تۆماری نێودەڵەتی</w:t>
          </w:r>
          <w:r w:rsidRPr="000B282A">
            <w:rPr>
              <w:rFonts w:ascii="Noto Naskh Arabic" w:hAnsi="Noto Naskh Arabic" w:cs="Noto Naskh Arabic" w:hint="cs"/>
              <w:b/>
              <w:bCs/>
              <w:color w:val="222A35" w:themeColor="text2" w:themeShade="80"/>
              <w:sz w:val="18"/>
              <w:szCs w:val="18"/>
              <w:rtl/>
            </w:rPr>
            <w:t xml:space="preserve">: </w:t>
          </w:r>
          <w:r>
            <w:rPr>
              <w:rFonts w:asciiTheme="minorBidi" w:hAnsiTheme="minorBidi" w:cstheme="minorBidi"/>
              <w:b/>
              <w:bCs/>
              <w:color w:val="222A35" w:themeColor="text2" w:themeShade="80"/>
              <w:sz w:val="16"/>
              <w:szCs w:val="16"/>
            </w:rPr>
            <w:t>ISSN 2518-6566 (Online) - ISSN 2518-6558 (Print)</w:t>
          </w:r>
        </w:p>
      </w:tc>
      <w:tc>
        <w:tcPr>
          <w:tcW w:w="1411" w:type="dxa"/>
          <w:tcBorders>
            <w:bottom w:val="single" w:sz="18" w:space="0" w:color="808080" w:themeColor="background1" w:themeShade="80"/>
          </w:tcBorders>
          <w:vAlign w:val="center"/>
        </w:tcPr>
        <w:p w14:paraId="78981108" w14:textId="77777777" w:rsidR="00782382" w:rsidRDefault="00782382" w:rsidP="00B055D1">
          <w:pPr>
            <w:tabs>
              <w:tab w:val="left" w:pos="301"/>
            </w:tabs>
            <w:spacing w:after="0"/>
            <w:ind w:right="36"/>
          </w:pPr>
          <w:r>
            <w:rPr>
              <w:noProof/>
              <w:lang w:val="en-GB" w:eastAsia="en-GB"/>
            </w:rPr>
            <w:drawing>
              <wp:inline distT="0" distB="0" distL="0" distR="0" wp14:anchorId="7EA1A7E8" wp14:editId="1AB35F60">
                <wp:extent cx="449273" cy="655608"/>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fu-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27888" cy="770329"/>
                        </a:xfrm>
                        <a:prstGeom prst="rect">
                          <a:avLst/>
                        </a:prstGeom>
                      </pic:spPr>
                    </pic:pic>
                  </a:graphicData>
                </a:graphic>
              </wp:inline>
            </w:drawing>
          </w:r>
        </w:p>
      </w:tc>
    </w:tr>
  </w:tbl>
  <w:p w14:paraId="2B9BBC7E" w14:textId="77777777" w:rsidR="00782382" w:rsidRPr="00B6707D" w:rsidRDefault="00782382">
    <w:pPr>
      <w:pStyle w:val="Header"/>
      <w:rPr>
        <w:sz w:val="10"/>
        <w:szCs w:val="10"/>
        <w:lang w:bidi="ar-IQ"/>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25pt;height:11.25pt" o:bullet="t">
        <v:imagedata r:id="rId1" o:title="mso12F3"/>
      </v:shape>
    </w:pict>
  </w:numPicBullet>
  <w:abstractNum w:abstractNumId="0" w15:restartNumberingAfterBreak="0">
    <w:nsid w:val="0AEA6E77"/>
    <w:multiLevelType w:val="hybridMultilevel"/>
    <w:tmpl w:val="DA2C430A"/>
    <w:lvl w:ilvl="0" w:tplc="91C84964">
      <w:start w:val="1"/>
      <w:numFmt w:val="decimal"/>
      <w:lvlText w:val="%1-"/>
      <w:lvlJc w:val="left"/>
      <w:pPr>
        <w:tabs>
          <w:tab w:val="num" w:pos="840"/>
        </w:tabs>
        <w:ind w:left="840" w:hanging="390"/>
      </w:pPr>
      <w:rPr>
        <w:rFonts w:cs="Times New Roman" w:hint="default"/>
      </w:rPr>
    </w:lvl>
    <w:lvl w:ilvl="1" w:tplc="3392E7C0">
      <w:numFmt w:val="bullet"/>
      <w:lvlText w:val=""/>
      <w:lvlJc w:val="left"/>
      <w:pPr>
        <w:tabs>
          <w:tab w:val="num" w:pos="1440"/>
        </w:tabs>
        <w:ind w:left="1440" w:hanging="360"/>
      </w:pPr>
      <w:rPr>
        <w:rFonts w:ascii="Symbol" w:eastAsia="Times New Roman"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C04226F"/>
    <w:multiLevelType w:val="hybridMultilevel"/>
    <w:tmpl w:val="46BE3B2E"/>
    <w:lvl w:ilvl="0" w:tplc="1780CBD6">
      <w:start w:val="1"/>
      <w:numFmt w:val="decimal"/>
      <w:lvlText w:val="%1-"/>
      <w:lvlJc w:val="left"/>
      <w:pPr>
        <w:ind w:left="386" w:hanging="360"/>
      </w:pPr>
      <w:rPr>
        <w:rFonts w:cs="Times New Roman" w:hint="default"/>
      </w:rPr>
    </w:lvl>
    <w:lvl w:ilvl="1" w:tplc="04090019" w:tentative="1">
      <w:start w:val="1"/>
      <w:numFmt w:val="lowerLetter"/>
      <w:lvlText w:val="%2."/>
      <w:lvlJc w:val="left"/>
      <w:pPr>
        <w:ind w:left="1106" w:hanging="360"/>
      </w:pPr>
      <w:rPr>
        <w:rFonts w:cs="Times New Roman"/>
      </w:rPr>
    </w:lvl>
    <w:lvl w:ilvl="2" w:tplc="0409001B" w:tentative="1">
      <w:start w:val="1"/>
      <w:numFmt w:val="lowerRoman"/>
      <w:lvlText w:val="%3."/>
      <w:lvlJc w:val="right"/>
      <w:pPr>
        <w:ind w:left="1826" w:hanging="180"/>
      </w:pPr>
      <w:rPr>
        <w:rFonts w:cs="Times New Roman"/>
      </w:rPr>
    </w:lvl>
    <w:lvl w:ilvl="3" w:tplc="0409000F" w:tentative="1">
      <w:start w:val="1"/>
      <w:numFmt w:val="decimal"/>
      <w:lvlText w:val="%4."/>
      <w:lvlJc w:val="left"/>
      <w:pPr>
        <w:ind w:left="2546" w:hanging="360"/>
      </w:pPr>
      <w:rPr>
        <w:rFonts w:cs="Times New Roman"/>
      </w:rPr>
    </w:lvl>
    <w:lvl w:ilvl="4" w:tplc="04090019" w:tentative="1">
      <w:start w:val="1"/>
      <w:numFmt w:val="lowerLetter"/>
      <w:lvlText w:val="%5."/>
      <w:lvlJc w:val="left"/>
      <w:pPr>
        <w:ind w:left="3266" w:hanging="360"/>
      </w:pPr>
      <w:rPr>
        <w:rFonts w:cs="Times New Roman"/>
      </w:rPr>
    </w:lvl>
    <w:lvl w:ilvl="5" w:tplc="0409001B" w:tentative="1">
      <w:start w:val="1"/>
      <w:numFmt w:val="lowerRoman"/>
      <w:lvlText w:val="%6."/>
      <w:lvlJc w:val="right"/>
      <w:pPr>
        <w:ind w:left="3986" w:hanging="180"/>
      </w:pPr>
      <w:rPr>
        <w:rFonts w:cs="Times New Roman"/>
      </w:rPr>
    </w:lvl>
    <w:lvl w:ilvl="6" w:tplc="0409000F" w:tentative="1">
      <w:start w:val="1"/>
      <w:numFmt w:val="decimal"/>
      <w:lvlText w:val="%7."/>
      <w:lvlJc w:val="left"/>
      <w:pPr>
        <w:ind w:left="4706" w:hanging="360"/>
      </w:pPr>
      <w:rPr>
        <w:rFonts w:cs="Times New Roman"/>
      </w:rPr>
    </w:lvl>
    <w:lvl w:ilvl="7" w:tplc="04090019" w:tentative="1">
      <w:start w:val="1"/>
      <w:numFmt w:val="lowerLetter"/>
      <w:lvlText w:val="%8."/>
      <w:lvlJc w:val="left"/>
      <w:pPr>
        <w:ind w:left="5426" w:hanging="360"/>
      </w:pPr>
      <w:rPr>
        <w:rFonts w:cs="Times New Roman"/>
      </w:rPr>
    </w:lvl>
    <w:lvl w:ilvl="8" w:tplc="0409001B" w:tentative="1">
      <w:start w:val="1"/>
      <w:numFmt w:val="lowerRoman"/>
      <w:lvlText w:val="%9."/>
      <w:lvlJc w:val="right"/>
      <w:pPr>
        <w:ind w:left="6146" w:hanging="180"/>
      </w:pPr>
      <w:rPr>
        <w:rFonts w:cs="Times New Roman"/>
      </w:rPr>
    </w:lvl>
  </w:abstractNum>
  <w:abstractNum w:abstractNumId="2" w15:restartNumberingAfterBreak="0">
    <w:nsid w:val="180B131B"/>
    <w:multiLevelType w:val="hybridMultilevel"/>
    <w:tmpl w:val="C07E41E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AEE4D99"/>
    <w:multiLevelType w:val="hybridMultilevel"/>
    <w:tmpl w:val="588ECF2E"/>
    <w:lvl w:ilvl="0" w:tplc="913C3F14">
      <w:start w:val="2"/>
      <w:numFmt w:val="decimal"/>
      <w:lvlText w:val="%1-"/>
      <w:lvlJc w:val="left"/>
      <w:pPr>
        <w:ind w:left="3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5E2992"/>
    <w:multiLevelType w:val="hybridMultilevel"/>
    <w:tmpl w:val="DCDEB244"/>
    <w:lvl w:ilvl="0" w:tplc="5C8E0E38">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DC40C5E"/>
    <w:multiLevelType w:val="hybridMultilevel"/>
    <w:tmpl w:val="508C7480"/>
    <w:lvl w:ilvl="0" w:tplc="1DE664E6">
      <w:start w:val="1"/>
      <w:numFmt w:val="decimal"/>
      <w:lvlText w:val="%1."/>
      <w:lvlJc w:val="left"/>
      <w:pPr>
        <w:ind w:left="414" w:hanging="360"/>
      </w:pPr>
      <w:rPr>
        <w:rFonts w:hint="default"/>
      </w:rPr>
    </w:lvl>
    <w:lvl w:ilvl="1" w:tplc="04090019" w:tentative="1">
      <w:start w:val="1"/>
      <w:numFmt w:val="lowerLetter"/>
      <w:lvlText w:val="%2."/>
      <w:lvlJc w:val="left"/>
      <w:pPr>
        <w:ind w:left="1134" w:hanging="360"/>
      </w:p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6" w15:restartNumberingAfterBreak="0">
    <w:nsid w:val="1E514C52"/>
    <w:multiLevelType w:val="hybridMultilevel"/>
    <w:tmpl w:val="48BA9C98"/>
    <w:lvl w:ilvl="0" w:tplc="04090001">
      <w:start w:val="1"/>
      <w:numFmt w:val="bullet"/>
      <w:lvlText w:val=""/>
      <w:lvlJc w:val="left"/>
      <w:pPr>
        <w:ind w:left="414" w:hanging="360"/>
      </w:pPr>
      <w:rPr>
        <w:rFonts w:ascii="Symbol" w:hAnsi="Symbol" w:hint="default"/>
      </w:rPr>
    </w:lvl>
    <w:lvl w:ilvl="1" w:tplc="04090003" w:tentative="1">
      <w:start w:val="1"/>
      <w:numFmt w:val="bullet"/>
      <w:lvlText w:val="o"/>
      <w:lvlJc w:val="left"/>
      <w:pPr>
        <w:ind w:left="1134" w:hanging="360"/>
      </w:pPr>
      <w:rPr>
        <w:rFonts w:ascii="Courier New" w:hAnsi="Courier New" w:cs="Courier New" w:hint="default"/>
      </w:rPr>
    </w:lvl>
    <w:lvl w:ilvl="2" w:tplc="04090005" w:tentative="1">
      <w:start w:val="1"/>
      <w:numFmt w:val="bullet"/>
      <w:lvlText w:val=""/>
      <w:lvlJc w:val="left"/>
      <w:pPr>
        <w:ind w:left="1854" w:hanging="360"/>
      </w:pPr>
      <w:rPr>
        <w:rFonts w:ascii="Wingdings" w:hAnsi="Wingdings" w:hint="default"/>
      </w:rPr>
    </w:lvl>
    <w:lvl w:ilvl="3" w:tplc="04090001" w:tentative="1">
      <w:start w:val="1"/>
      <w:numFmt w:val="bullet"/>
      <w:lvlText w:val=""/>
      <w:lvlJc w:val="left"/>
      <w:pPr>
        <w:ind w:left="2574" w:hanging="360"/>
      </w:pPr>
      <w:rPr>
        <w:rFonts w:ascii="Symbol" w:hAnsi="Symbol" w:hint="default"/>
      </w:rPr>
    </w:lvl>
    <w:lvl w:ilvl="4" w:tplc="04090003" w:tentative="1">
      <w:start w:val="1"/>
      <w:numFmt w:val="bullet"/>
      <w:lvlText w:val="o"/>
      <w:lvlJc w:val="left"/>
      <w:pPr>
        <w:ind w:left="3294" w:hanging="360"/>
      </w:pPr>
      <w:rPr>
        <w:rFonts w:ascii="Courier New" w:hAnsi="Courier New" w:cs="Courier New" w:hint="default"/>
      </w:rPr>
    </w:lvl>
    <w:lvl w:ilvl="5" w:tplc="04090005" w:tentative="1">
      <w:start w:val="1"/>
      <w:numFmt w:val="bullet"/>
      <w:lvlText w:val=""/>
      <w:lvlJc w:val="left"/>
      <w:pPr>
        <w:ind w:left="4014" w:hanging="360"/>
      </w:pPr>
      <w:rPr>
        <w:rFonts w:ascii="Wingdings" w:hAnsi="Wingdings" w:hint="default"/>
      </w:rPr>
    </w:lvl>
    <w:lvl w:ilvl="6" w:tplc="04090001" w:tentative="1">
      <w:start w:val="1"/>
      <w:numFmt w:val="bullet"/>
      <w:lvlText w:val=""/>
      <w:lvlJc w:val="left"/>
      <w:pPr>
        <w:ind w:left="4734" w:hanging="360"/>
      </w:pPr>
      <w:rPr>
        <w:rFonts w:ascii="Symbol" w:hAnsi="Symbol" w:hint="default"/>
      </w:rPr>
    </w:lvl>
    <w:lvl w:ilvl="7" w:tplc="04090003" w:tentative="1">
      <w:start w:val="1"/>
      <w:numFmt w:val="bullet"/>
      <w:lvlText w:val="o"/>
      <w:lvlJc w:val="left"/>
      <w:pPr>
        <w:ind w:left="5454" w:hanging="360"/>
      </w:pPr>
      <w:rPr>
        <w:rFonts w:ascii="Courier New" w:hAnsi="Courier New" w:cs="Courier New" w:hint="default"/>
      </w:rPr>
    </w:lvl>
    <w:lvl w:ilvl="8" w:tplc="04090005" w:tentative="1">
      <w:start w:val="1"/>
      <w:numFmt w:val="bullet"/>
      <w:lvlText w:val=""/>
      <w:lvlJc w:val="left"/>
      <w:pPr>
        <w:ind w:left="6174" w:hanging="360"/>
      </w:pPr>
      <w:rPr>
        <w:rFonts w:ascii="Wingdings" w:hAnsi="Wingdings" w:hint="default"/>
      </w:rPr>
    </w:lvl>
  </w:abstractNum>
  <w:abstractNum w:abstractNumId="7" w15:restartNumberingAfterBreak="0">
    <w:nsid w:val="257B16A5"/>
    <w:multiLevelType w:val="hybridMultilevel"/>
    <w:tmpl w:val="6520115A"/>
    <w:lvl w:ilvl="0" w:tplc="8FB0CC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1B5139"/>
    <w:multiLevelType w:val="hybridMultilevel"/>
    <w:tmpl w:val="23468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4B6535"/>
    <w:multiLevelType w:val="hybridMultilevel"/>
    <w:tmpl w:val="EC30B03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FA43301"/>
    <w:multiLevelType w:val="hybridMultilevel"/>
    <w:tmpl w:val="546E9214"/>
    <w:lvl w:ilvl="0" w:tplc="1BA04B26">
      <w:start w:val="1"/>
      <w:numFmt w:val="decimal"/>
      <w:lvlText w:val="%1-"/>
      <w:lvlJc w:val="left"/>
      <w:pPr>
        <w:tabs>
          <w:tab w:val="num" w:pos="810"/>
        </w:tabs>
        <w:ind w:left="81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27252C8"/>
    <w:multiLevelType w:val="hybridMultilevel"/>
    <w:tmpl w:val="0CC8BD5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15:restartNumberingAfterBreak="0">
    <w:nsid w:val="498075E7"/>
    <w:multiLevelType w:val="hybridMultilevel"/>
    <w:tmpl w:val="E3864F1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F20C83"/>
    <w:multiLevelType w:val="hybridMultilevel"/>
    <w:tmpl w:val="52701B5C"/>
    <w:lvl w:ilvl="0" w:tplc="1562BE44">
      <w:start w:val="4"/>
      <w:numFmt w:val="decimal"/>
      <w:lvlText w:val="%1."/>
      <w:lvlJc w:val="left"/>
      <w:pPr>
        <w:ind w:left="450" w:hanging="360"/>
      </w:pPr>
      <w:rPr>
        <w:rFonts w:hint="default"/>
        <w:lang w:val="en-US"/>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4" w15:restartNumberingAfterBreak="0">
    <w:nsid w:val="569E28EF"/>
    <w:multiLevelType w:val="hybridMultilevel"/>
    <w:tmpl w:val="09B258AC"/>
    <w:lvl w:ilvl="0" w:tplc="E8B2B31C">
      <w:start w:val="1"/>
      <w:numFmt w:val="decimal"/>
      <w:lvlText w:val="%1-"/>
      <w:lvlJc w:val="left"/>
      <w:pPr>
        <w:ind w:left="3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EA3070"/>
    <w:multiLevelType w:val="hybridMultilevel"/>
    <w:tmpl w:val="49B64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22163B"/>
    <w:multiLevelType w:val="hybridMultilevel"/>
    <w:tmpl w:val="1C44B4E8"/>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AC3682"/>
    <w:multiLevelType w:val="hybridMultilevel"/>
    <w:tmpl w:val="0930E232"/>
    <w:lvl w:ilvl="0" w:tplc="04090013">
      <w:start w:val="1"/>
      <w:numFmt w:val="upperRoman"/>
      <w:lvlText w:val="%1."/>
      <w:lvlJc w:val="right"/>
      <w:pPr>
        <w:ind w:left="360" w:hanging="360"/>
      </w:pPr>
    </w:lvl>
    <w:lvl w:ilvl="1" w:tplc="9BCEDC60">
      <w:start w:val="1"/>
      <w:numFmt w:val="decimal"/>
      <w:lvlText w:val="%2-"/>
      <w:lvlJc w:val="left"/>
      <w:pPr>
        <w:ind w:left="1080" w:hanging="360"/>
      </w:pPr>
      <w:rPr>
        <w:rFonts w:hint="default"/>
      </w:rPr>
    </w:lvl>
    <w:lvl w:ilvl="2" w:tplc="389418BA">
      <w:start w:val="4"/>
      <w:numFmt w:val="bullet"/>
      <w:lvlText w:val="-"/>
      <w:lvlJc w:val="left"/>
      <w:pPr>
        <w:ind w:left="1980" w:hanging="360"/>
      </w:pPr>
      <w:rPr>
        <w:rFonts w:ascii="Times New Roman" w:eastAsia="Calibri"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A7C6B07"/>
    <w:multiLevelType w:val="hybridMultilevel"/>
    <w:tmpl w:val="48ECFC3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CA25B53"/>
    <w:multiLevelType w:val="hybridMultilevel"/>
    <w:tmpl w:val="43E288E6"/>
    <w:lvl w:ilvl="0" w:tplc="1BA04B2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794E0916"/>
    <w:multiLevelType w:val="hybridMultilevel"/>
    <w:tmpl w:val="88661952"/>
    <w:lvl w:ilvl="0" w:tplc="F51CF53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A5A1D7B"/>
    <w:multiLevelType w:val="hybridMultilevel"/>
    <w:tmpl w:val="8070B64C"/>
    <w:lvl w:ilvl="0" w:tplc="02F828EE">
      <w:start w:val="1"/>
      <w:numFmt w:val="decimal"/>
      <w:lvlText w:val="%1-"/>
      <w:lvlJc w:val="left"/>
      <w:pPr>
        <w:ind w:left="386" w:hanging="360"/>
      </w:pPr>
      <w:rPr>
        <w:rFonts w:hint="default"/>
      </w:rPr>
    </w:lvl>
    <w:lvl w:ilvl="1" w:tplc="04090019" w:tentative="1">
      <w:start w:val="1"/>
      <w:numFmt w:val="lowerLetter"/>
      <w:lvlText w:val="%2."/>
      <w:lvlJc w:val="left"/>
      <w:pPr>
        <w:ind w:left="1106" w:hanging="360"/>
      </w:pPr>
    </w:lvl>
    <w:lvl w:ilvl="2" w:tplc="0409001B" w:tentative="1">
      <w:start w:val="1"/>
      <w:numFmt w:val="lowerRoman"/>
      <w:lvlText w:val="%3."/>
      <w:lvlJc w:val="right"/>
      <w:pPr>
        <w:ind w:left="1826" w:hanging="180"/>
      </w:pPr>
    </w:lvl>
    <w:lvl w:ilvl="3" w:tplc="0409000F" w:tentative="1">
      <w:start w:val="1"/>
      <w:numFmt w:val="decimal"/>
      <w:lvlText w:val="%4."/>
      <w:lvlJc w:val="left"/>
      <w:pPr>
        <w:ind w:left="2546" w:hanging="360"/>
      </w:pPr>
    </w:lvl>
    <w:lvl w:ilvl="4" w:tplc="04090019" w:tentative="1">
      <w:start w:val="1"/>
      <w:numFmt w:val="lowerLetter"/>
      <w:lvlText w:val="%5."/>
      <w:lvlJc w:val="left"/>
      <w:pPr>
        <w:ind w:left="3266" w:hanging="360"/>
      </w:pPr>
    </w:lvl>
    <w:lvl w:ilvl="5" w:tplc="0409001B" w:tentative="1">
      <w:start w:val="1"/>
      <w:numFmt w:val="lowerRoman"/>
      <w:lvlText w:val="%6."/>
      <w:lvlJc w:val="right"/>
      <w:pPr>
        <w:ind w:left="3986" w:hanging="180"/>
      </w:pPr>
    </w:lvl>
    <w:lvl w:ilvl="6" w:tplc="0409000F" w:tentative="1">
      <w:start w:val="1"/>
      <w:numFmt w:val="decimal"/>
      <w:lvlText w:val="%7."/>
      <w:lvlJc w:val="left"/>
      <w:pPr>
        <w:ind w:left="4706" w:hanging="360"/>
      </w:pPr>
    </w:lvl>
    <w:lvl w:ilvl="7" w:tplc="04090019" w:tentative="1">
      <w:start w:val="1"/>
      <w:numFmt w:val="lowerLetter"/>
      <w:lvlText w:val="%8."/>
      <w:lvlJc w:val="left"/>
      <w:pPr>
        <w:ind w:left="5426" w:hanging="360"/>
      </w:pPr>
    </w:lvl>
    <w:lvl w:ilvl="8" w:tplc="0409001B" w:tentative="1">
      <w:start w:val="1"/>
      <w:numFmt w:val="lowerRoman"/>
      <w:lvlText w:val="%9."/>
      <w:lvlJc w:val="right"/>
      <w:pPr>
        <w:ind w:left="6146" w:hanging="180"/>
      </w:pPr>
    </w:lvl>
  </w:abstractNum>
  <w:abstractNum w:abstractNumId="22" w15:restartNumberingAfterBreak="0">
    <w:nsid w:val="7DD930E1"/>
    <w:multiLevelType w:val="hybridMultilevel"/>
    <w:tmpl w:val="071894EE"/>
    <w:lvl w:ilvl="0" w:tplc="65CCC862">
      <w:start w:val="1"/>
      <w:numFmt w:val="decimal"/>
      <w:lvlText w:val="%1-"/>
      <w:lvlJc w:val="left"/>
      <w:pPr>
        <w:ind w:left="297" w:hanging="360"/>
      </w:pPr>
      <w:rPr>
        <w:rFonts w:cs="Times New Roman" w:hint="default"/>
      </w:rPr>
    </w:lvl>
    <w:lvl w:ilvl="1" w:tplc="04090019" w:tentative="1">
      <w:start w:val="1"/>
      <w:numFmt w:val="lowerLetter"/>
      <w:lvlText w:val="%2."/>
      <w:lvlJc w:val="left"/>
      <w:pPr>
        <w:ind w:left="1017" w:hanging="360"/>
      </w:pPr>
      <w:rPr>
        <w:rFonts w:cs="Times New Roman"/>
      </w:rPr>
    </w:lvl>
    <w:lvl w:ilvl="2" w:tplc="0409001B" w:tentative="1">
      <w:start w:val="1"/>
      <w:numFmt w:val="lowerRoman"/>
      <w:lvlText w:val="%3."/>
      <w:lvlJc w:val="right"/>
      <w:pPr>
        <w:ind w:left="1737" w:hanging="180"/>
      </w:pPr>
      <w:rPr>
        <w:rFonts w:cs="Times New Roman"/>
      </w:rPr>
    </w:lvl>
    <w:lvl w:ilvl="3" w:tplc="0409000F" w:tentative="1">
      <w:start w:val="1"/>
      <w:numFmt w:val="decimal"/>
      <w:lvlText w:val="%4."/>
      <w:lvlJc w:val="left"/>
      <w:pPr>
        <w:ind w:left="2457" w:hanging="360"/>
      </w:pPr>
      <w:rPr>
        <w:rFonts w:cs="Times New Roman"/>
      </w:rPr>
    </w:lvl>
    <w:lvl w:ilvl="4" w:tplc="04090019" w:tentative="1">
      <w:start w:val="1"/>
      <w:numFmt w:val="lowerLetter"/>
      <w:lvlText w:val="%5."/>
      <w:lvlJc w:val="left"/>
      <w:pPr>
        <w:ind w:left="3177" w:hanging="360"/>
      </w:pPr>
      <w:rPr>
        <w:rFonts w:cs="Times New Roman"/>
      </w:rPr>
    </w:lvl>
    <w:lvl w:ilvl="5" w:tplc="0409001B" w:tentative="1">
      <w:start w:val="1"/>
      <w:numFmt w:val="lowerRoman"/>
      <w:lvlText w:val="%6."/>
      <w:lvlJc w:val="right"/>
      <w:pPr>
        <w:ind w:left="3897" w:hanging="180"/>
      </w:pPr>
      <w:rPr>
        <w:rFonts w:cs="Times New Roman"/>
      </w:rPr>
    </w:lvl>
    <w:lvl w:ilvl="6" w:tplc="0409000F" w:tentative="1">
      <w:start w:val="1"/>
      <w:numFmt w:val="decimal"/>
      <w:lvlText w:val="%7."/>
      <w:lvlJc w:val="left"/>
      <w:pPr>
        <w:ind w:left="4617" w:hanging="360"/>
      </w:pPr>
      <w:rPr>
        <w:rFonts w:cs="Times New Roman"/>
      </w:rPr>
    </w:lvl>
    <w:lvl w:ilvl="7" w:tplc="04090019" w:tentative="1">
      <w:start w:val="1"/>
      <w:numFmt w:val="lowerLetter"/>
      <w:lvlText w:val="%8."/>
      <w:lvlJc w:val="left"/>
      <w:pPr>
        <w:ind w:left="5337" w:hanging="360"/>
      </w:pPr>
      <w:rPr>
        <w:rFonts w:cs="Times New Roman"/>
      </w:rPr>
    </w:lvl>
    <w:lvl w:ilvl="8" w:tplc="0409001B" w:tentative="1">
      <w:start w:val="1"/>
      <w:numFmt w:val="lowerRoman"/>
      <w:lvlText w:val="%9."/>
      <w:lvlJc w:val="right"/>
      <w:pPr>
        <w:ind w:left="6057" w:hanging="180"/>
      </w:pPr>
      <w:rPr>
        <w:rFonts w:cs="Times New Roman"/>
      </w:rPr>
    </w:lvl>
  </w:abstractNum>
  <w:num w:numId="1">
    <w:abstractNumId w:val="17"/>
  </w:num>
  <w:num w:numId="2">
    <w:abstractNumId w:val="10"/>
  </w:num>
  <w:num w:numId="3">
    <w:abstractNumId w:val="4"/>
  </w:num>
  <w:num w:numId="4">
    <w:abstractNumId w:val="0"/>
  </w:num>
  <w:num w:numId="5">
    <w:abstractNumId w:val="19"/>
  </w:num>
  <w:num w:numId="6">
    <w:abstractNumId w:val="1"/>
  </w:num>
  <w:num w:numId="7">
    <w:abstractNumId w:val="2"/>
  </w:num>
  <w:num w:numId="8">
    <w:abstractNumId w:val="11"/>
  </w:num>
  <w:num w:numId="9">
    <w:abstractNumId w:val="22"/>
  </w:num>
  <w:num w:numId="10">
    <w:abstractNumId w:val="21"/>
  </w:num>
  <w:num w:numId="11">
    <w:abstractNumId w:val="20"/>
  </w:num>
  <w:num w:numId="12">
    <w:abstractNumId w:val="3"/>
  </w:num>
  <w:num w:numId="13">
    <w:abstractNumId w:val="6"/>
  </w:num>
  <w:num w:numId="14">
    <w:abstractNumId w:val="14"/>
  </w:num>
  <w:num w:numId="15">
    <w:abstractNumId w:val="7"/>
  </w:num>
  <w:num w:numId="16">
    <w:abstractNumId w:val="5"/>
  </w:num>
  <w:num w:numId="17">
    <w:abstractNumId w:val="8"/>
  </w:num>
  <w:num w:numId="18">
    <w:abstractNumId w:val="15"/>
  </w:num>
  <w:num w:numId="19">
    <w:abstractNumId w:val="12"/>
  </w:num>
  <w:num w:numId="20">
    <w:abstractNumId w:val="16"/>
  </w:num>
  <w:num w:numId="21">
    <w:abstractNumId w:val="9"/>
  </w:num>
  <w:num w:numId="22">
    <w:abstractNumId w:val="13"/>
  </w:num>
  <w:num w:numId="23">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1MTOzMDI3NTczMTNR0lEKTi0uzszPAykwqgUAh38uzCwAAAA="/>
  </w:docVars>
  <w:rsids>
    <w:rsidRoot w:val="009161A6"/>
    <w:rsid w:val="000109AE"/>
    <w:rsid w:val="00021C64"/>
    <w:rsid w:val="000335C8"/>
    <w:rsid w:val="000354B0"/>
    <w:rsid w:val="000607DC"/>
    <w:rsid w:val="00061FE3"/>
    <w:rsid w:val="00064BE5"/>
    <w:rsid w:val="000675D1"/>
    <w:rsid w:val="00080953"/>
    <w:rsid w:val="00087DDC"/>
    <w:rsid w:val="00096E15"/>
    <w:rsid w:val="000A0077"/>
    <w:rsid w:val="000B16C6"/>
    <w:rsid w:val="000B5074"/>
    <w:rsid w:val="000B69E7"/>
    <w:rsid w:val="000D697D"/>
    <w:rsid w:val="000D7DF1"/>
    <w:rsid w:val="000E1301"/>
    <w:rsid w:val="000F13FB"/>
    <w:rsid w:val="000F65E4"/>
    <w:rsid w:val="001158B0"/>
    <w:rsid w:val="00127018"/>
    <w:rsid w:val="00133A09"/>
    <w:rsid w:val="001343CE"/>
    <w:rsid w:val="00134C99"/>
    <w:rsid w:val="00135060"/>
    <w:rsid w:val="00142109"/>
    <w:rsid w:val="001426AD"/>
    <w:rsid w:val="0015084C"/>
    <w:rsid w:val="00151B08"/>
    <w:rsid w:val="00157E76"/>
    <w:rsid w:val="00162DBC"/>
    <w:rsid w:val="00165F56"/>
    <w:rsid w:val="00183D41"/>
    <w:rsid w:val="00186413"/>
    <w:rsid w:val="00191068"/>
    <w:rsid w:val="00193236"/>
    <w:rsid w:val="00193462"/>
    <w:rsid w:val="00193C7D"/>
    <w:rsid w:val="001A39B0"/>
    <w:rsid w:val="001C0373"/>
    <w:rsid w:val="001D2532"/>
    <w:rsid w:val="001D35BA"/>
    <w:rsid w:val="001D4004"/>
    <w:rsid w:val="001D4BEB"/>
    <w:rsid w:val="001E56F9"/>
    <w:rsid w:val="001E6791"/>
    <w:rsid w:val="001F1E18"/>
    <w:rsid w:val="001F2D47"/>
    <w:rsid w:val="00206BC1"/>
    <w:rsid w:val="002132F2"/>
    <w:rsid w:val="002137D7"/>
    <w:rsid w:val="00221598"/>
    <w:rsid w:val="00222FE2"/>
    <w:rsid w:val="002236FB"/>
    <w:rsid w:val="002259ED"/>
    <w:rsid w:val="002326B3"/>
    <w:rsid w:val="002542D2"/>
    <w:rsid w:val="002554CC"/>
    <w:rsid w:val="00257F5C"/>
    <w:rsid w:val="00262C85"/>
    <w:rsid w:val="00263EDE"/>
    <w:rsid w:val="002640D8"/>
    <w:rsid w:val="00267F8D"/>
    <w:rsid w:val="002701B0"/>
    <w:rsid w:val="0028256A"/>
    <w:rsid w:val="00283FD8"/>
    <w:rsid w:val="00286191"/>
    <w:rsid w:val="00291F55"/>
    <w:rsid w:val="002A5887"/>
    <w:rsid w:val="002B0BF7"/>
    <w:rsid w:val="002C0B73"/>
    <w:rsid w:val="002C2476"/>
    <w:rsid w:val="002E0EBB"/>
    <w:rsid w:val="00312019"/>
    <w:rsid w:val="0031445C"/>
    <w:rsid w:val="003239FC"/>
    <w:rsid w:val="00340817"/>
    <w:rsid w:val="00353753"/>
    <w:rsid w:val="00354FB8"/>
    <w:rsid w:val="00363EEF"/>
    <w:rsid w:val="00365160"/>
    <w:rsid w:val="00365E32"/>
    <w:rsid w:val="00372FDE"/>
    <w:rsid w:val="0037553E"/>
    <w:rsid w:val="00375611"/>
    <w:rsid w:val="003801D5"/>
    <w:rsid w:val="00384C53"/>
    <w:rsid w:val="00392BF7"/>
    <w:rsid w:val="00393FFA"/>
    <w:rsid w:val="003A6233"/>
    <w:rsid w:val="003B3FB6"/>
    <w:rsid w:val="003B6114"/>
    <w:rsid w:val="003B6822"/>
    <w:rsid w:val="003B7D03"/>
    <w:rsid w:val="003C00CF"/>
    <w:rsid w:val="003E1F0D"/>
    <w:rsid w:val="003E5763"/>
    <w:rsid w:val="004067C9"/>
    <w:rsid w:val="00410332"/>
    <w:rsid w:val="00427D0A"/>
    <w:rsid w:val="004439B4"/>
    <w:rsid w:val="00445BB3"/>
    <w:rsid w:val="00445D90"/>
    <w:rsid w:val="00447DA1"/>
    <w:rsid w:val="00454824"/>
    <w:rsid w:val="00461814"/>
    <w:rsid w:val="00462B89"/>
    <w:rsid w:val="00463308"/>
    <w:rsid w:val="004642C3"/>
    <w:rsid w:val="00464E77"/>
    <w:rsid w:val="004700C8"/>
    <w:rsid w:val="004755A1"/>
    <w:rsid w:val="0048078F"/>
    <w:rsid w:val="00480EB3"/>
    <w:rsid w:val="004826D0"/>
    <w:rsid w:val="00490931"/>
    <w:rsid w:val="00492986"/>
    <w:rsid w:val="00492A57"/>
    <w:rsid w:val="00497F54"/>
    <w:rsid w:val="004A6EC2"/>
    <w:rsid w:val="004A7677"/>
    <w:rsid w:val="004B5693"/>
    <w:rsid w:val="004B6E5C"/>
    <w:rsid w:val="004B6F0D"/>
    <w:rsid w:val="004C36EC"/>
    <w:rsid w:val="004D6628"/>
    <w:rsid w:val="004D74AD"/>
    <w:rsid w:val="004F3B78"/>
    <w:rsid w:val="00503E34"/>
    <w:rsid w:val="00506304"/>
    <w:rsid w:val="00525A89"/>
    <w:rsid w:val="00526614"/>
    <w:rsid w:val="00534284"/>
    <w:rsid w:val="005359B0"/>
    <w:rsid w:val="00545059"/>
    <w:rsid w:val="005466D4"/>
    <w:rsid w:val="00551B99"/>
    <w:rsid w:val="00552CE8"/>
    <w:rsid w:val="0055421A"/>
    <w:rsid w:val="00563C6E"/>
    <w:rsid w:val="0056677F"/>
    <w:rsid w:val="00566A84"/>
    <w:rsid w:val="0058569C"/>
    <w:rsid w:val="00585DF6"/>
    <w:rsid w:val="0058649B"/>
    <w:rsid w:val="0059237A"/>
    <w:rsid w:val="00597C5E"/>
    <w:rsid w:val="005A2149"/>
    <w:rsid w:val="005A23D1"/>
    <w:rsid w:val="005A25B4"/>
    <w:rsid w:val="005B6C09"/>
    <w:rsid w:val="005C5AE0"/>
    <w:rsid w:val="005D6FE5"/>
    <w:rsid w:val="005D7BE3"/>
    <w:rsid w:val="005E0844"/>
    <w:rsid w:val="005E5D5E"/>
    <w:rsid w:val="005E62B5"/>
    <w:rsid w:val="005F2D21"/>
    <w:rsid w:val="005F3E45"/>
    <w:rsid w:val="005F4555"/>
    <w:rsid w:val="005F4750"/>
    <w:rsid w:val="005F4B48"/>
    <w:rsid w:val="0062067F"/>
    <w:rsid w:val="00621065"/>
    <w:rsid w:val="00622D51"/>
    <w:rsid w:val="006265AB"/>
    <w:rsid w:val="006406C5"/>
    <w:rsid w:val="0064095B"/>
    <w:rsid w:val="006564CB"/>
    <w:rsid w:val="006618C6"/>
    <w:rsid w:val="006737AA"/>
    <w:rsid w:val="006770B0"/>
    <w:rsid w:val="00677649"/>
    <w:rsid w:val="00681D20"/>
    <w:rsid w:val="00692508"/>
    <w:rsid w:val="006A19F8"/>
    <w:rsid w:val="006A4B0B"/>
    <w:rsid w:val="006B259D"/>
    <w:rsid w:val="006B3D64"/>
    <w:rsid w:val="006C126D"/>
    <w:rsid w:val="006C31F7"/>
    <w:rsid w:val="006E16C3"/>
    <w:rsid w:val="006E4B12"/>
    <w:rsid w:val="006E7412"/>
    <w:rsid w:val="006F056C"/>
    <w:rsid w:val="00706F86"/>
    <w:rsid w:val="00730CD0"/>
    <w:rsid w:val="00741999"/>
    <w:rsid w:val="0074665F"/>
    <w:rsid w:val="0075021A"/>
    <w:rsid w:val="00760E16"/>
    <w:rsid w:val="007642EC"/>
    <w:rsid w:val="00782382"/>
    <w:rsid w:val="007A1DE9"/>
    <w:rsid w:val="007B25F6"/>
    <w:rsid w:val="007B5EA6"/>
    <w:rsid w:val="007C564F"/>
    <w:rsid w:val="007D5EFA"/>
    <w:rsid w:val="007F3229"/>
    <w:rsid w:val="007F59A2"/>
    <w:rsid w:val="007F5F32"/>
    <w:rsid w:val="00812FE6"/>
    <w:rsid w:val="008167AE"/>
    <w:rsid w:val="008201BA"/>
    <w:rsid w:val="00821831"/>
    <w:rsid w:val="00830F56"/>
    <w:rsid w:val="0083444E"/>
    <w:rsid w:val="008429C7"/>
    <w:rsid w:val="00842B77"/>
    <w:rsid w:val="00850058"/>
    <w:rsid w:val="00855489"/>
    <w:rsid w:val="00865D6A"/>
    <w:rsid w:val="0087382E"/>
    <w:rsid w:val="00876A38"/>
    <w:rsid w:val="00877BBD"/>
    <w:rsid w:val="00877F19"/>
    <w:rsid w:val="00886F67"/>
    <w:rsid w:val="00893EB4"/>
    <w:rsid w:val="00894468"/>
    <w:rsid w:val="00895B02"/>
    <w:rsid w:val="008A677F"/>
    <w:rsid w:val="008C3C3F"/>
    <w:rsid w:val="008C64F1"/>
    <w:rsid w:val="008E07D7"/>
    <w:rsid w:val="008E1C57"/>
    <w:rsid w:val="008F1391"/>
    <w:rsid w:val="008F4D10"/>
    <w:rsid w:val="008F6763"/>
    <w:rsid w:val="00900DC0"/>
    <w:rsid w:val="0090375C"/>
    <w:rsid w:val="00906123"/>
    <w:rsid w:val="009108EE"/>
    <w:rsid w:val="009161A6"/>
    <w:rsid w:val="0092213D"/>
    <w:rsid w:val="00927A70"/>
    <w:rsid w:val="00943E08"/>
    <w:rsid w:val="009450DC"/>
    <w:rsid w:val="00946357"/>
    <w:rsid w:val="00960116"/>
    <w:rsid w:val="009725D4"/>
    <w:rsid w:val="009837D9"/>
    <w:rsid w:val="00997B9A"/>
    <w:rsid w:val="009A74FF"/>
    <w:rsid w:val="009B044A"/>
    <w:rsid w:val="009D09D4"/>
    <w:rsid w:val="009D2B31"/>
    <w:rsid w:val="009D71F5"/>
    <w:rsid w:val="009F42B7"/>
    <w:rsid w:val="00A00F62"/>
    <w:rsid w:val="00A14439"/>
    <w:rsid w:val="00A153C7"/>
    <w:rsid w:val="00A15E7D"/>
    <w:rsid w:val="00A23219"/>
    <w:rsid w:val="00A24190"/>
    <w:rsid w:val="00A30662"/>
    <w:rsid w:val="00A31881"/>
    <w:rsid w:val="00A359D6"/>
    <w:rsid w:val="00A406A0"/>
    <w:rsid w:val="00A44DB4"/>
    <w:rsid w:val="00A47AD7"/>
    <w:rsid w:val="00A57AC1"/>
    <w:rsid w:val="00A630CE"/>
    <w:rsid w:val="00A86EA6"/>
    <w:rsid w:val="00AA5FA8"/>
    <w:rsid w:val="00AA6D59"/>
    <w:rsid w:val="00AA6DFF"/>
    <w:rsid w:val="00AC1EFE"/>
    <w:rsid w:val="00AC305F"/>
    <w:rsid w:val="00AC4B3C"/>
    <w:rsid w:val="00AD01B3"/>
    <w:rsid w:val="00AD216D"/>
    <w:rsid w:val="00AE4482"/>
    <w:rsid w:val="00AF7ADE"/>
    <w:rsid w:val="00B0352F"/>
    <w:rsid w:val="00B055D1"/>
    <w:rsid w:val="00B1133C"/>
    <w:rsid w:val="00B1357F"/>
    <w:rsid w:val="00B20B96"/>
    <w:rsid w:val="00B32287"/>
    <w:rsid w:val="00B3364E"/>
    <w:rsid w:val="00B351CF"/>
    <w:rsid w:val="00B368A2"/>
    <w:rsid w:val="00B37CFC"/>
    <w:rsid w:val="00B4491B"/>
    <w:rsid w:val="00B54C8A"/>
    <w:rsid w:val="00B5578B"/>
    <w:rsid w:val="00B57F37"/>
    <w:rsid w:val="00B60E44"/>
    <w:rsid w:val="00B61EB4"/>
    <w:rsid w:val="00B6707D"/>
    <w:rsid w:val="00B7091A"/>
    <w:rsid w:val="00B81EF2"/>
    <w:rsid w:val="00B84865"/>
    <w:rsid w:val="00B87B45"/>
    <w:rsid w:val="00BA0CF7"/>
    <w:rsid w:val="00BB60FA"/>
    <w:rsid w:val="00BC208A"/>
    <w:rsid w:val="00BC2561"/>
    <w:rsid w:val="00BC6DE7"/>
    <w:rsid w:val="00BD40F4"/>
    <w:rsid w:val="00BD4629"/>
    <w:rsid w:val="00BD59D8"/>
    <w:rsid w:val="00BD5A58"/>
    <w:rsid w:val="00BD66B2"/>
    <w:rsid w:val="00BE4628"/>
    <w:rsid w:val="00BE5F92"/>
    <w:rsid w:val="00BF1EA3"/>
    <w:rsid w:val="00BF447C"/>
    <w:rsid w:val="00BF6C36"/>
    <w:rsid w:val="00C145E7"/>
    <w:rsid w:val="00C14A2A"/>
    <w:rsid w:val="00C17CC1"/>
    <w:rsid w:val="00C2322A"/>
    <w:rsid w:val="00C27B7E"/>
    <w:rsid w:val="00C3200D"/>
    <w:rsid w:val="00C453D8"/>
    <w:rsid w:val="00C50DFB"/>
    <w:rsid w:val="00C5182B"/>
    <w:rsid w:val="00C54733"/>
    <w:rsid w:val="00C54E82"/>
    <w:rsid w:val="00C56343"/>
    <w:rsid w:val="00C63D63"/>
    <w:rsid w:val="00C676D4"/>
    <w:rsid w:val="00C803E8"/>
    <w:rsid w:val="00C81EBF"/>
    <w:rsid w:val="00C86A3F"/>
    <w:rsid w:val="00C86F6D"/>
    <w:rsid w:val="00C9642B"/>
    <w:rsid w:val="00CB41E5"/>
    <w:rsid w:val="00CC1452"/>
    <w:rsid w:val="00CC4F63"/>
    <w:rsid w:val="00CD56A4"/>
    <w:rsid w:val="00CD6FBC"/>
    <w:rsid w:val="00CD7CA6"/>
    <w:rsid w:val="00CE07A5"/>
    <w:rsid w:val="00CF711E"/>
    <w:rsid w:val="00D1011E"/>
    <w:rsid w:val="00D1063A"/>
    <w:rsid w:val="00D13F37"/>
    <w:rsid w:val="00D20886"/>
    <w:rsid w:val="00D2467C"/>
    <w:rsid w:val="00D33A0C"/>
    <w:rsid w:val="00D45F0A"/>
    <w:rsid w:val="00D47D4D"/>
    <w:rsid w:val="00D61280"/>
    <w:rsid w:val="00D63715"/>
    <w:rsid w:val="00D668E6"/>
    <w:rsid w:val="00D9371A"/>
    <w:rsid w:val="00D94D28"/>
    <w:rsid w:val="00DA072D"/>
    <w:rsid w:val="00DA6A7F"/>
    <w:rsid w:val="00DD09A1"/>
    <w:rsid w:val="00DD6956"/>
    <w:rsid w:val="00DF4CCE"/>
    <w:rsid w:val="00DF5CF5"/>
    <w:rsid w:val="00DF68FC"/>
    <w:rsid w:val="00E02E32"/>
    <w:rsid w:val="00E0624F"/>
    <w:rsid w:val="00E07DC5"/>
    <w:rsid w:val="00E17EC6"/>
    <w:rsid w:val="00E26E9E"/>
    <w:rsid w:val="00E304DC"/>
    <w:rsid w:val="00E40F4E"/>
    <w:rsid w:val="00E46731"/>
    <w:rsid w:val="00E55A03"/>
    <w:rsid w:val="00E56622"/>
    <w:rsid w:val="00E57358"/>
    <w:rsid w:val="00E60D60"/>
    <w:rsid w:val="00E720CF"/>
    <w:rsid w:val="00E765EE"/>
    <w:rsid w:val="00E80CA4"/>
    <w:rsid w:val="00E831DE"/>
    <w:rsid w:val="00E9196B"/>
    <w:rsid w:val="00EB0A4F"/>
    <w:rsid w:val="00EB3136"/>
    <w:rsid w:val="00EB58F3"/>
    <w:rsid w:val="00EB7564"/>
    <w:rsid w:val="00EC19D8"/>
    <w:rsid w:val="00EC7142"/>
    <w:rsid w:val="00EC75D1"/>
    <w:rsid w:val="00EC796B"/>
    <w:rsid w:val="00ED4EE1"/>
    <w:rsid w:val="00ED5268"/>
    <w:rsid w:val="00ED7B31"/>
    <w:rsid w:val="00ED7EEC"/>
    <w:rsid w:val="00EF3310"/>
    <w:rsid w:val="00EF39CE"/>
    <w:rsid w:val="00EF3F82"/>
    <w:rsid w:val="00EF5C47"/>
    <w:rsid w:val="00F02BEE"/>
    <w:rsid w:val="00F04A2E"/>
    <w:rsid w:val="00F100C5"/>
    <w:rsid w:val="00F1154E"/>
    <w:rsid w:val="00F230BD"/>
    <w:rsid w:val="00F31178"/>
    <w:rsid w:val="00F32FCB"/>
    <w:rsid w:val="00F35172"/>
    <w:rsid w:val="00F51805"/>
    <w:rsid w:val="00F62707"/>
    <w:rsid w:val="00F65022"/>
    <w:rsid w:val="00F679CE"/>
    <w:rsid w:val="00F914D6"/>
    <w:rsid w:val="00F94F7B"/>
    <w:rsid w:val="00F95E7F"/>
    <w:rsid w:val="00F979F9"/>
    <w:rsid w:val="00FA239C"/>
    <w:rsid w:val="00FA2699"/>
    <w:rsid w:val="00FB2440"/>
    <w:rsid w:val="00FC5738"/>
    <w:rsid w:val="00FC5788"/>
    <w:rsid w:val="00FE7A8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6B2BE"/>
  <w15:docId w15:val="{E30AE11A-78A5-463A-92E8-E307F9BC7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61A6"/>
    <w:pPr>
      <w:spacing w:after="200" w:line="276" w:lineRule="auto"/>
    </w:pPr>
    <w:rPr>
      <w:rFonts w:ascii="Calibri" w:eastAsia="Calibri" w:hAnsi="Calibri" w:cs="Arial"/>
    </w:rPr>
  </w:style>
  <w:style w:type="paragraph" w:styleId="Heading1">
    <w:name w:val="heading 1"/>
    <w:basedOn w:val="Normal"/>
    <w:next w:val="Normal"/>
    <w:link w:val="Heading1Char"/>
    <w:qFormat/>
    <w:rsid w:val="00BA0CF7"/>
    <w:pPr>
      <w:keepNext/>
      <w:keepLines/>
      <w:tabs>
        <w:tab w:val="left" w:pos="216"/>
        <w:tab w:val="num" w:pos="576"/>
      </w:tabs>
      <w:spacing w:before="160" w:after="80" w:line="240" w:lineRule="auto"/>
      <w:ind w:firstLine="216"/>
      <w:jc w:val="center"/>
      <w:outlineLvl w:val="0"/>
    </w:pPr>
    <w:rPr>
      <w:rFonts w:ascii="Times New Roman" w:eastAsia="SimSun" w:hAnsi="Times New Roman" w:cs="Times New Roman"/>
      <w:smallCaps/>
      <w:noProof/>
      <w:sz w:val="20"/>
      <w:szCs w:val="20"/>
    </w:rPr>
  </w:style>
  <w:style w:type="paragraph" w:styleId="Heading2">
    <w:name w:val="heading 2"/>
    <w:basedOn w:val="Normal"/>
    <w:next w:val="Normal"/>
    <w:link w:val="Heading2Char"/>
    <w:unhideWhenUsed/>
    <w:qFormat/>
    <w:rsid w:val="003120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312019"/>
    <w:pPr>
      <w:keepNext/>
      <w:keepLines/>
      <w:bidi/>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nhideWhenUsed/>
    <w:qFormat/>
    <w:rsid w:val="00312019"/>
    <w:pPr>
      <w:keepNext/>
      <w:keepLines/>
      <w:bidi/>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nhideWhenUsed/>
    <w:qFormat/>
    <w:rsid w:val="00312019"/>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812FE6"/>
    <w:pPr>
      <w:keepNext/>
      <w:bidi/>
      <w:spacing w:after="0" w:line="240" w:lineRule="auto"/>
      <w:jc w:val="lowKashida"/>
      <w:outlineLvl w:val="5"/>
    </w:pPr>
    <w:rPr>
      <w:rFonts w:ascii="Times New Roman" w:hAnsi="Times New Roman" w:cs="Mudir MT"/>
      <w:sz w:val="2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16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C453D8"/>
    <w:pPr>
      <w:spacing w:before="240" w:after="60" w:line="200" w:lineRule="atLeast"/>
      <w:ind w:firstLine="245"/>
      <w:jc w:val="center"/>
      <w:outlineLvl w:val="0"/>
    </w:pPr>
    <w:rPr>
      <w:rFonts w:ascii="Times New Roman" w:eastAsia="Times New Roman" w:hAnsi="Times New Roman" w:cs="Times New Roman"/>
      <w:b/>
      <w:kern w:val="28"/>
      <w:sz w:val="28"/>
      <w:szCs w:val="20"/>
      <w:lang w:val="en-GB" w:bidi="ar-JO"/>
    </w:rPr>
  </w:style>
  <w:style w:type="character" w:customStyle="1" w:styleId="TitleChar">
    <w:name w:val="Title Char"/>
    <w:basedOn w:val="DefaultParagraphFont"/>
    <w:link w:val="Title"/>
    <w:rsid w:val="00C453D8"/>
    <w:rPr>
      <w:rFonts w:ascii="Times New Roman" w:eastAsia="Times New Roman" w:hAnsi="Times New Roman" w:cs="Times New Roman"/>
      <w:b/>
      <w:kern w:val="28"/>
      <w:sz w:val="28"/>
      <w:szCs w:val="20"/>
      <w:lang w:val="en-GB" w:bidi="ar-JO"/>
    </w:rPr>
  </w:style>
  <w:style w:type="paragraph" w:styleId="ListParagraph">
    <w:name w:val="List Paragraph"/>
    <w:basedOn w:val="Normal"/>
    <w:uiPriority w:val="34"/>
    <w:qFormat/>
    <w:rsid w:val="00BA0CF7"/>
    <w:pPr>
      <w:ind w:left="720"/>
      <w:contextualSpacing/>
    </w:pPr>
  </w:style>
  <w:style w:type="character" w:customStyle="1" w:styleId="Heading1Char">
    <w:name w:val="Heading 1 Char"/>
    <w:basedOn w:val="DefaultParagraphFont"/>
    <w:link w:val="Heading1"/>
    <w:rsid w:val="00BA0CF7"/>
    <w:rPr>
      <w:rFonts w:ascii="Times New Roman" w:eastAsia="SimSun" w:hAnsi="Times New Roman" w:cs="Times New Roman"/>
      <w:smallCaps/>
      <w:noProof/>
      <w:sz w:val="20"/>
      <w:szCs w:val="20"/>
    </w:rPr>
  </w:style>
  <w:style w:type="character" w:styleId="Strong">
    <w:name w:val="Strong"/>
    <w:qFormat/>
    <w:rsid w:val="00BA0CF7"/>
    <w:rPr>
      <w:b/>
      <w:bCs/>
    </w:rPr>
  </w:style>
  <w:style w:type="paragraph" w:styleId="Header">
    <w:name w:val="header"/>
    <w:basedOn w:val="Normal"/>
    <w:link w:val="HeaderChar"/>
    <w:unhideWhenUsed/>
    <w:rsid w:val="00BA0CF7"/>
    <w:pPr>
      <w:tabs>
        <w:tab w:val="center" w:pos="4320"/>
        <w:tab w:val="right" w:pos="8640"/>
      </w:tabs>
      <w:spacing w:after="0" w:line="240" w:lineRule="auto"/>
    </w:pPr>
  </w:style>
  <w:style w:type="character" w:customStyle="1" w:styleId="HeaderChar">
    <w:name w:val="Header Char"/>
    <w:basedOn w:val="DefaultParagraphFont"/>
    <w:link w:val="Header"/>
    <w:rsid w:val="00BA0CF7"/>
    <w:rPr>
      <w:rFonts w:ascii="Calibri" w:eastAsia="Calibri" w:hAnsi="Calibri" w:cs="Arial"/>
    </w:rPr>
  </w:style>
  <w:style w:type="paragraph" w:styleId="Footer">
    <w:name w:val="footer"/>
    <w:basedOn w:val="Normal"/>
    <w:link w:val="FooterChar"/>
    <w:uiPriority w:val="99"/>
    <w:unhideWhenUsed/>
    <w:rsid w:val="00BA0CF7"/>
    <w:pPr>
      <w:tabs>
        <w:tab w:val="center" w:pos="4320"/>
        <w:tab w:val="right" w:pos="8640"/>
      </w:tabs>
      <w:spacing w:after="0" w:line="240" w:lineRule="auto"/>
    </w:pPr>
  </w:style>
  <w:style w:type="character" w:customStyle="1" w:styleId="FooterChar">
    <w:name w:val="Footer Char"/>
    <w:basedOn w:val="DefaultParagraphFont"/>
    <w:link w:val="Footer"/>
    <w:uiPriority w:val="99"/>
    <w:rsid w:val="00BA0CF7"/>
    <w:rPr>
      <w:rFonts w:ascii="Calibri" w:eastAsia="Calibri" w:hAnsi="Calibri" w:cs="Arial"/>
    </w:rPr>
  </w:style>
  <w:style w:type="character" w:styleId="Hyperlink">
    <w:name w:val="Hyperlink"/>
    <w:basedOn w:val="DefaultParagraphFont"/>
    <w:uiPriority w:val="99"/>
    <w:unhideWhenUsed/>
    <w:rsid w:val="00BA0CF7"/>
    <w:rPr>
      <w:color w:val="0563C1" w:themeColor="hyperlink"/>
      <w:u w:val="single"/>
    </w:rPr>
  </w:style>
  <w:style w:type="paragraph" w:styleId="Bibliography">
    <w:name w:val="Bibliography"/>
    <w:basedOn w:val="Normal"/>
    <w:next w:val="Normal"/>
    <w:uiPriority w:val="37"/>
    <w:unhideWhenUsed/>
    <w:rsid w:val="00886F67"/>
    <w:pPr>
      <w:bidi/>
      <w:spacing w:after="160" w:line="259" w:lineRule="auto"/>
    </w:pPr>
    <w:rPr>
      <w:rFonts w:asciiTheme="minorHAnsi" w:eastAsiaTheme="minorHAnsi" w:hAnsiTheme="minorHAnsi" w:cstheme="minorBidi"/>
    </w:rPr>
  </w:style>
  <w:style w:type="character" w:customStyle="1" w:styleId="Heading5Char">
    <w:name w:val="Heading 5 Char"/>
    <w:basedOn w:val="DefaultParagraphFont"/>
    <w:link w:val="Heading5"/>
    <w:rsid w:val="00312019"/>
    <w:rPr>
      <w:rFonts w:asciiTheme="majorHAnsi" w:eastAsiaTheme="majorEastAsia" w:hAnsiTheme="majorHAnsi" w:cstheme="majorBidi"/>
      <w:color w:val="2E74B5" w:themeColor="accent1" w:themeShade="BF"/>
    </w:rPr>
  </w:style>
  <w:style w:type="paragraph" w:styleId="NoSpacing">
    <w:name w:val="No Spacing"/>
    <w:qFormat/>
    <w:rsid w:val="00312019"/>
    <w:pPr>
      <w:bidi/>
      <w:spacing w:after="0" w:line="240" w:lineRule="auto"/>
    </w:pPr>
  </w:style>
  <w:style w:type="paragraph" w:customStyle="1" w:styleId="Default">
    <w:name w:val="Default"/>
    <w:rsid w:val="00312019"/>
    <w:pPr>
      <w:autoSpaceDE w:val="0"/>
      <w:autoSpaceDN w:val="0"/>
      <w:adjustRightInd w:val="0"/>
      <w:spacing w:after="0" w:line="240" w:lineRule="auto"/>
    </w:pPr>
    <w:rPr>
      <w:rFonts w:ascii="HFGKGI+EngraversGothicBT" w:hAnsi="HFGKGI+EngraversGothicBT" w:cs="HFGKGI+EngraversGothicBT"/>
      <w:color w:val="000000"/>
      <w:sz w:val="24"/>
      <w:szCs w:val="24"/>
      <w:lang w:val="en-GB"/>
    </w:rPr>
  </w:style>
  <w:style w:type="character" w:customStyle="1" w:styleId="Heading2Char">
    <w:name w:val="Heading 2 Char"/>
    <w:basedOn w:val="DefaultParagraphFont"/>
    <w:link w:val="Heading2"/>
    <w:rsid w:val="003120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rsid w:val="00312019"/>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rsid w:val="00312019"/>
    <w:rPr>
      <w:rFonts w:asciiTheme="majorHAnsi" w:eastAsiaTheme="majorEastAsia" w:hAnsiTheme="majorHAnsi" w:cstheme="majorBidi"/>
      <w:b/>
      <w:bCs/>
      <w:i/>
      <w:iCs/>
      <w:color w:val="5B9BD5" w:themeColor="accent1"/>
    </w:rPr>
  </w:style>
  <w:style w:type="paragraph" w:styleId="BodyTextIndent">
    <w:name w:val="Body Text Indent"/>
    <w:basedOn w:val="Normal"/>
    <w:link w:val="BodyTextIndentChar"/>
    <w:unhideWhenUsed/>
    <w:rsid w:val="00312019"/>
    <w:pPr>
      <w:spacing w:after="120"/>
      <w:ind w:left="360"/>
    </w:pPr>
    <w:rPr>
      <w:rFonts w:asciiTheme="minorHAnsi" w:eastAsiaTheme="minorHAnsi" w:hAnsiTheme="minorHAnsi" w:cstheme="minorBidi"/>
      <w:lang w:val="en-GB"/>
    </w:rPr>
  </w:style>
  <w:style w:type="character" w:customStyle="1" w:styleId="BodyTextIndentChar">
    <w:name w:val="Body Text Indent Char"/>
    <w:basedOn w:val="DefaultParagraphFont"/>
    <w:link w:val="BodyTextIndent"/>
    <w:rsid w:val="00312019"/>
    <w:rPr>
      <w:lang w:val="en-GB"/>
    </w:rPr>
  </w:style>
  <w:style w:type="paragraph" w:styleId="BodyText">
    <w:name w:val="Body Text"/>
    <w:basedOn w:val="Normal"/>
    <w:link w:val="BodyTextChar"/>
    <w:unhideWhenUsed/>
    <w:rsid w:val="00312019"/>
    <w:pPr>
      <w:bidi/>
      <w:spacing w:after="120"/>
    </w:pPr>
    <w:rPr>
      <w:rFonts w:asciiTheme="minorHAnsi" w:eastAsiaTheme="minorHAnsi" w:hAnsiTheme="minorHAnsi" w:cstheme="minorBidi"/>
    </w:rPr>
  </w:style>
  <w:style w:type="character" w:customStyle="1" w:styleId="BodyTextChar">
    <w:name w:val="Body Text Char"/>
    <w:basedOn w:val="DefaultParagraphFont"/>
    <w:link w:val="BodyText"/>
    <w:rsid w:val="00312019"/>
  </w:style>
  <w:style w:type="character" w:customStyle="1" w:styleId="Heading6Char">
    <w:name w:val="Heading 6 Char"/>
    <w:basedOn w:val="DefaultParagraphFont"/>
    <w:link w:val="Heading6"/>
    <w:rsid w:val="00812FE6"/>
    <w:rPr>
      <w:rFonts w:ascii="Times New Roman" w:eastAsia="Calibri" w:hAnsi="Times New Roman" w:cs="Mudir MT"/>
      <w:sz w:val="20"/>
      <w:szCs w:val="32"/>
    </w:rPr>
  </w:style>
  <w:style w:type="character" w:customStyle="1" w:styleId="url">
    <w:name w:val="url"/>
    <w:basedOn w:val="DefaultParagraphFont"/>
    <w:rsid w:val="00812FE6"/>
    <w:rPr>
      <w:rFonts w:cs="Times New Roman"/>
    </w:rPr>
  </w:style>
  <w:style w:type="paragraph" w:customStyle="1" w:styleId="bodytext0">
    <w:name w:val="bodytext"/>
    <w:basedOn w:val="Normal"/>
    <w:rsid w:val="00812FE6"/>
    <w:pPr>
      <w:spacing w:before="100" w:beforeAutospacing="1" w:after="100" w:afterAutospacing="1" w:line="240" w:lineRule="auto"/>
    </w:pPr>
    <w:rPr>
      <w:rFonts w:ascii="Times New Roman" w:hAnsi="Times New Roman" w:cs="Times New Roman"/>
      <w:sz w:val="24"/>
      <w:szCs w:val="24"/>
    </w:rPr>
  </w:style>
  <w:style w:type="character" w:styleId="HTMLCite">
    <w:name w:val="HTML Cite"/>
    <w:basedOn w:val="DefaultParagraphFont"/>
    <w:semiHidden/>
    <w:rsid w:val="00812FE6"/>
    <w:rPr>
      <w:rFonts w:cs="Times New Roman"/>
      <w:i/>
      <w:iCs/>
      <w:sz w:val="24"/>
      <w:szCs w:val="24"/>
    </w:rPr>
  </w:style>
  <w:style w:type="paragraph" w:styleId="BalloonText">
    <w:name w:val="Balloon Text"/>
    <w:basedOn w:val="Normal"/>
    <w:link w:val="BalloonTextChar"/>
    <w:semiHidden/>
    <w:rsid w:val="00812FE6"/>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812FE6"/>
    <w:rPr>
      <w:rFonts w:ascii="Tahoma" w:eastAsia="Times New Roman" w:hAnsi="Tahoma" w:cs="Tahoma"/>
      <w:sz w:val="16"/>
      <w:szCs w:val="16"/>
    </w:rPr>
  </w:style>
  <w:style w:type="character" w:customStyle="1" w:styleId="hps">
    <w:name w:val="hps"/>
    <w:basedOn w:val="DefaultParagraphFont"/>
    <w:rsid w:val="00812FE6"/>
    <w:rPr>
      <w:rFonts w:cs="Times New Roman"/>
    </w:rPr>
  </w:style>
  <w:style w:type="paragraph" w:styleId="NormalWeb">
    <w:name w:val="Normal (Web)"/>
    <w:basedOn w:val="Normal"/>
    <w:rsid w:val="00812FE6"/>
    <w:pPr>
      <w:spacing w:before="100" w:beforeAutospacing="1" w:after="100" w:afterAutospacing="1" w:line="240" w:lineRule="auto"/>
    </w:pPr>
    <w:rPr>
      <w:rFonts w:ascii="Times New Roman" w:hAnsi="Times New Roman" w:cs="Times New Roman"/>
      <w:sz w:val="24"/>
      <w:szCs w:val="24"/>
    </w:rPr>
  </w:style>
  <w:style w:type="character" w:customStyle="1" w:styleId="BodyTextChar1">
    <w:name w:val="Body Text Char1"/>
    <w:basedOn w:val="DefaultParagraphFont"/>
    <w:semiHidden/>
    <w:rsid w:val="00812FE6"/>
  </w:style>
  <w:style w:type="character" w:customStyle="1" w:styleId="BodyTextIndentChar1">
    <w:name w:val="Body Text Indent Char1"/>
    <w:basedOn w:val="DefaultParagraphFont"/>
    <w:semiHidden/>
    <w:rsid w:val="00812FE6"/>
  </w:style>
  <w:style w:type="character" w:customStyle="1" w:styleId="BodyText2Char">
    <w:name w:val="Body Text 2 Char"/>
    <w:basedOn w:val="DefaultParagraphFont"/>
    <w:link w:val="BodyText2"/>
    <w:semiHidden/>
    <w:locked/>
    <w:rsid w:val="00812FE6"/>
    <w:rPr>
      <w:rFonts w:ascii="Times New Roman" w:hAnsi="Times New Roman" w:cs="Mudir MT"/>
      <w:sz w:val="32"/>
      <w:szCs w:val="32"/>
    </w:rPr>
  </w:style>
  <w:style w:type="paragraph" w:styleId="BodyText2">
    <w:name w:val="Body Text 2"/>
    <w:basedOn w:val="Normal"/>
    <w:link w:val="BodyText2Char"/>
    <w:semiHidden/>
    <w:rsid w:val="00812FE6"/>
    <w:pPr>
      <w:tabs>
        <w:tab w:val="left" w:pos="-428"/>
      </w:tabs>
      <w:bidi/>
      <w:spacing w:after="0" w:line="240" w:lineRule="auto"/>
      <w:jc w:val="lowKashida"/>
    </w:pPr>
    <w:rPr>
      <w:rFonts w:ascii="Times New Roman" w:eastAsiaTheme="minorHAnsi" w:hAnsi="Times New Roman" w:cs="Mudir MT"/>
      <w:sz w:val="32"/>
      <w:szCs w:val="32"/>
    </w:rPr>
  </w:style>
  <w:style w:type="character" w:customStyle="1" w:styleId="BodyText2Char1">
    <w:name w:val="Body Text 2 Char1"/>
    <w:basedOn w:val="DefaultParagraphFont"/>
    <w:semiHidden/>
    <w:rsid w:val="00812FE6"/>
    <w:rPr>
      <w:rFonts w:ascii="Calibri" w:eastAsia="Calibri" w:hAnsi="Calibri" w:cs="Arial"/>
    </w:rPr>
  </w:style>
  <w:style w:type="character" w:customStyle="1" w:styleId="BodyTextIndent2Char">
    <w:name w:val="Body Text Indent 2 Char"/>
    <w:basedOn w:val="DefaultParagraphFont"/>
    <w:link w:val="BodyTextIndent2"/>
    <w:semiHidden/>
    <w:locked/>
    <w:rsid w:val="00812FE6"/>
    <w:rPr>
      <w:rFonts w:ascii="Times New Roman" w:hAnsi="Times New Roman" w:cs="Mudir MT"/>
      <w:sz w:val="32"/>
      <w:szCs w:val="32"/>
    </w:rPr>
  </w:style>
  <w:style w:type="paragraph" w:styleId="BodyTextIndent2">
    <w:name w:val="Body Text Indent 2"/>
    <w:basedOn w:val="Normal"/>
    <w:link w:val="BodyTextIndent2Char"/>
    <w:semiHidden/>
    <w:rsid w:val="00812FE6"/>
    <w:pPr>
      <w:bidi/>
      <w:spacing w:after="0" w:line="240" w:lineRule="auto"/>
      <w:ind w:firstLine="706"/>
      <w:jc w:val="lowKashida"/>
    </w:pPr>
    <w:rPr>
      <w:rFonts w:ascii="Times New Roman" w:eastAsiaTheme="minorHAnsi" w:hAnsi="Times New Roman" w:cs="Mudir MT"/>
      <w:sz w:val="32"/>
      <w:szCs w:val="32"/>
    </w:rPr>
  </w:style>
  <w:style w:type="character" w:customStyle="1" w:styleId="BodyTextIndent2Char1">
    <w:name w:val="Body Text Indent 2 Char1"/>
    <w:basedOn w:val="DefaultParagraphFont"/>
    <w:semiHidden/>
    <w:rsid w:val="00812FE6"/>
    <w:rPr>
      <w:rFonts w:ascii="Calibri" w:eastAsia="Calibri" w:hAnsi="Calibri" w:cs="Arial"/>
    </w:rPr>
  </w:style>
  <w:style w:type="character" w:customStyle="1" w:styleId="BodyTextIndent3Char">
    <w:name w:val="Body Text Indent 3 Char"/>
    <w:basedOn w:val="DefaultParagraphFont"/>
    <w:link w:val="BodyTextIndent3"/>
    <w:semiHidden/>
    <w:locked/>
    <w:rsid w:val="00812FE6"/>
    <w:rPr>
      <w:rFonts w:ascii="Times New Roman" w:hAnsi="Times New Roman" w:cs="Mudir MT"/>
      <w:sz w:val="32"/>
      <w:szCs w:val="32"/>
    </w:rPr>
  </w:style>
  <w:style w:type="paragraph" w:styleId="BodyTextIndent3">
    <w:name w:val="Body Text Indent 3"/>
    <w:basedOn w:val="Normal"/>
    <w:link w:val="BodyTextIndent3Char"/>
    <w:semiHidden/>
    <w:rsid w:val="00812FE6"/>
    <w:pPr>
      <w:bidi/>
      <w:spacing w:after="0" w:line="240" w:lineRule="auto"/>
      <w:ind w:firstLine="706"/>
    </w:pPr>
    <w:rPr>
      <w:rFonts w:ascii="Times New Roman" w:eastAsiaTheme="minorHAnsi" w:hAnsi="Times New Roman" w:cs="Mudir MT"/>
      <w:sz w:val="32"/>
      <w:szCs w:val="32"/>
    </w:rPr>
  </w:style>
  <w:style w:type="character" w:customStyle="1" w:styleId="BodyTextIndent3Char1">
    <w:name w:val="Body Text Indent 3 Char1"/>
    <w:basedOn w:val="DefaultParagraphFont"/>
    <w:semiHidden/>
    <w:rsid w:val="00812FE6"/>
    <w:rPr>
      <w:rFonts w:ascii="Calibri" w:eastAsia="Calibri" w:hAnsi="Calibri" w:cs="Arial"/>
      <w:sz w:val="16"/>
      <w:szCs w:val="16"/>
    </w:rPr>
  </w:style>
  <w:style w:type="character" w:customStyle="1" w:styleId="largfont1">
    <w:name w:val="largfont1"/>
    <w:basedOn w:val="DefaultParagraphFont"/>
    <w:rsid w:val="00812FE6"/>
    <w:rPr>
      <w:rFonts w:ascii="Times New Roman" w:hAnsi="Times New Roman" w:cs="Times New Roman"/>
      <w:b/>
      <w:bCs/>
      <w:color w:val="020566"/>
      <w:sz w:val="23"/>
      <w:szCs w:val="23"/>
    </w:rPr>
  </w:style>
  <w:style w:type="character" w:styleId="LineNumber">
    <w:name w:val="line number"/>
    <w:basedOn w:val="DefaultParagraphFont"/>
    <w:semiHidden/>
    <w:rsid w:val="00812FE6"/>
    <w:rPr>
      <w:rFonts w:cs="Times New Roman"/>
    </w:rPr>
  </w:style>
  <w:style w:type="character" w:styleId="PageNumber">
    <w:name w:val="page number"/>
    <w:basedOn w:val="DefaultParagraphFont"/>
    <w:rsid w:val="00812FE6"/>
  </w:style>
  <w:style w:type="character" w:customStyle="1" w:styleId="UnresolvedMention1">
    <w:name w:val="Unresolved Mention1"/>
    <w:basedOn w:val="DefaultParagraphFont"/>
    <w:uiPriority w:val="99"/>
    <w:semiHidden/>
    <w:unhideWhenUsed/>
    <w:rsid w:val="000D697D"/>
    <w:rPr>
      <w:color w:val="605E5C"/>
      <w:shd w:val="clear" w:color="auto" w:fill="E1DFDD"/>
    </w:rPr>
  </w:style>
  <w:style w:type="character" w:styleId="CommentReference">
    <w:name w:val="annotation reference"/>
    <w:basedOn w:val="DefaultParagraphFont"/>
    <w:uiPriority w:val="99"/>
    <w:semiHidden/>
    <w:unhideWhenUsed/>
    <w:rsid w:val="00291F55"/>
    <w:rPr>
      <w:sz w:val="16"/>
      <w:szCs w:val="16"/>
    </w:rPr>
  </w:style>
  <w:style w:type="paragraph" w:styleId="CommentText">
    <w:name w:val="annotation text"/>
    <w:basedOn w:val="Normal"/>
    <w:link w:val="CommentTextChar"/>
    <w:uiPriority w:val="99"/>
    <w:semiHidden/>
    <w:unhideWhenUsed/>
    <w:rsid w:val="00291F55"/>
    <w:pPr>
      <w:spacing w:line="240" w:lineRule="auto"/>
    </w:pPr>
    <w:rPr>
      <w:sz w:val="20"/>
      <w:szCs w:val="20"/>
    </w:rPr>
  </w:style>
  <w:style w:type="character" w:customStyle="1" w:styleId="CommentTextChar">
    <w:name w:val="Comment Text Char"/>
    <w:basedOn w:val="DefaultParagraphFont"/>
    <w:link w:val="CommentText"/>
    <w:uiPriority w:val="99"/>
    <w:semiHidden/>
    <w:rsid w:val="00291F55"/>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291F55"/>
    <w:rPr>
      <w:b/>
      <w:bCs/>
    </w:rPr>
  </w:style>
  <w:style w:type="character" w:customStyle="1" w:styleId="CommentSubjectChar">
    <w:name w:val="Comment Subject Char"/>
    <w:basedOn w:val="CommentTextChar"/>
    <w:link w:val="CommentSubject"/>
    <w:uiPriority w:val="99"/>
    <w:semiHidden/>
    <w:rsid w:val="00291F55"/>
    <w:rPr>
      <w:rFonts w:ascii="Calibri" w:eastAsia="Calibri" w:hAnsi="Calibri" w:cs="Arial"/>
      <w:b/>
      <w:bCs/>
      <w:sz w:val="20"/>
      <w:szCs w:val="20"/>
    </w:rPr>
  </w:style>
  <w:style w:type="paragraph" w:styleId="FootnoteText">
    <w:name w:val="footnote text"/>
    <w:basedOn w:val="Normal"/>
    <w:link w:val="FootnoteTextChar"/>
    <w:uiPriority w:val="99"/>
    <w:semiHidden/>
    <w:unhideWhenUsed/>
    <w:rsid w:val="00E60D60"/>
    <w:pPr>
      <w:spacing w:after="0" w:line="240" w:lineRule="auto"/>
    </w:pPr>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E60D60"/>
    <w:rPr>
      <w:sz w:val="20"/>
      <w:szCs w:val="20"/>
      <w:lang w:val="en-GB"/>
    </w:rPr>
  </w:style>
  <w:style w:type="character" w:styleId="FootnoteReference">
    <w:name w:val="footnote reference"/>
    <w:basedOn w:val="DefaultParagraphFont"/>
    <w:uiPriority w:val="99"/>
    <w:semiHidden/>
    <w:unhideWhenUsed/>
    <w:rsid w:val="00E60D60"/>
    <w:rPr>
      <w:vertAlign w:val="superscript"/>
    </w:rPr>
  </w:style>
  <w:style w:type="character" w:customStyle="1" w:styleId="UnresolvedMention2">
    <w:name w:val="Unresolved Mention2"/>
    <w:basedOn w:val="DefaultParagraphFont"/>
    <w:uiPriority w:val="99"/>
    <w:semiHidden/>
    <w:unhideWhenUsed/>
    <w:rsid w:val="00AA6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007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3-319-65442-3_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7B432A-4EB2-49FE-9C2F-8CA3CE5E0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29</Pages>
  <Words>8607</Words>
  <Characters>49063</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azin</dc:creator>
  <cp:lastModifiedBy>DIDAM</cp:lastModifiedBy>
  <cp:revision>319</cp:revision>
  <dcterms:created xsi:type="dcterms:W3CDTF">2023-01-04T15:57:00Z</dcterms:created>
  <dcterms:modified xsi:type="dcterms:W3CDTF">2023-01-10T13:43:00Z</dcterms:modified>
</cp:coreProperties>
</file>